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A2767A" w14:textId="556D610F" w:rsidR="00C14546" w:rsidRPr="00196819" w:rsidRDefault="00DD1220" w:rsidP="00BF0B59">
      <w:pPr>
        <w:jc w:val="center"/>
        <w:rPr>
          <w:noProof/>
          <w:highlight w:val="yellow"/>
          <w:lang w:val="es-ES" w:eastAsia="es-ES"/>
        </w:rPr>
      </w:pPr>
      <w:r w:rsidRPr="00196819">
        <w:rPr>
          <w:b/>
          <w:noProof/>
          <w:color w:val="000000" w:themeColor="text1"/>
          <w:sz w:val="36"/>
          <w:szCs w:val="36"/>
          <w:highlight w:val="yellow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F5EDF0" wp14:editId="4B2362C0">
                <wp:simplePos x="0" y="0"/>
                <wp:positionH relativeFrom="column">
                  <wp:posOffset>-1070610</wp:posOffset>
                </wp:positionH>
                <wp:positionV relativeFrom="paragraph">
                  <wp:posOffset>-601344</wp:posOffset>
                </wp:positionV>
                <wp:extent cx="390525" cy="10972800"/>
                <wp:effectExtent l="0" t="0" r="28575" b="19050"/>
                <wp:wrapNone/>
                <wp:docPr id="1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0972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FFE4E0" id="Rectángulo 1" o:spid="_x0000_s1026" style="position:absolute;margin-left:-84.3pt;margin-top:-47.35pt;width:30.75pt;height:12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" fillcolor="#205867 [1608]" strokecolor="#31849b [2408]" strokeweight="2pt"/>
            </w:pict>
          </mc:Fallback>
        </mc:AlternateContent>
      </w:r>
    </w:p>
    <w:p w14:paraId="4752A3EC" w14:textId="08EB90F0" w:rsidR="00DD1220" w:rsidRPr="00196819" w:rsidRDefault="00DD1220" w:rsidP="00BF0B59">
      <w:pPr>
        <w:jc w:val="center"/>
        <w:rPr>
          <w:b/>
          <w:color w:val="000000" w:themeColor="text1"/>
          <w:sz w:val="36"/>
          <w:szCs w:val="36"/>
          <w:highlight w:val="yellow"/>
        </w:rPr>
      </w:pPr>
    </w:p>
    <w:p w14:paraId="1D10967C" w14:textId="484755C6" w:rsidR="003F4066" w:rsidRPr="00196819" w:rsidRDefault="003F4066" w:rsidP="00BF0B59">
      <w:pPr>
        <w:jc w:val="center"/>
        <w:rPr>
          <w:b/>
          <w:color w:val="000000" w:themeColor="text1"/>
          <w:sz w:val="36"/>
          <w:szCs w:val="36"/>
          <w:highlight w:val="yellow"/>
        </w:rPr>
      </w:pPr>
    </w:p>
    <w:p w14:paraId="2069E672" w14:textId="374C8053" w:rsidR="00C13C9F" w:rsidRPr="00196819" w:rsidRDefault="002336A7" w:rsidP="00470CD8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 xml:space="preserve">SERVICIO REGIONAL DE SALUD </w:t>
      </w:r>
      <w:r w:rsidR="00D63D9F"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>OZAMA</w:t>
      </w:r>
    </w:p>
    <w:p w14:paraId="19BA5D43" w14:textId="7EDC820F" w:rsidR="00C13C9F" w:rsidRPr="00196819" w:rsidRDefault="00C13C9F" w:rsidP="00470CD8">
      <w:pPr>
        <w:jc w:val="center"/>
        <w:rPr>
          <w:b/>
          <w:color w:val="215868" w:themeColor="accent5" w:themeShade="80"/>
        </w:rPr>
      </w:pPr>
    </w:p>
    <w:p w14:paraId="1D988F82" w14:textId="60315457" w:rsidR="00C13C9F" w:rsidRPr="00196819" w:rsidRDefault="00362F41" w:rsidP="00470CD8">
      <w:pPr>
        <w:jc w:val="center"/>
        <w:rPr>
          <w:b/>
          <w:color w:val="215868" w:themeColor="accent5" w:themeShade="80"/>
        </w:rPr>
      </w:pPr>
      <w:r w:rsidRPr="00362F41">
        <w:rPr>
          <w:b/>
          <w:color w:val="000000" w:themeColor="text1"/>
          <w:sz w:val="36"/>
          <w:szCs w:val="36"/>
          <w:highlight w:val="yellow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039443C4" wp14:editId="2055C7B1">
                <wp:simplePos x="0" y="0"/>
                <wp:positionH relativeFrom="column">
                  <wp:posOffset>1510665</wp:posOffset>
                </wp:positionH>
                <wp:positionV relativeFrom="paragraph">
                  <wp:posOffset>41275</wp:posOffset>
                </wp:positionV>
                <wp:extent cx="2590800" cy="1028700"/>
                <wp:effectExtent l="0" t="0" r="0" b="0"/>
                <wp:wrapTight wrapText="bothSides">
                  <wp:wrapPolygon edited="0">
                    <wp:start x="0" y="0"/>
                    <wp:lineTo x="0" y="21200"/>
                    <wp:lineTo x="6353" y="21200"/>
                    <wp:lineTo x="6353" y="19200"/>
                    <wp:lineTo x="21441" y="19200"/>
                    <wp:lineTo x="21441" y="16800"/>
                    <wp:lineTo x="17471" y="12000"/>
                    <wp:lineTo x="16518" y="8800"/>
                    <wp:lineTo x="15247" y="6400"/>
                    <wp:lineTo x="15724" y="2000"/>
                    <wp:lineTo x="14294" y="1200"/>
                    <wp:lineTo x="4288" y="0"/>
                    <wp:lineTo x="0" y="0"/>
                  </wp:wrapPolygon>
                </wp:wrapTight>
                <wp:docPr id="7" name="Group 88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A0C69ED-2FC6-8248-5C26-643601A5BFB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0800" cy="1028700"/>
                          <a:chOff x="0" y="0"/>
                          <a:chExt cx="1746948" cy="528472"/>
                        </a:xfrm>
                      </wpg:grpSpPr>
                      <wps:wsp>
                        <wps:cNvPr id="377939031" name="Shape 6">
                          <a:extLst>
                            <a:ext uri="{FF2B5EF4-FFF2-40B4-BE49-F238E27FC236}">
                              <a16:creationId xmlns:a16="http://schemas.microsoft.com/office/drawing/2014/main" id="{DE65C5B5-9618-DC2C-7030-032F5B57D0F3}"/>
                            </a:ext>
                          </a:extLst>
                        </wps:cNvPr>
                        <wps:cNvSpPr/>
                        <wps:spPr>
                          <a:xfrm>
                            <a:off x="976194" y="40035"/>
                            <a:ext cx="252730" cy="1423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2730" h="142354">
                                <a:moveTo>
                                  <a:pt x="71183" y="0"/>
                                </a:moveTo>
                                <a:lnTo>
                                  <a:pt x="181546" y="0"/>
                                </a:lnTo>
                                <a:cubicBezTo>
                                  <a:pt x="220853" y="0"/>
                                  <a:pt x="252730" y="31864"/>
                                  <a:pt x="252730" y="71171"/>
                                </a:cubicBezTo>
                                <a:cubicBezTo>
                                  <a:pt x="252730" y="110490"/>
                                  <a:pt x="220853" y="142354"/>
                                  <a:pt x="181546" y="142354"/>
                                </a:cubicBezTo>
                                <a:lnTo>
                                  <a:pt x="71183" y="142354"/>
                                </a:lnTo>
                                <a:cubicBezTo>
                                  <a:pt x="31864" y="142354"/>
                                  <a:pt x="0" y="110490"/>
                                  <a:pt x="0" y="71171"/>
                                </a:cubicBezTo>
                                <a:cubicBezTo>
                                  <a:pt x="0" y="31864"/>
                                  <a:pt x="31864" y="0"/>
                                  <a:pt x="711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814918" name="Shape 7">
                          <a:extLst>
                            <a:ext uri="{FF2B5EF4-FFF2-40B4-BE49-F238E27FC236}">
                              <a16:creationId xmlns:a16="http://schemas.microsoft.com/office/drawing/2014/main" id="{941B3791-154F-AF7A-9B48-BF7E683B0D97}"/>
                            </a:ext>
                          </a:extLst>
                        </wps:cNvPr>
                        <wps:cNvSpPr/>
                        <wps:spPr>
                          <a:xfrm>
                            <a:off x="23459" y="23452"/>
                            <a:ext cx="451955" cy="4815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1955" h="481559">
                                <a:moveTo>
                                  <a:pt x="0" y="0"/>
                                </a:moveTo>
                                <a:lnTo>
                                  <a:pt x="239331" y="0"/>
                                </a:lnTo>
                                <a:cubicBezTo>
                                  <a:pt x="312242" y="0"/>
                                  <a:pt x="367856" y="18999"/>
                                  <a:pt x="404635" y="56439"/>
                                </a:cubicBezTo>
                                <a:cubicBezTo>
                                  <a:pt x="436029" y="87160"/>
                                  <a:pt x="451955" y="128511"/>
                                  <a:pt x="451955" y="179362"/>
                                </a:cubicBezTo>
                                <a:lnTo>
                                  <a:pt x="451955" y="481559"/>
                                </a:lnTo>
                                <a:lnTo>
                                  <a:pt x="0" y="4815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622419" name="Shape 8">
                          <a:extLst>
                            <a:ext uri="{FF2B5EF4-FFF2-40B4-BE49-F238E27FC236}">
                              <a16:creationId xmlns:a16="http://schemas.microsoft.com/office/drawing/2014/main" id="{C6826A5C-8AF5-21B4-24F1-FE29F5A61F3A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249434" cy="5284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9434" h="528472">
                                <a:moveTo>
                                  <a:pt x="0" y="0"/>
                                </a:moveTo>
                                <a:lnTo>
                                  <a:pt x="249434" y="0"/>
                                </a:lnTo>
                                <a:lnTo>
                                  <a:pt x="249434" y="46914"/>
                                </a:lnTo>
                                <a:lnTo>
                                  <a:pt x="46914" y="46914"/>
                                </a:lnTo>
                                <a:lnTo>
                                  <a:pt x="46914" y="481546"/>
                                </a:lnTo>
                                <a:lnTo>
                                  <a:pt x="249434" y="481546"/>
                                </a:lnTo>
                                <a:lnTo>
                                  <a:pt x="249434" y="528472"/>
                                </a:lnTo>
                                <a:lnTo>
                                  <a:pt x="0" y="5284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10697" name="Shape 9">
                          <a:extLst>
                            <a:ext uri="{FF2B5EF4-FFF2-40B4-BE49-F238E27FC236}">
                              <a16:creationId xmlns:a16="http://schemas.microsoft.com/office/drawing/2014/main" id="{1EF28F55-DD78-4D76-187E-ADE122DE5E3F}"/>
                            </a:ext>
                          </a:extLst>
                        </wps:cNvPr>
                        <wps:cNvSpPr/>
                        <wps:spPr>
                          <a:xfrm>
                            <a:off x="249434" y="0"/>
                            <a:ext cx="249434" cy="5284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9434" h="528472">
                                <a:moveTo>
                                  <a:pt x="0" y="0"/>
                                </a:moveTo>
                                <a:lnTo>
                                  <a:pt x="13354" y="0"/>
                                </a:lnTo>
                                <a:cubicBezTo>
                                  <a:pt x="92691" y="0"/>
                                  <a:pt x="153880" y="21298"/>
                                  <a:pt x="195231" y="63284"/>
                                </a:cubicBezTo>
                                <a:cubicBezTo>
                                  <a:pt x="231197" y="98565"/>
                                  <a:pt x="249434" y="145504"/>
                                  <a:pt x="249434" y="202806"/>
                                </a:cubicBezTo>
                                <a:lnTo>
                                  <a:pt x="249434" y="481546"/>
                                </a:lnTo>
                                <a:lnTo>
                                  <a:pt x="249396" y="528472"/>
                                </a:lnTo>
                                <a:lnTo>
                                  <a:pt x="0" y="528472"/>
                                </a:lnTo>
                                <a:lnTo>
                                  <a:pt x="0" y="481546"/>
                                </a:lnTo>
                                <a:lnTo>
                                  <a:pt x="202521" y="481546"/>
                                </a:lnTo>
                                <a:lnTo>
                                  <a:pt x="202521" y="202806"/>
                                </a:lnTo>
                                <a:cubicBezTo>
                                  <a:pt x="202521" y="157810"/>
                                  <a:pt x="188830" y="122580"/>
                                  <a:pt x="162084" y="96495"/>
                                </a:cubicBezTo>
                                <a:cubicBezTo>
                                  <a:pt x="131439" y="65176"/>
                                  <a:pt x="83141" y="46914"/>
                                  <a:pt x="13354" y="46914"/>
                                </a:cubicBezTo>
                                <a:lnTo>
                                  <a:pt x="0" y="469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0705272" name="Shape 10">
                          <a:extLst>
                            <a:ext uri="{FF2B5EF4-FFF2-40B4-BE49-F238E27FC236}">
                              <a16:creationId xmlns:a16="http://schemas.microsoft.com/office/drawing/2014/main" id="{8B9153B0-BE5A-FA64-6C00-3A893B797522}"/>
                            </a:ext>
                          </a:extLst>
                        </wps:cNvPr>
                        <wps:cNvSpPr/>
                        <wps:spPr>
                          <a:xfrm>
                            <a:off x="46919" y="46916"/>
                            <a:ext cx="405028" cy="4346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5028" h="434632">
                                <a:moveTo>
                                  <a:pt x="0" y="0"/>
                                </a:moveTo>
                                <a:lnTo>
                                  <a:pt x="215875" y="0"/>
                                </a:lnTo>
                                <a:cubicBezTo>
                                  <a:pt x="285661" y="0"/>
                                  <a:pt x="333946" y="18263"/>
                                  <a:pt x="364604" y="49581"/>
                                </a:cubicBezTo>
                                <a:cubicBezTo>
                                  <a:pt x="391351" y="75667"/>
                                  <a:pt x="405028" y="110884"/>
                                  <a:pt x="405028" y="155893"/>
                                </a:cubicBezTo>
                                <a:lnTo>
                                  <a:pt x="405028" y="434632"/>
                                </a:lnTo>
                                <a:lnTo>
                                  <a:pt x="0" y="4346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251493" name="Shape 11">
                          <a:extLst>
                            <a:ext uri="{FF2B5EF4-FFF2-40B4-BE49-F238E27FC236}">
                              <a16:creationId xmlns:a16="http://schemas.microsoft.com/office/drawing/2014/main" id="{D21E04EF-EA67-A69A-DCC2-3A9980807F95}"/>
                            </a:ext>
                          </a:extLst>
                        </wps:cNvPr>
                        <wps:cNvSpPr/>
                        <wps:spPr>
                          <a:xfrm>
                            <a:off x="23454" y="23452"/>
                            <a:ext cx="451955" cy="4815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1955" h="481559">
                                <a:moveTo>
                                  <a:pt x="14199" y="0"/>
                                </a:moveTo>
                                <a:lnTo>
                                  <a:pt x="239332" y="0"/>
                                </a:lnTo>
                                <a:cubicBezTo>
                                  <a:pt x="312242" y="0"/>
                                  <a:pt x="367868" y="18999"/>
                                  <a:pt x="404635" y="56439"/>
                                </a:cubicBezTo>
                                <a:cubicBezTo>
                                  <a:pt x="436042" y="87160"/>
                                  <a:pt x="451955" y="128511"/>
                                  <a:pt x="451955" y="179362"/>
                                </a:cubicBezTo>
                                <a:lnTo>
                                  <a:pt x="451955" y="467373"/>
                                </a:lnTo>
                                <a:cubicBezTo>
                                  <a:pt x="451955" y="475209"/>
                                  <a:pt x="445605" y="481559"/>
                                  <a:pt x="437769" y="481559"/>
                                </a:cubicBezTo>
                                <a:lnTo>
                                  <a:pt x="14199" y="481559"/>
                                </a:lnTo>
                                <a:cubicBezTo>
                                  <a:pt x="6363" y="481559"/>
                                  <a:pt x="0" y="475209"/>
                                  <a:pt x="0" y="467373"/>
                                </a:cubicBezTo>
                                <a:lnTo>
                                  <a:pt x="0" y="14199"/>
                                </a:lnTo>
                                <a:cubicBezTo>
                                  <a:pt x="0" y="6363"/>
                                  <a:pt x="6363" y="0"/>
                                  <a:pt x="1419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6814802" name="Shape 12">
                          <a:extLst>
                            <a:ext uri="{FF2B5EF4-FFF2-40B4-BE49-F238E27FC236}">
                              <a16:creationId xmlns:a16="http://schemas.microsoft.com/office/drawing/2014/main" id="{844A344B-C275-1472-0EC2-730317196A30}"/>
                            </a:ext>
                          </a:extLst>
                        </wps:cNvPr>
                        <wps:cNvSpPr/>
                        <wps:spPr>
                          <a:xfrm>
                            <a:off x="70378" y="70373"/>
                            <a:ext cx="358115" cy="3877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8115" h="387718">
                                <a:moveTo>
                                  <a:pt x="0" y="0"/>
                                </a:moveTo>
                                <a:lnTo>
                                  <a:pt x="192405" y="0"/>
                                </a:lnTo>
                                <a:cubicBezTo>
                                  <a:pt x="252362" y="0"/>
                                  <a:pt x="296761" y="14313"/>
                                  <a:pt x="324383" y="42532"/>
                                </a:cubicBezTo>
                                <a:lnTo>
                                  <a:pt x="324764" y="42926"/>
                                </a:lnTo>
                                <a:cubicBezTo>
                                  <a:pt x="347205" y="64808"/>
                                  <a:pt x="358115" y="94082"/>
                                  <a:pt x="358115" y="132728"/>
                                </a:cubicBezTo>
                                <a:lnTo>
                                  <a:pt x="358115" y="387718"/>
                                </a:lnTo>
                                <a:lnTo>
                                  <a:pt x="0" y="3877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4868622" name="Shape 13">
                          <a:extLst>
                            <a:ext uri="{FF2B5EF4-FFF2-40B4-BE49-F238E27FC236}">
                              <a16:creationId xmlns:a16="http://schemas.microsoft.com/office/drawing/2014/main" id="{F69A42E1-D20B-DB8B-8F61-684D92058200}"/>
                            </a:ext>
                          </a:extLst>
                        </wps:cNvPr>
                        <wps:cNvSpPr/>
                        <wps:spPr>
                          <a:xfrm>
                            <a:off x="592563" y="39552"/>
                            <a:ext cx="108001" cy="1279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01" h="127965">
                                <a:moveTo>
                                  <a:pt x="53734" y="0"/>
                                </a:moveTo>
                                <a:cubicBezTo>
                                  <a:pt x="74765" y="0"/>
                                  <a:pt x="91211" y="5651"/>
                                  <a:pt x="104635" y="16434"/>
                                </a:cubicBezTo>
                                <a:lnTo>
                                  <a:pt x="87490" y="40653"/>
                                </a:lnTo>
                                <a:cubicBezTo>
                                  <a:pt x="76187" y="32702"/>
                                  <a:pt x="63805" y="28448"/>
                                  <a:pt x="52845" y="28448"/>
                                </a:cubicBezTo>
                                <a:cubicBezTo>
                                  <a:pt x="44539" y="28448"/>
                                  <a:pt x="40475" y="31991"/>
                                  <a:pt x="40475" y="36411"/>
                                </a:cubicBezTo>
                                <a:lnTo>
                                  <a:pt x="40475" y="36766"/>
                                </a:lnTo>
                                <a:cubicBezTo>
                                  <a:pt x="40475" y="42418"/>
                                  <a:pt x="44717" y="44894"/>
                                  <a:pt x="61862" y="48781"/>
                                </a:cubicBezTo>
                                <a:cubicBezTo>
                                  <a:pt x="90322" y="54966"/>
                                  <a:pt x="108001" y="64160"/>
                                  <a:pt x="108001" y="87312"/>
                                </a:cubicBezTo>
                                <a:lnTo>
                                  <a:pt x="108001" y="87668"/>
                                </a:lnTo>
                                <a:cubicBezTo>
                                  <a:pt x="108001" y="112941"/>
                                  <a:pt x="88024" y="127965"/>
                                  <a:pt x="57976" y="127965"/>
                                </a:cubicBezTo>
                                <a:cubicBezTo>
                                  <a:pt x="36055" y="127965"/>
                                  <a:pt x="15202" y="121082"/>
                                  <a:pt x="0" y="107467"/>
                                </a:cubicBezTo>
                                <a:lnTo>
                                  <a:pt x="19088" y="84658"/>
                                </a:lnTo>
                                <a:cubicBezTo>
                                  <a:pt x="31293" y="94386"/>
                                  <a:pt x="44895" y="99504"/>
                                  <a:pt x="59220" y="99504"/>
                                </a:cubicBezTo>
                                <a:cubicBezTo>
                                  <a:pt x="68402" y="99504"/>
                                  <a:pt x="73355" y="96329"/>
                                  <a:pt x="73355" y="91034"/>
                                </a:cubicBezTo>
                                <a:lnTo>
                                  <a:pt x="73355" y="90678"/>
                                </a:lnTo>
                                <a:cubicBezTo>
                                  <a:pt x="73355" y="85547"/>
                                  <a:pt x="69291" y="82715"/>
                                  <a:pt x="52489" y="78829"/>
                                </a:cubicBezTo>
                                <a:cubicBezTo>
                                  <a:pt x="26162" y="72822"/>
                                  <a:pt x="5829" y="65392"/>
                                  <a:pt x="5829" y="39941"/>
                                </a:cubicBezTo>
                                <a:lnTo>
                                  <a:pt x="5829" y="39586"/>
                                </a:lnTo>
                                <a:cubicBezTo>
                                  <a:pt x="5829" y="16612"/>
                                  <a:pt x="24041" y="0"/>
                                  <a:pt x="537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6472809" name="Shape 14">
                          <a:extLst>
                            <a:ext uri="{FF2B5EF4-FFF2-40B4-BE49-F238E27FC236}">
                              <a16:creationId xmlns:a16="http://schemas.microsoft.com/office/drawing/2014/main" id="{015E85EB-3B25-24EC-F3E9-0F45C22CCA97}"/>
                            </a:ext>
                          </a:extLst>
                        </wps:cNvPr>
                        <wps:cNvSpPr/>
                        <wps:spPr>
                          <a:xfrm>
                            <a:off x="717178" y="41675"/>
                            <a:ext cx="54794" cy="1237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794" h="123723">
                                <a:moveTo>
                                  <a:pt x="0" y="0"/>
                                </a:moveTo>
                                <a:lnTo>
                                  <a:pt x="54794" y="0"/>
                                </a:lnTo>
                                <a:lnTo>
                                  <a:pt x="54794" y="29693"/>
                                </a:lnTo>
                                <a:lnTo>
                                  <a:pt x="34290" y="29693"/>
                                </a:lnTo>
                                <a:lnTo>
                                  <a:pt x="34290" y="59385"/>
                                </a:lnTo>
                                <a:lnTo>
                                  <a:pt x="54794" y="59385"/>
                                </a:lnTo>
                                <a:lnTo>
                                  <a:pt x="54794" y="94479"/>
                                </a:lnTo>
                                <a:lnTo>
                                  <a:pt x="49327" y="86258"/>
                                </a:lnTo>
                                <a:lnTo>
                                  <a:pt x="34290" y="86258"/>
                                </a:lnTo>
                                <a:lnTo>
                                  <a:pt x="34290" y="123723"/>
                                </a:lnTo>
                                <a:lnTo>
                                  <a:pt x="0" y="123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4971833" name="Shape 15">
                          <a:extLst>
                            <a:ext uri="{FF2B5EF4-FFF2-40B4-BE49-F238E27FC236}">
                              <a16:creationId xmlns:a16="http://schemas.microsoft.com/office/drawing/2014/main" id="{E574120B-78D3-FD75-1048-05EA393706E6}"/>
                            </a:ext>
                          </a:extLst>
                        </wps:cNvPr>
                        <wps:cNvSpPr/>
                        <wps:spPr>
                          <a:xfrm>
                            <a:off x="771972" y="41675"/>
                            <a:ext cx="59049" cy="1237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049" h="123723">
                                <a:moveTo>
                                  <a:pt x="0" y="0"/>
                                </a:moveTo>
                                <a:lnTo>
                                  <a:pt x="3715" y="0"/>
                                </a:lnTo>
                                <a:cubicBezTo>
                                  <a:pt x="22625" y="0"/>
                                  <a:pt x="35706" y="4940"/>
                                  <a:pt x="44012" y="13424"/>
                                </a:cubicBezTo>
                                <a:cubicBezTo>
                                  <a:pt x="51264" y="20498"/>
                                  <a:pt x="54972" y="30048"/>
                                  <a:pt x="54972" y="42240"/>
                                </a:cubicBezTo>
                                <a:lnTo>
                                  <a:pt x="54972" y="42596"/>
                                </a:lnTo>
                                <a:cubicBezTo>
                                  <a:pt x="54972" y="61506"/>
                                  <a:pt x="44901" y="74054"/>
                                  <a:pt x="29521" y="80594"/>
                                </a:cubicBezTo>
                                <a:lnTo>
                                  <a:pt x="59049" y="123723"/>
                                </a:lnTo>
                                <a:lnTo>
                                  <a:pt x="19450" y="123723"/>
                                </a:lnTo>
                                <a:lnTo>
                                  <a:pt x="0" y="94479"/>
                                </a:lnTo>
                                <a:lnTo>
                                  <a:pt x="0" y="59385"/>
                                </a:lnTo>
                                <a:lnTo>
                                  <a:pt x="2127" y="59385"/>
                                </a:lnTo>
                                <a:cubicBezTo>
                                  <a:pt x="13798" y="59385"/>
                                  <a:pt x="20504" y="53734"/>
                                  <a:pt x="20504" y="44717"/>
                                </a:cubicBezTo>
                                <a:lnTo>
                                  <a:pt x="20504" y="44361"/>
                                </a:lnTo>
                                <a:cubicBezTo>
                                  <a:pt x="20504" y="34633"/>
                                  <a:pt x="13443" y="29693"/>
                                  <a:pt x="1949" y="29693"/>
                                </a:cubicBezTo>
                                <a:lnTo>
                                  <a:pt x="0" y="2969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08985240" name="Shape 16">
                          <a:extLst>
                            <a:ext uri="{FF2B5EF4-FFF2-40B4-BE49-F238E27FC236}">
                              <a16:creationId xmlns:a16="http://schemas.microsoft.com/office/drawing/2014/main" id="{8305D187-0729-1820-DAEA-60C624DB94E5}"/>
                            </a:ext>
                          </a:extLst>
                        </wps:cNvPr>
                        <wps:cNvSpPr/>
                        <wps:spPr>
                          <a:xfrm>
                            <a:off x="834911" y="39552"/>
                            <a:ext cx="108001" cy="1279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01" h="127965">
                                <a:moveTo>
                                  <a:pt x="53734" y="0"/>
                                </a:moveTo>
                                <a:cubicBezTo>
                                  <a:pt x="74765" y="0"/>
                                  <a:pt x="91211" y="5651"/>
                                  <a:pt x="104635" y="16434"/>
                                </a:cubicBezTo>
                                <a:lnTo>
                                  <a:pt x="87490" y="40653"/>
                                </a:lnTo>
                                <a:cubicBezTo>
                                  <a:pt x="76187" y="32702"/>
                                  <a:pt x="63805" y="28448"/>
                                  <a:pt x="52845" y="28448"/>
                                </a:cubicBezTo>
                                <a:cubicBezTo>
                                  <a:pt x="44539" y="28448"/>
                                  <a:pt x="40475" y="31991"/>
                                  <a:pt x="40475" y="36411"/>
                                </a:cubicBezTo>
                                <a:lnTo>
                                  <a:pt x="40475" y="36766"/>
                                </a:lnTo>
                                <a:cubicBezTo>
                                  <a:pt x="40475" y="42418"/>
                                  <a:pt x="44717" y="44894"/>
                                  <a:pt x="61862" y="48781"/>
                                </a:cubicBezTo>
                                <a:cubicBezTo>
                                  <a:pt x="90322" y="54966"/>
                                  <a:pt x="108001" y="64160"/>
                                  <a:pt x="108001" y="87312"/>
                                </a:cubicBezTo>
                                <a:lnTo>
                                  <a:pt x="108001" y="87668"/>
                                </a:lnTo>
                                <a:cubicBezTo>
                                  <a:pt x="108001" y="112941"/>
                                  <a:pt x="88024" y="127965"/>
                                  <a:pt x="57976" y="127965"/>
                                </a:cubicBezTo>
                                <a:cubicBezTo>
                                  <a:pt x="36055" y="127965"/>
                                  <a:pt x="15202" y="121082"/>
                                  <a:pt x="0" y="107467"/>
                                </a:cubicBezTo>
                                <a:lnTo>
                                  <a:pt x="19088" y="84658"/>
                                </a:lnTo>
                                <a:cubicBezTo>
                                  <a:pt x="31293" y="94386"/>
                                  <a:pt x="44895" y="99504"/>
                                  <a:pt x="59220" y="99504"/>
                                </a:cubicBezTo>
                                <a:cubicBezTo>
                                  <a:pt x="68402" y="99504"/>
                                  <a:pt x="73355" y="96329"/>
                                  <a:pt x="73355" y="91034"/>
                                </a:cubicBezTo>
                                <a:lnTo>
                                  <a:pt x="73355" y="90678"/>
                                </a:lnTo>
                                <a:cubicBezTo>
                                  <a:pt x="73355" y="85547"/>
                                  <a:pt x="69291" y="82715"/>
                                  <a:pt x="52489" y="78829"/>
                                </a:cubicBezTo>
                                <a:cubicBezTo>
                                  <a:pt x="26162" y="72822"/>
                                  <a:pt x="5829" y="65392"/>
                                  <a:pt x="5829" y="39941"/>
                                </a:cubicBezTo>
                                <a:lnTo>
                                  <a:pt x="5829" y="39586"/>
                                </a:lnTo>
                                <a:cubicBezTo>
                                  <a:pt x="5829" y="16612"/>
                                  <a:pt x="24041" y="0"/>
                                  <a:pt x="537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6175359" name="Shape 17">
                          <a:extLst>
                            <a:ext uri="{FF2B5EF4-FFF2-40B4-BE49-F238E27FC236}">
                              <a16:creationId xmlns:a16="http://schemas.microsoft.com/office/drawing/2014/main" id="{027A3109-8C4F-4E68-1737-A2D4C18C87A8}"/>
                            </a:ext>
                          </a:extLst>
                        </wps:cNvPr>
                        <wps:cNvSpPr/>
                        <wps:spPr>
                          <a:xfrm>
                            <a:off x="586755" y="220301"/>
                            <a:ext cx="78245" cy="1508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45" h="150869">
                                <a:moveTo>
                                  <a:pt x="78245" y="0"/>
                                </a:moveTo>
                                <a:lnTo>
                                  <a:pt x="78245" y="36316"/>
                                </a:lnTo>
                                <a:lnTo>
                                  <a:pt x="77940" y="36252"/>
                                </a:lnTo>
                                <a:cubicBezTo>
                                  <a:pt x="55969" y="36252"/>
                                  <a:pt x="41250" y="54083"/>
                                  <a:pt x="41250" y="75012"/>
                                </a:cubicBezTo>
                                <a:lnTo>
                                  <a:pt x="41250" y="75419"/>
                                </a:lnTo>
                                <a:cubicBezTo>
                                  <a:pt x="41250" y="91125"/>
                                  <a:pt x="49758" y="105310"/>
                                  <a:pt x="63281" y="111421"/>
                                </a:cubicBezTo>
                                <a:lnTo>
                                  <a:pt x="78245" y="114577"/>
                                </a:lnTo>
                                <a:lnTo>
                                  <a:pt x="78245" y="150811"/>
                                </a:lnTo>
                                <a:lnTo>
                                  <a:pt x="77940" y="150869"/>
                                </a:lnTo>
                                <a:cubicBezTo>
                                  <a:pt x="33172" y="150869"/>
                                  <a:pt x="0" y="117494"/>
                                  <a:pt x="0" y="75838"/>
                                </a:cubicBezTo>
                                <a:lnTo>
                                  <a:pt x="0" y="75419"/>
                                </a:lnTo>
                                <a:cubicBezTo>
                                  <a:pt x="0" y="44177"/>
                                  <a:pt x="18888" y="17364"/>
                                  <a:pt x="47218" y="5910"/>
                                </a:cubicBezTo>
                                <a:lnTo>
                                  <a:pt x="782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01404088" name="Shape 18">
                          <a:extLst>
                            <a:ext uri="{FF2B5EF4-FFF2-40B4-BE49-F238E27FC236}">
                              <a16:creationId xmlns:a16="http://schemas.microsoft.com/office/drawing/2014/main" id="{735C4D8A-CFE7-4D27-EF78-E6E211A0845B}"/>
                            </a:ext>
                          </a:extLst>
                        </wps:cNvPr>
                        <wps:cNvSpPr/>
                        <wps:spPr>
                          <a:xfrm>
                            <a:off x="665000" y="220281"/>
                            <a:ext cx="78029" cy="1508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029" h="150831">
                                <a:moveTo>
                                  <a:pt x="102" y="0"/>
                                </a:moveTo>
                                <a:cubicBezTo>
                                  <a:pt x="44869" y="0"/>
                                  <a:pt x="78029" y="33363"/>
                                  <a:pt x="78029" y="75032"/>
                                </a:cubicBezTo>
                                <a:lnTo>
                                  <a:pt x="78029" y="75438"/>
                                </a:lnTo>
                                <a:cubicBezTo>
                                  <a:pt x="78029" y="106690"/>
                                  <a:pt x="59148" y="133505"/>
                                  <a:pt x="30821" y="144959"/>
                                </a:cubicBezTo>
                                <a:lnTo>
                                  <a:pt x="0" y="150831"/>
                                </a:lnTo>
                                <a:lnTo>
                                  <a:pt x="0" y="114596"/>
                                </a:lnTo>
                                <a:lnTo>
                                  <a:pt x="102" y="114618"/>
                                </a:lnTo>
                                <a:cubicBezTo>
                                  <a:pt x="22289" y="114618"/>
                                  <a:pt x="36995" y="96787"/>
                                  <a:pt x="36995" y="75857"/>
                                </a:cubicBezTo>
                                <a:lnTo>
                                  <a:pt x="36995" y="75438"/>
                                </a:lnTo>
                                <a:cubicBezTo>
                                  <a:pt x="36995" y="59741"/>
                                  <a:pt x="28487" y="45558"/>
                                  <a:pt x="14878" y="39448"/>
                                </a:cubicBezTo>
                                <a:lnTo>
                                  <a:pt x="0" y="36335"/>
                                </a:lnTo>
                                <a:lnTo>
                                  <a:pt x="0" y="19"/>
                                </a:lnTo>
                                <a:lnTo>
                                  <a:pt x="1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9791541" name="Shape 19">
                          <a:extLst>
                            <a:ext uri="{FF2B5EF4-FFF2-40B4-BE49-F238E27FC236}">
                              <a16:creationId xmlns:a16="http://schemas.microsoft.com/office/drawing/2014/main" id="{5D85EA4A-2588-F8FB-DBA5-35A54093B8E5}"/>
                            </a:ext>
                          </a:extLst>
                        </wps:cNvPr>
                        <wps:cNvSpPr/>
                        <wps:spPr>
                          <a:xfrm>
                            <a:off x="752751" y="223190"/>
                            <a:ext cx="128295" cy="145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8295" h="145072">
                                <a:moveTo>
                                  <a:pt x="2489" y="0"/>
                                </a:moveTo>
                                <a:lnTo>
                                  <a:pt x="128295" y="0"/>
                                </a:lnTo>
                                <a:lnTo>
                                  <a:pt x="128295" y="29223"/>
                                </a:lnTo>
                                <a:lnTo>
                                  <a:pt x="55550" y="111087"/>
                                </a:lnTo>
                                <a:lnTo>
                                  <a:pt x="128295" y="111087"/>
                                </a:lnTo>
                                <a:lnTo>
                                  <a:pt x="128295" y="145072"/>
                                </a:lnTo>
                                <a:lnTo>
                                  <a:pt x="0" y="145072"/>
                                </a:lnTo>
                                <a:lnTo>
                                  <a:pt x="0" y="115849"/>
                                </a:lnTo>
                                <a:lnTo>
                                  <a:pt x="72746" y="33985"/>
                                </a:lnTo>
                                <a:lnTo>
                                  <a:pt x="2489" y="33985"/>
                                </a:lnTo>
                                <a:lnTo>
                                  <a:pt x="248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63816756" name="Shape 20">
                          <a:extLst>
                            <a:ext uri="{FF2B5EF4-FFF2-40B4-BE49-F238E27FC236}">
                              <a16:creationId xmlns:a16="http://schemas.microsoft.com/office/drawing/2014/main" id="{A0C3F1FD-A2BB-46EB-E9EB-C511CC587DFC}"/>
                            </a:ext>
                          </a:extLst>
                        </wps:cNvPr>
                        <wps:cNvSpPr/>
                        <wps:spPr>
                          <a:xfrm>
                            <a:off x="890342" y="222146"/>
                            <a:ext cx="80734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734" h="146114">
                                <a:moveTo>
                                  <a:pt x="61773" y="0"/>
                                </a:moveTo>
                                <a:lnTo>
                                  <a:pt x="80734" y="0"/>
                                </a:lnTo>
                                <a:lnTo>
                                  <a:pt x="80734" y="47919"/>
                                </a:lnTo>
                                <a:lnTo>
                                  <a:pt x="64465" y="88913"/>
                                </a:lnTo>
                                <a:lnTo>
                                  <a:pt x="80734" y="88913"/>
                                </a:lnTo>
                                <a:lnTo>
                                  <a:pt x="80734" y="120206"/>
                                </a:lnTo>
                                <a:lnTo>
                                  <a:pt x="52654" y="120206"/>
                                </a:lnTo>
                                <a:lnTo>
                                  <a:pt x="42278" y="146114"/>
                                </a:lnTo>
                                <a:lnTo>
                                  <a:pt x="0" y="146114"/>
                                </a:lnTo>
                                <a:lnTo>
                                  <a:pt x="6177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7398250" name="Shape 21">
                          <a:extLst>
                            <a:ext uri="{FF2B5EF4-FFF2-40B4-BE49-F238E27FC236}">
                              <a16:creationId xmlns:a16="http://schemas.microsoft.com/office/drawing/2014/main" id="{B92A5488-4DD0-7E1E-35AD-F6E86473521A}"/>
                            </a:ext>
                          </a:extLst>
                        </wps:cNvPr>
                        <wps:cNvSpPr/>
                        <wps:spPr>
                          <a:xfrm>
                            <a:off x="971076" y="222146"/>
                            <a:ext cx="81547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547" h="146114">
                                <a:moveTo>
                                  <a:pt x="0" y="0"/>
                                </a:moveTo>
                                <a:lnTo>
                                  <a:pt x="19799" y="0"/>
                                </a:lnTo>
                                <a:lnTo>
                                  <a:pt x="81547" y="146114"/>
                                </a:lnTo>
                                <a:lnTo>
                                  <a:pt x="38443" y="146114"/>
                                </a:lnTo>
                                <a:lnTo>
                                  <a:pt x="27876" y="120206"/>
                                </a:lnTo>
                                <a:lnTo>
                                  <a:pt x="0" y="120206"/>
                                </a:lnTo>
                                <a:lnTo>
                                  <a:pt x="0" y="88913"/>
                                </a:lnTo>
                                <a:lnTo>
                                  <a:pt x="16269" y="88913"/>
                                </a:lnTo>
                                <a:lnTo>
                                  <a:pt x="102" y="47663"/>
                                </a:lnTo>
                                <a:lnTo>
                                  <a:pt x="0" y="4791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08003713" name="Shape 22">
                          <a:extLst>
                            <a:ext uri="{FF2B5EF4-FFF2-40B4-BE49-F238E27FC236}">
                              <a16:creationId xmlns:a16="http://schemas.microsoft.com/office/drawing/2014/main" id="{8D42B991-3E05-294A-DF9A-C2708DB5F2AE}"/>
                            </a:ext>
                          </a:extLst>
                        </wps:cNvPr>
                        <wps:cNvSpPr/>
                        <wps:spPr>
                          <a:xfrm>
                            <a:off x="1066704" y="223183"/>
                            <a:ext cx="154191" cy="1450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4191" h="145085">
                                <a:moveTo>
                                  <a:pt x="0" y="0"/>
                                </a:moveTo>
                                <a:lnTo>
                                  <a:pt x="42494" y="0"/>
                                </a:lnTo>
                                <a:lnTo>
                                  <a:pt x="77102" y="56159"/>
                                </a:lnTo>
                                <a:lnTo>
                                  <a:pt x="111709" y="0"/>
                                </a:lnTo>
                                <a:lnTo>
                                  <a:pt x="154191" y="0"/>
                                </a:lnTo>
                                <a:lnTo>
                                  <a:pt x="154191" y="145085"/>
                                </a:lnTo>
                                <a:lnTo>
                                  <a:pt x="114198" y="145085"/>
                                </a:lnTo>
                                <a:lnTo>
                                  <a:pt x="114198" y="61760"/>
                                </a:lnTo>
                                <a:lnTo>
                                  <a:pt x="77102" y="118554"/>
                                </a:lnTo>
                                <a:lnTo>
                                  <a:pt x="76276" y="118554"/>
                                </a:lnTo>
                                <a:lnTo>
                                  <a:pt x="39370" y="62179"/>
                                </a:lnTo>
                                <a:lnTo>
                                  <a:pt x="39370" y="145085"/>
                                </a:lnTo>
                                <a:lnTo>
                                  <a:pt x="0" y="14508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22613946" name="Shape 23">
                          <a:extLst>
                            <a:ext uri="{FF2B5EF4-FFF2-40B4-BE49-F238E27FC236}">
                              <a16:creationId xmlns:a16="http://schemas.microsoft.com/office/drawing/2014/main" id="{0D16C7B7-7D49-BE6E-3BFC-922BF7DE0D10}"/>
                            </a:ext>
                          </a:extLst>
                        </wps:cNvPr>
                        <wps:cNvSpPr/>
                        <wps:spPr>
                          <a:xfrm>
                            <a:off x="1234961" y="222146"/>
                            <a:ext cx="80734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734" h="146114">
                                <a:moveTo>
                                  <a:pt x="61773" y="0"/>
                                </a:moveTo>
                                <a:lnTo>
                                  <a:pt x="80734" y="0"/>
                                </a:lnTo>
                                <a:lnTo>
                                  <a:pt x="80734" y="47919"/>
                                </a:lnTo>
                                <a:lnTo>
                                  <a:pt x="64465" y="88913"/>
                                </a:lnTo>
                                <a:lnTo>
                                  <a:pt x="80734" y="88913"/>
                                </a:lnTo>
                                <a:lnTo>
                                  <a:pt x="80734" y="120206"/>
                                </a:lnTo>
                                <a:lnTo>
                                  <a:pt x="52654" y="120206"/>
                                </a:lnTo>
                                <a:lnTo>
                                  <a:pt x="42278" y="146114"/>
                                </a:lnTo>
                                <a:lnTo>
                                  <a:pt x="0" y="146114"/>
                                </a:lnTo>
                                <a:lnTo>
                                  <a:pt x="6177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26410554" name="Shape 24">
                          <a:extLst>
                            <a:ext uri="{FF2B5EF4-FFF2-40B4-BE49-F238E27FC236}">
                              <a16:creationId xmlns:a16="http://schemas.microsoft.com/office/drawing/2014/main" id="{4A666A06-61E7-3A89-B026-589C42E151BB}"/>
                            </a:ext>
                          </a:extLst>
                        </wps:cNvPr>
                        <wps:cNvSpPr/>
                        <wps:spPr>
                          <a:xfrm>
                            <a:off x="1315695" y="222146"/>
                            <a:ext cx="81547" cy="146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547" h="146114">
                                <a:moveTo>
                                  <a:pt x="0" y="0"/>
                                </a:moveTo>
                                <a:lnTo>
                                  <a:pt x="19799" y="0"/>
                                </a:lnTo>
                                <a:lnTo>
                                  <a:pt x="81547" y="146114"/>
                                </a:lnTo>
                                <a:lnTo>
                                  <a:pt x="38443" y="146114"/>
                                </a:lnTo>
                                <a:lnTo>
                                  <a:pt x="27876" y="120206"/>
                                </a:lnTo>
                                <a:lnTo>
                                  <a:pt x="0" y="120206"/>
                                </a:lnTo>
                                <a:lnTo>
                                  <a:pt x="0" y="88913"/>
                                </a:lnTo>
                                <a:lnTo>
                                  <a:pt x="16269" y="88913"/>
                                </a:lnTo>
                                <a:lnTo>
                                  <a:pt x="102" y="47663"/>
                                </a:lnTo>
                                <a:lnTo>
                                  <a:pt x="0" y="4791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622177" name="Shape 25">
                          <a:extLst>
                            <a:ext uri="{FF2B5EF4-FFF2-40B4-BE49-F238E27FC236}">
                              <a16:creationId xmlns:a16="http://schemas.microsoft.com/office/drawing/2014/main" id="{821C7483-1F37-D15C-7860-CCBA79F423F1}"/>
                            </a:ext>
                          </a:extLst>
                        </wps:cNvPr>
                        <wps:cNvSpPr/>
                        <wps:spPr>
                          <a:xfrm>
                            <a:off x="594078" y="421782"/>
                            <a:ext cx="38189" cy="50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89" h="50825">
                                <a:moveTo>
                                  <a:pt x="18707" y="0"/>
                                </a:moveTo>
                                <a:cubicBezTo>
                                  <a:pt x="22327" y="0"/>
                                  <a:pt x="25590" y="533"/>
                                  <a:pt x="28486" y="1588"/>
                                </a:cubicBezTo>
                                <a:cubicBezTo>
                                  <a:pt x="31382" y="2642"/>
                                  <a:pt x="34099" y="4191"/>
                                  <a:pt x="36639" y="6210"/>
                                </a:cubicBezTo>
                                <a:lnTo>
                                  <a:pt x="31979" y="12776"/>
                                </a:lnTo>
                                <a:cubicBezTo>
                                  <a:pt x="29718" y="11138"/>
                                  <a:pt x="27483" y="9868"/>
                                  <a:pt x="25273" y="9004"/>
                                </a:cubicBezTo>
                                <a:cubicBezTo>
                                  <a:pt x="23063" y="8128"/>
                                  <a:pt x="20828" y="7696"/>
                                  <a:pt x="18567" y="7696"/>
                                </a:cubicBezTo>
                                <a:cubicBezTo>
                                  <a:pt x="16027" y="7696"/>
                                  <a:pt x="14046" y="8268"/>
                                  <a:pt x="12636" y="9423"/>
                                </a:cubicBezTo>
                                <a:cubicBezTo>
                                  <a:pt x="11227" y="10579"/>
                                  <a:pt x="10516" y="11976"/>
                                  <a:pt x="10516" y="13627"/>
                                </a:cubicBezTo>
                                <a:cubicBezTo>
                                  <a:pt x="10516" y="14618"/>
                                  <a:pt x="10681" y="15456"/>
                                  <a:pt x="11011" y="16167"/>
                                </a:cubicBezTo>
                                <a:cubicBezTo>
                                  <a:pt x="11341" y="16866"/>
                                  <a:pt x="11938" y="17526"/>
                                  <a:pt x="12814" y="18148"/>
                                </a:cubicBezTo>
                                <a:cubicBezTo>
                                  <a:pt x="13691" y="18758"/>
                                  <a:pt x="14897" y="19317"/>
                                  <a:pt x="16421" y="19837"/>
                                </a:cubicBezTo>
                                <a:cubicBezTo>
                                  <a:pt x="17958" y="20358"/>
                                  <a:pt x="19901" y="20892"/>
                                  <a:pt x="22263" y="21463"/>
                                </a:cubicBezTo>
                                <a:cubicBezTo>
                                  <a:pt x="24867" y="22123"/>
                                  <a:pt x="27165" y="22847"/>
                                  <a:pt x="29172" y="23647"/>
                                </a:cubicBezTo>
                                <a:cubicBezTo>
                                  <a:pt x="31178" y="24448"/>
                                  <a:pt x="32829" y="25425"/>
                                  <a:pt x="34150" y="26581"/>
                                </a:cubicBezTo>
                                <a:cubicBezTo>
                                  <a:pt x="35471" y="27737"/>
                                  <a:pt x="36487" y="29083"/>
                                  <a:pt x="37160" y="30607"/>
                                </a:cubicBezTo>
                                <a:cubicBezTo>
                                  <a:pt x="37846" y="32131"/>
                                  <a:pt x="38189" y="33934"/>
                                  <a:pt x="38189" y="36004"/>
                                </a:cubicBezTo>
                                <a:cubicBezTo>
                                  <a:pt x="38189" y="38354"/>
                                  <a:pt x="37757" y="40450"/>
                                  <a:pt x="36893" y="42291"/>
                                </a:cubicBezTo>
                                <a:cubicBezTo>
                                  <a:pt x="36030" y="44120"/>
                                  <a:pt x="34836" y="45682"/>
                                  <a:pt x="33287" y="46952"/>
                                </a:cubicBezTo>
                                <a:cubicBezTo>
                                  <a:pt x="31750" y="48222"/>
                                  <a:pt x="29896" y="49187"/>
                                  <a:pt x="27737" y="49848"/>
                                </a:cubicBezTo>
                                <a:cubicBezTo>
                                  <a:pt x="25578" y="50495"/>
                                  <a:pt x="23203" y="50825"/>
                                  <a:pt x="20612" y="50825"/>
                                </a:cubicBezTo>
                                <a:cubicBezTo>
                                  <a:pt x="16802" y="50825"/>
                                  <a:pt x="13157" y="50178"/>
                                  <a:pt x="9665" y="48895"/>
                                </a:cubicBezTo>
                                <a:cubicBezTo>
                                  <a:pt x="6185" y="47600"/>
                                  <a:pt x="2972" y="45606"/>
                                  <a:pt x="0" y="42926"/>
                                </a:cubicBezTo>
                                <a:lnTo>
                                  <a:pt x="5220" y="36703"/>
                                </a:lnTo>
                                <a:cubicBezTo>
                                  <a:pt x="7620" y="38786"/>
                                  <a:pt x="10046" y="40373"/>
                                  <a:pt x="12497" y="41478"/>
                                </a:cubicBezTo>
                                <a:cubicBezTo>
                                  <a:pt x="14935" y="42583"/>
                                  <a:pt x="17716" y="43129"/>
                                  <a:pt x="20828" y="43129"/>
                                </a:cubicBezTo>
                                <a:cubicBezTo>
                                  <a:pt x="23508" y="43129"/>
                                  <a:pt x="25629" y="42570"/>
                                  <a:pt x="27216" y="41440"/>
                                </a:cubicBezTo>
                                <a:cubicBezTo>
                                  <a:pt x="28791" y="40310"/>
                                  <a:pt x="29578" y="38786"/>
                                  <a:pt x="29578" y="36855"/>
                                </a:cubicBezTo>
                                <a:cubicBezTo>
                                  <a:pt x="29578" y="35954"/>
                                  <a:pt x="29426" y="35154"/>
                                  <a:pt x="29121" y="34455"/>
                                </a:cubicBezTo>
                                <a:cubicBezTo>
                                  <a:pt x="28816" y="33744"/>
                                  <a:pt x="28245" y="33096"/>
                                  <a:pt x="27419" y="32512"/>
                                </a:cubicBezTo>
                                <a:cubicBezTo>
                                  <a:pt x="26594" y="31928"/>
                                  <a:pt x="25463" y="31369"/>
                                  <a:pt x="24028" y="30848"/>
                                </a:cubicBezTo>
                                <a:cubicBezTo>
                                  <a:pt x="22581" y="30340"/>
                                  <a:pt x="20701" y="29794"/>
                                  <a:pt x="18390" y="29223"/>
                                </a:cubicBezTo>
                                <a:cubicBezTo>
                                  <a:pt x="15761" y="28613"/>
                                  <a:pt x="13399" y="27927"/>
                                  <a:pt x="11354" y="27178"/>
                                </a:cubicBezTo>
                                <a:cubicBezTo>
                                  <a:pt x="9296" y="26429"/>
                                  <a:pt x="7582" y="25489"/>
                                  <a:pt x="6185" y="24359"/>
                                </a:cubicBezTo>
                                <a:cubicBezTo>
                                  <a:pt x="4801" y="23228"/>
                                  <a:pt x="3734" y="21857"/>
                                  <a:pt x="2997" y="20257"/>
                                </a:cubicBezTo>
                                <a:cubicBezTo>
                                  <a:pt x="2273" y="18656"/>
                                  <a:pt x="1905" y="16701"/>
                                  <a:pt x="1905" y="14402"/>
                                </a:cubicBezTo>
                                <a:cubicBezTo>
                                  <a:pt x="1905" y="12243"/>
                                  <a:pt x="2324" y="10274"/>
                                  <a:pt x="3162" y="8509"/>
                                </a:cubicBezTo>
                                <a:cubicBezTo>
                                  <a:pt x="4000" y="6744"/>
                                  <a:pt x="5156" y="5220"/>
                                  <a:pt x="6629" y="3950"/>
                                </a:cubicBezTo>
                                <a:cubicBezTo>
                                  <a:pt x="8103" y="2680"/>
                                  <a:pt x="9868" y="1702"/>
                                  <a:pt x="11938" y="1029"/>
                                </a:cubicBezTo>
                                <a:cubicBezTo>
                                  <a:pt x="14008" y="343"/>
                                  <a:pt x="16256" y="0"/>
                                  <a:pt x="1870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2586311" name="Shape 26">
                          <a:extLst>
                            <a:ext uri="{FF2B5EF4-FFF2-40B4-BE49-F238E27FC236}">
                              <a16:creationId xmlns:a16="http://schemas.microsoft.com/office/drawing/2014/main" id="{E1793BBC-67C4-3A80-658B-E77AF2742590}"/>
                            </a:ext>
                          </a:extLst>
                        </wps:cNvPr>
                        <wps:cNvSpPr/>
                        <wps:spPr>
                          <a:xfrm>
                            <a:off x="642515" y="422485"/>
                            <a:ext cx="36919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19" h="49416">
                                <a:moveTo>
                                  <a:pt x="0" y="0"/>
                                </a:moveTo>
                                <a:lnTo>
                                  <a:pt x="36563" y="0"/>
                                </a:lnTo>
                                <a:lnTo>
                                  <a:pt x="36563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0549"/>
                                </a:lnTo>
                                <a:lnTo>
                                  <a:pt x="33388" y="20549"/>
                                </a:lnTo>
                                <a:lnTo>
                                  <a:pt x="33388" y="28384"/>
                                </a:lnTo>
                                <a:lnTo>
                                  <a:pt x="8611" y="28384"/>
                                </a:lnTo>
                                <a:lnTo>
                                  <a:pt x="8611" y="41580"/>
                                </a:lnTo>
                                <a:lnTo>
                                  <a:pt x="36919" y="41580"/>
                                </a:lnTo>
                                <a:lnTo>
                                  <a:pt x="36919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9223861" name="Shape 27">
                          <a:extLst>
                            <a:ext uri="{FF2B5EF4-FFF2-40B4-BE49-F238E27FC236}">
                              <a16:creationId xmlns:a16="http://schemas.microsoft.com/office/drawing/2014/main" id="{C55E230A-93BC-26BC-A544-3DB5E15DD1CB}"/>
                            </a:ext>
                          </a:extLst>
                        </wps:cNvPr>
                        <wps:cNvSpPr/>
                        <wps:spPr>
                          <a:xfrm>
                            <a:off x="689806" y="422483"/>
                            <a:ext cx="20085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85" h="49428">
                                <a:moveTo>
                                  <a:pt x="0" y="0"/>
                                </a:moveTo>
                                <a:lnTo>
                                  <a:pt x="20085" y="0"/>
                                </a:lnTo>
                                <a:lnTo>
                                  <a:pt x="20085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4498"/>
                                </a:lnTo>
                                <a:lnTo>
                                  <a:pt x="20085" y="24498"/>
                                </a:lnTo>
                                <a:lnTo>
                                  <a:pt x="20085" y="32994"/>
                                </a:lnTo>
                                <a:lnTo>
                                  <a:pt x="19520" y="32194"/>
                                </a:lnTo>
                                <a:lnTo>
                                  <a:pt x="8611" y="32194"/>
                                </a:lnTo>
                                <a:lnTo>
                                  <a:pt x="8611" y="49428"/>
                                </a:lnTo>
                                <a:lnTo>
                                  <a:pt x="0" y="494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5719395" name="Shape 28">
                          <a:extLst>
                            <a:ext uri="{FF2B5EF4-FFF2-40B4-BE49-F238E27FC236}">
                              <a16:creationId xmlns:a16="http://schemas.microsoft.com/office/drawing/2014/main" id="{8432D608-AF2B-C2F4-8B9F-A5B2D5895B74}"/>
                            </a:ext>
                          </a:extLst>
                        </wps:cNvPr>
                        <wps:cNvSpPr/>
                        <wps:spPr>
                          <a:xfrm>
                            <a:off x="709891" y="422483"/>
                            <a:ext cx="21850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50" h="49428">
                                <a:moveTo>
                                  <a:pt x="0" y="0"/>
                                </a:moveTo>
                                <a:lnTo>
                                  <a:pt x="1937" y="0"/>
                                </a:lnTo>
                                <a:cubicBezTo>
                                  <a:pt x="4769" y="0"/>
                                  <a:pt x="7322" y="368"/>
                                  <a:pt x="9608" y="1105"/>
                                </a:cubicBezTo>
                                <a:cubicBezTo>
                                  <a:pt x="11881" y="1829"/>
                                  <a:pt x="13811" y="2857"/>
                                  <a:pt x="15386" y="4204"/>
                                </a:cubicBezTo>
                                <a:cubicBezTo>
                                  <a:pt x="16973" y="5550"/>
                                  <a:pt x="18180" y="7188"/>
                                  <a:pt x="19031" y="9144"/>
                                </a:cubicBezTo>
                                <a:cubicBezTo>
                                  <a:pt x="19882" y="11100"/>
                                  <a:pt x="20301" y="13271"/>
                                  <a:pt x="20301" y="15672"/>
                                </a:cubicBezTo>
                                <a:cubicBezTo>
                                  <a:pt x="20301" y="17755"/>
                                  <a:pt x="19996" y="19596"/>
                                  <a:pt x="19412" y="21222"/>
                                </a:cubicBezTo>
                                <a:cubicBezTo>
                                  <a:pt x="18828" y="22847"/>
                                  <a:pt x="18015" y="24282"/>
                                  <a:pt x="16986" y="25527"/>
                                </a:cubicBezTo>
                                <a:cubicBezTo>
                                  <a:pt x="15945" y="26772"/>
                                  <a:pt x="14713" y="27838"/>
                                  <a:pt x="13278" y="28702"/>
                                </a:cubicBezTo>
                                <a:cubicBezTo>
                                  <a:pt x="11830" y="29578"/>
                                  <a:pt x="10242" y="30251"/>
                                  <a:pt x="8515" y="30721"/>
                                </a:cubicBezTo>
                                <a:lnTo>
                                  <a:pt x="21850" y="49428"/>
                                </a:lnTo>
                                <a:lnTo>
                                  <a:pt x="11614" y="49428"/>
                                </a:lnTo>
                                <a:lnTo>
                                  <a:pt x="0" y="32994"/>
                                </a:lnTo>
                                <a:lnTo>
                                  <a:pt x="0" y="24498"/>
                                </a:lnTo>
                                <a:lnTo>
                                  <a:pt x="1276" y="24498"/>
                                </a:lnTo>
                                <a:cubicBezTo>
                                  <a:pt x="4388" y="24498"/>
                                  <a:pt x="6864" y="23749"/>
                                  <a:pt x="8719" y="22238"/>
                                </a:cubicBezTo>
                                <a:cubicBezTo>
                                  <a:pt x="10560" y="20714"/>
                                  <a:pt x="11474" y="18694"/>
                                  <a:pt x="11474" y="16142"/>
                                </a:cubicBezTo>
                                <a:cubicBezTo>
                                  <a:pt x="11474" y="13399"/>
                                  <a:pt x="10573" y="11328"/>
                                  <a:pt x="8782" y="9931"/>
                                </a:cubicBezTo>
                                <a:cubicBezTo>
                                  <a:pt x="6991" y="8534"/>
                                  <a:pt x="4464" y="7836"/>
                                  <a:pt x="1200" y="7836"/>
                                </a:cubicBezTo>
                                <a:lnTo>
                                  <a:pt x="0" y="78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4808732" name="Shape 29">
                          <a:extLst>
                            <a:ext uri="{FF2B5EF4-FFF2-40B4-BE49-F238E27FC236}">
                              <a16:creationId xmlns:a16="http://schemas.microsoft.com/office/drawing/2014/main" id="{2A5C11A9-6DD3-1ADB-4C58-F9870E588FF1}"/>
                            </a:ext>
                          </a:extLst>
                        </wps:cNvPr>
                        <wps:cNvSpPr/>
                        <wps:spPr>
                          <a:xfrm>
                            <a:off x="735207" y="422486"/>
                            <a:ext cx="48704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704" h="49771">
                                <a:moveTo>
                                  <a:pt x="0" y="0"/>
                                </a:moveTo>
                                <a:lnTo>
                                  <a:pt x="9601" y="0"/>
                                </a:lnTo>
                                <a:lnTo>
                                  <a:pt x="24498" y="37986"/>
                                </a:lnTo>
                                <a:lnTo>
                                  <a:pt x="39319" y="0"/>
                                </a:lnTo>
                                <a:lnTo>
                                  <a:pt x="48704" y="0"/>
                                </a:lnTo>
                                <a:lnTo>
                                  <a:pt x="28169" y="49771"/>
                                </a:lnTo>
                                <a:lnTo>
                                  <a:pt x="20549" y="4977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893694" name="Shape 902">
                          <a:extLst>
                            <a:ext uri="{FF2B5EF4-FFF2-40B4-BE49-F238E27FC236}">
                              <a16:creationId xmlns:a16="http://schemas.microsoft.com/office/drawing/2014/main" id="{8C2C04EE-4BC4-5FCD-A25D-619F8CFA6021}"/>
                            </a:ext>
                          </a:extLst>
                        </wps:cNvPr>
                        <wps:cNvSpPr/>
                        <wps:spPr>
                          <a:xfrm>
                            <a:off x="792888" y="422487"/>
                            <a:ext cx="9144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941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032940" name="Shape 31">
                          <a:extLst>
                            <a:ext uri="{FF2B5EF4-FFF2-40B4-BE49-F238E27FC236}">
                              <a16:creationId xmlns:a16="http://schemas.microsoft.com/office/drawing/2014/main" id="{832860D6-E156-1CB7-0C17-C776564CE53A}"/>
                            </a:ext>
                          </a:extLst>
                        </wps:cNvPr>
                        <wps:cNvSpPr/>
                        <wps:spPr>
                          <a:xfrm>
                            <a:off x="812587" y="421635"/>
                            <a:ext cx="45174" cy="51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174" h="51118">
                                <a:moveTo>
                                  <a:pt x="25476" y="0"/>
                                </a:moveTo>
                                <a:cubicBezTo>
                                  <a:pt x="27737" y="0"/>
                                  <a:pt x="29794" y="190"/>
                                  <a:pt x="31661" y="571"/>
                                </a:cubicBezTo>
                                <a:cubicBezTo>
                                  <a:pt x="33515" y="953"/>
                                  <a:pt x="35230" y="1473"/>
                                  <a:pt x="36779" y="2159"/>
                                </a:cubicBezTo>
                                <a:cubicBezTo>
                                  <a:pt x="38329" y="2845"/>
                                  <a:pt x="39764" y="3658"/>
                                  <a:pt x="41084" y="4597"/>
                                </a:cubicBezTo>
                                <a:cubicBezTo>
                                  <a:pt x="42405" y="5537"/>
                                  <a:pt x="43650" y="6566"/>
                                  <a:pt x="44818" y="7696"/>
                                </a:cubicBezTo>
                                <a:lnTo>
                                  <a:pt x="39243" y="14122"/>
                                </a:lnTo>
                                <a:cubicBezTo>
                                  <a:pt x="37262" y="12294"/>
                                  <a:pt x="35179" y="10808"/>
                                  <a:pt x="32956" y="9677"/>
                                </a:cubicBezTo>
                                <a:cubicBezTo>
                                  <a:pt x="30747" y="8547"/>
                                  <a:pt x="28232" y="7988"/>
                                  <a:pt x="25413" y="7988"/>
                                </a:cubicBezTo>
                                <a:cubicBezTo>
                                  <a:pt x="23050" y="7988"/>
                                  <a:pt x="20879" y="8446"/>
                                  <a:pt x="18885" y="9360"/>
                                </a:cubicBezTo>
                                <a:cubicBezTo>
                                  <a:pt x="16878" y="10274"/>
                                  <a:pt x="15151" y="11532"/>
                                  <a:pt x="13691" y="13094"/>
                                </a:cubicBezTo>
                                <a:cubicBezTo>
                                  <a:pt x="12230" y="14681"/>
                                  <a:pt x="11100" y="16523"/>
                                  <a:pt x="10300" y="18644"/>
                                </a:cubicBezTo>
                                <a:cubicBezTo>
                                  <a:pt x="9500" y="20765"/>
                                  <a:pt x="9106" y="23038"/>
                                  <a:pt x="9106" y="25489"/>
                                </a:cubicBezTo>
                                <a:cubicBezTo>
                                  <a:pt x="9106" y="27940"/>
                                  <a:pt x="9500" y="30239"/>
                                  <a:pt x="10300" y="32372"/>
                                </a:cubicBezTo>
                                <a:cubicBezTo>
                                  <a:pt x="11100" y="34519"/>
                                  <a:pt x="12230" y="36385"/>
                                  <a:pt x="13691" y="37986"/>
                                </a:cubicBezTo>
                                <a:cubicBezTo>
                                  <a:pt x="15151" y="39586"/>
                                  <a:pt x="16878" y="40843"/>
                                  <a:pt x="18885" y="41770"/>
                                </a:cubicBezTo>
                                <a:cubicBezTo>
                                  <a:pt x="20879" y="42685"/>
                                  <a:pt x="23050" y="43142"/>
                                  <a:pt x="25413" y="43142"/>
                                </a:cubicBezTo>
                                <a:cubicBezTo>
                                  <a:pt x="28423" y="43142"/>
                                  <a:pt x="31013" y="42570"/>
                                  <a:pt x="33172" y="41415"/>
                                </a:cubicBezTo>
                                <a:cubicBezTo>
                                  <a:pt x="35344" y="40259"/>
                                  <a:pt x="37478" y="38697"/>
                                  <a:pt x="39599" y="36716"/>
                                </a:cubicBezTo>
                                <a:lnTo>
                                  <a:pt x="45174" y="42367"/>
                                </a:lnTo>
                                <a:cubicBezTo>
                                  <a:pt x="43904" y="43726"/>
                                  <a:pt x="42570" y="44945"/>
                                  <a:pt x="41186" y="45999"/>
                                </a:cubicBezTo>
                                <a:cubicBezTo>
                                  <a:pt x="39802" y="47054"/>
                                  <a:pt x="38303" y="47981"/>
                                  <a:pt x="36703" y="48755"/>
                                </a:cubicBezTo>
                                <a:cubicBezTo>
                                  <a:pt x="35103" y="49530"/>
                                  <a:pt x="33350" y="50127"/>
                                  <a:pt x="31445" y="50521"/>
                                </a:cubicBezTo>
                                <a:cubicBezTo>
                                  <a:pt x="29540" y="50914"/>
                                  <a:pt x="27432" y="51118"/>
                                  <a:pt x="25121" y="51118"/>
                                </a:cubicBezTo>
                                <a:cubicBezTo>
                                  <a:pt x="21501" y="51118"/>
                                  <a:pt x="18161" y="50457"/>
                                  <a:pt x="15100" y="49136"/>
                                </a:cubicBezTo>
                                <a:cubicBezTo>
                                  <a:pt x="12040" y="47828"/>
                                  <a:pt x="9398" y="46025"/>
                                  <a:pt x="7163" y="43739"/>
                                </a:cubicBezTo>
                                <a:cubicBezTo>
                                  <a:pt x="4928" y="41465"/>
                                  <a:pt x="3175" y="38760"/>
                                  <a:pt x="1905" y="35662"/>
                                </a:cubicBezTo>
                                <a:cubicBezTo>
                                  <a:pt x="635" y="32550"/>
                                  <a:pt x="0" y="29210"/>
                                  <a:pt x="0" y="25629"/>
                                </a:cubicBezTo>
                                <a:cubicBezTo>
                                  <a:pt x="0" y="22098"/>
                                  <a:pt x="610" y="18783"/>
                                  <a:pt x="1867" y="15672"/>
                                </a:cubicBezTo>
                                <a:cubicBezTo>
                                  <a:pt x="3111" y="12573"/>
                                  <a:pt x="4864" y="9855"/>
                                  <a:pt x="7125" y="7531"/>
                                </a:cubicBezTo>
                                <a:cubicBezTo>
                                  <a:pt x="9385" y="5194"/>
                                  <a:pt x="12065" y="3365"/>
                                  <a:pt x="15176" y="2019"/>
                                </a:cubicBezTo>
                                <a:cubicBezTo>
                                  <a:pt x="18275" y="673"/>
                                  <a:pt x="21717" y="0"/>
                                  <a:pt x="2547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8118792" name="Shape 903">
                          <a:extLst>
                            <a:ext uri="{FF2B5EF4-FFF2-40B4-BE49-F238E27FC236}">
                              <a16:creationId xmlns:a16="http://schemas.microsoft.com/office/drawing/2014/main" id="{FF5C9EB2-0488-A623-E2DA-7A572ACEBF8D}"/>
                            </a:ext>
                          </a:extLst>
                        </wps:cNvPr>
                        <wps:cNvSpPr/>
                        <wps:spPr>
                          <a:xfrm>
                            <a:off x="867360" y="422487"/>
                            <a:ext cx="9144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941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3250160" name="Shape 33">
                          <a:extLst>
                            <a:ext uri="{FF2B5EF4-FFF2-40B4-BE49-F238E27FC236}">
                              <a16:creationId xmlns:a16="http://schemas.microsoft.com/office/drawing/2014/main" id="{BDCA0F4C-CC6F-F281-6D3E-9B7070075591}"/>
                            </a:ext>
                          </a:extLst>
                        </wps:cNvPr>
                        <wps:cNvSpPr/>
                        <wps:spPr>
                          <a:xfrm>
                            <a:off x="887060" y="421659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25838" y="0"/>
                                </a:moveTo>
                                <a:lnTo>
                                  <a:pt x="25838" y="7977"/>
                                </a:lnTo>
                                <a:lnTo>
                                  <a:pt x="25768" y="7962"/>
                                </a:lnTo>
                                <a:cubicBezTo>
                                  <a:pt x="23317" y="7962"/>
                                  <a:pt x="21069" y="8419"/>
                                  <a:pt x="19025" y="9334"/>
                                </a:cubicBezTo>
                                <a:cubicBezTo>
                                  <a:pt x="16980" y="10261"/>
                                  <a:pt x="15227" y="11505"/>
                                  <a:pt x="13767" y="13080"/>
                                </a:cubicBezTo>
                                <a:cubicBezTo>
                                  <a:pt x="12306" y="14655"/>
                                  <a:pt x="11163" y="16509"/>
                                  <a:pt x="10338" y="18655"/>
                                </a:cubicBezTo>
                                <a:cubicBezTo>
                                  <a:pt x="9512" y="20789"/>
                                  <a:pt x="9106" y="23062"/>
                                  <a:pt x="9106" y="25463"/>
                                </a:cubicBezTo>
                                <a:cubicBezTo>
                                  <a:pt x="9106" y="27863"/>
                                  <a:pt x="9512" y="30136"/>
                                  <a:pt x="10338" y="32282"/>
                                </a:cubicBezTo>
                                <a:cubicBezTo>
                                  <a:pt x="11163" y="34429"/>
                                  <a:pt x="12319" y="36296"/>
                                  <a:pt x="13805" y="37896"/>
                                </a:cubicBezTo>
                                <a:cubicBezTo>
                                  <a:pt x="15291" y="39496"/>
                                  <a:pt x="17056" y="40766"/>
                                  <a:pt x="19126" y="41706"/>
                                </a:cubicBezTo>
                                <a:lnTo>
                                  <a:pt x="25838" y="43101"/>
                                </a:lnTo>
                                <a:lnTo>
                                  <a:pt x="25838" y="51078"/>
                                </a:lnTo>
                                <a:lnTo>
                                  <a:pt x="25768" y="51091"/>
                                </a:lnTo>
                                <a:cubicBezTo>
                                  <a:pt x="21958" y="51091"/>
                                  <a:pt x="18478" y="50418"/>
                                  <a:pt x="15316" y="49085"/>
                                </a:cubicBezTo>
                                <a:cubicBezTo>
                                  <a:pt x="12167" y="47738"/>
                                  <a:pt x="9461" y="45910"/>
                                  <a:pt x="7201" y="43611"/>
                                </a:cubicBezTo>
                                <a:cubicBezTo>
                                  <a:pt x="4940" y="41300"/>
                                  <a:pt x="3175" y="38594"/>
                                  <a:pt x="1905" y="35496"/>
                                </a:cubicBezTo>
                                <a:cubicBezTo>
                                  <a:pt x="635" y="32384"/>
                                  <a:pt x="0" y="29095"/>
                                  <a:pt x="0" y="25602"/>
                                </a:cubicBezTo>
                                <a:cubicBezTo>
                                  <a:pt x="0" y="22122"/>
                                  <a:pt x="635" y="18833"/>
                                  <a:pt x="1905" y="15722"/>
                                </a:cubicBezTo>
                                <a:cubicBezTo>
                                  <a:pt x="3175" y="12623"/>
                                  <a:pt x="4966" y="9905"/>
                                  <a:pt x="7277" y="7568"/>
                                </a:cubicBezTo>
                                <a:cubicBezTo>
                                  <a:pt x="9576" y="5244"/>
                                  <a:pt x="12306" y="3390"/>
                                  <a:pt x="15456" y="2031"/>
                                </a:cubicBezTo>
                                <a:lnTo>
                                  <a:pt x="2583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9778632" name="Shape 34">
                          <a:extLst>
                            <a:ext uri="{FF2B5EF4-FFF2-40B4-BE49-F238E27FC236}">
                              <a16:creationId xmlns:a16="http://schemas.microsoft.com/office/drawing/2014/main" id="{4276C124-8257-7185-F84B-B5A565FFE1B3}"/>
                            </a:ext>
                          </a:extLst>
                        </wps:cNvPr>
                        <wps:cNvSpPr/>
                        <wps:spPr>
                          <a:xfrm>
                            <a:off x="912898" y="421646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70" y="0"/>
                                </a:moveTo>
                                <a:cubicBezTo>
                                  <a:pt x="3892" y="0"/>
                                  <a:pt x="7372" y="660"/>
                                  <a:pt x="10522" y="2007"/>
                                </a:cubicBezTo>
                                <a:cubicBezTo>
                                  <a:pt x="13672" y="3353"/>
                                  <a:pt x="16377" y="5169"/>
                                  <a:pt x="18637" y="7480"/>
                                </a:cubicBezTo>
                                <a:cubicBezTo>
                                  <a:pt x="20898" y="9779"/>
                                  <a:pt x="22663" y="12497"/>
                                  <a:pt x="23933" y="15596"/>
                                </a:cubicBezTo>
                                <a:cubicBezTo>
                                  <a:pt x="25203" y="18707"/>
                                  <a:pt x="25838" y="21996"/>
                                  <a:pt x="25838" y="25476"/>
                                </a:cubicBezTo>
                                <a:cubicBezTo>
                                  <a:pt x="25838" y="28969"/>
                                  <a:pt x="25203" y="32258"/>
                                  <a:pt x="23933" y="35370"/>
                                </a:cubicBezTo>
                                <a:cubicBezTo>
                                  <a:pt x="22663" y="38468"/>
                                  <a:pt x="20872" y="41186"/>
                                  <a:pt x="18574" y="43510"/>
                                </a:cubicBezTo>
                                <a:cubicBezTo>
                                  <a:pt x="16262" y="45847"/>
                                  <a:pt x="13532" y="47701"/>
                                  <a:pt x="10382" y="49060"/>
                                </a:cubicBezTo>
                                <a:lnTo>
                                  <a:pt x="0" y="51091"/>
                                </a:lnTo>
                                <a:lnTo>
                                  <a:pt x="0" y="43115"/>
                                </a:lnTo>
                                <a:lnTo>
                                  <a:pt x="70" y="43129"/>
                                </a:lnTo>
                                <a:cubicBezTo>
                                  <a:pt x="2521" y="43129"/>
                                  <a:pt x="4769" y="42672"/>
                                  <a:pt x="6814" y="41758"/>
                                </a:cubicBezTo>
                                <a:cubicBezTo>
                                  <a:pt x="8858" y="40831"/>
                                  <a:pt x="10611" y="39586"/>
                                  <a:pt x="12071" y="38011"/>
                                </a:cubicBezTo>
                                <a:cubicBezTo>
                                  <a:pt x="13532" y="36436"/>
                                  <a:pt x="14675" y="34582"/>
                                  <a:pt x="15500" y="32436"/>
                                </a:cubicBezTo>
                                <a:cubicBezTo>
                                  <a:pt x="16326" y="30290"/>
                                  <a:pt x="16732" y="28029"/>
                                  <a:pt x="16732" y="25616"/>
                                </a:cubicBezTo>
                                <a:cubicBezTo>
                                  <a:pt x="16732" y="23216"/>
                                  <a:pt x="16326" y="20955"/>
                                  <a:pt x="15500" y="18809"/>
                                </a:cubicBezTo>
                                <a:cubicBezTo>
                                  <a:pt x="14675" y="16662"/>
                                  <a:pt x="13519" y="14796"/>
                                  <a:pt x="12033" y="13195"/>
                                </a:cubicBezTo>
                                <a:cubicBezTo>
                                  <a:pt x="10560" y="11595"/>
                                  <a:pt x="8782" y="10325"/>
                                  <a:pt x="6712" y="9385"/>
                                </a:cubicBezTo>
                                <a:lnTo>
                                  <a:pt x="0" y="7990"/>
                                </a:lnTo>
                                <a:lnTo>
                                  <a:pt x="0" y="14"/>
                                </a:lnTo>
                                <a:lnTo>
                                  <a:pt x="7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97090247" name="Shape 35">
                          <a:extLst>
                            <a:ext uri="{FF2B5EF4-FFF2-40B4-BE49-F238E27FC236}">
                              <a16:creationId xmlns:a16="http://schemas.microsoft.com/office/drawing/2014/main" id="{D01A34B3-A32A-8672-83F9-9C763AFBAFA5}"/>
                            </a:ext>
                          </a:extLst>
                        </wps:cNvPr>
                        <wps:cNvSpPr/>
                        <wps:spPr>
                          <a:xfrm>
                            <a:off x="970431" y="422483"/>
                            <a:ext cx="20085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85" h="49428">
                                <a:moveTo>
                                  <a:pt x="0" y="0"/>
                                </a:moveTo>
                                <a:lnTo>
                                  <a:pt x="20085" y="0"/>
                                </a:lnTo>
                                <a:lnTo>
                                  <a:pt x="20085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4498"/>
                                </a:lnTo>
                                <a:lnTo>
                                  <a:pt x="20085" y="24498"/>
                                </a:lnTo>
                                <a:lnTo>
                                  <a:pt x="20085" y="32994"/>
                                </a:lnTo>
                                <a:lnTo>
                                  <a:pt x="19520" y="32194"/>
                                </a:lnTo>
                                <a:lnTo>
                                  <a:pt x="8611" y="32194"/>
                                </a:lnTo>
                                <a:lnTo>
                                  <a:pt x="8611" y="49428"/>
                                </a:lnTo>
                                <a:lnTo>
                                  <a:pt x="0" y="494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792427" name="Shape 36">
                          <a:extLst>
                            <a:ext uri="{FF2B5EF4-FFF2-40B4-BE49-F238E27FC236}">
                              <a16:creationId xmlns:a16="http://schemas.microsoft.com/office/drawing/2014/main" id="{D74661C5-F6C0-33F1-1459-DA34363B181C}"/>
                            </a:ext>
                          </a:extLst>
                        </wps:cNvPr>
                        <wps:cNvSpPr/>
                        <wps:spPr>
                          <a:xfrm>
                            <a:off x="990516" y="422483"/>
                            <a:ext cx="21850" cy="49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50" h="49428">
                                <a:moveTo>
                                  <a:pt x="0" y="0"/>
                                </a:moveTo>
                                <a:lnTo>
                                  <a:pt x="1937" y="0"/>
                                </a:lnTo>
                                <a:cubicBezTo>
                                  <a:pt x="4769" y="0"/>
                                  <a:pt x="7322" y="368"/>
                                  <a:pt x="9608" y="1105"/>
                                </a:cubicBezTo>
                                <a:cubicBezTo>
                                  <a:pt x="11881" y="1829"/>
                                  <a:pt x="13811" y="2857"/>
                                  <a:pt x="15386" y="4204"/>
                                </a:cubicBezTo>
                                <a:cubicBezTo>
                                  <a:pt x="16973" y="5550"/>
                                  <a:pt x="18180" y="7188"/>
                                  <a:pt x="19031" y="9144"/>
                                </a:cubicBezTo>
                                <a:cubicBezTo>
                                  <a:pt x="19882" y="11100"/>
                                  <a:pt x="20301" y="13271"/>
                                  <a:pt x="20301" y="15672"/>
                                </a:cubicBezTo>
                                <a:cubicBezTo>
                                  <a:pt x="20301" y="17755"/>
                                  <a:pt x="19996" y="19596"/>
                                  <a:pt x="19412" y="21222"/>
                                </a:cubicBezTo>
                                <a:cubicBezTo>
                                  <a:pt x="18828" y="22847"/>
                                  <a:pt x="18015" y="24282"/>
                                  <a:pt x="16986" y="25527"/>
                                </a:cubicBezTo>
                                <a:cubicBezTo>
                                  <a:pt x="15945" y="26772"/>
                                  <a:pt x="14713" y="27838"/>
                                  <a:pt x="13278" y="28702"/>
                                </a:cubicBezTo>
                                <a:cubicBezTo>
                                  <a:pt x="11830" y="29578"/>
                                  <a:pt x="10242" y="30251"/>
                                  <a:pt x="8515" y="30721"/>
                                </a:cubicBezTo>
                                <a:lnTo>
                                  <a:pt x="21850" y="49428"/>
                                </a:lnTo>
                                <a:lnTo>
                                  <a:pt x="11614" y="49428"/>
                                </a:lnTo>
                                <a:lnTo>
                                  <a:pt x="0" y="32994"/>
                                </a:lnTo>
                                <a:lnTo>
                                  <a:pt x="0" y="24498"/>
                                </a:lnTo>
                                <a:lnTo>
                                  <a:pt x="1276" y="24498"/>
                                </a:lnTo>
                                <a:cubicBezTo>
                                  <a:pt x="4388" y="24498"/>
                                  <a:pt x="6864" y="23749"/>
                                  <a:pt x="8719" y="22238"/>
                                </a:cubicBezTo>
                                <a:cubicBezTo>
                                  <a:pt x="10560" y="20714"/>
                                  <a:pt x="11474" y="18694"/>
                                  <a:pt x="11474" y="16142"/>
                                </a:cubicBezTo>
                                <a:cubicBezTo>
                                  <a:pt x="11474" y="13399"/>
                                  <a:pt x="10573" y="11328"/>
                                  <a:pt x="8782" y="9931"/>
                                </a:cubicBezTo>
                                <a:cubicBezTo>
                                  <a:pt x="6991" y="8534"/>
                                  <a:pt x="4464" y="7836"/>
                                  <a:pt x="1200" y="7836"/>
                                </a:cubicBezTo>
                                <a:lnTo>
                                  <a:pt x="0" y="78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207070" name="Shape 37">
                          <a:extLst>
                            <a:ext uri="{FF2B5EF4-FFF2-40B4-BE49-F238E27FC236}">
                              <a16:creationId xmlns:a16="http://schemas.microsoft.com/office/drawing/2014/main" id="{B683CAEC-E544-AB99-2CDC-0F7663E55F11}"/>
                            </a:ext>
                          </a:extLst>
                        </wps:cNvPr>
                        <wps:cNvSpPr/>
                        <wps:spPr>
                          <a:xfrm>
                            <a:off x="1021484" y="422485"/>
                            <a:ext cx="36919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19" h="49416">
                                <a:moveTo>
                                  <a:pt x="0" y="0"/>
                                </a:moveTo>
                                <a:lnTo>
                                  <a:pt x="36563" y="0"/>
                                </a:lnTo>
                                <a:lnTo>
                                  <a:pt x="36563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0549"/>
                                </a:lnTo>
                                <a:lnTo>
                                  <a:pt x="33388" y="20549"/>
                                </a:lnTo>
                                <a:lnTo>
                                  <a:pt x="33388" y="28384"/>
                                </a:lnTo>
                                <a:lnTo>
                                  <a:pt x="8611" y="28384"/>
                                </a:lnTo>
                                <a:lnTo>
                                  <a:pt x="8611" y="41580"/>
                                </a:lnTo>
                                <a:lnTo>
                                  <a:pt x="36919" y="41580"/>
                                </a:lnTo>
                                <a:lnTo>
                                  <a:pt x="36919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48893216" name="Shape 38">
                          <a:extLst>
                            <a:ext uri="{FF2B5EF4-FFF2-40B4-BE49-F238E27FC236}">
                              <a16:creationId xmlns:a16="http://schemas.microsoft.com/office/drawing/2014/main" id="{2480B1A4-B59B-508D-98E0-1E086258C8F6}"/>
                            </a:ext>
                          </a:extLst>
                        </wps:cNvPr>
                        <wps:cNvSpPr/>
                        <wps:spPr>
                          <a:xfrm>
                            <a:off x="1066597" y="421642"/>
                            <a:ext cx="46241" cy="511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41" h="51105">
                                <a:moveTo>
                                  <a:pt x="25476" y="0"/>
                                </a:moveTo>
                                <a:cubicBezTo>
                                  <a:pt x="27648" y="0"/>
                                  <a:pt x="29616" y="152"/>
                                  <a:pt x="31369" y="457"/>
                                </a:cubicBezTo>
                                <a:cubicBezTo>
                                  <a:pt x="33147" y="762"/>
                                  <a:pt x="34773" y="1194"/>
                                  <a:pt x="36284" y="1765"/>
                                </a:cubicBezTo>
                                <a:cubicBezTo>
                                  <a:pt x="37782" y="2324"/>
                                  <a:pt x="39205" y="3023"/>
                                  <a:pt x="40551" y="3848"/>
                                </a:cubicBezTo>
                                <a:cubicBezTo>
                                  <a:pt x="41897" y="4674"/>
                                  <a:pt x="43205" y="5626"/>
                                  <a:pt x="44475" y="6706"/>
                                </a:cubicBezTo>
                                <a:lnTo>
                                  <a:pt x="38964" y="13271"/>
                                </a:lnTo>
                                <a:cubicBezTo>
                                  <a:pt x="38024" y="12471"/>
                                  <a:pt x="37059" y="11748"/>
                                  <a:pt x="36068" y="11087"/>
                                </a:cubicBezTo>
                                <a:cubicBezTo>
                                  <a:pt x="35077" y="10427"/>
                                  <a:pt x="34049" y="9868"/>
                                  <a:pt x="32957" y="9423"/>
                                </a:cubicBezTo>
                                <a:cubicBezTo>
                                  <a:pt x="31877" y="8979"/>
                                  <a:pt x="30696" y="8623"/>
                                  <a:pt x="29401" y="8369"/>
                                </a:cubicBezTo>
                                <a:cubicBezTo>
                                  <a:pt x="28105" y="8103"/>
                                  <a:pt x="26683" y="7976"/>
                                  <a:pt x="25121" y="7976"/>
                                </a:cubicBezTo>
                                <a:cubicBezTo>
                                  <a:pt x="22873" y="7976"/>
                                  <a:pt x="20765" y="8433"/>
                                  <a:pt x="18809" y="9360"/>
                                </a:cubicBezTo>
                                <a:cubicBezTo>
                                  <a:pt x="16853" y="10274"/>
                                  <a:pt x="15164" y="11532"/>
                                  <a:pt x="13729" y="13145"/>
                                </a:cubicBezTo>
                                <a:cubicBezTo>
                                  <a:pt x="12294" y="14745"/>
                                  <a:pt x="11163" y="16612"/>
                                  <a:pt x="10338" y="18732"/>
                                </a:cubicBezTo>
                                <a:cubicBezTo>
                                  <a:pt x="9512" y="20853"/>
                                  <a:pt x="9106" y="23114"/>
                                  <a:pt x="9106" y="25514"/>
                                </a:cubicBezTo>
                                <a:cubicBezTo>
                                  <a:pt x="9106" y="28067"/>
                                  <a:pt x="9500" y="30429"/>
                                  <a:pt x="10300" y="32588"/>
                                </a:cubicBezTo>
                                <a:cubicBezTo>
                                  <a:pt x="11100" y="34760"/>
                                  <a:pt x="12243" y="36640"/>
                                  <a:pt x="13729" y="38214"/>
                                </a:cubicBezTo>
                                <a:cubicBezTo>
                                  <a:pt x="15202" y="39802"/>
                                  <a:pt x="16967" y="41034"/>
                                  <a:pt x="19025" y="41935"/>
                                </a:cubicBezTo>
                                <a:cubicBezTo>
                                  <a:pt x="21069" y="42824"/>
                                  <a:pt x="23368" y="43269"/>
                                  <a:pt x="25908" y="43269"/>
                                </a:cubicBezTo>
                                <a:cubicBezTo>
                                  <a:pt x="28257" y="43269"/>
                                  <a:pt x="30455" y="42939"/>
                                  <a:pt x="32499" y="42240"/>
                                </a:cubicBezTo>
                                <a:cubicBezTo>
                                  <a:pt x="34557" y="41554"/>
                                  <a:pt x="36322" y="40653"/>
                                  <a:pt x="37833" y="39510"/>
                                </a:cubicBezTo>
                                <a:lnTo>
                                  <a:pt x="37833" y="30213"/>
                                </a:lnTo>
                                <a:lnTo>
                                  <a:pt x="25197" y="30213"/>
                                </a:lnTo>
                                <a:lnTo>
                                  <a:pt x="25197" y="22657"/>
                                </a:lnTo>
                                <a:lnTo>
                                  <a:pt x="46241" y="22657"/>
                                </a:lnTo>
                                <a:lnTo>
                                  <a:pt x="46241" y="43421"/>
                                </a:lnTo>
                                <a:cubicBezTo>
                                  <a:pt x="45009" y="44450"/>
                                  <a:pt x="43663" y="45441"/>
                                  <a:pt x="42177" y="46380"/>
                                </a:cubicBezTo>
                                <a:cubicBezTo>
                                  <a:pt x="40691" y="47320"/>
                                  <a:pt x="39091" y="48146"/>
                                  <a:pt x="37376" y="48857"/>
                                </a:cubicBezTo>
                                <a:cubicBezTo>
                                  <a:pt x="35662" y="49555"/>
                                  <a:pt x="33807" y="50114"/>
                                  <a:pt x="31839" y="50508"/>
                                </a:cubicBezTo>
                                <a:cubicBezTo>
                                  <a:pt x="29858" y="50914"/>
                                  <a:pt x="27788" y="51105"/>
                                  <a:pt x="25616" y="51105"/>
                                </a:cubicBezTo>
                                <a:cubicBezTo>
                                  <a:pt x="21755" y="51105"/>
                                  <a:pt x="18250" y="50457"/>
                                  <a:pt x="15100" y="49174"/>
                                </a:cubicBezTo>
                                <a:cubicBezTo>
                                  <a:pt x="11951" y="47879"/>
                                  <a:pt x="9258" y="46088"/>
                                  <a:pt x="7023" y="43802"/>
                                </a:cubicBezTo>
                                <a:cubicBezTo>
                                  <a:pt x="4788" y="41516"/>
                                  <a:pt x="3048" y="38824"/>
                                  <a:pt x="1829" y="35725"/>
                                </a:cubicBezTo>
                                <a:cubicBezTo>
                                  <a:pt x="610" y="32614"/>
                                  <a:pt x="0" y="29248"/>
                                  <a:pt x="0" y="25629"/>
                                </a:cubicBezTo>
                                <a:cubicBezTo>
                                  <a:pt x="0" y="22149"/>
                                  <a:pt x="622" y="18847"/>
                                  <a:pt x="1867" y="15748"/>
                                </a:cubicBezTo>
                                <a:cubicBezTo>
                                  <a:pt x="3112" y="12637"/>
                                  <a:pt x="4864" y="9919"/>
                                  <a:pt x="7125" y="7582"/>
                                </a:cubicBezTo>
                                <a:cubicBezTo>
                                  <a:pt x="9385" y="5258"/>
                                  <a:pt x="12078" y="3416"/>
                                  <a:pt x="15202" y="2045"/>
                                </a:cubicBezTo>
                                <a:cubicBezTo>
                                  <a:pt x="18339" y="686"/>
                                  <a:pt x="21755" y="0"/>
                                  <a:pt x="2547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5610523" name="Shape 904">
                          <a:extLst>
                            <a:ext uri="{FF2B5EF4-FFF2-40B4-BE49-F238E27FC236}">
                              <a16:creationId xmlns:a16="http://schemas.microsoft.com/office/drawing/2014/main" id="{AA1D6C9F-5D7B-8B57-AE80-BD55E555D5DC}"/>
                            </a:ext>
                          </a:extLst>
                        </wps:cNvPr>
                        <wps:cNvSpPr/>
                        <wps:spPr>
                          <a:xfrm>
                            <a:off x="1124624" y="422487"/>
                            <a:ext cx="9144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941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3859256" name="Shape 40">
                          <a:extLst>
                            <a:ext uri="{FF2B5EF4-FFF2-40B4-BE49-F238E27FC236}">
                              <a16:creationId xmlns:a16="http://schemas.microsoft.com/office/drawing/2014/main" id="{4991440C-C562-F6B4-2F88-EDCC86425765}"/>
                            </a:ext>
                          </a:extLst>
                        </wps:cNvPr>
                        <wps:cNvSpPr/>
                        <wps:spPr>
                          <a:xfrm>
                            <a:off x="1144318" y="421659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25838" y="0"/>
                                </a:moveTo>
                                <a:lnTo>
                                  <a:pt x="25838" y="7977"/>
                                </a:lnTo>
                                <a:lnTo>
                                  <a:pt x="25768" y="7962"/>
                                </a:lnTo>
                                <a:cubicBezTo>
                                  <a:pt x="23317" y="7962"/>
                                  <a:pt x="21069" y="8419"/>
                                  <a:pt x="19025" y="9334"/>
                                </a:cubicBezTo>
                                <a:cubicBezTo>
                                  <a:pt x="16980" y="10261"/>
                                  <a:pt x="15227" y="11505"/>
                                  <a:pt x="13767" y="13080"/>
                                </a:cubicBezTo>
                                <a:cubicBezTo>
                                  <a:pt x="12306" y="14655"/>
                                  <a:pt x="11163" y="16509"/>
                                  <a:pt x="10338" y="18655"/>
                                </a:cubicBezTo>
                                <a:cubicBezTo>
                                  <a:pt x="9512" y="20789"/>
                                  <a:pt x="9106" y="23062"/>
                                  <a:pt x="9106" y="25463"/>
                                </a:cubicBezTo>
                                <a:cubicBezTo>
                                  <a:pt x="9106" y="27863"/>
                                  <a:pt x="9512" y="30136"/>
                                  <a:pt x="10338" y="32282"/>
                                </a:cubicBezTo>
                                <a:cubicBezTo>
                                  <a:pt x="11163" y="34429"/>
                                  <a:pt x="12319" y="36296"/>
                                  <a:pt x="13805" y="37896"/>
                                </a:cubicBezTo>
                                <a:cubicBezTo>
                                  <a:pt x="15291" y="39496"/>
                                  <a:pt x="17069" y="40766"/>
                                  <a:pt x="19126" y="41706"/>
                                </a:cubicBezTo>
                                <a:lnTo>
                                  <a:pt x="25838" y="43101"/>
                                </a:lnTo>
                                <a:lnTo>
                                  <a:pt x="25838" y="51078"/>
                                </a:lnTo>
                                <a:lnTo>
                                  <a:pt x="25768" y="51091"/>
                                </a:lnTo>
                                <a:cubicBezTo>
                                  <a:pt x="21958" y="51091"/>
                                  <a:pt x="18478" y="50418"/>
                                  <a:pt x="15316" y="49085"/>
                                </a:cubicBezTo>
                                <a:cubicBezTo>
                                  <a:pt x="12167" y="47738"/>
                                  <a:pt x="9461" y="45910"/>
                                  <a:pt x="7201" y="43611"/>
                                </a:cubicBezTo>
                                <a:cubicBezTo>
                                  <a:pt x="4940" y="41300"/>
                                  <a:pt x="3175" y="38594"/>
                                  <a:pt x="1905" y="35496"/>
                                </a:cubicBezTo>
                                <a:cubicBezTo>
                                  <a:pt x="635" y="32384"/>
                                  <a:pt x="0" y="29095"/>
                                  <a:pt x="0" y="25602"/>
                                </a:cubicBezTo>
                                <a:cubicBezTo>
                                  <a:pt x="0" y="22122"/>
                                  <a:pt x="635" y="18833"/>
                                  <a:pt x="1905" y="15722"/>
                                </a:cubicBezTo>
                                <a:cubicBezTo>
                                  <a:pt x="3175" y="12623"/>
                                  <a:pt x="4966" y="9905"/>
                                  <a:pt x="7277" y="7568"/>
                                </a:cubicBezTo>
                                <a:cubicBezTo>
                                  <a:pt x="9576" y="5244"/>
                                  <a:pt x="12306" y="3390"/>
                                  <a:pt x="15456" y="2031"/>
                                </a:cubicBezTo>
                                <a:lnTo>
                                  <a:pt x="2583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1280042" name="Shape 41">
                          <a:extLst>
                            <a:ext uri="{FF2B5EF4-FFF2-40B4-BE49-F238E27FC236}">
                              <a16:creationId xmlns:a16="http://schemas.microsoft.com/office/drawing/2014/main" id="{4D842AAE-5754-F947-9812-A64D74541ED7}"/>
                            </a:ext>
                          </a:extLst>
                        </wps:cNvPr>
                        <wps:cNvSpPr/>
                        <wps:spPr>
                          <a:xfrm>
                            <a:off x="1170156" y="421646"/>
                            <a:ext cx="25838" cy="510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38" h="51091">
                                <a:moveTo>
                                  <a:pt x="70" y="0"/>
                                </a:moveTo>
                                <a:cubicBezTo>
                                  <a:pt x="3893" y="0"/>
                                  <a:pt x="7372" y="660"/>
                                  <a:pt x="10522" y="2007"/>
                                </a:cubicBezTo>
                                <a:cubicBezTo>
                                  <a:pt x="13672" y="3353"/>
                                  <a:pt x="16377" y="5169"/>
                                  <a:pt x="18637" y="7480"/>
                                </a:cubicBezTo>
                                <a:cubicBezTo>
                                  <a:pt x="20898" y="9779"/>
                                  <a:pt x="22663" y="12497"/>
                                  <a:pt x="23933" y="15596"/>
                                </a:cubicBezTo>
                                <a:cubicBezTo>
                                  <a:pt x="25203" y="18707"/>
                                  <a:pt x="25838" y="21996"/>
                                  <a:pt x="25838" y="25476"/>
                                </a:cubicBezTo>
                                <a:cubicBezTo>
                                  <a:pt x="25838" y="28969"/>
                                  <a:pt x="25203" y="32258"/>
                                  <a:pt x="23933" y="35370"/>
                                </a:cubicBezTo>
                                <a:cubicBezTo>
                                  <a:pt x="22663" y="38468"/>
                                  <a:pt x="20872" y="41186"/>
                                  <a:pt x="18574" y="43510"/>
                                </a:cubicBezTo>
                                <a:cubicBezTo>
                                  <a:pt x="16262" y="45847"/>
                                  <a:pt x="13532" y="47701"/>
                                  <a:pt x="10382" y="49060"/>
                                </a:cubicBezTo>
                                <a:lnTo>
                                  <a:pt x="0" y="51091"/>
                                </a:lnTo>
                                <a:lnTo>
                                  <a:pt x="0" y="43115"/>
                                </a:lnTo>
                                <a:lnTo>
                                  <a:pt x="70" y="43129"/>
                                </a:lnTo>
                                <a:cubicBezTo>
                                  <a:pt x="2521" y="43129"/>
                                  <a:pt x="4769" y="42672"/>
                                  <a:pt x="6814" y="41758"/>
                                </a:cubicBezTo>
                                <a:cubicBezTo>
                                  <a:pt x="8858" y="40831"/>
                                  <a:pt x="10611" y="39586"/>
                                  <a:pt x="12071" y="38011"/>
                                </a:cubicBezTo>
                                <a:cubicBezTo>
                                  <a:pt x="13532" y="36436"/>
                                  <a:pt x="14675" y="34582"/>
                                  <a:pt x="15500" y="32436"/>
                                </a:cubicBezTo>
                                <a:cubicBezTo>
                                  <a:pt x="16326" y="30290"/>
                                  <a:pt x="16732" y="28029"/>
                                  <a:pt x="16732" y="25616"/>
                                </a:cubicBezTo>
                                <a:cubicBezTo>
                                  <a:pt x="16732" y="23216"/>
                                  <a:pt x="16326" y="20955"/>
                                  <a:pt x="15500" y="18809"/>
                                </a:cubicBezTo>
                                <a:cubicBezTo>
                                  <a:pt x="14675" y="16662"/>
                                  <a:pt x="13519" y="14796"/>
                                  <a:pt x="12033" y="13195"/>
                                </a:cubicBezTo>
                                <a:cubicBezTo>
                                  <a:pt x="10560" y="11595"/>
                                  <a:pt x="8782" y="10325"/>
                                  <a:pt x="6712" y="9385"/>
                                </a:cubicBezTo>
                                <a:lnTo>
                                  <a:pt x="0" y="7990"/>
                                </a:lnTo>
                                <a:lnTo>
                                  <a:pt x="0" y="14"/>
                                </a:lnTo>
                                <a:lnTo>
                                  <a:pt x="7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2109785" name="Shape 42">
                          <a:extLst>
                            <a:ext uri="{FF2B5EF4-FFF2-40B4-BE49-F238E27FC236}">
                              <a16:creationId xmlns:a16="http://schemas.microsoft.com/office/drawing/2014/main" id="{874D873D-C7A5-ADED-5117-2D9300A5FA1B}"/>
                            </a:ext>
                          </a:extLst>
                        </wps:cNvPr>
                        <wps:cNvSpPr/>
                        <wps:spPr>
                          <a:xfrm>
                            <a:off x="1206512" y="422486"/>
                            <a:ext cx="43066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66" h="49416">
                                <a:moveTo>
                                  <a:pt x="0" y="0"/>
                                </a:moveTo>
                                <a:lnTo>
                                  <a:pt x="8039" y="0"/>
                                </a:lnTo>
                                <a:lnTo>
                                  <a:pt x="34455" y="34176"/>
                                </a:lnTo>
                                <a:lnTo>
                                  <a:pt x="34455" y="0"/>
                                </a:lnTo>
                                <a:lnTo>
                                  <a:pt x="43066" y="0"/>
                                </a:lnTo>
                                <a:lnTo>
                                  <a:pt x="43066" y="49416"/>
                                </a:lnTo>
                                <a:lnTo>
                                  <a:pt x="35814" y="49416"/>
                                </a:lnTo>
                                <a:lnTo>
                                  <a:pt x="8611" y="14262"/>
                                </a:lnTo>
                                <a:lnTo>
                                  <a:pt x="8611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7682889" name="Shape 43">
                          <a:extLst>
                            <a:ext uri="{FF2B5EF4-FFF2-40B4-BE49-F238E27FC236}">
                              <a16:creationId xmlns:a16="http://schemas.microsoft.com/office/drawing/2014/main" id="{9D883051-2B89-5056-FE41-736ACA9063F0}"/>
                            </a:ext>
                          </a:extLst>
                        </wps:cNvPr>
                        <wps:cNvSpPr/>
                        <wps:spPr>
                          <a:xfrm>
                            <a:off x="1258054" y="422136"/>
                            <a:ext cx="25660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660" h="49771">
                                <a:moveTo>
                                  <a:pt x="21742" y="0"/>
                                </a:moveTo>
                                <a:lnTo>
                                  <a:pt x="25660" y="0"/>
                                </a:lnTo>
                                <a:lnTo>
                                  <a:pt x="25660" y="10449"/>
                                </a:lnTo>
                                <a:lnTo>
                                  <a:pt x="25629" y="10376"/>
                                </a:lnTo>
                                <a:lnTo>
                                  <a:pt x="17158" y="30150"/>
                                </a:lnTo>
                                <a:lnTo>
                                  <a:pt x="25660" y="30150"/>
                                </a:lnTo>
                                <a:lnTo>
                                  <a:pt x="25660" y="37846"/>
                                </a:lnTo>
                                <a:lnTo>
                                  <a:pt x="13970" y="37846"/>
                                </a:lnTo>
                                <a:lnTo>
                                  <a:pt x="8890" y="49771"/>
                                </a:lnTo>
                                <a:lnTo>
                                  <a:pt x="0" y="49771"/>
                                </a:lnTo>
                                <a:lnTo>
                                  <a:pt x="2174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62912356" name="Shape 44">
                          <a:extLst>
                            <a:ext uri="{FF2B5EF4-FFF2-40B4-BE49-F238E27FC236}">
                              <a16:creationId xmlns:a16="http://schemas.microsoft.com/office/drawing/2014/main" id="{B8925A15-4EE0-38B9-915E-BB5DD0AF10CB}"/>
                            </a:ext>
                          </a:extLst>
                        </wps:cNvPr>
                        <wps:cNvSpPr/>
                        <wps:spPr>
                          <a:xfrm>
                            <a:off x="1283715" y="422136"/>
                            <a:ext cx="25876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76" h="49771">
                                <a:moveTo>
                                  <a:pt x="0" y="0"/>
                                </a:moveTo>
                                <a:lnTo>
                                  <a:pt x="4134" y="0"/>
                                </a:lnTo>
                                <a:lnTo>
                                  <a:pt x="25876" y="49771"/>
                                </a:lnTo>
                                <a:lnTo>
                                  <a:pt x="16694" y="49771"/>
                                </a:lnTo>
                                <a:lnTo>
                                  <a:pt x="11678" y="37846"/>
                                </a:lnTo>
                                <a:lnTo>
                                  <a:pt x="0" y="37846"/>
                                </a:lnTo>
                                <a:lnTo>
                                  <a:pt x="0" y="30150"/>
                                </a:lnTo>
                                <a:lnTo>
                                  <a:pt x="8503" y="30150"/>
                                </a:lnTo>
                                <a:lnTo>
                                  <a:pt x="0" y="1044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2823661" name="Shape 45">
                          <a:extLst>
                            <a:ext uri="{FF2B5EF4-FFF2-40B4-BE49-F238E27FC236}">
                              <a16:creationId xmlns:a16="http://schemas.microsoft.com/office/drawing/2014/main" id="{D712708A-A623-C79C-1797-D2F299D27779}"/>
                            </a:ext>
                          </a:extLst>
                        </wps:cNvPr>
                        <wps:cNvSpPr/>
                        <wps:spPr>
                          <a:xfrm>
                            <a:off x="1318063" y="422486"/>
                            <a:ext cx="34595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95" h="49416">
                                <a:moveTo>
                                  <a:pt x="0" y="0"/>
                                </a:moveTo>
                                <a:lnTo>
                                  <a:pt x="8611" y="0"/>
                                </a:lnTo>
                                <a:lnTo>
                                  <a:pt x="8611" y="41580"/>
                                </a:lnTo>
                                <a:lnTo>
                                  <a:pt x="34595" y="41580"/>
                                </a:lnTo>
                                <a:lnTo>
                                  <a:pt x="34595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4416602" name="Shape 46">
                          <a:extLst>
                            <a:ext uri="{FF2B5EF4-FFF2-40B4-BE49-F238E27FC236}">
                              <a16:creationId xmlns:a16="http://schemas.microsoft.com/office/drawing/2014/main" id="{6B985043-D2AC-A889-F0AF-CCB264082C6A}"/>
                            </a:ext>
                          </a:extLst>
                        </wps:cNvPr>
                        <wps:cNvSpPr/>
                        <wps:spPr>
                          <a:xfrm>
                            <a:off x="1382939" y="422489"/>
                            <a:ext cx="22091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91" h="49416">
                                <a:moveTo>
                                  <a:pt x="0" y="0"/>
                                </a:moveTo>
                                <a:lnTo>
                                  <a:pt x="18428" y="0"/>
                                </a:lnTo>
                                <a:lnTo>
                                  <a:pt x="22091" y="644"/>
                                </a:lnTo>
                                <a:lnTo>
                                  <a:pt x="22091" y="8503"/>
                                </a:lnTo>
                                <a:lnTo>
                                  <a:pt x="18377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41580"/>
                                </a:lnTo>
                                <a:lnTo>
                                  <a:pt x="18377" y="41580"/>
                                </a:lnTo>
                                <a:lnTo>
                                  <a:pt x="22091" y="40933"/>
                                </a:lnTo>
                                <a:lnTo>
                                  <a:pt x="22091" y="48758"/>
                                </a:lnTo>
                                <a:lnTo>
                                  <a:pt x="18428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270044" name="Shape 47">
                          <a:extLst>
                            <a:ext uri="{FF2B5EF4-FFF2-40B4-BE49-F238E27FC236}">
                              <a16:creationId xmlns:a16="http://schemas.microsoft.com/office/drawing/2014/main" id="{B5BD93F9-E83C-BCAB-0BF2-EE5B10206754}"/>
                            </a:ext>
                          </a:extLst>
                        </wps:cNvPr>
                        <wps:cNvSpPr/>
                        <wps:spPr>
                          <a:xfrm>
                            <a:off x="1405030" y="423134"/>
                            <a:ext cx="22600" cy="48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600" h="48114">
                                <a:moveTo>
                                  <a:pt x="0" y="0"/>
                                </a:moveTo>
                                <a:lnTo>
                                  <a:pt x="6953" y="1223"/>
                                </a:lnTo>
                                <a:cubicBezTo>
                                  <a:pt x="10179" y="2480"/>
                                  <a:pt x="12960" y="4207"/>
                                  <a:pt x="15285" y="6417"/>
                                </a:cubicBezTo>
                                <a:cubicBezTo>
                                  <a:pt x="17621" y="8627"/>
                                  <a:pt x="19425" y="11243"/>
                                  <a:pt x="20682" y="14253"/>
                                </a:cubicBezTo>
                                <a:cubicBezTo>
                                  <a:pt x="21965" y="17263"/>
                                  <a:pt x="22600" y="20514"/>
                                  <a:pt x="22600" y="23994"/>
                                </a:cubicBezTo>
                                <a:cubicBezTo>
                                  <a:pt x="22600" y="27474"/>
                                  <a:pt x="21965" y="30737"/>
                                  <a:pt x="20682" y="33773"/>
                                </a:cubicBezTo>
                                <a:cubicBezTo>
                                  <a:pt x="19425" y="36808"/>
                                  <a:pt x="17621" y="39437"/>
                                  <a:pt x="15285" y="41634"/>
                                </a:cubicBezTo>
                                <a:cubicBezTo>
                                  <a:pt x="12960" y="43857"/>
                                  <a:pt x="10179" y="45596"/>
                                  <a:pt x="6953" y="46866"/>
                                </a:cubicBezTo>
                                <a:lnTo>
                                  <a:pt x="0" y="48114"/>
                                </a:lnTo>
                                <a:lnTo>
                                  <a:pt x="0" y="40289"/>
                                </a:lnTo>
                                <a:lnTo>
                                  <a:pt x="3359" y="39704"/>
                                </a:lnTo>
                                <a:cubicBezTo>
                                  <a:pt x="5493" y="38865"/>
                                  <a:pt x="7296" y="37710"/>
                                  <a:pt x="8782" y="36224"/>
                                </a:cubicBezTo>
                                <a:cubicBezTo>
                                  <a:pt x="10268" y="34725"/>
                                  <a:pt x="11424" y="32960"/>
                                  <a:pt x="12249" y="30903"/>
                                </a:cubicBezTo>
                                <a:cubicBezTo>
                                  <a:pt x="13075" y="28845"/>
                                  <a:pt x="13481" y="26585"/>
                                  <a:pt x="13481" y="24133"/>
                                </a:cubicBezTo>
                                <a:cubicBezTo>
                                  <a:pt x="13481" y="21670"/>
                                  <a:pt x="13075" y="19422"/>
                                  <a:pt x="12249" y="17364"/>
                                </a:cubicBezTo>
                                <a:cubicBezTo>
                                  <a:pt x="11424" y="15307"/>
                                  <a:pt x="10268" y="13529"/>
                                  <a:pt x="8782" y="12018"/>
                                </a:cubicBezTo>
                                <a:cubicBezTo>
                                  <a:pt x="7296" y="10494"/>
                                  <a:pt x="5493" y="9325"/>
                                  <a:pt x="3359" y="8462"/>
                                </a:cubicBezTo>
                                <a:lnTo>
                                  <a:pt x="0" y="78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0798937" name="Shape 48">
                          <a:extLst>
                            <a:ext uri="{FF2B5EF4-FFF2-40B4-BE49-F238E27FC236}">
                              <a16:creationId xmlns:a16="http://schemas.microsoft.com/office/drawing/2014/main" id="{883B3B46-D45B-D323-8141-601E9A26770F}"/>
                            </a:ext>
                          </a:extLst>
                        </wps:cNvPr>
                        <wps:cNvSpPr/>
                        <wps:spPr>
                          <a:xfrm>
                            <a:off x="1438153" y="422485"/>
                            <a:ext cx="36919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19" h="49416">
                                <a:moveTo>
                                  <a:pt x="0" y="0"/>
                                </a:moveTo>
                                <a:lnTo>
                                  <a:pt x="36563" y="0"/>
                                </a:lnTo>
                                <a:lnTo>
                                  <a:pt x="36563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20549"/>
                                </a:lnTo>
                                <a:lnTo>
                                  <a:pt x="33388" y="20549"/>
                                </a:lnTo>
                                <a:lnTo>
                                  <a:pt x="33388" y="28384"/>
                                </a:lnTo>
                                <a:lnTo>
                                  <a:pt x="8611" y="28384"/>
                                </a:lnTo>
                                <a:lnTo>
                                  <a:pt x="8611" y="41580"/>
                                </a:lnTo>
                                <a:lnTo>
                                  <a:pt x="36919" y="41580"/>
                                </a:lnTo>
                                <a:lnTo>
                                  <a:pt x="36919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1649795" name="Shape 49">
                          <a:extLst>
                            <a:ext uri="{FF2B5EF4-FFF2-40B4-BE49-F238E27FC236}">
                              <a16:creationId xmlns:a16="http://schemas.microsoft.com/office/drawing/2014/main" id="{91622EDD-DAD4-094E-6173-C6867DDDEEA9}"/>
                            </a:ext>
                          </a:extLst>
                        </wps:cNvPr>
                        <wps:cNvSpPr/>
                        <wps:spPr>
                          <a:xfrm>
                            <a:off x="1503383" y="421782"/>
                            <a:ext cx="38189" cy="50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89" h="50825">
                                <a:moveTo>
                                  <a:pt x="18707" y="0"/>
                                </a:moveTo>
                                <a:cubicBezTo>
                                  <a:pt x="22327" y="0"/>
                                  <a:pt x="25590" y="533"/>
                                  <a:pt x="28486" y="1588"/>
                                </a:cubicBezTo>
                                <a:cubicBezTo>
                                  <a:pt x="31382" y="2642"/>
                                  <a:pt x="34099" y="4191"/>
                                  <a:pt x="36640" y="6210"/>
                                </a:cubicBezTo>
                                <a:lnTo>
                                  <a:pt x="31979" y="12776"/>
                                </a:lnTo>
                                <a:cubicBezTo>
                                  <a:pt x="29718" y="11138"/>
                                  <a:pt x="27483" y="9868"/>
                                  <a:pt x="25273" y="9004"/>
                                </a:cubicBezTo>
                                <a:cubicBezTo>
                                  <a:pt x="23063" y="8128"/>
                                  <a:pt x="20828" y="7696"/>
                                  <a:pt x="18567" y="7696"/>
                                </a:cubicBezTo>
                                <a:cubicBezTo>
                                  <a:pt x="16028" y="7696"/>
                                  <a:pt x="14046" y="8268"/>
                                  <a:pt x="12637" y="9423"/>
                                </a:cubicBezTo>
                                <a:cubicBezTo>
                                  <a:pt x="11227" y="10579"/>
                                  <a:pt x="10516" y="11976"/>
                                  <a:pt x="10516" y="13627"/>
                                </a:cubicBezTo>
                                <a:cubicBezTo>
                                  <a:pt x="10516" y="14618"/>
                                  <a:pt x="10681" y="15456"/>
                                  <a:pt x="11011" y="16167"/>
                                </a:cubicBezTo>
                                <a:cubicBezTo>
                                  <a:pt x="11341" y="16866"/>
                                  <a:pt x="11938" y="17526"/>
                                  <a:pt x="12814" y="18148"/>
                                </a:cubicBezTo>
                                <a:cubicBezTo>
                                  <a:pt x="13691" y="18758"/>
                                  <a:pt x="14897" y="19317"/>
                                  <a:pt x="16421" y="19837"/>
                                </a:cubicBezTo>
                                <a:cubicBezTo>
                                  <a:pt x="17958" y="20358"/>
                                  <a:pt x="19901" y="20892"/>
                                  <a:pt x="22263" y="21463"/>
                                </a:cubicBezTo>
                                <a:cubicBezTo>
                                  <a:pt x="24867" y="22123"/>
                                  <a:pt x="27165" y="22847"/>
                                  <a:pt x="29172" y="23647"/>
                                </a:cubicBezTo>
                                <a:cubicBezTo>
                                  <a:pt x="31179" y="24448"/>
                                  <a:pt x="32830" y="25425"/>
                                  <a:pt x="34150" y="26581"/>
                                </a:cubicBezTo>
                                <a:cubicBezTo>
                                  <a:pt x="35471" y="27737"/>
                                  <a:pt x="36487" y="29083"/>
                                  <a:pt x="37160" y="30607"/>
                                </a:cubicBezTo>
                                <a:cubicBezTo>
                                  <a:pt x="37846" y="32131"/>
                                  <a:pt x="38189" y="33934"/>
                                  <a:pt x="38189" y="36004"/>
                                </a:cubicBezTo>
                                <a:cubicBezTo>
                                  <a:pt x="38189" y="38354"/>
                                  <a:pt x="37757" y="40450"/>
                                  <a:pt x="36893" y="42291"/>
                                </a:cubicBezTo>
                                <a:cubicBezTo>
                                  <a:pt x="36030" y="44120"/>
                                  <a:pt x="34836" y="45682"/>
                                  <a:pt x="33287" y="46952"/>
                                </a:cubicBezTo>
                                <a:cubicBezTo>
                                  <a:pt x="31750" y="48222"/>
                                  <a:pt x="29896" y="49187"/>
                                  <a:pt x="27737" y="49848"/>
                                </a:cubicBezTo>
                                <a:cubicBezTo>
                                  <a:pt x="25578" y="50495"/>
                                  <a:pt x="23203" y="50825"/>
                                  <a:pt x="20612" y="50825"/>
                                </a:cubicBezTo>
                                <a:cubicBezTo>
                                  <a:pt x="16802" y="50825"/>
                                  <a:pt x="13157" y="50178"/>
                                  <a:pt x="9665" y="48895"/>
                                </a:cubicBezTo>
                                <a:cubicBezTo>
                                  <a:pt x="6185" y="47600"/>
                                  <a:pt x="2972" y="45606"/>
                                  <a:pt x="0" y="42926"/>
                                </a:cubicBezTo>
                                <a:lnTo>
                                  <a:pt x="5220" y="36703"/>
                                </a:lnTo>
                                <a:cubicBezTo>
                                  <a:pt x="7620" y="38786"/>
                                  <a:pt x="10046" y="40373"/>
                                  <a:pt x="12497" y="41478"/>
                                </a:cubicBezTo>
                                <a:cubicBezTo>
                                  <a:pt x="14935" y="42583"/>
                                  <a:pt x="17717" y="43129"/>
                                  <a:pt x="20828" y="43129"/>
                                </a:cubicBezTo>
                                <a:cubicBezTo>
                                  <a:pt x="23508" y="43129"/>
                                  <a:pt x="25629" y="42570"/>
                                  <a:pt x="27216" y="41440"/>
                                </a:cubicBezTo>
                                <a:cubicBezTo>
                                  <a:pt x="28791" y="40310"/>
                                  <a:pt x="29578" y="38786"/>
                                  <a:pt x="29578" y="36855"/>
                                </a:cubicBezTo>
                                <a:cubicBezTo>
                                  <a:pt x="29578" y="35954"/>
                                  <a:pt x="29426" y="35154"/>
                                  <a:pt x="29121" y="34455"/>
                                </a:cubicBezTo>
                                <a:cubicBezTo>
                                  <a:pt x="28816" y="33744"/>
                                  <a:pt x="28245" y="33096"/>
                                  <a:pt x="27419" y="32512"/>
                                </a:cubicBezTo>
                                <a:cubicBezTo>
                                  <a:pt x="26594" y="31928"/>
                                  <a:pt x="25464" y="31369"/>
                                  <a:pt x="24028" y="30848"/>
                                </a:cubicBezTo>
                                <a:cubicBezTo>
                                  <a:pt x="22581" y="30340"/>
                                  <a:pt x="20701" y="29794"/>
                                  <a:pt x="18390" y="29223"/>
                                </a:cubicBezTo>
                                <a:cubicBezTo>
                                  <a:pt x="15761" y="28613"/>
                                  <a:pt x="13399" y="27927"/>
                                  <a:pt x="11354" y="27178"/>
                                </a:cubicBezTo>
                                <a:cubicBezTo>
                                  <a:pt x="9297" y="26429"/>
                                  <a:pt x="7582" y="25489"/>
                                  <a:pt x="6185" y="24359"/>
                                </a:cubicBezTo>
                                <a:cubicBezTo>
                                  <a:pt x="4801" y="23228"/>
                                  <a:pt x="3734" y="21857"/>
                                  <a:pt x="2997" y="20257"/>
                                </a:cubicBezTo>
                                <a:cubicBezTo>
                                  <a:pt x="2273" y="18656"/>
                                  <a:pt x="1905" y="16701"/>
                                  <a:pt x="1905" y="14402"/>
                                </a:cubicBezTo>
                                <a:cubicBezTo>
                                  <a:pt x="1905" y="12243"/>
                                  <a:pt x="2324" y="10274"/>
                                  <a:pt x="3162" y="8509"/>
                                </a:cubicBezTo>
                                <a:cubicBezTo>
                                  <a:pt x="4001" y="6744"/>
                                  <a:pt x="5156" y="5220"/>
                                  <a:pt x="6629" y="3950"/>
                                </a:cubicBezTo>
                                <a:cubicBezTo>
                                  <a:pt x="8103" y="2680"/>
                                  <a:pt x="9868" y="1702"/>
                                  <a:pt x="11938" y="1029"/>
                                </a:cubicBezTo>
                                <a:cubicBezTo>
                                  <a:pt x="13995" y="343"/>
                                  <a:pt x="16256" y="0"/>
                                  <a:pt x="1870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4402256" name="Shape 50">
                          <a:extLst>
                            <a:ext uri="{FF2B5EF4-FFF2-40B4-BE49-F238E27FC236}">
                              <a16:creationId xmlns:a16="http://schemas.microsoft.com/office/drawing/2014/main" id="{1E24DC6E-F24F-4C8E-103E-AD9F051247F0}"/>
                            </a:ext>
                          </a:extLst>
                        </wps:cNvPr>
                        <wps:cNvSpPr/>
                        <wps:spPr>
                          <a:xfrm>
                            <a:off x="1546517" y="422136"/>
                            <a:ext cx="25660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660" h="49771">
                                <a:moveTo>
                                  <a:pt x="21742" y="0"/>
                                </a:moveTo>
                                <a:lnTo>
                                  <a:pt x="25660" y="0"/>
                                </a:lnTo>
                                <a:lnTo>
                                  <a:pt x="25660" y="10450"/>
                                </a:lnTo>
                                <a:lnTo>
                                  <a:pt x="25629" y="10376"/>
                                </a:lnTo>
                                <a:lnTo>
                                  <a:pt x="17158" y="30150"/>
                                </a:lnTo>
                                <a:lnTo>
                                  <a:pt x="25660" y="30150"/>
                                </a:lnTo>
                                <a:lnTo>
                                  <a:pt x="25660" y="37846"/>
                                </a:lnTo>
                                <a:lnTo>
                                  <a:pt x="13970" y="37846"/>
                                </a:lnTo>
                                <a:lnTo>
                                  <a:pt x="8890" y="49771"/>
                                </a:lnTo>
                                <a:lnTo>
                                  <a:pt x="0" y="49771"/>
                                </a:lnTo>
                                <a:lnTo>
                                  <a:pt x="2174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1712905" name="Shape 51">
                          <a:extLst>
                            <a:ext uri="{FF2B5EF4-FFF2-40B4-BE49-F238E27FC236}">
                              <a16:creationId xmlns:a16="http://schemas.microsoft.com/office/drawing/2014/main" id="{EFDAF445-BDEE-FAF8-4F63-3382BBA5E143}"/>
                            </a:ext>
                          </a:extLst>
                        </wps:cNvPr>
                        <wps:cNvSpPr/>
                        <wps:spPr>
                          <a:xfrm>
                            <a:off x="1572178" y="422136"/>
                            <a:ext cx="25876" cy="49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876" h="49771">
                                <a:moveTo>
                                  <a:pt x="0" y="0"/>
                                </a:moveTo>
                                <a:lnTo>
                                  <a:pt x="4134" y="0"/>
                                </a:lnTo>
                                <a:lnTo>
                                  <a:pt x="25876" y="49771"/>
                                </a:lnTo>
                                <a:lnTo>
                                  <a:pt x="16694" y="49771"/>
                                </a:lnTo>
                                <a:lnTo>
                                  <a:pt x="11678" y="37846"/>
                                </a:lnTo>
                                <a:lnTo>
                                  <a:pt x="0" y="37846"/>
                                </a:lnTo>
                                <a:lnTo>
                                  <a:pt x="0" y="30150"/>
                                </a:lnTo>
                                <a:lnTo>
                                  <a:pt x="8503" y="30150"/>
                                </a:lnTo>
                                <a:lnTo>
                                  <a:pt x="0" y="104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8743566" name="Shape 52">
                          <a:extLst>
                            <a:ext uri="{FF2B5EF4-FFF2-40B4-BE49-F238E27FC236}">
                              <a16:creationId xmlns:a16="http://schemas.microsoft.com/office/drawing/2014/main" id="{1233E27A-EE3F-3C81-3BD2-61E2E3979BEF}"/>
                            </a:ext>
                          </a:extLst>
                        </wps:cNvPr>
                        <wps:cNvSpPr/>
                        <wps:spPr>
                          <a:xfrm>
                            <a:off x="1606526" y="422486"/>
                            <a:ext cx="34595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95" h="49416">
                                <a:moveTo>
                                  <a:pt x="0" y="0"/>
                                </a:moveTo>
                                <a:lnTo>
                                  <a:pt x="8611" y="0"/>
                                </a:lnTo>
                                <a:lnTo>
                                  <a:pt x="8611" y="41580"/>
                                </a:lnTo>
                                <a:lnTo>
                                  <a:pt x="34595" y="41580"/>
                                </a:lnTo>
                                <a:lnTo>
                                  <a:pt x="34595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77110842" name="Shape 53">
                          <a:extLst>
                            <a:ext uri="{FF2B5EF4-FFF2-40B4-BE49-F238E27FC236}">
                              <a16:creationId xmlns:a16="http://schemas.microsoft.com/office/drawing/2014/main" id="{362E1C5E-4C0B-CBB3-BFE3-4667839B158E}"/>
                            </a:ext>
                          </a:extLst>
                        </wps:cNvPr>
                        <wps:cNvSpPr/>
                        <wps:spPr>
                          <a:xfrm>
                            <a:off x="1648036" y="422485"/>
                            <a:ext cx="42291" cy="502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291" h="50203">
                                <a:moveTo>
                                  <a:pt x="0" y="0"/>
                                </a:moveTo>
                                <a:lnTo>
                                  <a:pt x="8611" y="0"/>
                                </a:lnTo>
                                <a:lnTo>
                                  <a:pt x="8611" y="28105"/>
                                </a:lnTo>
                                <a:cubicBezTo>
                                  <a:pt x="8611" y="32715"/>
                                  <a:pt x="9728" y="36220"/>
                                  <a:pt x="11951" y="38621"/>
                                </a:cubicBezTo>
                                <a:cubicBezTo>
                                  <a:pt x="14173" y="41021"/>
                                  <a:pt x="17247" y="42215"/>
                                  <a:pt x="21184" y="42215"/>
                                </a:cubicBezTo>
                                <a:cubicBezTo>
                                  <a:pt x="25057" y="42215"/>
                                  <a:pt x="28118" y="41059"/>
                                  <a:pt x="30340" y="38760"/>
                                </a:cubicBezTo>
                                <a:cubicBezTo>
                                  <a:pt x="32563" y="36449"/>
                                  <a:pt x="33681" y="33020"/>
                                  <a:pt x="33681" y="28448"/>
                                </a:cubicBezTo>
                                <a:lnTo>
                                  <a:pt x="33681" y="0"/>
                                </a:lnTo>
                                <a:lnTo>
                                  <a:pt x="42291" y="0"/>
                                </a:lnTo>
                                <a:lnTo>
                                  <a:pt x="42291" y="28029"/>
                                </a:lnTo>
                                <a:cubicBezTo>
                                  <a:pt x="42291" y="31699"/>
                                  <a:pt x="41783" y="34925"/>
                                  <a:pt x="40767" y="37706"/>
                                </a:cubicBezTo>
                                <a:cubicBezTo>
                                  <a:pt x="39751" y="40475"/>
                                  <a:pt x="38329" y="42799"/>
                                  <a:pt x="36500" y="44653"/>
                                </a:cubicBezTo>
                                <a:cubicBezTo>
                                  <a:pt x="34658" y="46520"/>
                                  <a:pt x="32436" y="47904"/>
                                  <a:pt x="29832" y="48819"/>
                                </a:cubicBezTo>
                                <a:cubicBezTo>
                                  <a:pt x="27216" y="49733"/>
                                  <a:pt x="24282" y="50203"/>
                                  <a:pt x="21044" y="50203"/>
                                </a:cubicBezTo>
                                <a:cubicBezTo>
                                  <a:pt x="17843" y="50203"/>
                                  <a:pt x="14935" y="49733"/>
                                  <a:pt x="12357" y="48819"/>
                                </a:cubicBezTo>
                                <a:cubicBezTo>
                                  <a:pt x="9766" y="47904"/>
                                  <a:pt x="7557" y="46533"/>
                                  <a:pt x="5728" y="44691"/>
                                </a:cubicBezTo>
                                <a:cubicBezTo>
                                  <a:pt x="3886" y="42863"/>
                                  <a:pt x="2477" y="40589"/>
                                  <a:pt x="1486" y="37884"/>
                                </a:cubicBezTo>
                                <a:cubicBezTo>
                                  <a:pt x="495" y="35166"/>
                                  <a:pt x="0" y="32029"/>
                                  <a:pt x="0" y="28448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0189356" name="Shape 54">
                          <a:extLst>
                            <a:ext uri="{FF2B5EF4-FFF2-40B4-BE49-F238E27FC236}">
                              <a16:creationId xmlns:a16="http://schemas.microsoft.com/office/drawing/2014/main" id="{20DB8ADF-94CA-AC1E-428F-8650FBD81015}"/>
                            </a:ext>
                          </a:extLst>
                        </wps:cNvPr>
                        <wps:cNvSpPr/>
                        <wps:spPr>
                          <a:xfrm>
                            <a:off x="1702256" y="422489"/>
                            <a:ext cx="22092" cy="49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92" h="49416">
                                <a:moveTo>
                                  <a:pt x="0" y="0"/>
                                </a:moveTo>
                                <a:lnTo>
                                  <a:pt x="18428" y="0"/>
                                </a:lnTo>
                                <a:lnTo>
                                  <a:pt x="22092" y="644"/>
                                </a:lnTo>
                                <a:lnTo>
                                  <a:pt x="22092" y="8503"/>
                                </a:lnTo>
                                <a:lnTo>
                                  <a:pt x="18377" y="7836"/>
                                </a:lnTo>
                                <a:lnTo>
                                  <a:pt x="8611" y="7836"/>
                                </a:lnTo>
                                <a:lnTo>
                                  <a:pt x="8611" y="41580"/>
                                </a:lnTo>
                                <a:lnTo>
                                  <a:pt x="18377" y="41580"/>
                                </a:lnTo>
                                <a:lnTo>
                                  <a:pt x="22092" y="40933"/>
                                </a:lnTo>
                                <a:lnTo>
                                  <a:pt x="22092" y="48758"/>
                                </a:lnTo>
                                <a:lnTo>
                                  <a:pt x="18428" y="49416"/>
                                </a:lnTo>
                                <a:lnTo>
                                  <a:pt x="0" y="494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01464899" name="Shape 55">
                          <a:extLst>
                            <a:ext uri="{FF2B5EF4-FFF2-40B4-BE49-F238E27FC236}">
                              <a16:creationId xmlns:a16="http://schemas.microsoft.com/office/drawing/2014/main" id="{AF47106F-D332-92E2-4158-A3044A14412E}"/>
                            </a:ext>
                          </a:extLst>
                        </wps:cNvPr>
                        <wps:cNvSpPr/>
                        <wps:spPr>
                          <a:xfrm>
                            <a:off x="1724348" y="423134"/>
                            <a:ext cx="22600" cy="48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600" h="48114">
                                <a:moveTo>
                                  <a:pt x="0" y="0"/>
                                </a:moveTo>
                                <a:lnTo>
                                  <a:pt x="6953" y="1223"/>
                                </a:lnTo>
                                <a:cubicBezTo>
                                  <a:pt x="10179" y="2480"/>
                                  <a:pt x="12960" y="4207"/>
                                  <a:pt x="15284" y="6417"/>
                                </a:cubicBezTo>
                                <a:cubicBezTo>
                                  <a:pt x="17621" y="8627"/>
                                  <a:pt x="19425" y="11243"/>
                                  <a:pt x="20682" y="14253"/>
                                </a:cubicBezTo>
                                <a:cubicBezTo>
                                  <a:pt x="21965" y="17263"/>
                                  <a:pt x="22600" y="20514"/>
                                  <a:pt x="22600" y="23994"/>
                                </a:cubicBezTo>
                                <a:cubicBezTo>
                                  <a:pt x="22600" y="27474"/>
                                  <a:pt x="21965" y="30737"/>
                                  <a:pt x="20682" y="33773"/>
                                </a:cubicBezTo>
                                <a:cubicBezTo>
                                  <a:pt x="19425" y="36808"/>
                                  <a:pt x="17621" y="39437"/>
                                  <a:pt x="15284" y="41634"/>
                                </a:cubicBezTo>
                                <a:cubicBezTo>
                                  <a:pt x="12960" y="43857"/>
                                  <a:pt x="10179" y="45596"/>
                                  <a:pt x="6953" y="46866"/>
                                </a:cubicBezTo>
                                <a:lnTo>
                                  <a:pt x="0" y="48114"/>
                                </a:lnTo>
                                <a:lnTo>
                                  <a:pt x="0" y="40289"/>
                                </a:lnTo>
                                <a:lnTo>
                                  <a:pt x="3359" y="39704"/>
                                </a:lnTo>
                                <a:cubicBezTo>
                                  <a:pt x="5493" y="38865"/>
                                  <a:pt x="7296" y="37710"/>
                                  <a:pt x="8782" y="36224"/>
                                </a:cubicBezTo>
                                <a:cubicBezTo>
                                  <a:pt x="10268" y="34725"/>
                                  <a:pt x="11424" y="32960"/>
                                  <a:pt x="12249" y="30903"/>
                                </a:cubicBezTo>
                                <a:cubicBezTo>
                                  <a:pt x="13075" y="28845"/>
                                  <a:pt x="13481" y="26585"/>
                                  <a:pt x="13481" y="24133"/>
                                </a:cubicBezTo>
                                <a:cubicBezTo>
                                  <a:pt x="13481" y="21670"/>
                                  <a:pt x="13075" y="19422"/>
                                  <a:pt x="12249" y="17364"/>
                                </a:cubicBezTo>
                                <a:cubicBezTo>
                                  <a:pt x="11424" y="15307"/>
                                  <a:pt x="10268" y="13529"/>
                                  <a:pt x="8782" y="12018"/>
                                </a:cubicBezTo>
                                <a:cubicBezTo>
                                  <a:pt x="7296" y="10494"/>
                                  <a:pt x="5493" y="9325"/>
                                  <a:pt x="3359" y="8462"/>
                                </a:cubicBezTo>
                                <a:lnTo>
                                  <a:pt x="0" y="78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2658121" name="Shape 56">
                          <a:extLst>
                            <a:ext uri="{FF2B5EF4-FFF2-40B4-BE49-F238E27FC236}">
                              <a16:creationId xmlns:a16="http://schemas.microsoft.com/office/drawing/2014/main" id="{EDC8F03B-8359-5883-6A46-96BF60835AB6}"/>
                            </a:ext>
                          </a:extLst>
                        </wps:cNvPr>
                        <wps:cNvSpPr/>
                        <wps:spPr>
                          <a:xfrm>
                            <a:off x="46923" y="46916"/>
                            <a:ext cx="405028" cy="4346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5028" h="434632">
                                <a:moveTo>
                                  <a:pt x="0" y="0"/>
                                </a:moveTo>
                                <a:lnTo>
                                  <a:pt x="215862" y="0"/>
                                </a:lnTo>
                                <a:cubicBezTo>
                                  <a:pt x="285661" y="0"/>
                                  <a:pt x="333946" y="18263"/>
                                  <a:pt x="364604" y="49581"/>
                                </a:cubicBezTo>
                                <a:cubicBezTo>
                                  <a:pt x="391350" y="75667"/>
                                  <a:pt x="405028" y="110884"/>
                                  <a:pt x="405028" y="155892"/>
                                </a:cubicBezTo>
                                <a:lnTo>
                                  <a:pt x="405028" y="157188"/>
                                </a:lnTo>
                                <a:cubicBezTo>
                                  <a:pt x="405028" y="226974"/>
                                  <a:pt x="367843" y="273304"/>
                                  <a:pt x="311112" y="297434"/>
                                </a:cubicBezTo>
                                <a:lnTo>
                                  <a:pt x="404990" y="434632"/>
                                </a:lnTo>
                                <a:lnTo>
                                  <a:pt x="259347" y="434632"/>
                                </a:lnTo>
                                <a:lnTo>
                                  <a:pt x="181966" y="318313"/>
                                </a:lnTo>
                                <a:lnTo>
                                  <a:pt x="126517" y="318313"/>
                                </a:lnTo>
                                <a:lnTo>
                                  <a:pt x="126517" y="434632"/>
                                </a:lnTo>
                                <a:lnTo>
                                  <a:pt x="0" y="4346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6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6243862" name="Shape 57">
                          <a:extLst>
                            <a:ext uri="{FF2B5EF4-FFF2-40B4-BE49-F238E27FC236}">
                              <a16:creationId xmlns:a16="http://schemas.microsoft.com/office/drawing/2014/main" id="{7F5DFACA-DDB5-EB20-C88A-F5220118CE25}"/>
                            </a:ext>
                          </a:extLst>
                        </wps:cNvPr>
                        <wps:cNvSpPr/>
                        <wps:spPr>
                          <a:xfrm>
                            <a:off x="186848" y="106977"/>
                            <a:ext cx="52210" cy="1049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210" h="104923">
                                <a:moveTo>
                                  <a:pt x="52210" y="0"/>
                                </a:moveTo>
                                <a:lnTo>
                                  <a:pt x="52210" y="104923"/>
                                </a:lnTo>
                                <a:lnTo>
                                  <a:pt x="32385" y="101237"/>
                                </a:lnTo>
                                <a:cubicBezTo>
                                  <a:pt x="26162" y="98756"/>
                                  <a:pt x="20396" y="95038"/>
                                  <a:pt x="15088" y="90091"/>
                                </a:cubicBezTo>
                                <a:cubicBezTo>
                                  <a:pt x="5029" y="79601"/>
                                  <a:pt x="0" y="67155"/>
                                  <a:pt x="0" y="52753"/>
                                </a:cubicBezTo>
                                <a:cubicBezTo>
                                  <a:pt x="0" y="38084"/>
                                  <a:pt x="5029" y="25575"/>
                                  <a:pt x="15088" y="15225"/>
                                </a:cubicBezTo>
                                <a:cubicBezTo>
                                  <a:pt x="20326" y="10138"/>
                                  <a:pt x="26057" y="6322"/>
                                  <a:pt x="32280" y="3777"/>
                                </a:cubicBezTo>
                                <a:lnTo>
                                  <a:pt x="5221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87080252" name="Shape 58">
                          <a:extLst>
                            <a:ext uri="{FF2B5EF4-FFF2-40B4-BE49-F238E27FC236}">
                              <a16:creationId xmlns:a16="http://schemas.microsoft.com/office/drawing/2014/main" id="{19D85016-B9EC-1135-0C20-722EE75A9354}"/>
                            </a:ext>
                          </a:extLst>
                        </wps:cNvPr>
                        <wps:cNvSpPr/>
                        <wps:spPr>
                          <a:xfrm>
                            <a:off x="179926" y="99869"/>
                            <a:ext cx="59131" cy="1205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131" h="120556">
                                <a:moveTo>
                                  <a:pt x="59131" y="0"/>
                                </a:moveTo>
                                <a:lnTo>
                                  <a:pt x="59131" y="3275"/>
                                </a:lnTo>
                                <a:lnTo>
                                  <a:pt x="37886" y="7309"/>
                                </a:lnTo>
                                <a:cubicBezTo>
                                  <a:pt x="31188" y="10057"/>
                                  <a:pt x="25019" y="14185"/>
                                  <a:pt x="19380" y="19703"/>
                                </a:cubicBezTo>
                                <a:cubicBezTo>
                                  <a:pt x="8357" y="30574"/>
                                  <a:pt x="2857" y="43947"/>
                                  <a:pt x="2857" y="59860"/>
                                </a:cubicBezTo>
                                <a:cubicBezTo>
                                  <a:pt x="2857" y="75647"/>
                                  <a:pt x="8357" y="89020"/>
                                  <a:pt x="19380" y="100056"/>
                                </a:cubicBezTo>
                                <a:cubicBezTo>
                                  <a:pt x="24949" y="105492"/>
                                  <a:pt x="31080" y="109562"/>
                                  <a:pt x="37776" y="112273"/>
                                </a:cubicBezTo>
                                <a:lnTo>
                                  <a:pt x="59131" y="116257"/>
                                </a:lnTo>
                                <a:lnTo>
                                  <a:pt x="59131" y="120556"/>
                                </a:lnTo>
                                <a:lnTo>
                                  <a:pt x="36862" y="116107"/>
                                </a:lnTo>
                                <a:cubicBezTo>
                                  <a:pt x="29823" y="113083"/>
                                  <a:pt x="23311" y="108546"/>
                                  <a:pt x="17323" y="102494"/>
                                </a:cubicBezTo>
                                <a:cubicBezTo>
                                  <a:pt x="5766" y="91204"/>
                                  <a:pt x="0" y="77120"/>
                                  <a:pt x="0" y="60267"/>
                                </a:cubicBezTo>
                                <a:cubicBezTo>
                                  <a:pt x="0" y="43274"/>
                                  <a:pt x="5766" y="28999"/>
                                  <a:pt x="17323" y="17442"/>
                                </a:cubicBezTo>
                                <a:cubicBezTo>
                                  <a:pt x="23381" y="11588"/>
                                  <a:pt x="29928" y="7206"/>
                                  <a:pt x="36966" y="4288"/>
                                </a:cubicBezTo>
                                <a:lnTo>
                                  <a:pt x="5913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8564254" name="Shape 59">
                          <a:extLst>
                            <a:ext uri="{FF2B5EF4-FFF2-40B4-BE49-F238E27FC236}">
                              <a16:creationId xmlns:a16="http://schemas.microsoft.com/office/drawing/2014/main" id="{6D315D91-7277-73ED-F0A7-E38A9360B3F4}"/>
                            </a:ext>
                          </a:extLst>
                        </wps:cNvPr>
                        <wps:cNvSpPr/>
                        <wps:spPr>
                          <a:xfrm>
                            <a:off x="239057" y="106936"/>
                            <a:ext cx="52210" cy="1050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210" h="105004">
                                <a:moveTo>
                                  <a:pt x="216" y="0"/>
                                </a:moveTo>
                                <a:cubicBezTo>
                                  <a:pt x="14199" y="0"/>
                                  <a:pt x="26327" y="5093"/>
                                  <a:pt x="36525" y="15265"/>
                                </a:cubicBezTo>
                                <a:cubicBezTo>
                                  <a:pt x="46990" y="25616"/>
                                  <a:pt x="52210" y="38125"/>
                                  <a:pt x="52210" y="52794"/>
                                </a:cubicBezTo>
                                <a:cubicBezTo>
                                  <a:pt x="52210" y="67094"/>
                                  <a:pt x="46990" y="79540"/>
                                  <a:pt x="36525" y="90132"/>
                                </a:cubicBezTo>
                                <a:cubicBezTo>
                                  <a:pt x="26187" y="100025"/>
                                  <a:pt x="14084" y="105004"/>
                                  <a:pt x="216" y="105004"/>
                                </a:cubicBezTo>
                                <a:lnTo>
                                  <a:pt x="0" y="104963"/>
                                </a:lnTo>
                                <a:lnTo>
                                  <a:pt x="0" y="41"/>
                                </a:lnTo>
                                <a:lnTo>
                                  <a:pt x="2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27937802" name="Shape 60">
                          <a:extLst>
                            <a:ext uri="{FF2B5EF4-FFF2-40B4-BE49-F238E27FC236}">
                              <a16:creationId xmlns:a16="http://schemas.microsoft.com/office/drawing/2014/main" id="{4B0CA720-7D92-2EDF-4008-ABE55F0D258F}"/>
                            </a:ext>
                          </a:extLst>
                        </wps:cNvPr>
                        <wps:cNvSpPr/>
                        <wps:spPr>
                          <a:xfrm>
                            <a:off x="239057" y="99786"/>
                            <a:ext cx="59982" cy="1207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982" h="120726">
                                <a:moveTo>
                                  <a:pt x="432" y="0"/>
                                </a:moveTo>
                                <a:cubicBezTo>
                                  <a:pt x="16459" y="0"/>
                                  <a:pt x="30620" y="5817"/>
                                  <a:pt x="42850" y="17526"/>
                                </a:cubicBezTo>
                                <a:cubicBezTo>
                                  <a:pt x="54267" y="29375"/>
                                  <a:pt x="59982" y="43637"/>
                                  <a:pt x="59982" y="60350"/>
                                </a:cubicBezTo>
                                <a:cubicBezTo>
                                  <a:pt x="59982" y="76924"/>
                                  <a:pt x="54267" y="91034"/>
                                  <a:pt x="42850" y="102578"/>
                                </a:cubicBezTo>
                                <a:cubicBezTo>
                                  <a:pt x="31013" y="114681"/>
                                  <a:pt x="16878" y="120726"/>
                                  <a:pt x="432" y="120726"/>
                                </a:cubicBezTo>
                                <a:lnTo>
                                  <a:pt x="0" y="120640"/>
                                </a:lnTo>
                                <a:lnTo>
                                  <a:pt x="0" y="116340"/>
                                </a:lnTo>
                                <a:lnTo>
                                  <a:pt x="432" y="116421"/>
                                </a:lnTo>
                                <a:cubicBezTo>
                                  <a:pt x="16205" y="116421"/>
                                  <a:pt x="29528" y="111011"/>
                                  <a:pt x="40399" y="100139"/>
                                </a:cubicBezTo>
                                <a:cubicBezTo>
                                  <a:pt x="51283" y="89103"/>
                                  <a:pt x="56706" y="75730"/>
                                  <a:pt x="56706" y="59944"/>
                                </a:cubicBezTo>
                                <a:cubicBezTo>
                                  <a:pt x="56706" y="44031"/>
                                  <a:pt x="51283" y="30658"/>
                                  <a:pt x="40399" y="19787"/>
                                </a:cubicBezTo>
                                <a:cubicBezTo>
                                  <a:pt x="29375" y="8750"/>
                                  <a:pt x="16053" y="3277"/>
                                  <a:pt x="432" y="3277"/>
                                </a:cubicBezTo>
                                <a:lnTo>
                                  <a:pt x="0" y="3359"/>
                                </a:lnTo>
                                <a:lnTo>
                                  <a:pt x="0" y="84"/>
                                </a:lnTo>
                                <a:lnTo>
                                  <a:pt x="4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B56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0797235" name="Shape 61">
                          <a:extLst>
                            <a:ext uri="{FF2B5EF4-FFF2-40B4-BE49-F238E27FC236}">
                              <a16:creationId xmlns:a16="http://schemas.microsoft.com/office/drawing/2014/main" id="{507E929D-F237-C0CB-CBBD-5E6F1E2F7C9C}"/>
                            </a:ext>
                          </a:extLst>
                        </wps:cNvPr>
                        <wps:cNvSpPr/>
                        <wps:spPr>
                          <a:xfrm>
                            <a:off x="231329" y="168313"/>
                            <a:ext cx="15088" cy="201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088" h="20180">
                                <a:moveTo>
                                  <a:pt x="7747" y="0"/>
                                </a:moveTo>
                                <a:cubicBezTo>
                                  <a:pt x="9639" y="0"/>
                                  <a:pt x="11417" y="737"/>
                                  <a:pt x="13056" y="2261"/>
                                </a:cubicBezTo>
                                <a:cubicBezTo>
                                  <a:pt x="14415" y="3874"/>
                                  <a:pt x="15088" y="5550"/>
                                  <a:pt x="15088" y="7341"/>
                                </a:cubicBezTo>
                                <a:lnTo>
                                  <a:pt x="15088" y="20180"/>
                                </a:lnTo>
                                <a:lnTo>
                                  <a:pt x="0" y="20180"/>
                                </a:lnTo>
                                <a:lnTo>
                                  <a:pt x="0" y="7341"/>
                                </a:lnTo>
                                <a:cubicBezTo>
                                  <a:pt x="0" y="5448"/>
                                  <a:pt x="800" y="3734"/>
                                  <a:pt x="2438" y="2261"/>
                                </a:cubicBezTo>
                                <a:cubicBezTo>
                                  <a:pt x="4077" y="737"/>
                                  <a:pt x="5829" y="0"/>
                                  <a:pt x="77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8507125" name="Shape 62">
                          <a:extLst>
                            <a:ext uri="{FF2B5EF4-FFF2-40B4-BE49-F238E27FC236}">
                              <a16:creationId xmlns:a16="http://schemas.microsoft.com/office/drawing/2014/main" id="{3CF5B67F-83E7-78F6-C80E-D63B34DD5D2C}"/>
                            </a:ext>
                          </a:extLst>
                        </wps:cNvPr>
                        <wps:cNvSpPr/>
                        <wps:spPr>
                          <a:xfrm>
                            <a:off x="203173" y="160134"/>
                            <a:ext cx="26721" cy="283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21" h="28359">
                                <a:moveTo>
                                  <a:pt x="13462" y="0"/>
                                </a:moveTo>
                                <a:lnTo>
                                  <a:pt x="16929" y="203"/>
                                </a:lnTo>
                                <a:cubicBezTo>
                                  <a:pt x="19114" y="1054"/>
                                  <a:pt x="20536" y="1930"/>
                                  <a:pt x="21209" y="2858"/>
                                </a:cubicBezTo>
                                <a:lnTo>
                                  <a:pt x="22225" y="4115"/>
                                </a:lnTo>
                                <a:cubicBezTo>
                                  <a:pt x="23457" y="5321"/>
                                  <a:pt x="24067" y="7074"/>
                                  <a:pt x="24067" y="9385"/>
                                </a:cubicBezTo>
                                <a:lnTo>
                                  <a:pt x="24067" y="17361"/>
                                </a:lnTo>
                                <a:lnTo>
                                  <a:pt x="26721" y="28359"/>
                                </a:lnTo>
                                <a:lnTo>
                                  <a:pt x="0" y="28359"/>
                                </a:lnTo>
                                <a:lnTo>
                                  <a:pt x="2857" y="15913"/>
                                </a:lnTo>
                                <a:lnTo>
                                  <a:pt x="2857" y="9385"/>
                                </a:lnTo>
                                <a:cubicBezTo>
                                  <a:pt x="2857" y="6972"/>
                                  <a:pt x="3937" y="4788"/>
                                  <a:pt x="6121" y="2858"/>
                                </a:cubicBezTo>
                                <a:cubicBezTo>
                                  <a:pt x="7074" y="1791"/>
                                  <a:pt x="8572" y="914"/>
                                  <a:pt x="10604" y="203"/>
                                </a:cubicBezTo>
                                <a:lnTo>
                                  <a:pt x="1346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28966128" name="Shape 63">
                          <a:extLst>
                            <a:ext uri="{FF2B5EF4-FFF2-40B4-BE49-F238E27FC236}">
                              <a16:creationId xmlns:a16="http://schemas.microsoft.com/office/drawing/2014/main" id="{B5E6D995-3327-F066-0537-106D09530FBB}"/>
                            </a:ext>
                          </a:extLst>
                        </wps:cNvPr>
                        <wps:cNvSpPr/>
                        <wps:spPr>
                          <a:xfrm>
                            <a:off x="249478" y="155257"/>
                            <a:ext cx="23647" cy="332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47" h="33236">
                                <a:moveTo>
                                  <a:pt x="11621" y="0"/>
                                </a:moveTo>
                                <a:lnTo>
                                  <a:pt x="11811" y="0"/>
                                </a:lnTo>
                                <a:cubicBezTo>
                                  <a:pt x="14542" y="0"/>
                                  <a:pt x="17323" y="1079"/>
                                  <a:pt x="20180" y="3277"/>
                                </a:cubicBezTo>
                                <a:cubicBezTo>
                                  <a:pt x="22504" y="5550"/>
                                  <a:pt x="23647" y="8357"/>
                                  <a:pt x="23647" y="11608"/>
                                </a:cubicBezTo>
                                <a:lnTo>
                                  <a:pt x="23647" y="33236"/>
                                </a:lnTo>
                                <a:lnTo>
                                  <a:pt x="190" y="33236"/>
                                </a:lnTo>
                                <a:lnTo>
                                  <a:pt x="0" y="31788"/>
                                </a:lnTo>
                                <a:lnTo>
                                  <a:pt x="0" y="11608"/>
                                </a:lnTo>
                                <a:cubicBezTo>
                                  <a:pt x="0" y="8217"/>
                                  <a:pt x="1079" y="5423"/>
                                  <a:pt x="3251" y="3277"/>
                                </a:cubicBezTo>
                                <a:cubicBezTo>
                                  <a:pt x="6109" y="1079"/>
                                  <a:pt x="8903" y="0"/>
                                  <a:pt x="1162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37291135" name="Shape 64">
                          <a:extLst>
                            <a:ext uri="{FF2B5EF4-FFF2-40B4-BE49-F238E27FC236}">
                              <a16:creationId xmlns:a16="http://schemas.microsoft.com/office/drawing/2014/main" id="{B9202FB1-01D5-854A-4346-896C4D9A310C}"/>
                            </a:ext>
                          </a:extLst>
                        </wps:cNvPr>
                        <wps:cNvSpPr/>
                        <wps:spPr>
                          <a:xfrm>
                            <a:off x="232129" y="154445"/>
                            <a:ext cx="13056" cy="128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056" h="12814">
                                <a:moveTo>
                                  <a:pt x="6744" y="0"/>
                                </a:moveTo>
                                <a:cubicBezTo>
                                  <a:pt x="8496" y="0"/>
                                  <a:pt x="10058" y="610"/>
                                  <a:pt x="11430" y="1829"/>
                                </a:cubicBezTo>
                                <a:cubicBezTo>
                                  <a:pt x="12510" y="2896"/>
                                  <a:pt x="13056" y="4407"/>
                                  <a:pt x="13056" y="6337"/>
                                </a:cubicBezTo>
                                <a:cubicBezTo>
                                  <a:pt x="13056" y="8357"/>
                                  <a:pt x="12510" y="9919"/>
                                  <a:pt x="11430" y="11011"/>
                                </a:cubicBezTo>
                                <a:cubicBezTo>
                                  <a:pt x="10058" y="12217"/>
                                  <a:pt x="8496" y="12814"/>
                                  <a:pt x="6744" y="12814"/>
                                </a:cubicBezTo>
                                <a:cubicBezTo>
                                  <a:pt x="4966" y="12814"/>
                                  <a:pt x="3327" y="12217"/>
                                  <a:pt x="1854" y="11011"/>
                                </a:cubicBezTo>
                                <a:cubicBezTo>
                                  <a:pt x="622" y="9360"/>
                                  <a:pt x="0" y="7810"/>
                                  <a:pt x="0" y="6337"/>
                                </a:cubicBezTo>
                                <a:cubicBezTo>
                                  <a:pt x="0" y="4547"/>
                                  <a:pt x="622" y="3035"/>
                                  <a:pt x="1854" y="1829"/>
                                </a:cubicBezTo>
                                <a:cubicBezTo>
                                  <a:pt x="3327" y="610"/>
                                  <a:pt x="4966" y="0"/>
                                  <a:pt x="6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0963022" name="Shape 65">
                          <a:extLst>
                            <a:ext uri="{FF2B5EF4-FFF2-40B4-BE49-F238E27FC236}">
                              <a16:creationId xmlns:a16="http://schemas.microsoft.com/office/drawing/2014/main" id="{EC2A2750-FE44-86D6-6DDE-ECA958DC5800}"/>
                            </a:ext>
                          </a:extLst>
                        </wps:cNvPr>
                        <wps:cNvSpPr/>
                        <wps:spPr>
                          <a:xfrm>
                            <a:off x="206234" y="139763"/>
                            <a:ext cx="20599" cy="195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599" h="19571">
                                <a:moveTo>
                                  <a:pt x="10198" y="0"/>
                                </a:moveTo>
                                <a:cubicBezTo>
                                  <a:pt x="13335" y="0"/>
                                  <a:pt x="15773" y="876"/>
                                  <a:pt x="17526" y="2642"/>
                                </a:cubicBezTo>
                                <a:cubicBezTo>
                                  <a:pt x="19583" y="4940"/>
                                  <a:pt x="20599" y="7264"/>
                                  <a:pt x="20599" y="9576"/>
                                </a:cubicBezTo>
                                <a:cubicBezTo>
                                  <a:pt x="20599" y="12167"/>
                                  <a:pt x="19583" y="14567"/>
                                  <a:pt x="17526" y="16713"/>
                                </a:cubicBezTo>
                                <a:cubicBezTo>
                                  <a:pt x="15367" y="18593"/>
                                  <a:pt x="12916" y="19571"/>
                                  <a:pt x="10198" y="19571"/>
                                </a:cubicBezTo>
                                <a:cubicBezTo>
                                  <a:pt x="7747" y="19571"/>
                                  <a:pt x="5372" y="18593"/>
                                  <a:pt x="3061" y="16713"/>
                                </a:cubicBezTo>
                                <a:cubicBezTo>
                                  <a:pt x="1016" y="14681"/>
                                  <a:pt x="0" y="12306"/>
                                  <a:pt x="0" y="9576"/>
                                </a:cubicBezTo>
                                <a:cubicBezTo>
                                  <a:pt x="0" y="6985"/>
                                  <a:pt x="1016" y="4661"/>
                                  <a:pt x="3061" y="2642"/>
                                </a:cubicBezTo>
                                <a:cubicBezTo>
                                  <a:pt x="4826" y="876"/>
                                  <a:pt x="7214" y="0"/>
                                  <a:pt x="101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0590224" name="Shape 66">
                          <a:extLst>
                            <a:ext uri="{FF2B5EF4-FFF2-40B4-BE49-F238E27FC236}">
                              <a16:creationId xmlns:a16="http://schemas.microsoft.com/office/drawing/2014/main" id="{25244542-F18D-A9F0-4891-4F122E9ACD4F}"/>
                            </a:ext>
                          </a:extLst>
                        </wps:cNvPr>
                        <wps:cNvSpPr/>
                        <wps:spPr>
                          <a:xfrm>
                            <a:off x="248665" y="130975"/>
                            <a:ext cx="23647" cy="226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47" h="22631">
                                <a:moveTo>
                                  <a:pt x="12027" y="0"/>
                                </a:moveTo>
                                <a:cubicBezTo>
                                  <a:pt x="15557" y="0"/>
                                  <a:pt x="18415" y="1079"/>
                                  <a:pt x="20587" y="3251"/>
                                </a:cubicBezTo>
                                <a:cubicBezTo>
                                  <a:pt x="22631" y="5321"/>
                                  <a:pt x="23647" y="7963"/>
                                  <a:pt x="23647" y="11214"/>
                                </a:cubicBezTo>
                                <a:cubicBezTo>
                                  <a:pt x="23647" y="14503"/>
                                  <a:pt x="22631" y="17183"/>
                                  <a:pt x="20587" y="19380"/>
                                </a:cubicBezTo>
                                <a:cubicBezTo>
                                  <a:pt x="18275" y="21565"/>
                                  <a:pt x="15431" y="22631"/>
                                  <a:pt x="12027" y="22631"/>
                                </a:cubicBezTo>
                                <a:cubicBezTo>
                                  <a:pt x="8636" y="22631"/>
                                  <a:pt x="5842" y="21565"/>
                                  <a:pt x="3670" y="19380"/>
                                </a:cubicBezTo>
                                <a:cubicBezTo>
                                  <a:pt x="1232" y="17183"/>
                                  <a:pt x="0" y="14503"/>
                                  <a:pt x="0" y="11214"/>
                                </a:cubicBezTo>
                                <a:cubicBezTo>
                                  <a:pt x="0" y="8357"/>
                                  <a:pt x="1232" y="5715"/>
                                  <a:pt x="3670" y="3251"/>
                                </a:cubicBezTo>
                                <a:cubicBezTo>
                                  <a:pt x="5702" y="1079"/>
                                  <a:pt x="8496" y="0"/>
                                  <a:pt x="1202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7F8F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51110401" name="Shape 67">
                          <a:extLst>
                            <a:ext uri="{FF2B5EF4-FFF2-40B4-BE49-F238E27FC236}">
                              <a16:creationId xmlns:a16="http://schemas.microsoft.com/office/drawing/2014/main" id="{05EA8AA4-88FC-0627-0645-CDDBC095646C}"/>
                            </a:ext>
                          </a:extLst>
                        </wps:cNvPr>
                        <wps:cNvSpPr/>
                        <wps:spPr>
                          <a:xfrm>
                            <a:off x="42614" y="125210"/>
                            <a:ext cx="288366" cy="1938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8366" h="193891">
                                <a:moveTo>
                                  <a:pt x="0" y="0"/>
                                </a:moveTo>
                                <a:cubicBezTo>
                                  <a:pt x="864" y="15900"/>
                                  <a:pt x="4750" y="29896"/>
                                  <a:pt x="11633" y="42062"/>
                                </a:cubicBezTo>
                                <a:cubicBezTo>
                                  <a:pt x="20015" y="56947"/>
                                  <a:pt x="31229" y="69101"/>
                                  <a:pt x="45250" y="78486"/>
                                </a:cubicBezTo>
                                <a:cubicBezTo>
                                  <a:pt x="55880" y="86373"/>
                                  <a:pt x="65100" y="92075"/>
                                  <a:pt x="72847" y="95580"/>
                                </a:cubicBezTo>
                                <a:cubicBezTo>
                                  <a:pt x="80607" y="99200"/>
                                  <a:pt x="87757" y="102006"/>
                                  <a:pt x="94259" y="104026"/>
                                </a:cubicBezTo>
                                <a:lnTo>
                                  <a:pt x="99886" y="104026"/>
                                </a:lnTo>
                                <a:lnTo>
                                  <a:pt x="112662" y="101778"/>
                                </a:lnTo>
                                <a:cubicBezTo>
                                  <a:pt x="119799" y="101029"/>
                                  <a:pt x="126924" y="103276"/>
                                  <a:pt x="134074" y="108509"/>
                                </a:cubicBezTo>
                                <a:lnTo>
                                  <a:pt x="148336" y="116408"/>
                                </a:lnTo>
                                <a:cubicBezTo>
                                  <a:pt x="151232" y="116789"/>
                                  <a:pt x="153403" y="117602"/>
                                  <a:pt x="154902" y="118872"/>
                                </a:cubicBezTo>
                                <a:cubicBezTo>
                                  <a:pt x="172060" y="127229"/>
                                  <a:pt x="188519" y="130886"/>
                                  <a:pt x="204292" y="129731"/>
                                </a:cubicBezTo>
                                <a:lnTo>
                                  <a:pt x="208801" y="129731"/>
                                </a:lnTo>
                                <a:lnTo>
                                  <a:pt x="211988" y="132918"/>
                                </a:lnTo>
                                <a:cubicBezTo>
                                  <a:pt x="213131" y="133820"/>
                                  <a:pt x="213868" y="135992"/>
                                  <a:pt x="214249" y="139497"/>
                                </a:cubicBezTo>
                                <a:cubicBezTo>
                                  <a:pt x="214249" y="143142"/>
                                  <a:pt x="211938" y="145555"/>
                                  <a:pt x="207289" y="146825"/>
                                </a:cubicBezTo>
                                <a:cubicBezTo>
                                  <a:pt x="201295" y="148590"/>
                                  <a:pt x="193523" y="149212"/>
                                  <a:pt x="184010" y="148692"/>
                                </a:cubicBezTo>
                                <a:cubicBezTo>
                                  <a:pt x="176251" y="147472"/>
                                  <a:pt x="168567" y="146825"/>
                                  <a:pt x="160934" y="146825"/>
                                </a:cubicBezTo>
                                <a:cubicBezTo>
                                  <a:pt x="167196" y="154356"/>
                                  <a:pt x="172758" y="158280"/>
                                  <a:pt x="177622" y="158661"/>
                                </a:cubicBezTo>
                                <a:cubicBezTo>
                                  <a:pt x="187770" y="159550"/>
                                  <a:pt x="195669" y="159982"/>
                                  <a:pt x="201295" y="159982"/>
                                </a:cubicBezTo>
                                <a:lnTo>
                                  <a:pt x="213512" y="159982"/>
                                </a:lnTo>
                                <a:cubicBezTo>
                                  <a:pt x="216129" y="159588"/>
                                  <a:pt x="218885" y="159842"/>
                                  <a:pt x="221767" y="160731"/>
                                </a:cubicBezTo>
                                <a:lnTo>
                                  <a:pt x="223634" y="156045"/>
                                </a:lnTo>
                                <a:cubicBezTo>
                                  <a:pt x="224130" y="151625"/>
                                  <a:pt x="224955" y="148463"/>
                                  <a:pt x="226085" y="146456"/>
                                </a:cubicBezTo>
                                <a:lnTo>
                                  <a:pt x="231153" y="137071"/>
                                </a:lnTo>
                                <a:cubicBezTo>
                                  <a:pt x="232766" y="136296"/>
                                  <a:pt x="234213" y="136233"/>
                                  <a:pt x="235471" y="136881"/>
                                </a:cubicBezTo>
                                <a:cubicBezTo>
                                  <a:pt x="236233" y="137287"/>
                                  <a:pt x="236588" y="137871"/>
                                  <a:pt x="236588" y="138786"/>
                                </a:cubicBezTo>
                                <a:lnTo>
                                  <a:pt x="235661" y="144971"/>
                                </a:lnTo>
                                <a:lnTo>
                                  <a:pt x="235661" y="148692"/>
                                </a:lnTo>
                                <a:cubicBezTo>
                                  <a:pt x="238150" y="144971"/>
                                  <a:pt x="239598" y="142862"/>
                                  <a:pt x="239967" y="142519"/>
                                </a:cubicBezTo>
                                <a:lnTo>
                                  <a:pt x="244107" y="136144"/>
                                </a:lnTo>
                                <a:cubicBezTo>
                                  <a:pt x="246977" y="133261"/>
                                  <a:pt x="249123" y="131737"/>
                                  <a:pt x="250482" y="131610"/>
                                </a:cubicBezTo>
                                <a:cubicBezTo>
                                  <a:pt x="252247" y="130721"/>
                                  <a:pt x="253987" y="130696"/>
                                  <a:pt x="255740" y="131445"/>
                                </a:cubicBezTo>
                                <a:cubicBezTo>
                                  <a:pt x="257874" y="133325"/>
                                  <a:pt x="258928" y="134442"/>
                                  <a:pt x="258928" y="134823"/>
                                </a:cubicBezTo>
                                <a:lnTo>
                                  <a:pt x="257442" y="136881"/>
                                </a:lnTo>
                                <a:lnTo>
                                  <a:pt x="251054" y="149479"/>
                                </a:lnTo>
                                <a:lnTo>
                                  <a:pt x="261379" y="144564"/>
                                </a:lnTo>
                                <a:cubicBezTo>
                                  <a:pt x="266014" y="142329"/>
                                  <a:pt x="269202" y="141059"/>
                                  <a:pt x="270955" y="140830"/>
                                </a:cubicBezTo>
                                <a:cubicBezTo>
                                  <a:pt x="275222" y="139179"/>
                                  <a:pt x="278346" y="138786"/>
                                  <a:pt x="280340" y="139497"/>
                                </a:cubicBezTo>
                                <a:cubicBezTo>
                                  <a:pt x="283477" y="140259"/>
                                  <a:pt x="285534" y="141618"/>
                                  <a:pt x="286537" y="143662"/>
                                </a:cubicBezTo>
                                <a:cubicBezTo>
                                  <a:pt x="288049" y="146787"/>
                                  <a:pt x="288366" y="148590"/>
                                  <a:pt x="287477" y="149085"/>
                                </a:cubicBezTo>
                                <a:lnTo>
                                  <a:pt x="270015" y="157696"/>
                                </a:lnTo>
                                <a:cubicBezTo>
                                  <a:pt x="261887" y="161849"/>
                                  <a:pt x="252247" y="168847"/>
                                  <a:pt x="241097" y="178753"/>
                                </a:cubicBezTo>
                                <a:lnTo>
                                  <a:pt x="199238" y="191554"/>
                                </a:lnTo>
                                <a:cubicBezTo>
                                  <a:pt x="192710" y="193408"/>
                                  <a:pt x="187820" y="193891"/>
                                  <a:pt x="184569" y="193027"/>
                                </a:cubicBezTo>
                                <a:cubicBezTo>
                                  <a:pt x="178435" y="193027"/>
                                  <a:pt x="173380" y="192532"/>
                                  <a:pt x="169367" y="191554"/>
                                </a:cubicBezTo>
                                <a:cubicBezTo>
                                  <a:pt x="156223" y="190030"/>
                                  <a:pt x="142888" y="187033"/>
                                  <a:pt x="129362" y="182524"/>
                                </a:cubicBezTo>
                                <a:cubicBezTo>
                                  <a:pt x="105715" y="175870"/>
                                  <a:pt x="81852" y="164605"/>
                                  <a:pt x="57823" y="148692"/>
                                </a:cubicBezTo>
                                <a:lnTo>
                                  <a:pt x="43929" y="138367"/>
                                </a:lnTo>
                                <a:lnTo>
                                  <a:pt x="0" y="19076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6658188" name="Shape 68">
                          <a:extLst>
                            <a:ext uri="{FF2B5EF4-FFF2-40B4-BE49-F238E27FC236}">
                              <a16:creationId xmlns:a16="http://schemas.microsoft.com/office/drawing/2014/main" id="{F2B34E11-0715-3304-2C67-23B149EE6972}"/>
                            </a:ext>
                          </a:extLst>
                        </wps:cNvPr>
                        <wps:cNvSpPr/>
                        <wps:spPr>
                          <a:xfrm>
                            <a:off x="1037754" y="68131"/>
                            <a:ext cx="41935" cy="854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935" h="85471">
                                <a:moveTo>
                                  <a:pt x="24841" y="0"/>
                                </a:moveTo>
                                <a:lnTo>
                                  <a:pt x="41935" y="0"/>
                                </a:lnTo>
                                <a:lnTo>
                                  <a:pt x="41935" y="85471"/>
                                </a:lnTo>
                                <a:lnTo>
                                  <a:pt x="18783" y="85471"/>
                                </a:lnTo>
                                <a:lnTo>
                                  <a:pt x="18783" y="21946"/>
                                </a:lnTo>
                                <a:lnTo>
                                  <a:pt x="4483" y="25222"/>
                                </a:lnTo>
                                <a:lnTo>
                                  <a:pt x="0" y="7036"/>
                                </a:lnTo>
                                <a:lnTo>
                                  <a:pt x="248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16824233" name="Shape 69">
                          <a:extLst>
                            <a:ext uri="{FF2B5EF4-FFF2-40B4-BE49-F238E27FC236}">
                              <a16:creationId xmlns:a16="http://schemas.microsoft.com/office/drawing/2014/main" id="{41812938-A8EB-65E4-A863-692CAA99F8F6}"/>
                            </a:ext>
                          </a:extLst>
                        </wps:cNvPr>
                        <wps:cNvSpPr/>
                        <wps:spPr>
                          <a:xfrm>
                            <a:off x="1092900" y="67069"/>
                            <a:ext cx="39275" cy="882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275" h="88239">
                                <a:moveTo>
                                  <a:pt x="39275" y="0"/>
                                </a:moveTo>
                                <a:lnTo>
                                  <a:pt x="39275" y="20897"/>
                                </a:lnTo>
                                <a:lnTo>
                                  <a:pt x="39154" y="20827"/>
                                </a:lnTo>
                                <a:cubicBezTo>
                                  <a:pt x="29820" y="20827"/>
                                  <a:pt x="23635" y="30276"/>
                                  <a:pt x="23635" y="43865"/>
                                </a:cubicBezTo>
                                <a:lnTo>
                                  <a:pt x="23635" y="44106"/>
                                </a:lnTo>
                                <a:cubicBezTo>
                                  <a:pt x="23635" y="50895"/>
                                  <a:pt x="25210" y="56714"/>
                                  <a:pt x="27967" y="60837"/>
                                </a:cubicBezTo>
                                <a:lnTo>
                                  <a:pt x="39275" y="67316"/>
                                </a:lnTo>
                                <a:lnTo>
                                  <a:pt x="39275" y="88213"/>
                                </a:lnTo>
                                <a:lnTo>
                                  <a:pt x="39154" y="88239"/>
                                </a:lnTo>
                                <a:cubicBezTo>
                                  <a:pt x="14910" y="88239"/>
                                  <a:pt x="0" y="68351"/>
                                  <a:pt x="0" y="44348"/>
                                </a:cubicBezTo>
                                <a:lnTo>
                                  <a:pt x="0" y="44106"/>
                                </a:lnTo>
                                <a:cubicBezTo>
                                  <a:pt x="0" y="26104"/>
                                  <a:pt x="8594" y="10281"/>
                                  <a:pt x="23065" y="3494"/>
                                </a:cubicBezTo>
                                <a:lnTo>
                                  <a:pt x="3927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766701" name="Shape 70">
                          <a:extLst>
                            <a:ext uri="{FF2B5EF4-FFF2-40B4-BE49-F238E27FC236}">
                              <a16:creationId xmlns:a16="http://schemas.microsoft.com/office/drawing/2014/main" id="{922BF1F8-9E76-32C2-BA8A-7800D866AB08}"/>
                            </a:ext>
                          </a:extLst>
                        </wps:cNvPr>
                        <wps:cNvSpPr/>
                        <wps:spPr>
                          <a:xfrm>
                            <a:off x="1132175" y="67043"/>
                            <a:ext cx="39275" cy="882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275" h="88239">
                                <a:moveTo>
                                  <a:pt x="121" y="0"/>
                                </a:moveTo>
                                <a:cubicBezTo>
                                  <a:pt x="24238" y="0"/>
                                  <a:pt x="39275" y="19888"/>
                                  <a:pt x="39275" y="43891"/>
                                </a:cubicBezTo>
                                <a:lnTo>
                                  <a:pt x="39275" y="44132"/>
                                </a:lnTo>
                                <a:cubicBezTo>
                                  <a:pt x="39275" y="62135"/>
                                  <a:pt x="30752" y="77958"/>
                                  <a:pt x="16263" y="84745"/>
                                </a:cubicBezTo>
                                <a:lnTo>
                                  <a:pt x="0" y="88239"/>
                                </a:lnTo>
                                <a:lnTo>
                                  <a:pt x="0" y="67342"/>
                                </a:lnTo>
                                <a:lnTo>
                                  <a:pt x="121" y="67412"/>
                                </a:lnTo>
                                <a:cubicBezTo>
                                  <a:pt x="9582" y="67412"/>
                                  <a:pt x="15640" y="57823"/>
                                  <a:pt x="15640" y="44374"/>
                                </a:cubicBezTo>
                                <a:lnTo>
                                  <a:pt x="15640" y="44132"/>
                                </a:lnTo>
                                <a:cubicBezTo>
                                  <a:pt x="15640" y="37401"/>
                                  <a:pt x="14033" y="31582"/>
                                  <a:pt x="11260" y="27445"/>
                                </a:cubicBezTo>
                                <a:lnTo>
                                  <a:pt x="0" y="20923"/>
                                </a:lnTo>
                                <a:lnTo>
                                  <a:pt x="0" y="26"/>
                                </a:lnTo>
                                <a:lnTo>
                                  <a:pt x="12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A9C401" id="Group 883" o:spid="_x0000_s1026" style="position:absolute;margin-left:118.95pt;margin-top:3.25pt;width:204pt;height:81pt;z-index:-251655168;mso-width-relative:margin;mso-height-relative:margin" coordsize="17469,5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">
                <v:shape id="Shape 6" o:spid="_x0000_s1027" style="position:absolute;left:9761;top:400;width:2528;height:1423;visibility:visible;mso-wrap-style:square;v-text-anchor:top" coordsize="252730,142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" path="m71183,l181546,v39307,,71184,31864,71184,71171c252730,110490,220853,142354,181546,142354r-110363,c31864,142354,,110490,,71171,,31864,31864,,71183,xe" fillcolor="#74b56e" stroked="f" strokeweight="0">
                  <v:stroke miterlimit="83231f" joinstyle="miter"/>
                  <v:path arrowok="t" textboxrect="0,0,252730,142354"/>
                </v:shape>
                <v:shape id="Shape 7" o:spid="_x0000_s1028" style="position:absolute;left:234;top:234;width:4520;height:4816;visibility:visible;mso-wrap-style:square;v-text-anchor:top" coordsize="451955,48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" path="m,l239331,v72911,,128525,18999,165304,56439c436029,87160,451955,128511,451955,179362r,302197l,481559,,xe" fillcolor="#283643" stroked="f" strokeweight="0">
                  <v:stroke miterlimit="83231f" joinstyle="miter"/>
                  <v:path arrowok="t" textboxrect="0,0,451955,481559"/>
                </v:shape>
                <v:shape id="Shape 8" o:spid="_x0000_s1029" style="position:absolute;width:2494;height:5284;visibility:visible;mso-wrap-style:square;v-text-anchor:top" coordsize="249434,528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" path="m,l249434,r,46914l46914,46914r,434632l249434,481546r,46926l,528472,,xe" fillcolor="#283643" stroked="f" strokeweight="0">
                  <v:stroke miterlimit="83231f" joinstyle="miter"/>
                  <v:path arrowok="t" textboxrect="0,0,249434,528472"/>
                </v:shape>
                <v:shape id="Shape 9" o:spid="_x0000_s1030" style="position:absolute;left:2494;width:2494;height:5284;visibility:visible;mso-wrap-style:square;v-text-anchor:top" coordsize="249434,528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" path="m,l13354,c92691,,153880,21298,195231,63284v35966,35281,54203,82220,54203,139522l249434,481546r-38,46926l,528472,,481546r202521,l202521,202806v,-44996,-13691,-80226,-40437,-106311c131439,65176,83141,46914,13354,46914l,46914,,xe" fillcolor="#283643" stroked="f" strokeweight="0">
                  <v:stroke miterlimit="83231f" joinstyle="miter"/>
                  <v:path arrowok="t" textboxrect="0,0,249434,528472"/>
                </v:shape>
                <v:shape id="Shape 10" o:spid="_x0000_s1031" style="position:absolute;left:469;top:469;width:4050;height:4346;visibility:visible;mso-wrap-style:square;v-text-anchor:top" coordsize="405028,434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" path="m,l215875,v69786,,118071,18263,148729,49581c391351,75667,405028,110884,405028,155893r,278739l,434632,,xe" fillcolor="#fffefd" stroked="f" strokeweight="0">
                  <v:stroke miterlimit="83231f" joinstyle="miter"/>
                  <v:path arrowok="t" textboxrect="0,0,405028,434632"/>
                </v:shape>
                <v:shape id="Shape 11" o:spid="_x0000_s1032" style="position:absolute;left:234;top:234;width:4520;height:4816;visibility:visible;mso-wrap-style:square;v-text-anchor:top" coordsize="451955,48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" path="m14199,l239332,v72910,,128536,18999,165303,56439c436042,87160,451955,128511,451955,179362r,288011c451955,475209,445605,481559,437769,481559r-423570,c6363,481559,,475209,,467373l,14199c,6363,6363,,14199,xe" fillcolor="#fffefd" stroked="f" strokeweight="0">
                  <v:stroke miterlimit="83231f" joinstyle="miter"/>
                  <v:path arrowok="t" textboxrect="0,0,451955,481559"/>
                </v:shape>
                <v:shape id="Shape 12" o:spid="_x0000_s1033" style="position:absolute;left:703;top:703;width:3581;height:3877;visibility:visible;mso-wrap-style:square;v-text-anchor:top" coordsize="358115,387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" path="m,l192405,v59957,,104356,14313,131978,42532l324764,42926v22441,21882,33351,51156,33351,89802l358115,387718,,387718,,xe" fillcolor="#fffefd" stroked="f" strokeweight="0">
                  <v:stroke miterlimit="83231f" joinstyle="miter"/>
                  <v:path arrowok="t" textboxrect="0,0,358115,387718"/>
                </v:shape>
                <v:shape id="Shape 13" o:spid="_x0000_s1034" style="position:absolute;left:5925;top:395;width:1080;height:1280;visibility:visible;mso-wrap-style:square;v-text-anchor:top" coordsize="108001,127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" path="m53734,v21031,,37477,5651,50901,16434l87490,40653c76187,32702,63805,28448,52845,28448v-8306,,-12370,3543,-12370,7963l40475,36766v,5652,4242,8128,21387,12015c90322,54966,108001,64160,108001,87312r,356c108001,112941,88024,127965,57976,127965,36055,127965,15202,121082,,107467l19088,84658v12205,9728,25807,14846,40132,14846c68402,99504,73355,96329,73355,91034r,-356c73355,85547,69291,82715,52489,78829,26162,72822,5829,65392,5829,39941r,-355c5829,16612,24041,,53734,xe" fillcolor="#283643" stroked="f" strokeweight="0">
                  <v:stroke miterlimit="83231f" joinstyle="miter"/>
                  <v:path arrowok="t" textboxrect="0,0,108001,127965"/>
                </v:shape>
                <v:shape id="Shape 14" o:spid="_x0000_s1035" style="position:absolute;left:7171;top:416;width:548;height:1237;visibility:visible;mso-wrap-style:square;v-text-anchor:top" coordsize="54794,123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" path="m,l54794,r,29693l34290,29693r,29692l54794,59385r,35094l49327,86258r-15037,l34290,123723,,123723,,xe" fillcolor="#283643" stroked="f" strokeweight="0">
                  <v:stroke miterlimit="83231f" joinstyle="miter"/>
                  <v:path arrowok="t" textboxrect="0,0,54794,123723"/>
                </v:shape>
                <v:shape id="Shape 15" o:spid="_x0000_s1036" style="position:absolute;left:7719;top:416;width:591;height:1237;visibility:visible;mso-wrap-style:square;v-text-anchor:top" coordsize="59049,123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" path="m,l3715,c22625,,35706,4940,44012,13424v7252,7074,10960,16624,10960,28816l54972,42596v,18910,-10071,31458,-25451,37998l59049,123723r-39599,l,94479,,59385r2127,c13798,59385,20504,53734,20504,44717r,-356c20504,34633,13443,29693,1949,29693l,29693,,xe" fillcolor="#283643" stroked="f" strokeweight="0">
                  <v:stroke miterlimit="83231f" joinstyle="miter"/>
                  <v:path arrowok="t" textboxrect="0,0,59049,123723"/>
                </v:shape>
                <v:shape id="Shape 16" o:spid="_x0000_s1037" style="position:absolute;left:8349;top:395;width:1080;height:1280;visibility:visible;mso-wrap-style:square;v-text-anchor:top" coordsize="108001,127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" path="m53734,v21031,,37477,5651,50901,16434l87490,40653c76187,32702,63805,28448,52845,28448v-8306,,-12370,3543,-12370,7963l40475,36766v,5652,4242,8128,21387,12015c90322,54966,108001,64160,108001,87312r,356c108001,112941,88024,127965,57976,127965,36055,127965,15202,121082,,107467l19088,84658v12205,9728,25807,14846,40132,14846c68402,99504,73355,96329,73355,91034r,-356c73355,85547,69291,82715,52489,78829,26162,72822,5829,65392,5829,39941r,-355c5829,16612,24041,,53734,xe" fillcolor="#283643" stroked="f" strokeweight="0">
                  <v:stroke miterlimit="83231f" joinstyle="miter"/>
                  <v:path arrowok="t" textboxrect="0,0,108001,127965"/>
                </v:shape>
                <v:shape id="Shape 17" o:spid="_x0000_s1038" style="position:absolute;left:5867;top:2203;width:783;height:1508;visibility:visible;mso-wrap-style:square;v-text-anchor:top" coordsize="78245,150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" path="m78245,r,36316l77940,36252v-21971,,-36690,17831,-36690,38760l41250,75419v,15706,8508,29891,22031,36002l78245,114577r,36234l77940,150869c33172,150869,,117494,,75838r,-419c,44177,18888,17364,47218,5910l78245,xe" fillcolor="#283643" stroked="f" strokeweight="0">
                  <v:stroke miterlimit="83231f" joinstyle="miter"/>
                  <v:path arrowok="t" textboxrect="0,0,78245,150869"/>
                </v:shape>
                <v:shape id="Shape 18" o:spid="_x0000_s1039" style="position:absolute;left:6650;top:2202;width:780;height:1509;visibility:visible;mso-wrap-style:square;v-text-anchor:top" coordsize="78029,150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" path="m102,c44869,,78029,33363,78029,75032r,406c78029,106690,59148,133505,30821,144959l,150831,,114596r102,22c22289,114618,36995,96787,36995,75857r,-419c36995,59741,28487,45558,14878,39448l,36335,,19,102,xe" fillcolor="#283643" stroked="f" strokeweight="0">
                  <v:stroke miterlimit="83231f" joinstyle="miter"/>
                  <v:path arrowok="t" textboxrect="0,0,78029,150831"/>
                </v:shape>
                <v:shape id="Shape 19" o:spid="_x0000_s1040" style="position:absolute;left:7527;top:2231;width:1283;height:1451;visibility:visible;mso-wrap-style:square;v-text-anchor:top" coordsize="128295,145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" path="m2489,l128295,r,29223l55550,111087r72745,l128295,145072,,145072,,115849,72746,33985r-70257,l2489,xe" fillcolor="#283643" stroked="f" strokeweight="0">
                  <v:stroke miterlimit="83231f" joinstyle="miter"/>
                  <v:path arrowok="t" textboxrect="0,0,128295,145072"/>
                </v:shape>
                <v:shape id="Shape 20" o:spid="_x0000_s1041" style="position:absolute;left:8903;top:2221;width:807;height:1461;visibility:visible;mso-wrap-style:square;v-text-anchor:top" coordsize="80734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" path="m61773,l80734,r,47919l64465,88913r16269,l80734,120206r-28080,l42278,146114,,146114,61773,xe" fillcolor="#283643" stroked="f" strokeweight="0">
                  <v:stroke miterlimit="83231f" joinstyle="miter"/>
                  <v:path arrowok="t" textboxrect="0,0,80734,146114"/>
                </v:shape>
                <v:shape id="Shape 21" o:spid="_x0000_s1042" style="position:absolute;left:9710;top:2221;width:816;height:1461;visibility:visible;mso-wrap-style:square;v-text-anchor:top" coordsize="81547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" path="m,l19799,,81547,146114r-43104,l27876,120206,,120206,,88913r16269,l102,47663,,47919,,xe" fillcolor="#283643" stroked="f" strokeweight="0">
                  <v:stroke miterlimit="83231f" joinstyle="miter"/>
                  <v:path arrowok="t" textboxrect="0,0,81547,146114"/>
                </v:shape>
                <v:shape id="Shape 22" o:spid="_x0000_s1043" style="position:absolute;left:10667;top:2231;width:1541;height:1451;visibility:visible;mso-wrap-style:square;v-text-anchor:top" coordsize="154191,145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" path="m,l42494,,77102,56159,111709,r42482,l154191,145085r-39993,l114198,61760,77102,118554r-826,l39370,62179r,82906l,145085,,xe" fillcolor="#283643" stroked="f" strokeweight="0">
                  <v:stroke miterlimit="83231f" joinstyle="miter"/>
                  <v:path arrowok="t" textboxrect="0,0,154191,145085"/>
                </v:shape>
                <v:shape id="Shape 23" o:spid="_x0000_s1044" style="position:absolute;left:12349;top:2221;width:807;height:1461;visibility:visible;mso-wrap-style:square;v-text-anchor:top" coordsize="80734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" path="m61773,l80734,r,47919l64465,88913r16269,l80734,120206r-28080,l42278,146114,,146114,61773,xe" fillcolor="#283643" stroked="f" strokeweight="0">
                  <v:stroke miterlimit="83231f" joinstyle="miter"/>
                  <v:path arrowok="t" textboxrect="0,0,80734,146114"/>
                </v:shape>
                <v:shape id="Shape 24" o:spid="_x0000_s1045" style="position:absolute;left:13156;top:2221;width:816;height:1461;visibility:visible;mso-wrap-style:square;v-text-anchor:top" coordsize="81547,14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" path="m,l19799,,81547,146114r-43104,l27876,120206,,120206,,88913r16269,l102,47663,,47919,,xe" fillcolor="#283643" stroked="f" strokeweight="0">
                  <v:stroke miterlimit="83231f" joinstyle="miter"/>
                  <v:path arrowok="t" textboxrect="0,0,81547,146114"/>
                </v:shape>
                <v:shape id="Shape 25" o:spid="_x0000_s1046" style="position:absolute;left:5940;top:4217;width:382;height:509;visibility:visible;mso-wrap-style:square;v-text-anchor:top" coordsize="38189,50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" path="m18707,v3620,,6883,533,9779,1588c31382,2642,34099,4191,36639,6210r-4660,6566c29718,11138,27483,9868,25273,9004,23063,8128,20828,7696,18567,7696v-2540,,-4521,572,-5931,1727c11227,10579,10516,11976,10516,13627v,991,165,1829,495,2540c11341,16866,11938,17526,12814,18148v877,610,2083,1169,3607,1689c17958,20358,19901,20892,22263,21463v2604,660,4902,1384,6909,2184c31178,24448,32829,25425,34150,26581v1321,1156,2337,2502,3010,4026c37846,32131,38189,33934,38189,36004v,2350,-432,4446,-1296,6287c36030,44120,34836,45682,33287,46952v-1537,1270,-3391,2235,-5550,2896c25578,50495,23203,50825,20612,50825v-3810,,-7455,-647,-10947,-1930c6185,47600,2972,45606,,42926l5220,36703v2400,2083,4826,3670,7277,4775c14935,42583,17716,43129,20828,43129v2680,,4801,-559,6388,-1689c28791,40310,29578,38786,29578,36855v,-901,-152,-1701,-457,-2400c28816,33744,28245,33096,27419,32512v-825,-584,-1956,-1143,-3391,-1664c22581,30340,20701,29794,18390,29223v-2629,-610,-4991,-1296,-7036,-2045c9296,26429,7582,25489,6185,24359,4801,23228,3734,21857,2997,20257,2273,18656,1905,16701,1905,14402v,-2159,419,-4128,1257,-5893c4000,6744,5156,5220,6629,3950,8103,2680,9868,1702,11938,1029,14008,343,16256,,18707,xe" fillcolor="#283643" stroked="f" strokeweight="0">
                  <v:stroke miterlimit="83231f" joinstyle="miter"/>
                  <v:path arrowok="t" textboxrect="0,0,38189,50825"/>
                </v:shape>
                <v:shape id="Shape 26" o:spid="_x0000_s1047" style="position:absolute;left:6425;top:4224;width:369;height:495;visibility:visible;mso-wrap-style:square;v-text-anchor:top" coordsize="36919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" path="m,l36563,r,7836l8611,7836r,12713l33388,20549r,7835l8611,28384r,13196l36919,41580r,7836l,49416,,xe" fillcolor="#283643" stroked="f" strokeweight="0">
                  <v:stroke miterlimit="83231f" joinstyle="miter"/>
                  <v:path arrowok="t" textboxrect="0,0,36919,49416"/>
                </v:shape>
                <v:shape id="Shape 27" o:spid="_x0000_s1048" style="position:absolute;left:6898;top:4224;width:200;height:495;visibility:visible;mso-wrap-style:square;v-text-anchor:top" coordsize="20085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" path="m,l20085,r,7836l8611,7836r,16662l20085,24498r,8496l19520,32194r-10909,l8611,49428,,49428,,xe" fillcolor="#283643" stroked="f" strokeweight="0">
                  <v:stroke miterlimit="83231f" joinstyle="miter"/>
                  <v:path arrowok="t" textboxrect="0,0,20085,49428"/>
                </v:shape>
                <v:shape id="Shape 28" o:spid="_x0000_s1049" style="position:absolute;left:7098;top:4224;width:219;height:495;visibility:visible;mso-wrap-style:square;v-text-anchor:top" coordsize="21850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" path="m,l1937,c4769,,7322,368,9608,1105v2273,724,4203,1752,5778,3099c16973,5550,18180,7188,19031,9144v851,1956,1270,4127,1270,6528c20301,17755,19996,19596,19412,21222v-584,1625,-1397,3060,-2426,4305c15945,26772,14713,27838,13278,28702v-1448,876,-3036,1549,-4763,2019l21850,49428r-10236,l,32994,,24498r1276,c4388,24498,6864,23749,8719,22238v1841,-1524,2755,-3544,2755,-6096c11474,13399,10573,11328,8782,9931,6991,8534,4464,7836,1200,7836l,7836,,xe" fillcolor="#283643" stroked="f" strokeweight="0">
                  <v:stroke miterlimit="83231f" joinstyle="miter"/>
                  <v:path arrowok="t" textboxrect="0,0,21850,49428"/>
                </v:shape>
                <v:shape id="Shape 29" o:spid="_x0000_s1050" style="position:absolute;left:7352;top:4224;width:487;height:498;visibility:visible;mso-wrap-style:square;v-text-anchor:top" coordsize="48704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" path="m,l9601,,24498,37986,39319,r9385,l28169,49771r-7620,l,xe" fillcolor="#283643" stroked="f" strokeweight="0">
                  <v:stroke miterlimit="83231f" joinstyle="miter"/>
                  <v:path arrowok="t" textboxrect="0,0,48704,49771"/>
                </v:shape>
                <v:shape id="Shape 902" o:spid="_x0000_s1051" style="position:absolute;left:7928;top:4224;width:92;height:495;visibility:visible;mso-wrap-style:square;v-text-anchor:top" coordsize="9144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" path="m,l9144,r,49416l,49416,,e" fillcolor="#283643" stroked="f" strokeweight="0">
                  <v:stroke miterlimit="83231f" joinstyle="miter"/>
                  <v:path arrowok="t" textboxrect="0,0,9144,49416"/>
                </v:shape>
                <v:shape id="Shape 31" o:spid="_x0000_s1052" style="position:absolute;left:8125;top:4216;width:452;height:511;visibility:visible;mso-wrap-style:square;v-text-anchor:top" coordsize="45174,51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" path="m25476,v2261,,4318,190,6185,571c33515,953,35230,1473,36779,2159v1550,686,2985,1499,4305,2438c42405,5537,43650,6566,44818,7696r-5575,6426c37262,12294,35179,10808,32956,9677,30747,8547,28232,7988,25413,7988v-2363,,-4534,458,-6528,1372c16878,10274,15151,11532,13691,13094v-1461,1587,-2591,3429,-3391,5550c9500,20765,9106,23038,9106,25489v,2451,394,4750,1194,6883c11100,34519,12230,36385,13691,37986v1460,1600,3187,2857,5194,3784c20879,42685,23050,43142,25413,43142v3010,,5600,-572,7759,-1727c35344,40259,37478,38697,39599,36716r5575,5651c43904,43726,42570,44945,41186,45999v-1384,1055,-2883,1982,-4483,2756c35103,49530,33350,50127,31445,50521v-1905,393,-4013,597,-6324,597c21501,51118,18161,50457,15100,49136,12040,47828,9398,46025,7163,43739,4928,41465,3175,38760,1905,35662,635,32550,,29210,,25629,,22098,610,18783,1867,15672,3111,12573,4864,9855,7125,7531,9385,5194,12065,3365,15176,2019,18275,673,21717,,25476,xe" fillcolor="#283643" stroked="f" strokeweight="0">
                  <v:stroke miterlimit="83231f" joinstyle="miter"/>
                  <v:path arrowok="t" textboxrect="0,0,45174,51118"/>
                </v:shape>
                <v:shape id="Shape 903" o:spid="_x0000_s1053" style="position:absolute;left:8673;top:4224;width:92;height:495;visibility:visible;mso-wrap-style:square;v-text-anchor:top" coordsize="9144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" path="m,l9144,r,49416l,49416,,e" fillcolor="#283643" stroked="f" strokeweight="0">
                  <v:stroke miterlimit="83231f" joinstyle="miter"/>
                  <v:path arrowok="t" textboxrect="0,0,9144,49416"/>
                </v:shape>
                <v:shape id="Shape 33" o:spid="_x0000_s1054" style="position:absolute;left:8870;top:4216;width:258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" path="m25838,r,7977l25768,7962v-2451,,-4699,457,-6743,1372c16980,10261,15227,11505,13767,13080v-1461,1575,-2604,3429,-3429,5575c9512,20789,9106,23062,9106,25463v,2400,406,4673,1232,6819c11163,34429,12319,36296,13805,37896v1486,1600,3251,2870,5321,3810l25838,43101r,7977l25768,51091v-3810,,-7290,-673,-10452,-2006c12167,47738,9461,45910,7201,43611,4940,41300,3175,38594,1905,35496,635,32384,,29095,,25602,,22122,635,18833,1905,15722,3175,12623,4966,9905,7277,7568,9576,5244,12306,3390,15456,2031l25838,xe" fillcolor="#283643" stroked="f" strokeweight="0">
                  <v:stroke miterlimit="83231f" joinstyle="miter"/>
                  <v:path arrowok="t" textboxrect="0,0,25838,51091"/>
                </v:shape>
                <v:shape id="Shape 34" o:spid="_x0000_s1055" style="position:absolute;left:9128;top:4216;width:259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" path="m70,c3892,,7372,660,10522,2007v3150,1346,5855,3162,8115,5473c20898,9779,22663,12497,23933,15596v1270,3111,1905,6400,1905,9880c25838,28969,25203,32258,23933,35370v-1270,3098,-3061,5816,-5359,8140c16262,45847,13532,47701,10382,49060l,51091,,43115r70,14c2521,43129,4769,42672,6814,41758v2044,-927,3797,-2172,5257,-3747c13532,36436,14675,34582,15500,32436v826,-2146,1232,-4407,1232,-6820c16732,23216,16326,20955,15500,18809v-825,-2147,-1981,-4013,-3467,-5614c10560,11595,8782,10325,6712,9385l,7990,,14,70,xe" fillcolor="#283643" stroked="f" strokeweight="0">
                  <v:stroke miterlimit="83231f" joinstyle="miter"/>
                  <v:path arrowok="t" textboxrect="0,0,25838,51091"/>
                </v:shape>
                <v:shape id="Shape 35" o:spid="_x0000_s1056" style="position:absolute;left:9704;top:4224;width:201;height:495;visibility:visible;mso-wrap-style:square;v-text-anchor:top" coordsize="20085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" path="m,l20085,r,7836l8611,7836r,16662l20085,24498r,8496l19520,32194r-10909,l8611,49428,,49428,,xe" fillcolor="#283643" stroked="f" strokeweight="0">
                  <v:stroke miterlimit="83231f" joinstyle="miter"/>
                  <v:path arrowok="t" textboxrect="0,0,20085,49428"/>
                </v:shape>
                <v:shape id="Shape 36" o:spid="_x0000_s1057" style="position:absolute;left:9905;top:4224;width:218;height:495;visibility:visible;mso-wrap-style:square;v-text-anchor:top" coordsize="21850,49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" path="m,l1937,c4769,,7322,368,9608,1105v2273,724,4203,1752,5778,3099c16973,5550,18180,7188,19031,9144v851,1956,1270,4127,1270,6528c20301,17755,19996,19596,19412,21222v-584,1625,-1397,3060,-2426,4305c15945,26772,14713,27838,13278,28702v-1448,876,-3036,1549,-4763,2019l21850,49428r-10236,l,32994,,24498r1276,c4388,24498,6864,23749,8719,22238v1841,-1524,2755,-3544,2755,-6096c11474,13399,10573,11328,8782,9931,6991,8534,4464,7836,1200,7836l,7836,,xe" fillcolor="#283643" stroked="f" strokeweight="0">
                  <v:stroke miterlimit="83231f" joinstyle="miter"/>
                  <v:path arrowok="t" textboxrect="0,0,21850,49428"/>
                </v:shape>
                <v:shape id="Shape 37" o:spid="_x0000_s1058" style="position:absolute;left:10214;top:4224;width:370;height:495;visibility:visible;mso-wrap-style:square;v-text-anchor:top" coordsize="36919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" path="m,l36563,r,7836l8611,7836r,12713l33388,20549r,7835l8611,28384r,13196l36919,41580r,7836l,49416,,xe" fillcolor="#283643" stroked="f" strokeweight="0">
                  <v:stroke miterlimit="83231f" joinstyle="miter"/>
                  <v:path arrowok="t" textboxrect="0,0,36919,49416"/>
                </v:shape>
                <v:shape id="Shape 38" o:spid="_x0000_s1059" style="position:absolute;left:10665;top:4216;width:463;height:511;visibility:visible;mso-wrap-style:square;v-text-anchor:top" coordsize="46241,51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" path="m25476,v2172,,4140,152,5893,457c33147,762,34773,1194,36284,1765v1498,559,2921,1258,4267,2083c41897,4674,43205,5626,44475,6706r-5511,6565c38024,12471,37059,11748,36068,11087,35077,10427,34049,9868,32957,9423,31877,8979,30696,8623,29401,8369,28105,8103,26683,7976,25121,7976v-2248,,-4356,457,-6312,1384c16853,10274,15164,11532,13729,13145v-1435,1600,-2566,3467,-3391,5587c9512,20853,9106,23114,9106,25514v,2553,394,4915,1194,7074c11100,34760,12243,36640,13729,38214v1473,1588,3238,2820,5296,3721c21069,42824,23368,43269,25908,43269v2349,,4547,-330,6591,-1029c34557,41554,36322,40653,37833,39510r,-9297l25197,30213r,-7556l46241,22657r,20764c45009,44450,43663,45441,42177,46380v-1486,940,-3086,1766,-4801,2477c35662,49555,33807,50114,31839,50508v-1981,406,-4051,597,-6223,597c21755,51105,18250,50457,15100,49174,11951,47879,9258,46088,7023,43802,4788,41516,3048,38824,1829,35725,610,32614,,29248,,25629,,22149,622,18847,1867,15748,3112,12637,4864,9919,7125,7582,9385,5258,12078,3416,15202,2045,18339,686,21755,,25476,xe" fillcolor="#283643" stroked="f" strokeweight="0">
                  <v:stroke miterlimit="83231f" joinstyle="miter"/>
                  <v:path arrowok="t" textboxrect="0,0,46241,51105"/>
                </v:shape>
                <v:shape id="Shape 904" o:spid="_x0000_s1060" style="position:absolute;left:11246;top:4224;width:91;height:495;visibility:visible;mso-wrap-style:square;v-text-anchor:top" coordsize="9144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" path="m,l9144,r,49416l,49416,,e" fillcolor="#283643" stroked="f" strokeweight="0">
                  <v:stroke miterlimit="83231f" joinstyle="miter"/>
                  <v:path arrowok="t" textboxrect="0,0,9144,49416"/>
                </v:shape>
                <v:shape id="Shape 40" o:spid="_x0000_s1061" style="position:absolute;left:11443;top:4216;width:258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" path="m25838,r,7977l25768,7962v-2451,,-4699,457,-6743,1372c16980,10261,15227,11505,13767,13080v-1461,1575,-2604,3429,-3429,5575c9512,20789,9106,23062,9106,25463v,2400,406,4673,1232,6819c11163,34429,12319,36296,13805,37896v1486,1600,3264,2870,5321,3810l25838,43101r,7977l25768,51091v-3810,,-7290,-673,-10452,-2006c12167,47738,9461,45910,7201,43611,4940,41300,3175,38594,1905,35496,635,32384,,29095,,25602,,22122,635,18833,1905,15722,3175,12623,4966,9905,7277,7568,9576,5244,12306,3390,15456,2031l25838,xe" fillcolor="#283643" stroked="f" strokeweight="0">
                  <v:stroke miterlimit="83231f" joinstyle="miter"/>
                  <v:path arrowok="t" textboxrect="0,0,25838,51091"/>
                </v:shape>
                <v:shape id="Shape 41" o:spid="_x0000_s1062" style="position:absolute;left:11701;top:4216;width:258;height:511;visibility:visible;mso-wrap-style:square;v-text-anchor:top" coordsize="25838,51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" path="m70,c3893,,7372,660,10522,2007v3150,1346,5855,3162,8115,5473c20898,9779,22663,12497,23933,15596v1270,3111,1905,6400,1905,9880c25838,28969,25203,32258,23933,35370v-1270,3098,-3061,5816,-5359,8140c16262,45847,13532,47701,10382,49060l,51091,,43115r70,14c2521,43129,4769,42672,6814,41758v2044,-927,3797,-2172,5257,-3747c13532,36436,14675,34582,15500,32436v826,-2146,1232,-4407,1232,-6820c16732,23216,16326,20955,15500,18809v-825,-2147,-1981,-4013,-3467,-5614c10560,11595,8782,10325,6712,9385l,7990,,14,70,xe" fillcolor="#283643" stroked="f" strokeweight="0">
                  <v:stroke miterlimit="83231f" joinstyle="miter"/>
                  <v:path arrowok="t" textboxrect="0,0,25838,51091"/>
                </v:shape>
                <v:shape id="Shape 42" o:spid="_x0000_s1063" style="position:absolute;left:12065;top:4224;width:430;height:495;visibility:visible;mso-wrap-style:square;v-text-anchor:top" coordsize="43066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" path="m,l8039,,34455,34176,34455,r8611,l43066,49416r-7252,l8611,14262r,35154l,49416,,xe" fillcolor="#283643" stroked="f" strokeweight="0">
                  <v:stroke miterlimit="83231f" joinstyle="miter"/>
                  <v:path arrowok="t" textboxrect="0,0,43066,49416"/>
                </v:shape>
                <v:shape id="Shape 43" o:spid="_x0000_s1064" style="position:absolute;left:12580;top:4221;width:257;height:498;visibility:visible;mso-wrap-style:square;v-text-anchor:top" coordsize="25660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" path="m21742,r3918,l25660,10449r-31,-73l17158,30150r8502,l25660,37846r-11690,l8890,49771,,49771,21742,xe" fillcolor="#283643" stroked="f" strokeweight="0">
                  <v:stroke miterlimit="83231f" joinstyle="miter"/>
                  <v:path arrowok="t" textboxrect="0,0,25660,49771"/>
                </v:shape>
                <v:shape id="Shape 44" o:spid="_x0000_s1065" style="position:absolute;left:12837;top:4221;width:258;height:498;visibility:visible;mso-wrap-style:square;v-text-anchor:top" coordsize="25876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" path="m,l4134,,25876,49771r-9182,l11678,37846,,37846,,30150r8503,l,10449,,xe" fillcolor="#283643" stroked="f" strokeweight="0">
                  <v:stroke miterlimit="83231f" joinstyle="miter"/>
                  <v:path arrowok="t" textboxrect="0,0,25876,49771"/>
                </v:shape>
                <v:shape id="Shape 45" o:spid="_x0000_s1066" style="position:absolute;left:13180;top:4224;width:346;height:495;visibility:visible;mso-wrap-style:square;v-text-anchor:top" coordsize="34595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" path="m,l8611,r,41580l34595,41580r,7836l,49416,,xe" fillcolor="#283643" stroked="f" strokeweight="0">
                  <v:stroke miterlimit="83231f" joinstyle="miter"/>
                  <v:path arrowok="t" textboxrect="0,0,34595,49416"/>
                </v:shape>
                <v:shape id="Shape 46" o:spid="_x0000_s1067" style="position:absolute;left:13829;top:4224;width:221;height:495;visibility:visible;mso-wrap-style:square;v-text-anchor:top" coordsize="22091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" path="m,l18428,r3663,644l22091,8503,18377,7836r-9766,l8611,41580r9766,l22091,40933r,7825l18428,49416,,49416,,xe" fillcolor="#283643" stroked="f" strokeweight="0">
                  <v:stroke miterlimit="83231f" joinstyle="miter"/>
                  <v:path arrowok="t" textboxrect="0,0,22091,49416"/>
                </v:shape>
                <v:shape id="Shape 47" o:spid="_x0000_s1068" style="position:absolute;left:14050;top:4231;width:226;height:481;visibility:visible;mso-wrap-style:square;v-text-anchor:top" coordsize="22600,48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" path="m,l6953,1223v3226,1257,6007,2984,8332,5194c17621,8627,19425,11243,20682,14253v1283,3010,1918,6261,1918,9741c22600,27474,21965,30737,20682,33773v-1257,3035,-3061,5664,-5397,7861c12960,43857,10179,45596,6953,46866l,48114,,40289r3359,-585c5493,38865,7296,37710,8782,36224v1486,-1499,2642,-3264,3467,-5321c13075,28845,13481,26585,13481,24133v,-2463,-406,-4711,-1232,-6769c11424,15307,10268,13529,8782,12018,7296,10494,5493,9325,3359,8462l,7859,,xe" fillcolor="#283643" stroked="f" strokeweight="0">
                  <v:stroke miterlimit="83231f" joinstyle="miter"/>
                  <v:path arrowok="t" textboxrect="0,0,22600,48114"/>
                </v:shape>
                <v:shape id="Shape 48" o:spid="_x0000_s1069" style="position:absolute;left:14381;top:4224;width:369;height:495;visibility:visible;mso-wrap-style:square;v-text-anchor:top" coordsize="36919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" path="m,l36563,r,7836l8611,7836r,12713l33388,20549r,7835l8611,28384r,13196l36919,41580r,7836l,49416,,xe" fillcolor="#283643" stroked="f" strokeweight="0">
                  <v:stroke miterlimit="83231f" joinstyle="miter"/>
                  <v:path arrowok="t" textboxrect="0,0,36919,49416"/>
                </v:shape>
                <v:shape id="Shape 49" o:spid="_x0000_s1070" style="position:absolute;left:15033;top:4217;width:382;height:509;visibility:visible;mso-wrap-style:square;v-text-anchor:top" coordsize="38189,50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" path="m18707,v3620,,6883,533,9779,1588c31382,2642,34099,4191,36640,6210r-4661,6566c29718,11138,27483,9868,25273,9004,23063,8128,20828,7696,18567,7696v-2539,,-4521,572,-5930,1727c11227,10579,10516,11976,10516,13627v,991,165,1829,495,2540c11341,16866,11938,17526,12814,18148v877,610,2083,1169,3607,1689c17958,20358,19901,20892,22263,21463v2604,660,4902,1384,6909,2184c31179,24448,32830,25425,34150,26581v1321,1156,2337,2502,3010,4026c37846,32131,38189,33934,38189,36004v,2350,-432,4446,-1296,6287c36030,44120,34836,45682,33287,46952v-1537,1270,-3391,2235,-5550,2896c25578,50495,23203,50825,20612,50825v-3810,,-7455,-647,-10947,-1930c6185,47600,2972,45606,,42926l5220,36703v2400,2083,4826,3670,7277,4775c14935,42583,17717,43129,20828,43129v2680,,4801,-559,6388,-1689c28791,40310,29578,38786,29578,36855v,-901,-152,-1701,-457,-2400c28816,33744,28245,33096,27419,32512v-825,-584,-1955,-1143,-3391,-1664c22581,30340,20701,29794,18390,29223v-2629,-610,-4991,-1296,-7036,-2045c9297,26429,7582,25489,6185,24359,4801,23228,3734,21857,2997,20257,2273,18656,1905,16701,1905,14402v,-2159,419,-4128,1257,-5893c4001,6744,5156,5220,6629,3950,8103,2680,9868,1702,11938,1029,13995,343,16256,,18707,xe" fillcolor="#283643" stroked="f" strokeweight="0">
                  <v:stroke miterlimit="83231f" joinstyle="miter"/>
                  <v:path arrowok="t" textboxrect="0,0,38189,50825"/>
                </v:shape>
                <v:shape id="Shape 50" o:spid="_x0000_s1071" style="position:absolute;left:15465;top:4221;width:256;height:498;visibility:visible;mso-wrap-style:square;v-text-anchor:top" coordsize="25660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" path="m21742,r3918,l25660,10450r-31,-74l17158,30150r8502,l25660,37846r-11690,l8890,49771,,49771,21742,xe" fillcolor="#283643" stroked="f" strokeweight="0">
                  <v:stroke miterlimit="83231f" joinstyle="miter"/>
                  <v:path arrowok="t" textboxrect="0,0,25660,49771"/>
                </v:shape>
                <v:shape id="Shape 51" o:spid="_x0000_s1072" style="position:absolute;left:15721;top:4221;width:259;height:498;visibility:visible;mso-wrap-style:square;v-text-anchor:top" coordsize="25876,49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" path="m,l4134,,25876,49771r-9182,l11678,37846,,37846,,30150r8503,l,10450,,xe" fillcolor="#283643" stroked="f" strokeweight="0">
                  <v:stroke miterlimit="83231f" joinstyle="miter"/>
                  <v:path arrowok="t" textboxrect="0,0,25876,49771"/>
                </v:shape>
                <v:shape id="Shape 52" o:spid="_x0000_s1073" style="position:absolute;left:16065;top:4224;width:346;height:495;visibility:visible;mso-wrap-style:square;v-text-anchor:top" coordsize="34595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" path="m,l8611,r,41580l34595,41580r,7836l,49416,,xe" fillcolor="#283643" stroked="f" strokeweight="0">
                  <v:stroke miterlimit="83231f" joinstyle="miter"/>
                  <v:path arrowok="t" textboxrect="0,0,34595,49416"/>
                </v:shape>
                <v:shape id="Shape 53" o:spid="_x0000_s1074" style="position:absolute;left:16480;top:4224;width:423;height:502;visibility:visible;mso-wrap-style:square;v-text-anchor:top" coordsize="42291,50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" path="m,l8611,r,28105c8611,32715,9728,36220,11951,38621v2222,2400,5296,3594,9233,3594c25057,42215,28118,41059,30340,38760v2223,-2311,3341,-5740,3341,-10312l33681,r8610,l42291,28029v,3670,-508,6896,-1524,9677c39751,40475,38329,42799,36500,44653v-1842,1867,-4064,3251,-6668,4166c27216,49733,24282,50203,21044,50203v-3201,,-6109,-470,-8687,-1384c9766,47904,7557,46533,5728,44691,3886,42863,2477,40589,1486,37884,495,35166,,32029,,28448l,xe" fillcolor="#283643" stroked="f" strokeweight="0">
                  <v:stroke miterlimit="83231f" joinstyle="miter"/>
                  <v:path arrowok="t" textboxrect="0,0,42291,50203"/>
                </v:shape>
                <v:shape id="Shape 54" o:spid="_x0000_s1075" style="position:absolute;left:17022;top:4224;width:221;height:495;visibility:visible;mso-wrap-style:square;v-text-anchor:top" coordsize="22092,49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" path="m,l18428,r3664,644l22092,8503,18377,7836r-9766,l8611,41580r9766,l22092,40933r,7825l18428,49416,,49416,,xe" fillcolor="#283643" stroked="f" strokeweight="0">
                  <v:stroke miterlimit="83231f" joinstyle="miter"/>
                  <v:path arrowok="t" textboxrect="0,0,22092,49416"/>
                </v:shape>
                <v:shape id="Shape 55" o:spid="_x0000_s1076" style="position:absolute;left:17243;top:4231;width:226;height:481;visibility:visible;mso-wrap-style:square;v-text-anchor:top" coordsize="22600,48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" path="m,l6953,1223v3226,1257,6007,2984,8331,5194c17621,8627,19425,11243,20682,14253v1283,3010,1918,6261,1918,9741c22600,27474,21965,30737,20682,33773v-1257,3035,-3061,5664,-5398,7861c12960,43857,10179,45596,6953,46866l,48114,,40289r3359,-585c5493,38865,7296,37710,8782,36224v1486,-1499,2642,-3264,3467,-5321c13075,28845,13481,26585,13481,24133v,-2463,-406,-4711,-1232,-6769c11424,15307,10268,13529,8782,12018,7296,10494,5493,9325,3359,8462l,7859,,xe" fillcolor="#283643" stroked="f" strokeweight="0">
                  <v:stroke miterlimit="83231f" joinstyle="miter"/>
                  <v:path arrowok="t" textboxrect="0,0,22600,48114"/>
                </v:shape>
                <v:shape id="Shape 56" o:spid="_x0000_s1077" style="position:absolute;left:469;top:469;width:4050;height:4346;visibility:visible;mso-wrap-style:square;v-text-anchor:top" coordsize="405028,434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" path="m,l215862,v69799,,118084,18263,148742,49581c391350,75667,405028,110884,405028,155892r,1296c405028,226974,367843,273304,311112,297434r93878,137198l259347,434632,181966,318313r-55449,l126517,434632,,434632,,xe" fillcolor="#283643" stroked="f" strokeweight="0">
                  <v:stroke miterlimit="83231f" joinstyle="miter"/>
                  <v:path arrowok="t" textboxrect="0,0,405028,434632"/>
                </v:shape>
                <v:shape id="Shape 57" o:spid="_x0000_s1078" style="position:absolute;left:1868;top:1069;width:522;height:1050;visibility:visible;mso-wrap-style:square;v-text-anchor:top" coordsize="52210,104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" path="m52210,r,104923l32385,101237c26162,98756,20396,95038,15088,90091,5029,79601,,67155,,52753,,38084,5029,25575,15088,15225,20326,10138,26057,6322,32280,3777l52210,xe" fillcolor="#74b56e" stroked="f" strokeweight="0">
                  <v:stroke miterlimit="83231f" joinstyle="miter"/>
                  <v:path arrowok="t" textboxrect="0,0,52210,104923"/>
                </v:shape>
                <v:shape id="Shape 58" o:spid="_x0000_s1079" style="position:absolute;left:1799;top:998;width:591;height:1206;visibility:visible;mso-wrap-style:square;v-text-anchor:top" coordsize="59131,120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" path="m59131,r,3275l37886,7309c31188,10057,25019,14185,19380,19703,8357,30574,2857,43947,2857,59860v,15787,5500,29160,16523,40196c24949,105492,31080,109562,37776,112273r21355,3984l59131,120556,36862,116107c29823,113083,23311,108546,17323,102494,5766,91204,,77120,,60267,,43274,5766,28999,17323,17442,23381,11588,29928,7206,36966,4288l59131,xe" fillcolor="#74b56e" stroked="f" strokeweight="0">
                  <v:stroke miterlimit="83231f" joinstyle="miter"/>
                  <v:path arrowok="t" textboxrect="0,0,59131,120556"/>
                </v:shape>
                <v:shape id="Shape 59" o:spid="_x0000_s1080" style="position:absolute;left:2390;top:1069;width:522;height:1050;visibility:visible;mso-wrap-style:square;v-text-anchor:top" coordsize="52210,105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" path="m216,c14199,,26327,5093,36525,15265,46990,25616,52210,38125,52210,52794v,14300,-5220,26746,-15685,37338c26187,100025,14084,105004,216,105004l,104963,,41,216,xe" fillcolor="#74b56e" stroked="f" strokeweight="0">
                  <v:stroke miterlimit="83231f" joinstyle="miter"/>
                  <v:path arrowok="t" textboxrect="0,0,52210,105004"/>
                </v:shape>
                <v:shape id="Shape 60" o:spid="_x0000_s1081" style="position:absolute;left:2390;top:997;width:600;height:1208;visibility:visible;mso-wrap-style:square;v-text-anchor:top" coordsize="59982,120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" path="m432,c16459,,30620,5817,42850,17526,54267,29375,59982,43637,59982,60350v,16574,-5715,30684,-17132,42228c31013,114681,16878,120726,432,120726l,120640r,-4300l432,116421v15773,,29096,-5410,39967,-16282c51283,89103,56706,75730,56706,59944v,-15913,-5423,-29286,-16307,-40157c29375,8750,16053,3277,432,3277l,3359,,84,432,xe" fillcolor="#74b56e" stroked="f" strokeweight="0">
                  <v:stroke miterlimit="83231f" joinstyle="miter"/>
                  <v:path arrowok="t" textboxrect="0,0,59982,120726"/>
                </v:shape>
                <v:shape id="Shape 61" o:spid="_x0000_s1082" style="position:absolute;left:2313;top:1683;width:151;height:201;visibility:visible;mso-wrap-style:square;v-text-anchor:top" coordsize="15088,20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" path="m7747,v1892,,3670,737,5309,2261c14415,3874,15088,5550,15088,7341r,12839l,20180,,7341c,5448,800,3734,2438,2261,4077,737,5829,,7747,xe" fillcolor="#f7f8f1" stroked="f" strokeweight="0">
                  <v:stroke miterlimit="83231f" joinstyle="miter"/>
                  <v:path arrowok="t" textboxrect="0,0,15088,20180"/>
                </v:shape>
                <v:shape id="Shape 62" o:spid="_x0000_s1083" style="position:absolute;left:2031;top:1601;width:267;height:283;visibility:visible;mso-wrap-style:square;v-text-anchor:top" coordsize="26721,28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" path="m13462,r3467,203c19114,1054,20536,1930,21209,2858r1016,1257c23457,5321,24067,7074,24067,9385r,7976l26721,28359,,28359,2857,15913r,-6528c2857,6972,3937,4788,6121,2858,7074,1791,8572,914,10604,203l13462,xe" fillcolor="#f7f8f1" stroked="f" strokeweight="0">
                  <v:stroke miterlimit="83231f" joinstyle="miter"/>
                  <v:path arrowok="t" textboxrect="0,0,26721,28359"/>
                </v:shape>
                <v:shape id="Shape 63" o:spid="_x0000_s1084" style="position:absolute;left:2494;top:1552;width:237;height:332;visibility:visible;mso-wrap-style:square;v-text-anchor:top" coordsize="23647,33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" path="m11621,r190,c14542,,17323,1079,20180,3277v2324,2273,3467,5080,3467,8331l23647,33236r-23457,l,31788,,11608c,8217,1079,5423,3251,3277,6109,1079,8903,,11621,xe" fillcolor="#f7f8f1" stroked="f" strokeweight="0">
                  <v:stroke miterlimit="83231f" joinstyle="miter"/>
                  <v:path arrowok="t" textboxrect="0,0,23647,33236"/>
                </v:shape>
                <v:shape id="Shape 64" o:spid="_x0000_s1085" style="position:absolute;left:2321;top:1544;width:130;height:128;visibility:visible;mso-wrap-style:square;v-text-anchor:top" coordsize="13056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" path="m6744,v1752,,3314,610,4686,1829c12510,2896,13056,4407,13056,6337v,2020,-546,3582,-1626,4674c10058,12217,8496,12814,6744,12814v-1778,,-3417,-597,-4890,-1803c622,9360,,7810,,6337,,4547,622,3035,1854,1829,3327,610,4966,,6744,xe" fillcolor="#f7f8f1" stroked="f" strokeweight="0">
                  <v:stroke miterlimit="83231f" joinstyle="miter"/>
                  <v:path arrowok="t" textboxrect="0,0,13056,12814"/>
                </v:shape>
                <v:shape id="Shape 65" o:spid="_x0000_s1086" style="position:absolute;left:2062;top:1397;width:206;height:196;visibility:visible;mso-wrap-style:square;v-text-anchor:top" coordsize="20599,19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" path="m10198,v3137,,5575,876,7328,2642c19583,4940,20599,7264,20599,9576v,2591,-1016,4991,-3073,7137c15367,18593,12916,19571,10198,19571v-2451,,-4826,-978,-7137,-2858c1016,14681,,12306,,9576,,6985,1016,4661,3061,2642,4826,876,7214,,10198,xe" fillcolor="#f7f8f1" stroked="f" strokeweight="0">
                  <v:stroke miterlimit="83231f" joinstyle="miter"/>
                  <v:path arrowok="t" textboxrect="0,0,20599,19571"/>
                </v:shape>
                <v:shape id="Shape 66" o:spid="_x0000_s1087" style="position:absolute;left:2486;top:1309;width:237;height:227;visibility:visible;mso-wrap-style:square;v-text-anchor:top" coordsize="23647,22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" path="m12027,v3530,,6388,1079,8560,3251c22631,5321,23647,7963,23647,11214v,3289,-1016,5969,-3060,8166c18275,21565,15431,22631,12027,22631v-3391,,-6185,-1066,-8357,-3251c1232,17183,,14503,,11214,,8357,1232,5715,3670,3251,5702,1079,8496,,12027,xe" fillcolor="#f7f8f1" stroked="f" strokeweight="0">
                  <v:stroke miterlimit="83231f" joinstyle="miter"/>
                  <v:path arrowok="t" textboxrect="0,0,23647,22631"/>
                </v:shape>
                <v:shape id="Shape 67" o:spid="_x0000_s1088" style="position:absolute;left:426;top:1252;width:2883;height:1939;visibility:visible;mso-wrap-style:square;v-text-anchor:top" coordsize="288366,193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" path="m,c864,15900,4750,29896,11633,42062v8382,14885,19596,27039,33617,36424c55880,86373,65100,92075,72847,95580v7760,3620,14910,6426,21412,8446l99886,104026r12776,-2248c119799,101029,126924,103276,134074,108509r14262,7899c151232,116789,153403,117602,154902,118872v17158,8357,33617,12014,49390,10859l208801,129731r3187,3187c213131,133820,213868,135992,214249,139497v,3645,-2311,6058,-6960,7328c201295,148590,193523,149212,184010,148692v-7759,-1220,-15443,-1867,-23076,-1867c167196,154356,172758,158280,177622,158661v10148,889,18047,1321,23673,1321l213512,159982v2617,-394,5373,-140,8255,749l223634,156045v496,-4420,1321,-7582,2451,-9589l231153,137071v1613,-775,3060,-838,4318,-190c236233,137287,236588,137871,236588,138786r-927,6185l235661,148692v2489,-3721,3937,-5830,4306,-6173l244107,136144v2870,-2883,5016,-4407,6375,-4534c252247,130721,253987,130696,255740,131445v2134,1880,3188,2997,3188,3378l257442,136881r-6388,12598l261379,144564v4635,-2235,7823,-3505,9576,-3734c275222,139179,278346,138786,280340,139497v3137,762,5194,2121,6197,4165c288049,146787,288366,148590,287477,149085r-17462,8611c261887,161849,252247,168847,241097,178753r-41859,12801c192710,193408,187820,193891,184569,193027v-6134,,-11189,-495,-15202,-1473c156223,190030,142888,187033,129362,182524,105715,175870,81852,164605,57823,148692l43929,138367,,190767,,xe" fillcolor="#fffefd" stroked="f" strokeweight="0">
                  <v:stroke miterlimit="83231f" joinstyle="miter"/>
                  <v:path arrowok="t" textboxrect="0,0,288366,193891"/>
                </v:shape>
                <v:shape id="Shape 68" o:spid="_x0000_s1089" style="position:absolute;left:10377;top:681;width:419;height:855;visibility:visible;mso-wrap-style:square;v-text-anchor:top" coordsize="41935,85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" path="m24841,l41935,r,85471l18783,85471r,-63525l4483,25222,,7036,24841,xe" fillcolor="#fffefd" stroked="f" strokeweight="0">
                  <v:stroke miterlimit="83231f" joinstyle="miter"/>
                  <v:path arrowok="t" textboxrect="0,0,41935,85471"/>
                </v:shape>
                <v:shape id="Shape 69" o:spid="_x0000_s1090" style="position:absolute;left:10929;top:670;width:392;height:883;visibility:visible;mso-wrap-style:square;v-text-anchor:top" coordsize="39275,88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" path="m39275,r,20897l39154,20827v-9334,,-15519,9449,-15519,23038l23635,44106v,6789,1575,12608,4332,16731l39275,67316r,20897l39154,88239c14910,88239,,68351,,44348r,-242c,26104,8594,10281,23065,3494l39275,xe" fillcolor="#fffefd" stroked="f" strokeweight="0">
                  <v:stroke miterlimit="83231f" joinstyle="miter"/>
                  <v:path arrowok="t" textboxrect="0,0,39275,88239"/>
                </v:shape>
                <v:shape id="Shape 70" o:spid="_x0000_s1091" style="position:absolute;left:11321;top:670;width:393;height:882;visibility:visible;mso-wrap-style:square;v-text-anchor:top" coordsize="39275,88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" path="m121,c24238,,39275,19888,39275,43891r,241c39275,62135,30752,77958,16263,84745l,88239,,67342r121,70c9582,67412,15640,57823,15640,44374r,-242c15640,37401,14033,31582,11260,27445l,20923,,26,121,xe" fillcolor="#fffefd" stroked="f" strokeweight="0">
                  <v:stroke miterlimit="83231f" joinstyle="miter"/>
                  <v:path arrowok="t" textboxrect="0,0,39275,88239"/>
                </v:shape>
                <w10:wrap type="tight"/>
              </v:group>
            </w:pict>
          </mc:Fallback>
        </mc:AlternateContent>
      </w:r>
    </w:p>
    <w:p w14:paraId="00C6429A" w14:textId="43D3385E" w:rsidR="00C13C9F" w:rsidRDefault="00C13C9F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3A80F127" w14:textId="77777777" w:rsidR="00362F41" w:rsidRDefault="00362F41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25125C8F" w14:textId="77777777" w:rsidR="00362F41" w:rsidRDefault="00362F41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57E43C0F" w14:textId="77777777" w:rsidR="00362F41" w:rsidRPr="00196819" w:rsidRDefault="00362F41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</w:p>
    <w:p w14:paraId="50F5AF4A" w14:textId="77777777" w:rsidR="00C13C9F" w:rsidRPr="00196819" w:rsidRDefault="00183F18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>INFORME</w:t>
      </w:r>
    </w:p>
    <w:p w14:paraId="7C527D33" w14:textId="4E941A27" w:rsidR="00C13C9F" w:rsidRPr="00196819" w:rsidRDefault="003E271F" w:rsidP="005B6041">
      <w:pPr>
        <w:jc w:val="center"/>
        <w:rPr>
          <w:rFonts w:ascii="Arial" w:hAnsi="Arial" w:cs="Arial"/>
          <w:b/>
          <w:color w:val="215868" w:themeColor="accent5" w:themeShade="80"/>
          <w:sz w:val="28"/>
          <w:szCs w:val="28"/>
        </w:rPr>
      </w:pP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 xml:space="preserve">MONITOREO </w:t>
      </w:r>
      <w:r w:rsidRPr="00196819">
        <w:rPr>
          <w:rFonts w:ascii="Arial" w:hAnsi="Arial" w:cs="Arial"/>
          <w:b/>
          <w:color w:val="215868"/>
          <w:sz w:val="28"/>
          <w:szCs w:val="28"/>
        </w:rPr>
        <w:t>PLANES</w:t>
      </w:r>
      <w:r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 xml:space="preserve"> OP</w:t>
      </w:r>
      <w:r w:rsidR="00121B62"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t>ERATIVOS DE LA DRSM Y CEAS DEL SRS</w:t>
      </w:r>
      <w:r w:rsidR="001338E0">
        <w:rPr>
          <w:rFonts w:ascii="Arial" w:hAnsi="Arial" w:cs="Arial"/>
          <w:b/>
          <w:color w:val="215868" w:themeColor="accent5" w:themeShade="80"/>
          <w:sz w:val="28"/>
          <w:szCs w:val="28"/>
        </w:rPr>
        <w:t>O</w:t>
      </w:r>
      <w:r w:rsidR="00C13C9F" w:rsidRPr="00196819">
        <w:rPr>
          <w:rFonts w:ascii="Arial" w:hAnsi="Arial" w:cs="Arial"/>
          <w:b/>
          <w:color w:val="215868" w:themeColor="accent5" w:themeShade="80"/>
          <w:sz w:val="28"/>
          <w:szCs w:val="28"/>
        </w:rPr>
        <w:br/>
      </w:r>
    </w:p>
    <w:p w14:paraId="039A1899" w14:textId="77777777" w:rsidR="00C13C9F" w:rsidRPr="00196819" w:rsidRDefault="00C13C9F" w:rsidP="00470CD8">
      <w:pPr>
        <w:jc w:val="center"/>
        <w:rPr>
          <w:b/>
        </w:rPr>
      </w:pPr>
    </w:p>
    <w:p w14:paraId="49AE5DDA" w14:textId="77777777" w:rsidR="00C13C9F" w:rsidRPr="00196819" w:rsidRDefault="00C13C9F" w:rsidP="00470CD8">
      <w:pPr>
        <w:jc w:val="center"/>
        <w:rPr>
          <w:b/>
        </w:rPr>
      </w:pPr>
    </w:p>
    <w:p w14:paraId="41535DD8" w14:textId="77777777" w:rsidR="00C13C9F" w:rsidRPr="00196819" w:rsidRDefault="00C13C9F" w:rsidP="00470CD8">
      <w:pPr>
        <w:jc w:val="center"/>
        <w:rPr>
          <w:b/>
          <w:color w:val="215868"/>
        </w:rPr>
      </w:pPr>
    </w:p>
    <w:p w14:paraId="364405A8" w14:textId="2D82872A" w:rsidR="00C13C9F" w:rsidRPr="00196819" w:rsidRDefault="00426943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  <w:r w:rsidRPr="00196819">
        <w:rPr>
          <w:rFonts w:ascii="Arial" w:hAnsi="Arial" w:cs="Arial"/>
          <w:b/>
          <w:color w:val="215868"/>
          <w:sz w:val="24"/>
          <w:szCs w:val="24"/>
        </w:rPr>
        <w:t>Elaborado por:</w:t>
      </w:r>
      <w:r w:rsidRPr="00196819">
        <w:rPr>
          <w:rFonts w:ascii="Arial" w:hAnsi="Arial" w:cs="Arial"/>
          <w:b/>
          <w:color w:val="215868"/>
          <w:sz w:val="24"/>
          <w:szCs w:val="24"/>
        </w:rPr>
        <w:br/>
      </w:r>
      <w:r w:rsidR="000043D3" w:rsidRPr="00196819">
        <w:rPr>
          <w:rFonts w:ascii="Arial" w:hAnsi="Arial" w:cs="Arial"/>
          <w:b/>
          <w:color w:val="215868"/>
          <w:sz w:val="24"/>
          <w:szCs w:val="24"/>
        </w:rPr>
        <w:t>Soraya P</w:t>
      </w:r>
      <w:r w:rsidR="00C86B7C" w:rsidRPr="00196819">
        <w:rPr>
          <w:rFonts w:ascii="Arial" w:hAnsi="Arial" w:cs="Arial"/>
          <w:b/>
          <w:color w:val="215868"/>
          <w:sz w:val="24"/>
          <w:szCs w:val="24"/>
        </w:rPr>
        <w:t>é</w:t>
      </w:r>
      <w:r w:rsidR="000043D3" w:rsidRPr="00196819">
        <w:rPr>
          <w:rFonts w:ascii="Arial" w:hAnsi="Arial" w:cs="Arial"/>
          <w:b/>
          <w:color w:val="215868"/>
          <w:sz w:val="24"/>
          <w:szCs w:val="24"/>
        </w:rPr>
        <w:t>rez de Mercedes</w:t>
      </w:r>
      <w:r w:rsidR="00FE3D7B" w:rsidRPr="00196819">
        <w:rPr>
          <w:rFonts w:ascii="Arial" w:hAnsi="Arial" w:cs="Arial"/>
          <w:b/>
          <w:color w:val="215868"/>
          <w:sz w:val="24"/>
          <w:szCs w:val="24"/>
        </w:rPr>
        <w:t>, Analista de MYE SRSM</w:t>
      </w:r>
    </w:p>
    <w:p w14:paraId="6A99BDDE" w14:textId="3D2C9003" w:rsidR="002336A7" w:rsidRPr="00196819" w:rsidRDefault="008F74FA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  <w:r w:rsidRPr="00196819">
        <w:rPr>
          <w:rFonts w:ascii="Arial" w:hAnsi="Arial" w:cs="Arial"/>
          <w:b/>
          <w:color w:val="215868"/>
          <w:sz w:val="24"/>
          <w:szCs w:val="24"/>
        </w:rPr>
        <w:t>M</w:t>
      </w:r>
      <w:r w:rsidR="002336A7" w:rsidRPr="00196819">
        <w:rPr>
          <w:rFonts w:ascii="Arial" w:hAnsi="Arial" w:cs="Arial"/>
          <w:b/>
          <w:color w:val="215868"/>
          <w:sz w:val="24"/>
          <w:szCs w:val="24"/>
        </w:rPr>
        <w:t xml:space="preserve">onitoreo y </w:t>
      </w:r>
      <w:r w:rsidRPr="00196819">
        <w:rPr>
          <w:rFonts w:ascii="Arial" w:hAnsi="Arial" w:cs="Arial"/>
          <w:b/>
          <w:color w:val="215868"/>
          <w:sz w:val="24"/>
          <w:szCs w:val="24"/>
        </w:rPr>
        <w:t>E</w:t>
      </w:r>
      <w:r w:rsidR="002336A7" w:rsidRPr="00196819">
        <w:rPr>
          <w:rFonts w:ascii="Arial" w:hAnsi="Arial" w:cs="Arial"/>
          <w:b/>
          <w:color w:val="215868"/>
          <w:sz w:val="24"/>
          <w:szCs w:val="24"/>
        </w:rPr>
        <w:t xml:space="preserve">valuación del Servicio Regional de Salud </w:t>
      </w:r>
      <w:r w:rsidR="001338E0">
        <w:rPr>
          <w:rFonts w:ascii="Arial" w:hAnsi="Arial" w:cs="Arial"/>
          <w:b/>
          <w:color w:val="215868"/>
          <w:sz w:val="24"/>
          <w:szCs w:val="24"/>
        </w:rPr>
        <w:t>Ozama</w:t>
      </w:r>
      <w:r w:rsidR="002336A7" w:rsidRPr="00196819">
        <w:rPr>
          <w:rFonts w:ascii="Arial" w:hAnsi="Arial" w:cs="Arial"/>
          <w:b/>
          <w:color w:val="215868"/>
          <w:sz w:val="24"/>
          <w:szCs w:val="24"/>
        </w:rPr>
        <w:t xml:space="preserve"> </w:t>
      </w:r>
    </w:p>
    <w:p w14:paraId="2715E490" w14:textId="77777777" w:rsidR="002336A7" w:rsidRPr="00196819" w:rsidRDefault="002336A7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0DEE25E8" w14:textId="77777777" w:rsidR="00C13C9F" w:rsidRPr="00196819" w:rsidRDefault="00C13C9F" w:rsidP="00470CD8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0430F49A" w14:textId="77777777" w:rsidR="005B6041" w:rsidRPr="00196819" w:rsidRDefault="005B6041" w:rsidP="002336A7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652457B7" w14:textId="77777777" w:rsidR="005B6041" w:rsidRPr="00196819" w:rsidRDefault="005B6041" w:rsidP="002336A7">
      <w:pPr>
        <w:jc w:val="center"/>
        <w:rPr>
          <w:rFonts w:ascii="Arial" w:hAnsi="Arial" w:cs="Arial"/>
          <w:b/>
          <w:color w:val="215868"/>
          <w:sz w:val="24"/>
          <w:szCs w:val="24"/>
        </w:rPr>
      </w:pPr>
    </w:p>
    <w:p w14:paraId="7A6D4F61" w14:textId="19DC5592" w:rsidR="00B67CE3" w:rsidRPr="00196819" w:rsidRDefault="002336A7" w:rsidP="00D63D9F">
      <w:pPr>
        <w:jc w:val="center"/>
        <w:rPr>
          <w:rFonts w:ascii="Arial" w:hAnsi="Arial" w:cs="Arial"/>
          <w:b/>
          <w:color w:val="215868"/>
          <w:sz w:val="24"/>
          <w:szCs w:val="24"/>
          <w:lang w:val="pt-BR"/>
        </w:rPr>
      </w:pPr>
      <w:r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t xml:space="preserve">Santo </w:t>
      </w:r>
      <w:r w:rsidR="00747355"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t>Domingo, D.N.</w:t>
      </w:r>
      <w:r w:rsidR="00747355"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br/>
      </w:r>
      <w:r w:rsidR="00EC30BA">
        <w:rPr>
          <w:rFonts w:ascii="Arial" w:hAnsi="Arial" w:cs="Arial"/>
          <w:b/>
          <w:color w:val="215868"/>
          <w:sz w:val="24"/>
          <w:szCs w:val="24"/>
          <w:lang w:val="pt-BR"/>
        </w:rPr>
        <w:t>octubre</w:t>
      </w:r>
      <w:r w:rsidR="0061733B"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t xml:space="preserve"> </w:t>
      </w:r>
      <w:r w:rsidR="00E616D6" w:rsidRPr="00196819">
        <w:rPr>
          <w:rFonts w:ascii="Arial" w:hAnsi="Arial" w:cs="Arial"/>
          <w:b/>
          <w:color w:val="215868"/>
          <w:sz w:val="24"/>
          <w:szCs w:val="24"/>
          <w:lang w:val="pt-BR"/>
        </w:rPr>
        <w:t>202</w:t>
      </w:r>
      <w:r w:rsidR="00C9226E">
        <w:rPr>
          <w:rFonts w:ascii="Arial" w:hAnsi="Arial" w:cs="Arial"/>
          <w:b/>
          <w:color w:val="215868"/>
          <w:sz w:val="24"/>
          <w:szCs w:val="24"/>
          <w:lang w:val="pt-BR"/>
        </w:rPr>
        <w:t>5</w:t>
      </w:r>
    </w:p>
    <w:p w14:paraId="4E8B33D3" w14:textId="77777777" w:rsidR="00C13C9F" w:rsidRPr="00196819" w:rsidRDefault="00C13C9F" w:rsidP="00470CD8">
      <w:pPr>
        <w:jc w:val="center"/>
        <w:rPr>
          <w:rFonts w:ascii="Arial" w:hAnsi="Arial" w:cs="Arial"/>
          <w:b/>
          <w:color w:val="31849B" w:themeColor="accent5" w:themeShade="BF"/>
          <w:sz w:val="24"/>
          <w:szCs w:val="24"/>
          <w:highlight w:val="yellow"/>
          <w:lang w:val="pt-BR"/>
        </w:rPr>
      </w:pPr>
    </w:p>
    <w:bookmarkStart w:id="0" w:name="_Toc519235766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highlight w:val="yellow"/>
          <w:lang w:val="es-ES" w:eastAsia="en-US"/>
        </w:rPr>
        <w:id w:val="-145517552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D4FFB98" w14:textId="77777777" w:rsidR="00043339" w:rsidRPr="00D31FA3" w:rsidRDefault="00043339">
          <w:pPr>
            <w:pStyle w:val="TOCHeading"/>
            <w:rPr>
              <w:lang w:val="pt-BR"/>
            </w:rPr>
          </w:pPr>
          <w:r w:rsidRPr="00D31FA3">
            <w:rPr>
              <w:lang w:val="pt-BR"/>
            </w:rPr>
            <w:t>Contenido</w:t>
          </w:r>
        </w:p>
        <w:p w14:paraId="0821D7B4" w14:textId="1570A80E" w:rsidR="00D31FA3" w:rsidRDefault="00043339">
          <w:pPr>
            <w:pStyle w:val="TOC1"/>
            <w:tabs>
              <w:tab w:val="left" w:pos="440"/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r w:rsidRPr="00196819">
            <w:rPr>
              <w:highlight w:val="yellow"/>
            </w:rPr>
            <w:fldChar w:fldCharType="begin"/>
          </w:r>
          <w:r w:rsidRPr="00196819">
            <w:rPr>
              <w:highlight w:val="yellow"/>
            </w:rPr>
            <w:instrText xml:space="preserve"> TOC \o "1-3" \h \z \u </w:instrText>
          </w:r>
          <w:r w:rsidRPr="00196819">
            <w:rPr>
              <w:highlight w:val="yellow"/>
            </w:rPr>
            <w:fldChar w:fldCharType="separate"/>
          </w:r>
          <w:hyperlink w:anchor="_Toc188445586" w:history="1">
            <w:r w:rsidR="00D31FA3" w:rsidRPr="007D10DD">
              <w:rPr>
                <w:rStyle w:val="Hyperlink"/>
                <w:rFonts w:eastAsia="Arial"/>
                <w:noProof/>
              </w:rPr>
              <w:t>1.</w:t>
            </w:r>
            <w:r w:rsidR="00D31FA3">
              <w:rPr>
                <w:rFonts w:eastAsiaTheme="minorEastAsia"/>
                <w:noProof/>
                <w:kern w:val="2"/>
                <w:sz w:val="24"/>
                <w:szCs w:val="24"/>
                <w:lang w:eastAsia="es-DO"/>
                <w14:ligatures w14:val="standardContextual"/>
              </w:rPr>
              <w:tab/>
            </w:r>
            <w:r w:rsidR="00D31FA3" w:rsidRPr="007D10DD">
              <w:rPr>
                <w:rStyle w:val="Hyperlink"/>
                <w:rFonts w:eastAsia="Arial"/>
                <w:noProof/>
                <w:spacing w:val="-1"/>
              </w:rPr>
              <w:t>I</w:t>
            </w:r>
            <w:r w:rsidR="00D31FA3" w:rsidRPr="007D10DD">
              <w:rPr>
                <w:rStyle w:val="Hyperlink"/>
                <w:rFonts w:eastAsia="Arial"/>
                <w:noProof/>
                <w:spacing w:val="6"/>
              </w:rPr>
              <w:t>N</w:t>
            </w:r>
            <w:r w:rsidR="00D31FA3" w:rsidRPr="007D10DD">
              <w:rPr>
                <w:rStyle w:val="Hyperlink"/>
                <w:rFonts w:eastAsia="Arial"/>
                <w:noProof/>
                <w:spacing w:val="-2"/>
              </w:rPr>
              <w:t>T</w:t>
            </w:r>
            <w:r w:rsidR="00D31FA3" w:rsidRPr="007D10DD">
              <w:rPr>
                <w:rStyle w:val="Hyperlink"/>
                <w:rFonts w:eastAsia="Arial"/>
                <w:noProof/>
                <w:spacing w:val="1"/>
              </w:rPr>
              <w:t>R</w:t>
            </w:r>
            <w:r w:rsidR="00D31FA3" w:rsidRPr="007D10DD">
              <w:rPr>
                <w:rStyle w:val="Hyperlink"/>
                <w:rFonts w:eastAsia="Arial"/>
                <w:noProof/>
              </w:rPr>
              <w:t>O</w:t>
            </w:r>
            <w:r w:rsidR="00D31FA3" w:rsidRPr="007D10DD">
              <w:rPr>
                <w:rStyle w:val="Hyperlink"/>
                <w:rFonts w:eastAsia="Arial"/>
                <w:noProof/>
                <w:spacing w:val="6"/>
              </w:rPr>
              <w:t>D</w:t>
            </w:r>
            <w:r w:rsidR="00D31FA3" w:rsidRPr="007D10DD">
              <w:rPr>
                <w:rStyle w:val="Hyperlink"/>
                <w:rFonts w:eastAsia="Arial"/>
                <w:noProof/>
                <w:spacing w:val="1"/>
              </w:rPr>
              <w:t>UCC</w:t>
            </w:r>
            <w:r w:rsidR="00D31FA3" w:rsidRPr="007D10DD">
              <w:rPr>
                <w:rStyle w:val="Hyperlink"/>
                <w:rFonts w:eastAsia="Arial"/>
                <w:noProof/>
              </w:rPr>
              <w:t>IÓN</w:t>
            </w:r>
            <w:r w:rsidR="00D31FA3">
              <w:rPr>
                <w:noProof/>
                <w:webHidden/>
              </w:rPr>
              <w:tab/>
            </w:r>
            <w:r w:rsidR="00D31FA3">
              <w:rPr>
                <w:noProof/>
                <w:webHidden/>
              </w:rPr>
              <w:fldChar w:fldCharType="begin"/>
            </w:r>
            <w:r w:rsidR="00D31FA3">
              <w:rPr>
                <w:noProof/>
                <w:webHidden/>
              </w:rPr>
              <w:instrText xml:space="preserve"> PAGEREF _Toc188445586 \h </w:instrText>
            </w:r>
            <w:r w:rsidR="00D31FA3">
              <w:rPr>
                <w:noProof/>
                <w:webHidden/>
              </w:rPr>
            </w:r>
            <w:r w:rsidR="00D31FA3"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3</w:t>
            </w:r>
            <w:r w:rsidR="00D31FA3">
              <w:rPr>
                <w:noProof/>
                <w:webHidden/>
              </w:rPr>
              <w:fldChar w:fldCharType="end"/>
            </w:r>
          </w:hyperlink>
        </w:p>
        <w:p w14:paraId="155CBBE1" w14:textId="6D4FEA87" w:rsidR="00D31FA3" w:rsidRDefault="00D31FA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87" w:history="1">
            <w:r w:rsidRPr="007D10DD">
              <w:rPr>
                <w:rStyle w:val="Hyperlink"/>
                <w:rFonts w:eastAsia="Arial"/>
                <w:noProof/>
                <w:spacing w:val="1"/>
              </w:rPr>
              <w:t>2. R</w:t>
            </w:r>
            <w:r w:rsidRPr="007D10DD">
              <w:rPr>
                <w:rStyle w:val="Hyperlink"/>
                <w:rFonts w:eastAsia="Arial"/>
                <w:noProof/>
                <w:spacing w:val="2"/>
              </w:rPr>
              <w:t>ES</w:t>
            </w:r>
            <w:r w:rsidRPr="007D10DD">
              <w:rPr>
                <w:rStyle w:val="Hyperlink"/>
                <w:rFonts w:eastAsia="Arial"/>
                <w:noProof/>
                <w:spacing w:val="1"/>
              </w:rPr>
              <w:t>U</w:t>
            </w:r>
            <w:r w:rsidRPr="007D10DD">
              <w:rPr>
                <w:rStyle w:val="Hyperlink"/>
                <w:rFonts w:eastAsia="Arial"/>
                <w:noProof/>
                <w:spacing w:val="4"/>
              </w:rPr>
              <w:t>M</w:t>
            </w:r>
            <w:r w:rsidRPr="007D10DD">
              <w:rPr>
                <w:rStyle w:val="Hyperlink"/>
                <w:rFonts w:eastAsia="Arial"/>
                <w:noProof/>
                <w:spacing w:val="3"/>
              </w:rPr>
              <w:t>E</w:t>
            </w:r>
            <w:r w:rsidRPr="007D10DD">
              <w:rPr>
                <w:rStyle w:val="Hyperlink"/>
                <w:rFonts w:eastAsia="Arial"/>
                <w:noProof/>
              </w:rPr>
              <w:t>N</w:t>
            </w:r>
            <w:r w:rsidRPr="007D10DD">
              <w:rPr>
                <w:rStyle w:val="Hyperlink"/>
                <w:rFonts w:eastAsia="Arial"/>
                <w:noProof/>
                <w:spacing w:val="-14"/>
              </w:rPr>
              <w:t xml:space="preserve"> </w:t>
            </w:r>
            <w:r w:rsidRPr="007D10DD">
              <w:rPr>
                <w:rStyle w:val="Hyperlink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yperlink"/>
                <w:rFonts w:eastAsia="Arial"/>
                <w:noProof/>
                <w:spacing w:val="-1"/>
              </w:rPr>
              <w:t>J</w:t>
            </w:r>
            <w:r w:rsidRPr="007D10DD">
              <w:rPr>
                <w:rStyle w:val="Hyperlink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yperlink"/>
                <w:rFonts w:eastAsia="Arial"/>
                <w:noProof/>
                <w:spacing w:val="1"/>
              </w:rPr>
              <w:t>C</w:t>
            </w:r>
            <w:r w:rsidRPr="007D10DD">
              <w:rPr>
                <w:rStyle w:val="Hyperlink"/>
                <w:rFonts w:eastAsia="Arial"/>
                <w:noProof/>
                <w:spacing w:val="6"/>
              </w:rPr>
              <w:t>U</w:t>
            </w:r>
            <w:r w:rsidRPr="007D10DD">
              <w:rPr>
                <w:rStyle w:val="Hyperlink"/>
                <w:rFonts w:eastAsia="Arial"/>
                <w:noProof/>
                <w:spacing w:val="-2"/>
              </w:rPr>
              <w:t>T</w:t>
            </w:r>
            <w:r w:rsidRPr="007D10DD">
              <w:rPr>
                <w:rStyle w:val="Hyperlink"/>
                <w:rFonts w:eastAsia="Arial"/>
                <w:noProof/>
              </w:rPr>
              <w:t>I</w:t>
            </w:r>
            <w:r w:rsidRPr="007D10DD">
              <w:rPr>
                <w:rStyle w:val="Hyperlink"/>
                <w:rFonts w:eastAsia="Arial"/>
                <w:noProof/>
                <w:spacing w:val="2"/>
              </w:rPr>
              <w:t>V</w:t>
            </w:r>
            <w:r w:rsidRPr="007D10DD">
              <w:rPr>
                <w:rStyle w:val="Hyperlink"/>
                <w:rFonts w:eastAsia="Arial"/>
                <w:noProof/>
              </w:rPr>
              <w:t>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07604" w14:textId="4A74B95C" w:rsidR="00D31FA3" w:rsidRDefault="00D31FA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88" w:history="1">
            <w:r w:rsidRPr="007D10DD">
              <w:rPr>
                <w:rStyle w:val="Hyperlink"/>
                <w:rFonts w:eastAsia="Arial"/>
                <w:noProof/>
                <w:spacing w:val="-1"/>
              </w:rPr>
              <w:t xml:space="preserve">3. 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P</w:t>
            </w:r>
            <w:r w:rsidRPr="007D10DD">
              <w:rPr>
                <w:rStyle w:val="Hyperlink"/>
                <w:rFonts w:eastAsia="Arial" w:cs="Arial"/>
                <w:noProof/>
                <w:spacing w:val="-1"/>
              </w:rPr>
              <w:t>R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E</w:t>
            </w:r>
            <w:r w:rsidRPr="007D10DD">
              <w:rPr>
                <w:rStyle w:val="Hyperlink"/>
                <w:rFonts w:eastAsia="Arial" w:cs="Arial"/>
                <w:noProof/>
                <w:spacing w:val="-4"/>
              </w:rPr>
              <w:t>S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EN</w:t>
            </w:r>
            <w:r w:rsidRPr="007D10DD">
              <w:rPr>
                <w:rStyle w:val="Hyperlink"/>
                <w:rFonts w:eastAsia="Arial" w:cs="Arial"/>
                <w:noProof/>
                <w:spacing w:val="-4"/>
              </w:rPr>
              <w:t>T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A</w:t>
            </w:r>
            <w:r w:rsidRPr="007D10DD">
              <w:rPr>
                <w:rStyle w:val="Hyperlink"/>
                <w:rFonts w:eastAsia="Arial" w:cs="Arial"/>
                <w:noProof/>
              </w:rPr>
              <w:t>C</w:t>
            </w:r>
            <w:r w:rsidRPr="007D10DD">
              <w:rPr>
                <w:rStyle w:val="Hyperlink"/>
                <w:rFonts w:eastAsia="Arial" w:cs="Arial"/>
                <w:noProof/>
                <w:spacing w:val="-1"/>
              </w:rPr>
              <w:t>I</w:t>
            </w:r>
            <w:r w:rsidRPr="007D10DD">
              <w:rPr>
                <w:rStyle w:val="Hyperlink"/>
                <w:rFonts w:eastAsia="Arial" w:cs="Arial"/>
                <w:noProof/>
                <w:spacing w:val="-2"/>
              </w:rPr>
              <w:t>Ó</w:t>
            </w:r>
            <w:r w:rsidRPr="007D10DD">
              <w:rPr>
                <w:rStyle w:val="Hyperlink"/>
                <w:rFonts w:eastAsia="Arial" w:cs="Arial"/>
                <w:noProof/>
              </w:rPr>
              <w:t>N</w:t>
            </w:r>
            <w:r w:rsidRPr="007D10DD">
              <w:rPr>
                <w:rStyle w:val="Hyperlink"/>
                <w:rFonts w:eastAsia="Arial" w:cs="Arial"/>
                <w:noProof/>
                <w:spacing w:val="4"/>
              </w:rPr>
              <w:t xml:space="preserve"> </w:t>
            </w:r>
            <w:r w:rsidRPr="007D10DD">
              <w:rPr>
                <w:rStyle w:val="Hyperlink"/>
                <w:rFonts w:eastAsia="Arial" w:cs="Arial"/>
                <w:noProof/>
              </w:rPr>
              <w:t>Y</w:t>
            </w:r>
            <w:r w:rsidRPr="007D10DD">
              <w:rPr>
                <w:rStyle w:val="Hyperlink"/>
                <w:rFonts w:eastAsia="Arial" w:cs="Arial"/>
                <w:noProof/>
                <w:spacing w:val="1"/>
              </w:rPr>
              <w:t xml:space="preserve"> 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A</w:t>
            </w:r>
            <w:r w:rsidRPr="007D10DD">
              <w:rPr>
                <w:rStyle w:val="Hyperlink"/>
                <w:rFonts w:eastAsia="Arial" w:cs="Arial"/>
                <w:noProof/>
                <w:spacing w:val="-2"/>
              </w:rPr>
              <w:t>N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Á</w:t>
            </w:r>
            <w:r w:rsidRPr="007D10DD">
              <w:rPr>
                <w:rStyle w:val="Hyperlink"/>
                <w:rFonts w:eastAsia="Arial" w:cs="Arial"/>
                <w:noProof/>
                <w:spacing w:val="-1"/>
              </w:rPr>
              <w:t>LI</w:t>
            </w:r>
            <w:r w:rsidRPr="007D10DD">
              <w:rPr>
                <w:rStyle w:val="Hyperlink"/>
                <w:rFonts w:eastAsia="Arial" w:cs="Arial"/>
                <w:noProof/>
              </w:rPr>
              <w:t>S</w:t>
            </w:r>
            <w:r w:rsidRPr="007D10DD">
              <w:rPr>
                <w:rStyle w:val="Hyperlink"/>
                <w:rFonts w:eastAsia="Arial" w:cs="Arial"/>
                <w:noProof/>
                <w:spacing w:val="-1"/>
              </w:rPr>
              <w:t>I</w:t>
            </w:r>
            <w:r w:rsidRPr="007D10DD">
              <w:rPr>
                <w:rStyle w:val="Hyperlink"/>
                <w:rFonts w:eastAsia="Arial" w:cs="Arial"/>
                <w:noProof/>
              </w:rPr>
              <w:t>S</w:t>
            </w:r>
            <w:r w:rsidRPr="007D10DD">
              <w:rPr>
                <w:rStyle w:val="Hyperlink"/>
                <w:rFonts w:eastAsia="Arial" w:cs="Arial"/>
                <w:noProof/>
                <w:spacing w:val="1"/>
              </w:rPr>
              <w:t xml:space="preserve"> 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D</w:t>
            </w:r>
            <w:r w:rsidRPr="007D10DD">
              <w:rPr>
                <w:rStyle w:val="Hyperlink"/>
                <w:rFonts w:eastAsia="Arial" w:cs="Arial"/>
                <w:noProof/>
              </w:rPr>
              <w:t>E</w:t>
            </w:r>
            <w:r w:rsidRPr="007D10DD">
              <w:rPr>
                <w:rStyle w:val="Hyperlink"/>
                <w:rFonts w:eastAsia="Arial" w:cs="Arial"/>
                <w:noProof/>
                <w:spacing w:val="4"/>
              </w:rPr>
              <w:t xml:space="preserve"> </w:t>
            </w:r>
            <w:r w:rsidRPr="007D10DD">
              <w:rPr>
                <w:rStyle w:val="Hyperlink"/>
                <w:rFonts w:eastAsia="Arial" w:cs="Arial"/>
                <w:noProof/>
                <w:spacing w:val="-1"/>
              </w:rPr>
              <w:t>L</w:t>
            </w:r>
            <w:r w:rsidRPr="007D10DD">
              <w:rPr>
                <w:rStyle w:val="Hyperlink"/>
                <w:rFonts w:eastAsia="Arial" w:cs="Arial"/>
                <w:noProof/>
                <w:spacing w:val="-2"/>
              </w:rPr>
              <w:t>O</w:t>
            </w:r>
            <w:r w:rsidRPr="007D10DD">
              <w:rPr>
                <w:rStyle w:val="Hyperlink"/>
                <w:rFonts w:eastAsia="Arial" w:cs="Arial"/>
                <w:noProof/>
              </w:rPr>
              <w:t xml:space="preserve">S </w:t>
            </w:r>
            <w:r w:rsidRPr="007D10DD">
              <w:rPr>
                <w:rStyle w:val="Hyperlink"/>
                <w:rFonts w:eastAsia="Arial" w:cs="Arial"/>
                <w:noProof/>
                <w:spacing w:val="-1"/>
              </w:rPr>
              <w:t>R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E</w:t>
            </w:r>
            <w:r w:rsidRPr="007D10DD">
              <w:rPr>
                <w:rStyle w:val="Hyperlink"/>
                <w:rFonts w:eastAsia="Arial" w:cs="Arial"/>
                <w:noProof/>
              </w:rPr>
              <w:t>S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U</w:t>
            </w:r>
            <w:r w:rsidRPr="007D10DD">
              <w:rPr>
                <w:rStyle w:val="Hyperlink"/>
                <w:rFonts w:eastAsia="Arial" w:cs="Arial"/>
                <w:noProof/>
                <w:spacing w:val="-1"/>
              </w:rPr>
              <w:t>L</w:t>
            </w:r>
            <w:r w:rsidRPr="007D10DD">
              <w:rPr>
                <w:rStyle w:val="Hyperlink"/>
                <w:rFonts w:eastAsia="Arial" w:cs="Arial"/>
                <w:noProof/>
                <w:spacing w:val="1"/>
              </w:rPr>
              <w:t>T</w:t>
            </w:r>
            <w:r w:rsidRPr="007D10DD">
              <w:rPr>
                <w:rStyle w:val="Hyperlink"/>
                <w:rFonts w:eastAsia="Arial" w:cs="Arial"/>
                <w:noProof/>
                <w:spacing w:val="-2"/>
              </w:rPr>
              <w:t>A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D</w:t>
            </w:r>
            <w:r w:rsidRPr="007D10DD">
              <w:rPr>
                <w:rStyle w:val="Hyperlink"/>
                <w:rFonts w:eastAsia="Arial" w:cs="Arial"/>
                <w:noProof/>
                <w:spacing w:val="-2"/>
              </w:rPr>
              <w:t>O</w:t>
            </w:r>
            <w:r w:rsidRPr="007D10DD">
              <w:rPr>
                <w:rStyle w:val="Hyperlink"/>
                <w:rFonts w:eastAsia="Arial" w:cs="Arial"/>
                <w:noProof/>
              </w:rPr>
              <w:t>S</w:t>
            </w:r>
            <w:r w:rsidRPr="007D10DD">
              <w:rPr>
                <w:rStyle w:val="Hyperlink"/>
                <w:rFonts w:eastAsia="Arial" w:cs="Arial"/>
                <w:noProof/>
                <w:spacing w:val="1"/>
              </w:rPr>
              <w:t xml:space="preserve"> </w:t>
            </w:r>
            <w:r w:rsidRPr="007D10DD">
              <w:rPr>
                <w:rStyle w:val="Hyperlink"/>
                <w:rFonts w:eastAsia="Arial" w:cs="Arial"/>
                <w:noProof/>
                <w:spacing w:val="-2"/>
              </w:rPr>
              <w:t>D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E</w:t>
            </w:r>
            <w:r w:rsidRPr="007D10DD">
              <w:rPr>
                <w:rStyle w:val="Hyperlink"/>
                <w:rFonts w:eastAsia="Arial" w:cs="Arial"/>
                <w:noProof/>
              </w:rPr>
              <w:t xml:space="preserve">L </w:t>
            </w:r>
            <w:r w:rsidRPr="007D10DD">
              <w:rPr>
                <w:rStyle w:val="Hyperlink"/>
                <w:rFonts w:eastAsia="Arial" w:cs="Arial"/>
                <w:noProof/>
                <w:spacing w:val="-1"/>
              </w:rPr>
              <w:t>M</w:t>
            </w:r>
            <w:r w:rsidRPr="007D10DD">
              <w:rPr>
                <w:rStyle w:val="Hyperlink"/>
                <w:rFonts w:eastAsia="Arial" w:cs="Arial"/>
                <w:noProof/>
                <w:spacing w:val="-2"/>
              </w:rPr>
              <w:t>O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N</w:t>
            </w:r>
            <w:r w:rsidRPr="007D10DD">
              <w:rPr>
                <w:rStyle w:val="Hyperlink"/>
                <w:rFonts w:eastAsia="Arial" w:cs="Arial"/>
                <w:noProof/>
                <w:spacing w:val="-1"/>
              </w:rPr>
              <w:t>I</w:t>
            </w:r>
            <w:r w:rsidRPr="007D10DD">
              <w:rPr>
                <w:rStyle w:val="Hyperlink"/>
                <w:rFonts w:eastAsia="Arial" w:cs="Arial"/>
                <w:noProof/>
                <w:spacing w:val="1"/>
              </w:rPr>
              <w:t>T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O</w:t>
            </w:r>
            <w:r w:rsidRPr="007D10DD">
              <w:rPr>
                <w:rStyle w:val="Hyperlink"/>
                <w:rFonts w:eastAsia="Arial" w:cs="Arial"/>
                <w:noProof/>
                <w:spacing w:val="-6"/>
              </w:rPr>
              <w:t>R</w:t>
            </w:r>
            <w:r w:rsidRPr="007D10DD">
              <w:rPr>
                <w:rStyle w:val="Hyperlink"/>
                <w:rFonts w:eastAsia="Arial" w:cs="Arial"/>
                <w:noProof/>
                <w:spacing w:val="2"/>
              </w:rPr>
              <w:t>E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C31AD" w14:textId="12BFE20A" w:rsidR="00D31FA3" w:rsidRDefault="00D31FA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89" w:history="1">
            <w:r w:rsidRPr="007D10DD">
              <w:rPr>
                <w:rStyle w:val="Hyperlink"/>
                <w:noProof/>
              </w:rPr>
              <w:t>4. NIVEL DE DESEMPEÑO DE GENERAL DEL SERVICIO REGIONAL DE SALUD METROPOLITANO Y SUS DEPENDENCIAS, TERCER TRIMESTRE POA 2024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A727E" w14:textId="0BA438F8" w:rsidR="00D31FA3" w:rsidRDefault="00D31FA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0" w:history="1">
            <w:r w:rsidRPr="007D10DD">
              <w:rPr>
                <w:rStyle w:val="Hyperlink"/>
                <w:noProof/>
              </w:rPr>
              <w:t>5.  HALLAZGOS ENCONTRADOS EN MONITOREO PLAN OPERATIVO DE LA R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731E6" w14:textId="0AFD033C" w:rsidR="00D31FA3" w:rsidRDefault="00D31FA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1" w:history="1">
            <w:r w:rsidRPr="007D10DD">
              <w:rPr>
                <w:rStyle w:val="Hyperlink"/>
                <w:rFonts w:eastAsia="Arial"/>
                <w:noProof/>
              </w:rPr>
              <w:t>6. CONCLUSION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2347F" w14:textId="526ABF1E" w:rsidR="00D31FA3" w:rsidRDefault="00D31FA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2" w:history="1">
            <w:r w:rsidRPr="007D10DD">
              <w:rPr>
                <w:rStyle w:val="Hyperlink"/>
                <w:rFonts w:eastAsia="Arial"/>
                <w:noProof/>
                <w:spacing w:val="-1"/>
              </w:rPr>
              <w:t>7</w:t>
            </w:r>
            <w:r w:rsidRPr="007D10DD">
              <w:rPr>
                <w:rStyle w:val="Hyperlink"/>
                <w:rFonts w:eastAsia="Arial"/>
                <w:noProof/>
              </w:rPr>
              <w:t>.</w:t>
            </w:r>
            <w:r w:rsidRPr="007D10DD">
              <w:rPr>
                <w:rStyle w:val="Hyperlink"/>
                <w:rFonts w:eastAsia="Arial"/>
                <w:noProof/>
                <w:spacing w:val="77"/>
              </w:rPr>
              <w:t xml:space="preserve"> </w:t>
            </w:r>
            <w:r w:rsidRPr="007D10DD">
              <w:rPr>
                <w:rStyle w:val="Hyperlink"/>
                <w:rFonts w:eastAsia="Arial"/>
                <w:noProof/>
                <w:spacing w:val="1"/>
              </w:rPr>
              <w:t>R</w:t>
            </w:r>
            <w:r w:rsidRPr="007D10DD">
              <w:rPr>
                <w:rStyle w:val="Hyperlink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yperlink"/>
                <w:rFonts w:eastAsia="Arial"/>
                <w:noProof/>
                <w:spacing w:val="1"/>
              </w:rPr>
              <w:t>C</w:t>
            </w:r>
            <w:r w:rsidRPr="007D10DD">
              <w:rPr>
                <w:rStyle w:val="Hyperlink"/>
                <w:rFonts w:eastAsia="Arial"/>
                <w:noProof/>
              </w:rPr>
              <w:t>O</w:t>
            </w:r>
            <w:r w:rsidRPr="007D10DD">
              <w:rPr>
                <w:rStyle w:val="Hyperlink"/>
                <w:rFonts w:eastAsia="Arial"/>
                <w:noProof/>
                <w:spacing w:val="4"/>
              </w:rPr>
              <w:t>M</w:t>
            </w:r>
            <w:r w:rsidRPr="007D10DD">
              <w:rPr>
                <w:rStyle w:val="Hyperlink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yperlink"/>
                <w:rFonts w:eastAsia="Arial"/>
                <w:noProof/>
                <w:spacing w:val="1"/>
              </w:rPr>
              <w:t>N</w:t>
            </w:r>
            <w:r w:rsidRPr="007D10DD">
              <w:rPr>
                <w:rStyle w:val="Hyperlink"/>
                <w:rFonts w:eastAsia="Arial"/>
                <w:noProof/>
                <w:spacing w:val="6"/>
              </w:rPr>
              <w:t>D</w:t>
            </w:r>
            <w:r w:rsidRPr="007D10DD">
              <w:rPr>
                <w:rStyle w:val="Hyperlink"/>
                <w:rFonts w:eastAsia="Arial"/>
                <w:noProof/>
                <w:spacing w:val="-3"/>
              </w:rPr>
              <w:t>A</w:t>
            </w:r>
            <w:r w:rsidRPr="007D10DD">
              <w:rPr>
                <w:rStyle w:val="Hyperlink"/>
                <w:rFonts w:eastAsia="Arial"/>
                <w:noProof/>
                <w:spacing w:val="1"/>
              </w:rPr>
              <w:t>C</w:t>
            </w:r>
            <w:r w:rsidRPr="007D10DD">
              <w:rPr>
                <w:rStyle w:val="Hyperlink"/>
                <w:rFonts w:eastAsia="Arial"/>
                <w:noProof/>
                <w:spacing w:val="4"/>
              </w:rPr>
              <w:t>I</w:t>
            </w:r>
            <w:r w:rsidRPr="007D10DD">
              <w:rPr>
                <w:rStyle w:val="Hyperlink"/>
                <w:rFonts w:eastAsia="Arial"/>
                <w:noProof/>
              </w:rPr>
              <w:t>O</w:t>
            </w:r>
            <w:r w:rsidRPr="007D10DD">
              <w:rPr>
                <w:rStyle w:val="Hyperlink"/>
                <w:rFonts w:eastAsia="Arial"/>
                <w:noProof/>
                <w:spacing w:val="1"/>
              </w:rPr>
              <w:t>N</w:t>
            </w:r>
            <w:r w:rsidRPr="007D10DD">
              <w:rPr>
                <w:rStyle w:val="Hyperlink"/>
                <w:rFonts w:eastAsia="Arial"/>
                <w:noProof/>
                <w:spacing w:val="2"/>
              </w:rPr>
              <w:t>E</w:t>
            </w:r>
            <w:r w:rsidRPr="007D10DD">
              <w:rPr>
                <w:rStyle w:val="Hyperlink"/>
                <w:rFonts w:eastAsia="Arial"/>
                <w:noProof/>
              </w:rPr>
              <w:t>S</w:t>
            </w:r>
            <w:r w:rsidRPr="007D10DD">
              <w:rPr>
                <w:rStyle w:val="Hyperlink"/>
                <w:rFonts w:eastAsia="Arial"/>
                <w:noProof/>
                <w:spacing w:val="-28"/>
              </w:rPr>
              <w:t xml:space="preserve"> </w:t>
            </w:r>
            <w:r w:rsidRPr="007D10DD">
              <w:rPr>
                <w:rStyle w:val="Hyperlink"/>
                <w:rFonts w:eastAsia="Arial"/>
                <w:noProof/>
                <w:spacing w:val="-2"/>
              </w:rPr>
              <w:t>DE MEJOR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4D45C" w14:textId="0D136866" w:rsidR="00D31FA3" w:rsidRDefault="00D31FA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sz w:val="24"/>
              <w:szCs w:val="24"/>
              <w:lang w:eastAsia="es-DO"/>
              <w14:ligatures w14:val="standardContextual"/>
            </w:rPr>
          </w:pPr>
          <w:hyperlink w:anchor="_Toc188445593" w:history="1">
            <w:r w:rsidRPr="007D10DD">
              <w:rPr>
                <w:rStyle w:val="Hyperlink"/>
                <w:noProof/>
              </w:rPr>
              <w:t>8. ANEX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45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3634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99B32" w14:textId="4F73C0A9" w:rsidR="00043339" w:rsidRPr="00196819" w:rsidRDefault="00043339">
          <w:pPr>
            <w:rPr>
              <w:highlight w:val="yellow"/>
            </w:rPr>
          </w:pPr>
          <w:r w:rsidRPr="00196819">
            <w:rPr>
              <w:b/>
              <w:bCs/>
              <w:highlight w:val="yellow"/>
              <w:lang w:val="es-ES"/>
            </w:rPr>
            <w:fldChar w:fldCharType="end"/>
          </w:r>
        </w:p>
      </w:sdtContent>
    </w:sdt>
    <w:p w14:paraId="18A3B611" w14:textId="77777777" w:rsidR="005C74AB" w:rsidRPr="00196819" w:rsidRDefault="005C74AB" w:rsidP="00BE2B27">
      <w:pPr>
        <w:pStyle w:val="Heading1"/>
        <w:rPr>
          <w:rFonts w:eastAsia="Arial"/>
          <w:spacing w:val="-1"/>
          <w:highlight w:val="yellow"/>
        </w:rPr>
      </w:pPr>
    </w:p>
    <w:p w14:paraId="5B8C690A" w14:textId="77777777" w:rsidR="00AE7349" w:rsidRPr="00196819" w:rsidRDefault="00AE7349" w:rsidP="00AE7349">
      <w:pPr>
        <w:rPr>
          <w:highlight w:val="yellow"/>
        </w:rPr>
      </w:pPr>
    </w:p>
    <w:p w14:paraId="34A68DAF" w14:textId="77777777" w:rsidR="00AE7349" w:rsidRPr="00196819" w:rsidRDefault="00AE7349" w:rsidP="00AE7349">
      <w:pPr>
        <w:rPr>
          <w:highlight w:val="yellow"/>
        </w:rPr>
      </w:pPr>
    </w:p>
    <w:p w14:paraId="74963F5F" w14:textId="77777777" w:rsidR="00295AF8" w:rsidRPr="00196819" w:rsidRDefault="00295AF8" w:rsidP="00AE7349">
      <w:pPr>
        <w:rPr>
          <w:highlight w:val="yellow"/>
        </w:rPr>
      </w:pPr>
    </w:p>
    <w:p w14:paraId="430A26AF" w14:textId="77777777" w:rsidR="00295AF8" w:rsidRPr="00196819" w:rsidRDefault="00295AF8" w:rsidP="00AE7349">
      <w:pPr>
        <w:rPr>
          <w:highlight w:val="yellow"/>
        </w:rPr>
      </w:pPr>
    </w:p>
    <w:p w14:paraId="777AD51F" w14:textId="77777777" w:rsidR="00295AF8" w:rsidRPr="00196819" w:rsidRDefault="00295AF8" w:rsidP="00AE7349">
      <w:pPr>
        <w:rPr>
          <w:highlight w:val="yellow"/>
        </w:rPr>
      </w:pPr>
    </w:p>
    <w:p w14:paraId="3E4F0664" w14:textId="77777777" w:rsidR="00295AF8" w:rsidRPr="00196819" w:rsidRDefault="00295AF8" w:rsidP="00AE7349">
      <w:pPr>
        <w:rPr>
          <w:highlight w:val="yellow"/>
        </w:rPr>
      </w:pPr>
    </w:p>
    <w:p w14:paraId="78B4F52E" w14:textId="77777777" w:rsidR="00295AF8" w:rsidRPr="00196819" w:rsidRDefault="00295AF8" w:rsidP="00AE7349">
      <w:pPr>
        <w:rPr>
          <w:highlight w:val="yellow"/>
        </w:rPr>
      </w:pPr>
    </w:p>
    <w:p w14:paraId="512ED128" w14:textId="77777777" w:rsidR="00295AF8" w:rsidRPr="00196819" w:rsidRDefault="00295AF8" w:rsidP="00AE7349">
      <w:pPr>
        <w:rPr>
          <w:highlight w:val="yellow"/>
        </w:rPr>
      </w:pPr>
    </w:p>
    <w:p w14:paraId="0C1AD7A8" w14:textId="77777777" w:rsidR="00295AF8" w:rsidRPr="00196819" w:rsidRDefault="00295AF8" w:rsidP="00AE7349">
      <w:pPr>
        <w:rPr>
          <w:highlight w:val="yellow"/>
        </w:rPr>
      </w:pPr>
    </w:p>
    <w:p w14:paraId="7CCFFFA0" w14:textId="77777777" w:rsidR="00295AF8" w:rsidRPr="00196819" w:rsidRDefault="00295AF8" w:rsidP="00AE7349">
      <w:pPr>
        <w:rPr>
          <w:highlight w:val="yellow"/>
        </w:rPr>
      </w:pPr>
    </w:p>
    <w:p w14:paraId="528E94C9" w14:textId="77777777" w:rsidR="00AE7349" w:rsidRPr="00196819" w:rsidRDefault="00AE7349" w:rsidP="00AE7349">
      <w:pPr>
        <w:rPr>
          <w:highlight w:val="yellow"/>
        </w:rPr>
      </w:pPr>
    </w:p>
    <w:p w14:paraId="42EEC001" w14:textId="33983738" w:rsidR="00AE7349" w:rsidRPr="00196819" w:rsidRDefault="00AE7349" w:rsidP="00AE7349">
      <w:pPr>
        <w:rPr>
          <w:highlight w:val="yellow"/>
        </w:rPr>
      </w:pPr>
    </w:p>
    <w:p w14:paraId="718B1F54" w14:textId="3679DB70" w:rsidR="00A42763" w:rsidRPr="00196819" w:rsidRDefault="00A42763" w:rsidP="00AE7349">
      <w:pPr>
        <w:rPr>
          <w:highlight w:val="yellow"/>
        </w:rPr>
      </w:pPr>
    </w:p>
    <w:p w14:paraId="7BE41E1E" w14:textId="77777777" w:rsidR="00A42763" w:rsidRPr="00196819" w:rsidRDefault="00A42763" w:rsidP="00AE7349">
      <w:pPr>
        <w:rPr>
          <w:highlight w:val="yellow"/>
        </w:rPr>
      </w:pPr>
    </w:p>
    <w:p w14:paraId="131C57F5" w14:textId="6318A3BA" w:rsidR="00AE7349" w:rsidRPr="00196819" w:rsidRDefault="00AE7349" w:rsidP="00AE7349">
      <w:pPr>
        <w:rPr>
          <w:highlight w:val="yellow"/>
        </w:rPr>
      </w:pPr>
    </w:p>
    <w:p w14:paraId="434E1503" w14:textId="710BCBC1" w:rsidR="00A173BE" w:rsidRPr="00196819" w:rsidRDefault="00A173BE" w:rsidP="00AE7349">
      <w:pPr>
        <w:rPr>
          <w:highlight w:val="yellow"/>
        </w:rPr>
      </w:pPr>
    </w:p>
    <w:p w14:paraId="341ECC95" w14:textId="4AAFC0CF" w:rsidR="00092A1B" w:rsidRPr="00196819" w:rsidRDefault="00092A1B" w:rsidP="00AE7349">
      <w:pPr>
        <w:rPr>
          <w:highlight w:val="yellow"/>
        </w:rPr>
      </w:pPr>
    </w:p>
    <w:p w14:paraId="4167167D" w14:textId="77777777" w:rsidR="00C33A73" w:rsidRPr="00196819" w:rsidRDefault="00C33A73">
      <w:pPr>
        <w:pStyle w:val="Heading1"/>
        <w:numPr>
          <w:ilvl w:val="0"/>
          <w:numId w:val="1"/>
        </w:numPr>
        <w:rPr>
          <w:rFonts w:eastAsia="Arial"/>
          <w:color w:val="215868" w:themeColor="accent5" w:themeShade="80"/>
        </w:rPr>
      </w:pPr>
      <w:bookmarkStart w:id="1" w:name="_Toc188445586"/>
      <w:r w:rsidRPr="00196819">
        <w:rPr>
          <w:rFonts w:eastAsia="Arial"/>
          <w:color w:val="215868" w:themeColor="accent5" w:themeShade="80"/>
          <w:spacing w:val="-1"/>
        </w:rPr>
        <w:lastRenderedPageBreak/>
        <w:t>I</w:t>
      </w:r>
      <w:r w:rsidRPr="00196819">
        <w:rPr>
          <w:rFonts w:eastAsia="Arial"/>
          <w:color w:val="215868" w:themeColor="accent5" w:themeShade="80"/>
          <w:spacing w:val="6"/>
        </w:rPr>
        <w:t>N</w:t>
      </w:r>
      <w:r w:rsidRPr="00196819">
        <w:rPr>
          <w:rFonts w:eastAsia="Arial"/>
          <w:color w:val="215868" w:themeColor="accent5" w:themeShade="80"/>
          <w:spacing w:val="-2"/>
        </w:rPr>
        <w:t>T</w:t>
      </w:r>
      <w:r w:rsidRPr="00196819">
        <w:rPr>
          <w:rFonts w:eastAsia="Arial"/>
          <w:color w:val="215868" w:themeColor="accent5" w:themeShade="80"/>
          <w:spacing w:val="1"/>
        </w:rPr>
        <w:t>R</w:t>
      </w:r>
      <w:r w:rsidRPr="00196819">
        <w:rPr>
          <w:rFonts w:eastAsia="Arial"/>
          <w:color w:val="215868" w:themeColor="accent5" w:themeShade="80"/>
        </w:rPr>
        <w:t>O</w:t>
      </w:r>
      <w:r w:rsidRPr="00196819">
        <w:rPr>
          <w:rFonts w:eastAsia="Arial"/>
          <w:color w:val="215868" w:themeColor="accent5" w:themeShade="80"/>
          <w:spacing w:val="6"/>
        </w:rPr>
        <w:t>D</w:t>
      </w:r>
      <w:r w:rsidRPr="00196819">
        <w:rPr>
          <w:rFonts w:eastAsia="Arial"/>
          <w:color w:val="215868" w:themeColor="accent5" w:themeShade="80"/>
          <w:spacing w:val="1"/>
        </w:rPr>
        <w:t>UCC</w:t>
      </w:r>
      <w:r w:rsidRPr="00196819">
        <w:rPr>
          <w:rFonts w:eastAsia="Arial"/>
          <w:color w:val="215868" w:themeColor="accent5" w:themeShade="80"/>
        </w:rPr>
        <w:t>I</w:t>
      </w:r>
      <w:bookmarkEnd w:id="0"/>
      <w:r w:rsidR="00A0722F" w:rsidRPr="00196819">
        <w:rPr>
          <w:rFonts w:eastAsia="Arial"/>
          <w:color w:val="215868" w:themeColor="accent5" w:themeShade="80"/>
        </w:rPr>
        <w:t>ÓN</w:t>
      </w:r>
      <w:bookmarkEnd w:id="1"/>
    </w:p>
    <w:p w14:paraId="2AD69400" w14:textId="77777777" w:rsidR="00C33A73" w:rsidRPr="00196819" w:rsidRDefault="00C33A73" w:rsidP="00C33A73">
      <w:pPr>
        <w:spacing w:after="0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04F88EA2" w14:textId="77777777" w:rsidR="00C33A73" w:rsidRPr="00196819" w:rsidRDefault="00C33A73" w:rsidP="00C33A73">
      <w:pPr>
        <w:spacing w:after="0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4E848D08" w14:textId="45AD1C8B" w:rsidR="00C33A73" w:rsidRPr="00196819" w:rsidRDefault="00C33A73" w:rsidP="00D201BE">
      <w:pPr>
        <w:spacing w:before="32" w:after="0" w:line="277" w:lineRule="auto"/>
        <w:ind w:right="78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gu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1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r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on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 xml:space="preserve">y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v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Pr="00196819">
        <w:rPr>
          <w:rFonts w:ascii="Arial" w:eastAsia="Arial" w:hAnsi="Arial" w:cs="Arial"/>
          <w:sz w:val="24"/>
          <w:szCs w:val="24"/>
        </w:rPr>
        <w:t>n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460A80" w:rsidRPr="00196819">
        <w:rPr>
          <w:rFonts w:ascii="Arial" w:eastAsia="Arial" w:hAnsi="Arial" w:cs="Arial"/>
          <w:spacing w:val="-2"/>
          <w:sz w:val="24"/>
          <w:szCs w:val="24"/>
        </w:rPr>
        <w:t xml:space="preserve">seguimiento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 xml:space="preserve">s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i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A36B10" w:rsidRPr="00196819">
        <w:rPr>
          <w:rFonts w:ascii="Arial" w:eastAsia="Arial" w:hAnsi="Arial" w:cs="Arial"/>
          <w:sz w:val="24"/>
          <w:szCs w:val="24"/>
        </w:rPr>
        <w:t xml:space="preserve"> planes</w:t>
      </w:r>
      <w:r w:rsidR="00820654" w:rsidRPr="00196819">
        <w:rPr>
          <w:rFonts w:ascii="Arial" w:eastAsia="Arial" w:hAnsi="Arial" w:cs="Arial"/>
          <w:sz w:val="24"/>
          <w:szCs w:val="24"/>
        </w:rPr>
        <w:t xml:space="preserve"> operativos </w:t>
      </w:r>
      <w:r w:rsidR="00A36B10" w:rsidRPr="00196819">
        <w:rPr>
          <w:rFonts w:ascii="Arial" w:eastAsia="Arial" w:hAnsi="Arial" w:cs="Arial"/>
          <w:sz w:val="24"/>
          <w:szCs w:val="24"/>
        </w:rPr>
        <w:t>del SRSM</w:t>
      </w:r>
      <w:r w:rsidR="003212A0">
        <w:rPr>
          <w:rFonts w:ascii="Arial" w:eastAsia="Arial" w:hAnsi="Arial" w:cs="Arial"/>
          <w:sz w:val="24"/>
          <w:szCs w:val="24"/>
        </w:rPr>
        <w:t>O</w:t>
      </w:r>
      <w:r w:rsidR="00F9663E" w:rsidRPr="00196819">
        <w:rPr>
          <w:rFonts w:ascii="Arial" w:eastAsia="Arial" w:hAnsi="Arial" w:cs="Arial"/>
          <w:sz w:val="24"/>
          <w:szCs w:val="24"/>
        </w:rPr>
        <w:t xml:space="preserve"> del </w:t>
      </w:r>
      <w:r w:rsidR="00505F47">
        <w:rPr>
          <w:rFonts w:ascii="Arial" w:eastAsia="Arial" w:hAnsi="Arial" w:cs="Arial"/>
          <w:spacing w:val="2"/>
          <w:sz w:val="24"/>
          <w:szCs w:val="24"/>
        </w:rPr>
        <w:t>tercer</w:t>
      </w:r>
      <w:r w:rsidR="00F42AC6" w:rsidRPr="00196819">
        <w:rPr>
          <w:rFonts w:ascii="Arial" w:eastAsia="Arial" w:hAnsi="Arial" w:cs="Arial"/>
          <w:spacing w:val="2"/>
          <w:sz w:val="24"/>
          <w:szCs w:val="24"/>
        </w:rPr>
        <w:t xml:space="preserve"> trimestre</w:t>
      </w:r>
      <w:r w:rsidR="00E616D6" w:rsidRPr="00196819">
        <w:rPr>
          <w:rFonts w:ascii="Arial" w:eastAsia="Arial" w:hAnsi="Arial" w:cs="Arial"/>
          <w:spacing w:val="2"/>
          <w:sz w:val="24"/>
          <w:szCs w:val="24"/>
        </w:rPr>
        <w:t xml:space="preserve">, </w:t>
      </w:r>
      <w:r w:rsidR="00CA5C70" w:rsidRPr="00196819">
        <w:rPr>
          <w:rFonts w:ascii="Arial" w:eastAsia="Arial" w:hAnsi="Arial" w:cs="Arial"/>
          <w:spacing w:val="-6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 xml:space="preserve">l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ñ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2</w:t>
      </w:r>
      <w:r w:rsidRPr="00196819">
        <w:rPr>
          <w:rFonts w:ascii="Arial" w:eastAsia="Arial" w:hAnsi="Arial" w:cs="Arial"/>
          <w:spacing w:val="-2"/>
          <w:sz w:val="24"/>
          <w:szCs w:val="24"/>
        </w:rPr>
        <w:t>0</w:t>
      </w:r>
      <w:r w:rsidR="00CE24C6" w:rsidRPr="00196819">
        <w:rPr>
          <w:rFonts w:ascii="Arial" w:eastAsia="Arial" w:hAnsi="Arial" w:cs="Arial"/>
          <w:spacing w:val="2"/>
          <w:sz w:val="24"/>
          <w:szCs w:val="24"/>
        </w:rPr>
        <w:t>2</w:t>
      </w:r>
      <w:r w:rsidR="003212A0">
        <w:rPr>
          <w:rFonts w:ascii="Arial" w:eastAsia="Arial" w:hAnsi="Arial" w:cs="Arial"/>
          <w:spacing w:val="2"/>
          <w:sz w:val="24"/>
          <w:szCs w:val="24"/>
        </w:rPr>
        <w:t>5</w:t>
      </w:r>
      <w:r w:rsidR="00820654" w:rsidRPr="00196819">
        <w:rPr>
          <w:rFonts w:ascii="Arial" w:eastAsia="Arial" w:hAnsi="Arial" w:cs="Arial"/>
          <w:spacing w:val="2"/>
          <w:sz w:val="24"/>
          <w:szCs w:val="24"/>
        </w:rPr>
        <w:t>.</w:t>
      </w:r>
      <w:r w:rsidR="00F9663E" w:rsidRPr="00196819">
        <w:rPr>
          <w:rFonts w:ascii="Arial" w:eastAsia="Arial" w:hAnsi="Arial" w:cs="Arial"/>
          <w:spacing w:val="2"/>
          <w:sz w:val="24"/>
          <w:szCs w:val="24"/>
        </w:rPr>
        <w:t xml:space="preserve"> </w:t>
      </w:r>
    </w:p>
    <w:p w14:paraId="4E233DE1" w14:textId="77777777" w:rsidR="00C33A73" w:rsidRPr="00196819" w:rsidRDefault="00C33A73" w:rsidP="0076291E">
      <w:pPr>
        <w:spacing w:before="16" w:after="0" w:line="2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09AFA3" w14:textId="5B9CB656" w:rsidR="00C33A73" w:rsidRPr="00196819" w:rsidRDefault="00C33A73" w:rsidP="00D201BE">
      <w:pPr>
        <w:spacing w:after="0" w:line="275" w:lineRule="auto"/>
        <w:ind w:right="84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6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pó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9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6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034D89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034D89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034D89" w:rsidRPr="00196819">
        <w:rPr>
          <w:rFonts w:ascii="Arial" w:eastAsia="Arial" w:hAnsi="Arial" w:cs="Arial"/>
          <w:spacing w:val="2"/>
          <w:sz w:val="24"/>
          <w:szCs w:val="24"/>
        </w:rPr>
        <w:t>monitorear</w:t>
      </w:r>
      <w:r w:rsidR="00E616D6" w:rsidRPr="00196819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</w:t>
      </w:r>
      <w:r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pe</w:t>
      </w:r>
      <w:r w:rsidRPr="00196819">
        <w:rPr>
          <w:rFonts w:ascii="Arial" w:eastAsia="Arial" w:hAnsi="Arial" w:cs="Arial"/>
          <w:spacing w:val="-2"/>
          <w:sz w:val="24"/>
          <w:szCs w:val="24"/>
        </w:rPr>
        <w:t>ñ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="00305F43" w:rsidRPr="00196819">
        <w:rPr>
          <w:rFonts w:ascii="Arial" w:eastAsia="Arial" w:hAnsi="Arial" w:cs="Arial"/>
          <w:sz w:val="24"/>
          <w:szCs w:val="24"/>
        </w:rPr>
        <w:t xml:space="preserve"> de las dependencias</w:t>
      </w:r>
      <w:r w:rsidRPr="00196819">
        <w:rPr>
          <w:rFonts w:ascii="Arial" w:eastAsia="Arial" w:hAnsi="Arial" w:cs="Arial"/>
          <w:sz w:val="24"/>
          <w:szCs w:val="24"/>
        </w:rPr>
        <w:t>,</w:t>
      </w:r>
      <w:r w:rsidRPr="00196819">
        <w:rPr>
          <w:rFonts w:ascii="Arial" w:eastAsia="Arial" w:hAnsi="Arial" w:cs="Arial"/>
          <w:spacing w:val="8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 xml:space="preserve">n </w:t>
      </w:r>
      <w:r w:rsidRPr="00196819">
        <w:rPr>
          <w:rFonts w:ascii="Arial" w:eastAsia="Arial" w:hAnsi="Arial" w:cs="Arial"/>
          <w:spacing w:val="1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un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ó</w:t>
      </w:r>
      <w:r w:rsidRPr="00196819">
        <w:rPr>
          <w:rFonts w:ascii="Arial" w:eastAsia="Arial" w:hAnsi="Arial" w:cs="Arial"/>
          <w:sz w:val="24"/>
          <w:szCs w:val="24"/>
        </w:rPr>
        <w:t>n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i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="00034D89" w:rsidRPr="00196819">
        <w:rPr>
          <w:rFonts w:ascii="Arial" w:eastAsia="Arial" w:hAnsi="Arial" w:cs="Arial"/>
          <w:sz w:val="24"/>
          <w:szCs w:val="24"/>
        </w:rPr>
        <w:t xml:space="preserve"> del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imi</w:t>
      </w:r>
      <w:r w:rsidRPr="00196819">
        <w:rPr>
          <w:rFonts w:ascii="Arial" w:eastAsia="Arial" w:hAnsi="Arial" w:cs="Arial"/>
          <w:spacing w:val="2"/>
          <w:sz w:val="24"/>
          <w:szCs w:val="24"/>
        </w:rPr>
        <w:t>en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="00C1769A" w:rsidRPr="00196819">
        <w:rPr>
          <w:rFonts w:ascii="Arial" w:eastAsia="Arial" w:hAnsi="Arial" w:cs="Arial"/>
          <w:spacing w:val="5"/>
          <w:sz w:val="24"/>
          <w:szCs w:val="24"/>
        </w:rPr>
        <w:t xml:space="preserve">y actividades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g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1769A" w:rsidRPr="00196819">
        <w:rPr>
          <w:rFonts w:ascii="Arial" w:eastAsia="Arial" w:hAnsi="Arial" w:cs="Arial"/>
          <w:spacing w:val="2"/>
          <w:sz w:val="24"/>
          <w:szCs w:val="24"/>
        </w:rPr>
        <w:t>do</w:t>
      </w:r>
      <w:r w:rsidRPr="00196819">
        <w:rPr>
          <w:rFonts w:ascii="Arial" w:eastAsia="Arial" w:hAnsi="Arial" w:cs="Arial"/>
          <w:sz w:val="24"/>
          <w:szCs w:val="24"/>
        </w:rPr>
        <w:t xml:space="preserve">s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n</w:t>
      </w:r>
      <w:r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l c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p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092A1B" w:rsidRPr="00196819">
        <w:rPr>
          <w:rFonts w:ascii="Arial" w:eastAsia="Arial" w:hAnsi="Arial" w:cs="Arial"/>
          <w:spacing w:val="6"/>
          <w:sz w:val="24"/>
          <w:szCs w:val="24"/>
        </w:rPr>
        <w:t xml:space="preserve">;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4"/>
          <w:sz w:val="24"/>
          <w:szCs w:val="24"/>
        </w:rPr>
        <w:t>v</w:t>
      </w:r>
      <w:r w:rsidRPr="00196819">
        <w:rPr>
          <w:rFonts w:ascii="Arial" w:eastAsia="Arial" w:hAnsi="Arial" w:cs="Arial"/>
          <w:spacing w:val="2"/>
          <w:sz w:val="24"/>
          <w:szCs w:val="24"/>
        </w:rPr>
        <w:t>an</w:t>
      </w:r>
      <w:r w:rsidRPr="00196819">
        <w:rPr>
          <w:rFonts w:ascii="Arial" w:eastAsia="Arial" w:hAnsi="Arial" w:cs="Arial"/>
          <w:spacing w:val="-4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og</w:t>
      </w:r>
      <w:r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z w:val="24"/>
          <w:szCs w:val="24"/>
        </w:rPr>
        <w:t xml:space="preserve">s, 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í</w:t>
      </w:r>
      <w:r w:rsidRPr="00196819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 xml:space="preserve">l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ná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l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z w:val="24"/>
          <w:szCs w:val="24"/>
        </w:rPr>
        <w:t>v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Pr="00196819">
        <w:rPr>
          <w:rFonts w:ascii="Arial" w:eastAsia="Arial" w:hAnsi="Arial" w:cs="Arial"/>
          <w:spacing w:val="2"/>
          <w:sz w:val="24"/>
          <w:szCs w:val="24"/>
        </w:rPr>
        <w:t>n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y</w:t>
      </w:r>
      <w:r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u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é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="00034D89" w:rsidRPr="00196819">
        <w:rPr>
          <w:rFonts w:ascii="Arial" w:eastAsia="Arial" w:hAnsi="Arial" w:cs="Arial"/>
          <w:sz w:val="24"/>
          <w:szCs w:val="24"/>
        </w:rPr>
        <w:t>.</w:t>
      </w:r>
    </w:p>
    <w:p w14:paraId="43A3E452" w14:textId="77777777" w:rsidR="00C33A73" w:rsidRPr="00196819" w:rsidRDefault="00C33A73" w:rsidP="0076291E">
      <w:pPr>
        <w:spacing w:before="16" w:after="0" w:line="2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8802E1" w14:textId="1FC72A9A" w:rsidR="007749DA" w:rsidRPr="00196819" w:rsidRDefault="00CE24C6" w:rsidP="00D201BE">
      <w:pPr>
        <w:spacing w:after="0"/>
        <w:ind w:right="79"/>
        <w:jc w:val="both"/>
        <w:rPr>
          <w:rFonts w:ascii="Arial" w:eastAsia="Arial" w:hAnsi="Arial" w:cs="Arial"/>
          <w:spacing w:val="2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 xml:space="preserve">La metodología utilizada fue </w:t>
      </w:r>
      <w:r w:rsidR="00E616D6" w:rsidRPr="00196819">
        <w:rPr>
          <w:rFonts w:ascii="Arial" w:eastAsia="Arial" w:hAnsi="Arial" w:cs="Arial"/>
          <w:spacing w:val="2"/>
          <w:sz w:val="24"/>
          <w:szCs w:val="24"/>
        </w:rPr>
        <w:t xml:space="preserve">monitoreo presencial </w:t>
      </w:r>
      <w:r w:rsidR="002F4BB1" w:rsidRPr="00196819">
        <w:rPr>
          <w:rFonts w:ascii="Arial" w:eastAsia="Arial" w:hAnsi="Arial" w:cs="Arial"/>
          <w:spacing w:val="2"/>
          <w:sz w:val="24"/>
          <w:szCs w:val="24"/>
        </w:rPr>
        <w:t>de veintic</w:t>
      </w:r>
      <w:r w:rsidR="00505F47">
        <w:rPr>
          <w:rFonts w:ascii="Arial" w:eastAsia="Arial" w:hAnsi="Arial" w:cs="Arial"/>
          <w:spacing w:val="2"/>
          <w:sz w:val="24"/>
          <w:szCs w:val="24"/>
        </w:rPr>
        <w:t>uatro</w:t>
      </w:r>
      <w:r w:rsidR="002F4BB1" w:rsidRPr="00196819">
        <w:rPr>
          <w:rFonts w:ascii="Arial" w:eastAsia="Arial" w:hAnsi="Arial" w:cs="Arial"/>
          <w:spacing w:val="2"/>
          <w:sz w:val="24"/>
          <w:szCs w:val="24"/>
        </w:rPr>
        <w:t xml:space="preserve"> (2</w:t>
      </w:r>
      <w:r w:rsidR="00505F47">
        <w:rPr>
          <w:rFonts w:ascii="Arial" w:eastAsia="Arial" w:hAnsi="Arial" w:cs="Arial"/>
          <w:spacing w:val="2"/>
          <w:sz w:val="24"/>
          <w:szCs w:val="24"/>
        </w:rPr>
        <w:t>4</w:t>
      </w:r>
      <w:r w:rsidR="002F4BB1" w:rsidRPr="00196819">
        <w:rPr>
          <w:rFonts w:ascii="Arial" w:eastAsia="Arial" w:hAnsi="Arial" w:cs="Arial"/>
          <w:spacing w:val="2"/>
          <w:sz w:val="24"/>
          <w:szCs w:val="24"/>
        </w:rPr>
        <w:t xml:space="preserve">) áreas de la oficina regional; ocho (8) supervisiones de áreas y </w:t>
      </w:r>
      <w:r w:rsidR="00181001" w:rsidRPr="00196819">
        <w:rPr>
          <w:rFonts w:ascii="Arial" w:eastAsia="Arial" w:hAnsi="Arial" w:cs="Arial"/>
          <w:spacing w:val="2"/>
          <w:sz w:val="24"/>
          <w:szCs w:val="24"/>
        </w:rPr>
        <w:t>treinta y seis</w:t>
      </w:r>
      <w:r w:rsidR="00C40172" w:rsidRPr="00196819">
        <w:rPr>
          <w:rFonts w:ascii="Arial" w:eastAsia="Arial" w:hAnsi="Arial" w:cs="Arial"/>
          <w:spacing w:val="2"/>
          <w:sz w:val="24"/>
          <w:szCs w:val="24"/>
        </w:rPr>
        <w:t xml:space="preserve"> (</w:t>
      </w:r>
      <w:r w:rsidR="00181001" w:rsidRPr="00196819">
        <w:rPr>
          <w:rFonts w:ascii="Arial" w:eastAsia="Arial" w:hAnsi="Arial" w:cs="Arial"/>
          <w:spacing w:val="2"/>
          <w:sz w:val="24"/>
          <w:szCs w:val="24"/>
        </w:rPr>
        <w:t>3</w:t>
      </w:r>
      <w:r w:rsidR="00505F47">
        <w:rPr>
          <w:rFonts w:ascii="Arial" w:eastAsia="Arial" w:hAnsi="Arial" w:cs="Arial"/>
          <w:spacing w:val="2"/>
          <w:sz w:val="24"/>
          <w:szCs w:val="24"/>
        </w:rPr>
        <w:t>6</w:t>
      </w:r>
      <w:r w:rsidR="00B9594C" w:rsidRPr="00196819">
        <w:rPr>
          <w:rFonts w:ascii="Arial" w:eastAsia="Arial" w:hAnsi="Arial" w:cs="Arial"/>
          <w:spacing w:val="2"/>
          <w:sz w:val="24"/>
          <w:szCs w:val="24"/>
        </w:rPr>
        <w:t xml:space="preserve">) </w:t>
      </w:r>
      <w:r w:rsidR="003E7E8D" w:rsidRPr="00196819">
        <w:rPr>
          <w:rFonts w:ascii="Arial" w:eastAsia="Arial" w:hAnsi="Arial" w:cs="Arial"/>
          <w:spacing w:val="2"/>
          <w:sz w:val="24"/>
          <w:szCs w:val="24"/>
        </w:rPr>
        <w:t>hospitales</w:t>
      </w:r>
      <w:r w:rsidR="00181001" w:rsidRPr="00196819">
        <w:rPr>
          <w:rFonts w:ascii="Arial" w:eastAsia="Arial" w:hAnsi="Arial" w:cs="Arial"/>
          <w:spacing w:val="2"/>
          <w:sz w:val="24"/>
          <w:szCs w:val="24"/>
        </w:rPr>
        <w:t>, para un 100% de las áreas ejecutando el POA 202</w:t>
      </w:r>
      <w:r w:rsidR="003104C4">
        <w:rPr>
          <w:rFonts w:ascii="Arial" w:eastAsia="Arial" w:hAnsi="Arial" w:cs="Arial"/>
          <w:spacing w:val="2"/>
          <w:sz w:val="24"/>
          <w:szCs w:val="24"/>
        </w:rPr>
        <w:t>5</w:t>
      </w:r>
      <w:r w:rsidR="00505F47">
        <w:rPr>
          <w:rFonts w:ascii="Arial" w:eastAsia="Arial" w:hAnsi="Arial" w:cs="Arial"/>
          <w:spacing w:val="2"/>
          <w:sz w:val="24"/>
          <w:szCs w:val="24"/>
        </w:rPr>
        <w:t>.</w:t>
      </w:r>
      <w:r w:rsidR="005930A0">
        <w:rPr>
          <w:rFonts w:ascii="Arial" w:eastAsia="Arial" w:hAnsi="Arial" w:cs="Arial"/>
          <w:spacing w:val="2"/>
          <w:sz w:val="24"/>
          <w:szCs w:val="24"/>
        </w:rPr>
        <w:t xml:space="preserve"> </w:t>
      </w:r>
    </w:p>
    <w:p w14:paraId="33A9F371" w14:textId="77777777" w:rsidR="00181001" w:rsidRPr="00196819" w:rsidRDefault="00181001" w:rsidP="00D201BE">
      <w:pPr>
        <w:spacing w:after="0"/>
        <w:ind w:right="79"/>
        <w:jc w:val="both"/>
        <w:rPr>
          <w:rFonts w:ascii="Arial" w:eastAsia="Arial" w:hAnsi="Arial" w:cs="Arial"/>
          <w:sz w:val="24"/>
          <w:szCs w:val="24"/>
        </w:rPr>
      </w:pPr>
    </w:p>
    <w:p w14:paraId="501C59A7" w14:textId="77777777" w:rsidR="00C33A73" w:rsidRPr="00196819" w:rsidRDefault="00C33A73" w:rsidP="00D201BE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Pa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4"/>
          <w:sz w:val="24"/>
          <w:szCs w:val="24"/>
        </w:rPr>
        <w:t>s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do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6"/>
          <w:sz w:val="24"/>
          <w:szCs w:val="24"/>
        </w:rPr>
        <w:t>f</w:t>
      </w:r>
      <w:r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h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z w:val="24"/>
          <w:szCs w:val="24"/>
        </w:rPr>
        <w:t>c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o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Pr="00196819">
        <w:rPr>
          <w:rFonts w:ascii="Arial" w:eastAsia="Arial" w:hAnsi="Arial" w:cs="Arial"/>
          <w:sz w:val="24"/>
          <w:szCs w:val="24"/>
        </w:rPr>
        <w:t>e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6"/>
          <w:sz w:val="24"/>
          <w:szCs w:val="24"/>
        </w:rPr>
        <w:t>l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Pr="00196819">
        <w:rPr>
          <w:rFonts w:ascii="Arial" w:eastAsia="Arial" w:hAnsi="Arial" w:cs="Arial"/>
          <w:spacing w:val="2"/>
          <w:sz w:val="24"/>
          <w:szCs w:val="24"/>
        </w:rPr>
        <w:t>ne</w:t>
      </w:r>
      <w:r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Pr="00196819">
        <w:rPr>
          <w:rFonts w:ascii="Arial" w:eastAsia="Arial" w:hAnsi="Arial" w:cs="Arial"/>
          <w:sz w:val="24"/>
          <w:szCs w:val="24"/>
        </w:rPr>
        <w:t>a</w:t>
      </w:r>
      <w:r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E11A16" w:rsidRPr="00196819">
        <w:rPr>
          <w:rFonts w:ascii="Arial" w:eastAsia="Arial" w:hAnsi="Arial" w:cs="Arial"/>
          <w:spacing w:val="-1"/>
          <w:sz w:val="24"/>
          <w:szCs w:val="24"/>
        </w:rPr>
        <w:t xml:space="preserve">   </w:t>
      </w:r>
      <w:r w:rsidR="00E91C54" w:rsidRPr="00196819">
        <w:rPr>
          <w:rFonts w:ascii="Arial" w:eastAsia="Arial" w:hAnsi="Arial" w:cs="Arial"/>
          <w:spacing w:val="-1"/>
          <w:sz w:val="24"/>
          <w:szCs w:val="24"/>
        </w:rPr>
        <w:t xml:space="preserve">   </w:t>
      </w:r>
      <w:r w:rsidRPr="00196819">
        <w:rPr>
          <w:rFonts w:ascii="Arial" w:eastAsia="Arial" w:hAnsi="Arial" w:cs="Arial"/>
          <w:sz w:val="24"/>
          <w:szCs w:val="24"/>
        </w:rPr>
        <w:t>s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-2"/>
          <w:sz w:val="24"/>
          <w:szCs w:val="24"/>
        </w:rPr>
        <w:t>g</w:t>
      </w:r>
      <w:r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Pr="00196819">
        <w:rPr>
          <w:rFonts w:ascii="Arial" w:eastAsia="Arial" w:hAnsi="Arial" w:cs="Arial"/>
          <w:sz w:val="24"/>
          <w:szCs w:val="24"/>
        </w:rPr>
        <w:t>:</w:t>
      </w:r>
    </w:p>
    <w:p w14:paraId="6AA84324" w14:textId="77777777" w:rsidR="00C33A73" w:rsidRPr="00196819" w:rsidRDefault="00C33A73" w:rsidP="0076291E">
      <w:pPr>
        <w:spacing w:before="15" w:after="0" w:line="26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424B65C" w14:textId="05D83D84" w:rsidR="00C33A73" w:rsidRPr="00196819" w:rsidRDefault="007749DA" w:rsidP="00D201BE">
      <w:pPr>
        <w:spacing w:after="0" w:line="275" w:lineRule="auto"/>
        <w:ind w:right="78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Arial" w:hAnsi="Arial" w:cs="Arial"/>
          <w:sz w:val="24"/>
          <w:szCs w:val="24"/>
        </w:rPr>
        <w:t>1</w:t>
      </w:r>
      <w:r w:rsidR="006E4823" w:rsidRPr="00196819">
        <w:rPr>
          <w:rFonts w:ascii="Arial" w:eastAsia="Arial" w:hAnsi="Arial" w:cs="Arial"/>
          <w:sz w:val="24"/>
          <w:szCs w:val="24"/>
        </w:rPr>
        <w:t xml:space="preserve">. </w:t>
      </w:r>
      <w:r w:rsidR="006E4823" w:rsidRPr="00196819">
        <w:rPr>
          <w:rFonts w:ascii="Arial" w:eastAsia="Arial" w:hAnsi="Arial" w:cs="Arial"/>
          <w:spacing w:val="-2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n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j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z w:val="24"/>
          <w:szCs w:val="24"/>
        </w:rPr>
        <w:t>vo</w:t>
      </w:r>
      <w:r w:rsidR="00C33A73"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z w:val="24"/>
          <w:szCs w:val="24"/>
        </w:rPr>
        <w:t>e a</w:t>
      </w:r>
      <w:r w:rsidR="00C33A73" w:rsidRPr="00196819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v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="00C33A73" w:rsidRPr="00196819">
        <w:rPr>
          <w:rFonts w:ascii="Arial" w:eastAsia="Arial" w:hAnsi="Arial" w:cs="Arial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f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,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se</w:t>
      </w:r>
      <w:r w:rsidR="00C33A73"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z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7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s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i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q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v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ñ</w:t>
      </w:r>
      <w:r w:rsidR="00C33A73" w:rsidRPr="00196819">
        <w:rPr>
          <w:rFonts w:ascii="Arial" w:eastAsia="Arial" w:hAnsi="Arial" w:cs="Arial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v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g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z w:val="24"/>
          <w:szCs w:val="24"/>
        </w:rPr>
        <w:t>.</w:t>
      </w:r>
    </w:p>
    <w:p w14:paraId="0675909A" w14:textId="77777777" w:rsidR="006E4823" w:rsidRPr="00196819" w:rsidRDefault="006E4823" w:rsidP="006E4823">
      <w:pPr>
        <w:spacing w:after="0" w:line="240" w:lineRule="auto"/>
        <w:ind w:right="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708753" w14:textId="6DDF4B8E" w:rsidR="00C33A73" w:rsidRPr="00196819" w:rsidRDefault="007749DA" w:rsidP="006E4823">
      <w:pPr>
        <w:spacing w:after="0" w:line="240" w:lineRule="auto"/>
        <w:ind w:right="49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Times New Roman" w:eastAsia="Times New Roman" w:hAnsi="Times New Roman" w:cs="Times New Roman"/>
          <w:sz w:val="24"/>
          <w:szCs w:val="24"/>
        </w:rPr>
        <w:t>2</w:t>
      </w:r>
      <w:r w:rsidR="006E4823" w:rsidRPr="0019681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y</w:t>
      </w:r>
      <w:r w:rsidR="00C33A73"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022E63" w:rsidRPr="00196819">
        <w:rPr>
          <w:rFonts w:ascii="Arial" w:eastAsia="Arial" w:hAnsi="Arial" w:cs="Arial"/>
          <w:sz w:val="24"/>
          <w:szCs w:val="24"/>
        </w:rPr>
        <w:t xml:space="preserve"> reportes oportunos</w:t>
      </w:r>
      <w:r w:rsidR="00EE2764" w:rsidRPr="00196819">
        <w:rPr>
          <w:rFonts w:ascii="Arial" w:eastAsia="Arial" w:hAnsi="Arial" w:cs="Arial"/>
          <w:sz w:val="24"/>
          <w:szCs w:val="24"/>
        </w:rPr>
        <w:t xml:space="preserve"> o cargas al SharePoint SNS</w:t>
      </w:r>
      <w:r w:rsidR="00C33A73" w:rsidRPr="00196819">
        <w:rPr>
          <w:rFonts w:ascii="Arial" w:eastAsia="Arial" w:hAnsi="Arial" w:cs="Arial"/>
          <w:sz w:val="24"/>
          <w:szCs w:val="24"/>
        </w:rPr>
        <w:t>.</w:t>
      </w:r>
    </w:p>
    <w:p w14:paraId="27047E0E" w14:textId="77777777" w:rsidR="00C33A73" w:rsidRPr="00196819" w:rsidRDefault="00C33A73" w:rsidP="0076291E">
      <w:pPr>
        <w:spacing w:before="20" w:after="0" w:line="26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2649F26" w14:textId="325D0AF4" w:rsidR="00C33A73" w:rsidRPr="00196819" w:rsidRDefault="007749DA" w:rsidP="006E4823">
      <w:pPr>
        <w:spacing w:after="0" w:line="240" w:lineRule="auto"/>
        <w:ind w:right="49"/>
        <w:jc w:val="both"/>
        <w:rPr>
          <w:rFonts w:ascii="Arial" w:eastAsia="Arial" w:hAnsi="Arial" w:cs="Arial"/>
          <w:spacing w:val="-6"/>
          <w:sz w:val="24"/>
          <w:szCs w:val="24"/>
        </w:rPr>
      </w:pPr>
      <w:bookmarkStart w:id="2" w:name="OLE_LINK1"/>
      <w:r w:rsidRPr="00196819">
        <w:rPr>
          <w:rFonts w:ascii="Arial" w:eastAsia="Arial" w:hAnsi="Arial" w:cs="Arial"/>
          <w:sz w:val="24"/>
          <w:szCs w:val="24"/>
        </w:rPr>
        <w:t>3</w:t>
      </w:r>
      <w:r w:rsidR="006E4823" w:rsidRPr="00196819">
        <w:rPr>
          <w:rFonts w:ascii="Arial" w:eastAsia="Arial" w:hAnsi="Arial" w:cs="Arial"/>
          <w:sz w:val="24"/>
          <w:szCs w:val="24"/>
        </w:rPr>
        <w:t xml:space="preserve">.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-4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ó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y</w:t>
      </w:r>
      <w:r w:rsidR="00C33A73" w:rsidRPr="00196819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á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ñ</w:t>
      </w:r>
      <w:r w:rsidR="00C33A73" w:rsidRPr="00196819">
        <w:rPr>
          <w:rFonts w:ascii="Arial" w:eastAsia="Arial" w:hAnsi="Arial" w:cs="Arial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20713C" w:rsidRPr="00196819">
        <w:rPr>
          <w:rFonts w:ascii="Arial" w:eastAsia="Arial" w:hAnsi="Arial" w:cs="Arial"/>
          <w:spacing w:val="-6"/>
          <w:sz w:val="24"/>
          <w:szCs w:val="24"/>
        </w:rPr>
        <w:t xml:space="preserve">de las </w:t>
      </w:r>
      <w:r w:rsidR="001878FF" w:rsidRPr="00196819">
        <w:rPr>
          <w:rFonts w:ascii="Arial" w:eastAsia="Arial" w:hAnsi="Arial" w:cs="Arial"/>
          <w:spacing w:val="-6"/>
          <w:sz w:val="24"/>
          <w:szCs w:val="24"/>
        </w:rPr>
        <w:t>de</w:t>
      </w:r>
      <w:r w:rsidR="00EC06F8" w:rsidRPr="00196819">
        <w:rPr>
          <w:rFonts w:ascii="Arial" w:eastAsia="Arial" w:hAnsi="Arial" w:cs="Arial"/>
          <w:spacing w:val="-6"/>
          <w:sz w:val="24"/>
          <w:szCs w:val="24"/>
        </w:rPr>
        <w:t>pendencias que ejecutan POA 202</w:t>
      </w:r>
      <w:r w:rsidR="00BC7186">
        <w:rPr>
          <w:rFonts w:ascii="Arial" w:eastAsia="Arial" w:hAnsi="Arial" w:cs="Arial"/>
          <w:spacing w:val="-6"/>
          <w:sz w:val="24"/>
          <w:szCs w:val="24"/>
        </w:rPr>
        <w:t>4</w:t>
      </w:r>
      <w:r w:rsidR="0020713C" w:rsidRPr="00196819">
        <w:rPr>
          <w:rFonts w:ascii="Arial" w:eastAsia="Arial" w:hAnsi="Arial" w:cs="Arial"/>
          <w:spacing w:val="-6"/>
          <w:sz w:val="24"/>
          <w:szCs w:val="24"/>
        </w:rPr>
        <w:t>, monitoreadas por selección aleatoria.</w:t>
      </w:r>
    </w:p>
    <w:p w14:paraId="14AE50F8" w14:textId="77777777" w:rsidR="00D13124" w:rsidRPr="00196819" w:rsidRDefault="00D13124" w:rsidP="00813488">
      <w:pPr>
        <w:spacing w:after="0" w:line="240" w:lineRule="auto"/>
        <w:ind w:left="839" w:right="49"/>
        <w:jc w:val="both"/>
        <w:rPr>
          <w:rFonts w:ascii="Arial" w:eastAsia="Arial" w:hAnsi="Arial" w:cs="Arial"/>
          <w:sz w:val="24"/>
          <w:szCs w:val="24"/>
        </w:rPr>
      </w:pPr>
    </w:p>
    <w:bookmarkEnd w:id="2"/>
    <w:p w14:paraId="6EA56DB7" w14:textId="7FFA9C77" w:rsidR="00C33A73" w:rsidRPr="00196819" w:rsidRDefault="007749DA" w:rsidP="00D13124">
      <w:pPr>
        <w:spacing w:after="0" w:line="277" w:lineRule="auto"/>
        <w:ind w:right="82"/>
        <w:jc w:val="both"/>
        <w:rPr>
          <w:rFonts w:ascii="Arial" w:eastAsia="Arial" w:hAnsi="Arial" w:cs="Arial"/>
          <w:sz w:val="24"/>
          <w:szCs w:val="24"/>
        </w:rPr>
      </w:pPr>
      <w:r w:rsidRPr="00196819">
        <w:rPr>
          <w:rFonts w:ascii="Arial" w:eastAsia="Times New Roman" w:hAnsi="Arial" w:cs="Arial"/>
          <w:sz w:val="24"/>
          <w:szCs w:val="24"/>
        </w:rPr>
        <w:t>4</w:t>
      </w:r>
      <w:r w:rsidR="00D13124" w:rsidRPr="0019681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C22D4" w:rsidRPr="00196819">
        <w:rPr>
          <w:rFonts w:ascii="Arial" w:eastAsia="Arial" w:hAnsi="Arial" w:cs="Arial"/>
          <w:spacing w:val="2"/>
          <w:sz w:val="24"/>
          <w:szCs w:val="24"/>
        </w:rPr>
        <w:t xml:space="preserve">Presentación hallazgos en el proceso de monitoreo a </w:t>
      </w:r>
      <w:r w:rsidR="00BC3D12" w:rsidRPr="00196819">
        <w:rPr>
          <w:rFonts w:ascii="Arial" w:eastAsia="Arial" w:hAnsi="Arial" w:cs="Arial"/>
          <w:spacing w:val="2"/>
          <w:sz w:val="24"/>
          <w:szCs w:val="24"/>
        </w:rPr>
        <w:t>las dependencias</w:t>
      </w:r>
      <w:r w:rsidR="009C22D4" w:rsidRPr="00196819">
        <w:rPr>
          <w:rFonts w:ascii="Arial" w:eastAsia="Arial" w:hAnsi="Arial" w:cs="Arial"/>
          <w:spacing w:val="2"/>
          <w:sz w:val="24"/>
          <w:szCs w:val="24"/>
        </w:rPr>
        <w:t xml:space="preserve"> en periodo evaluado.</w:t>
      </w:r>
    </w:p>
    <w:p w14:paraId="5B6EFA38" w14:textId="77777777" w:rsidR="00C33A73" w:rsidRPr="00196819" w:rsidRDefault="00C33A73" w:rsidP="0076291E">
      <w:pPr>
        <w:spacing w:before="16" w:after="0" w:line="2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80199F" w14:textId="6C16458E" w:rsidR="009303E2" w:rsidRPr="00196819" w:rsidRDefault="007749DA" w:rsidP="003C21DD">
      <w:pPr>
        <w:spacing w:after="0"/>
        <w:ind w:right="-11"/>
        <w:jc w:val="both"/>
        <w:rPr>
          <w:rFonts w:ascii="Arial" w:eastAsia="Arial" w:hAnsi="Arial" w:cs="Arial"/>
          <w:spacing w:val="3"/>
          <w:sz w:val="24"/>
          <w:szCs w:val="24"/>
        </w:rPr>
      </w:pPr>
      <w:r w:rsidRPr="00196819">
        <w:rPr>
          <w:rFonts w:ascii="Arial" w:eastAsia="Arial" w:hAnsi="Arial" w:cs="Arial"/>
          <w:spacing w:val="-4"/>
          <w:sz w:val="24"/>
          <w:szCs w:val="24"/>
        </w:rPr>
        <w:t>5</w:t>
      </w:r>
      <w:r w:rsidR="00E675C2" w:rsidRPr="00196819">
        <w:rPr>
          <w:rFonts w:ascii="Arial" w:eastAsia="Arial" w:hAnsi="Arial" w:cs="Arial"/>
          <w:spacing w:val="-4"/>
          <w:sz w:val="24"/>
          <w:szCs w:val="24"/>
        </w:rPr>
        <w:t xml:space="preserve">. </w:t>
      </w:r>
      <w:r w:rsidR="009C7587" w:rsidRPr="00196819">
        <w:rPr>
          <w:rFonts w:ascii="Arial" w:eastAsia="Arial" w:hAnsi="Arial" w:cs="Arial"/>
          <w:spacing w:val="-4"/>
          <w:sz w:val="24"/>
          <w:szCs w:val="24"/>
        </w:rPr>
        <w:t>C</w:t>
      </w:r>
      <w:r w:rsidR="003C21DD" w:rsidRPr="00196819">
        <w:rPr>
          <w:rFonts w:ascii="Arial" w:eastAsia="Arial" w:hAnsi="Arial" w:cs="Arial"/>
          <w:spacing w:val="-4"/>
          <w:sz w:val="24"/>
          <w:szCs w:val="24"/>
        </w:rPr>
        <w:t>onclusione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g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e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e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l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o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z w:val="24"/>
          <w:szCs w:val="24"/>
        </w:rPr>
        <w:t xml:space="preserve">e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n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>t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o</w:t>
      </w:r>
      <w:r w:rsidR="009303E2" w:rsidRPr="00196819">
        <w:rPr>
          <w:rFonts w:ascii="Arial" w:eastAsia="Arial" w:hAnsi="Arial" w:cs="Arial"/>
          <w:sz w:val="24"/>
          <w:szCs w:val="24"/>
        </w:rPr>
        <w:t>.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</w:p>
    <w:p w14:paraId="53C7DEB1" w14:textId="77777777" w:rsidR="00DF4130" w:rsidRPr="00196819" w:rsidRDefault="00DF4130" w:rsidP="003C21DD">
      <w:pPr>
        <w:spacing w:after="0"/>
        <w:ind w:right="-11"/>
        <w:jc w:val="both"/>
        <w:rPr>
          <w:rFonts w:ascii="Arial" w:eastAsia="Arial" w:hAnsi="Arial" w:cs="Arial"/>
          <w:sz w:val="24"/>
          <w:szCs w:val="24"/>
        </w:rPr>
      </w:pPr>
    </w:p>
    <w:p w14:paraId="4B82102F" w14:textId="1EEFA6A2" w:rsidR="00C52888" w:rsidRPr="00196819" w:rsidRDefault="007749DA" w:rsidP="003C21DD">
      <w:pPr>
        <w:spacing w:after="0"/>
        <w:ind w:right="-11"/>
        <w:jc w:val="both"/>
        <w:rPr>
          <w:rFonts w:ascii="Arial" w:eastAsia="Arial" w:hAnsi="Arial" w:cs="Arial"/>
          <w:spacing w:val="2"/>
          <w:sz w:val="24"/>
          <w:szCs w:val="24"/>
        </w:rPr>
      </w:pPr>
      <w:r w:rsidRPr="00196819">
        <w:rPr>
          <w:rFonts w:ascii="Arial" w:eastAsia="Arial" w:hAnsi="Arial" w:cs="Arial"/>
          <w:sz w:val="24"/>
          <w:szCs w:val="24"/>
        </w:rPr>
        <w:t>6</w:t>
      </w:r>
      <w:r w:rsidR="009303E2" w:rsidRPr="00196819">
        <w:rPr>
          <w:rFonts w:ascii="Arial" w:eastAsia="Arial" w:hAnsi="Arial" w:cs="Arial"/>
          <w:sz w:val="24"/>
          <w:szCs w:val="24"/>
        </w:rPr>
        <w:t>. 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m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a</w:t>
      </w:r>
      <w:r w:rsidR="00C33A73" w:rsidRPr="00196819">
        <w:rPr>
          <w:rFonts w:ascii="Arial" w:eastAsia="Arial" w:hAnsi="Arial" w:cs="Arial"/>
          <w:sz w:val="24"/>
          <w:szCs w:val="24"/>
        </w:rPr>
        <w:t>c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q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</w:t>
      </w:r>
      <w:r w:rsidR="00C33A73" w:rsidRPr="00196819">
        <w:rPr>
          <w:rFonts w:ascii="Arial" w:eastAsia="Arial" w:hAnsi="Arial" w:cs="Arial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ud</w:t>
      </w:r>
      <w:r w:rsidR="00C33A73" w:rsidRPr="00196819">
        <w:rPr>
          <w:rFonts w:ascii="Arial" w:eastAsia="Arial" w:hAnsi="Arial" w:cs="Arial"/>
          <w:spacing w:val="-6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z w:val="24"/>
          <w:szCs w:val="24"/>
        </w:rPr>
        <w:t>r c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n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i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d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e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da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96819">
        <w:rPr>
          <w:rFonts w:ascii="Arial" w:eastAsia="Arial" w:hAnsi="Arial" w:cs="Arial"/>
          <w:spacing w:val="-1"/>
          <w:sz w:val="24"/>
          <w:szCs w:val="24"/>
        </w:rPr>
        <w:t>implementación mejoras</w:t>
      </w:r>
      <w:r w:rsidRPr="00196819">
        <w:rPr>
          <w:rFonts w:ascii="Arial" w:eastAsia="Arial" w:hAnsi="Arial" w:cs="Arial"/>
          <w:spacing w:val="23"/>
          <w:sz w:val="24"/>
          <w:szCs w:val="24"/>
        </w:rPr>
        <w:t xml:space="preserve">, </w:t>
      </w:r>
      <w:r w:rsidR="00C33A73" w:rsidRPr="00196819">
        <w:rPr>
          <w:rFonts w:ascii="Arial" w:eastAsia="Arial" w:hAnsi="Arial" w:cs="Arial"/>
          <w:spacing w:val="-2"/>
          <w:sz w:val="24"/>
          <w:szCs w:val="24"/>
        </w:rPr>
        <w:t>p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o</w:t>
      </w:r>
      <w:r w:rsidR="00C33A73" w:rsidRPr="00196819">
        <w:rPr>
          <w:rFonts w:ascii="Arial" w:eastAsia="Arial" w:hAnsi="Arial" w:cs="Arial"/>
          <w:sz w:val="24"/>
          <w:szCs w:val="24"/>
        </w:rPr>
        <w:t>r</w:t>
      </w:r>
      <w:r w:rsidR="00C33A73" w:rsidRPr="00196819"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 w:rsidR="00C33A73" w:rsidRPr="00196819">
        <w:rPr>
          <w:rFonts w:ascii="Arial" w:eastAsia="Arial" w:hAnsi="Arial" w:cs="Arial"/>
          <w:spacing w:val="-1"/>
          <w:sz w:val="24"/>
          <w:szCs w:val="24"/>
        </w:rPr>
        <w:t>l</w:t>
      </w:r>
      <w:r w:rsidR="00C33A73" w:rsidRPr="00196819">
        <w:rPr>
          <w:rFonts w:ascii="Arial" w:eastAsia="Arial" w:hAnsi="Arial" w:cs="Arial"/>
          <w:spacing w:val="2"/>
          <w:sz w:val="24"/>
          <w:szCs w:val="24"/>
        </w:rPr>
        <w:t>a</w:t>
      </w:r>
      <w:r w:rsidR="00C33A73" w:rsidRPr="00196819">
        <w:rPr>
          <w:rFonts w:ascii="Arial" w:eastAsia="Arial" w:hAnsi="Arial" w:cs="Arial"/>
          <w:sz w:val="24"/>
          <w:szCs w:val="24"/>
        </w:rPr>
        <w:t>s</w:t>
      </w:r>
      <w:r w:rsidR="00C33A73" w:rsidRPr="00196819"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 w:rsidR="003C21DD" w:rsidRPr="00196819">
        <w:rPr>
          <w:rFonts w:ascii="Arial" w:eastAsia="Arial" w:hAnsi="Arial" w:cs="Arial"/>
          <w:spacing w:val="2"/>
          <w:sz w:val="24"/>
          <w:szCs w:val="24"/>
        </w:rPr>
        <w:t>dependencias de este Servicio Regional de Salud Metropolitano.</w:t>
      </w:r>
    </w:p>
    <w:p w14:paraId="6AD8591C" w14:textId="77777777" w:rsidR="00C2759B" w:rsidRPr="00196819" w:rsidRDefault="00C2759B" w:rsidP="003C21DD">
      <w:pPr>
        <w:spacing w:after="0"/>
        <w:ind w:right="-11"/>
        <w:jc w:val="both"/>
        <w:rPr>
          <w:rFonts w:ascii="Arial" w:eastAsia="Arial" w:hAnsi="Arial" w:cs="Arial"/>
          <w:spacing w:val="2"/>
          <w:sz w:val="24"/>
          <w:szCs w:val="24"/>
        </w:rPr>
      </w:pPr>
    </w:p>
    <w:p w14:paraId="5EE7AEC5" w14:textId="79B549AE" w:rsidR="009303E2" w:rsidRPr="00196819" w:rsidRDefault="00593862" w:rsidP="003C21DD">
      <w:pPr>
        <w:spacing w:after="0"/>
        <w:ind w:right="-11"/>
        <w:jc w:val="both"/>
        <w:rPr>
          <w:rFonts w:ascii="Arial" w:eastAsia="Arial" w:hAnsi="Arial" w:cs="Arial"/>
          <w:spacing w:val="-6"/>
          <w:sz w:val="24"/>
          <w:szCs w:val="24"/>
        </w:rPr>
      </w:pPr>
      <w:r w:rsidRPr="00196819">
        <w:rPr>
          <w:rFonts w:ascii="Arial" w:eastAsia="Arial" w:hAnsi="Arial" w:cs="Arial"/>
          <w:spacing w:val="2"/>
          <w:sz w:val="24"/>
          <w:szCs w:val="24"/>
        </w:rPr>
        <w:t>8</w:t>
      </w:r>
      <w:r w:rsidR="009303E2" w:rsidRPr="00196819">
        <w:rPr>
          <w:rFonts w:ascii="Arial" w:eastAsia="Arial" w:hAnsi="Arial" w:cs="Arial"/>
          <w:spacing w:val="2"/>
          <w:sz w:val="24"/>
          <w:szCs w:val="24"/>
        </w:rPr>
        <w:t>. Anexos.</w:t>
      </w:r>
    </w:p>
    <w:p w14:paraId="57B3ACBF" w14:textId="77777777" w:rsidR="00C52888" w:rsidRPr="00196819" w:rsidRDefault="00C52888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22F6F4C7" w14:textId="77777777" w:rsidR="003C21DD" w:rsidRPr="00196819" w:rsidRDefault="003C21DD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77194484" w14:textId="54455C74" w:rsidR="003C21DD" w:rsidRPr="00196819" w:rsidRDefault="003C21DD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03F8AD14" w14:textId="7614910F" w:rsidR="00034D89" w:rsidRPr="00196819" w:rsidRDefault="00034D89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0E0DE084" w14:textId="456AE95E" w:rsidR="00034D89" w:rsidRPr="00196819" w:rsidRDefault="00034D89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3C6EFBA9" w14:textId="08B969A6" w:rsidR="00AD156F" w:rsidRPr="00196819" w:rsidRDefault="00AD156F" w:rsidP="00D63D9F">
      <w:pPr>
        <w:spacing w:after="0"/>
        <w:ind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1CFB30F5" w14:textId="6B91E57E" w:rsidR="00AD156F" w:rsidRDefault="00AD156F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1B4A376D" w14:textId="77777777" w:rsidR="00505F47" w:rsidRPr="00196819" w:rsidRDefault="00505F47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571DFF58" w14:textId="72D13F3F" w:rsidR="00AD156F" w:rsidRPr="00196819" w:rsidRDefault="00AD156F" w:rsidP="007F0852">
      <w:pPr>
        <w:spacing w:after="0"/>
        <w:ind w:left="839" w:right="-11"/>
        <w:jc w:val="both"/>
        <w:rPr>
          <w:rFonts w:ascii="Arial" w:eastAsia="Arial" w:hAnsi="Arial" w:cs="Arial"/>
          <w:spacing w:val="-6"/>
          <w:sz w:val="24"/>
          <w:szCs w:val="24"/>
          <w:highlight w:val="yellow"/>
        </w:rPr>
      </w:pPr>
    </w:p>
    <w:p w14:paraId="60744853" w14:textId="0EBDD77D" w:rsidR="00AD156F" w:rsidRPr="00196819" w:rsidRDefault="00AD156F" w:rsidP="00AD156F">
      <w:pPr>
        <w:pStyle w:val="ListParagraph"/>
        <w:numPr>
          <w:ilvl w:val="0"/>
          <w:numId w:val="7"/>
        </w:numPr>
        <w:spacing w:after="0"/>
        <w:ind w:right="-11"/>
        <w:jc w:val="both"/>
        <w:rPr>
          <w:rFonts w:ascii="Arial" w:eastAsia="Arial" w:hAnsi="Arial" w:cs="Arial"/>
          <w:b/>
          <w:bCs/>
          <w:spacing w:val="-6"/>
          <w:sz w:val="24"/>
          <w:szCs w:val="24"/>
        </w:rPr>
      </w:pPr>
      <w:r w:rsidRPr="00196819">
        <w:rPr>
          <w:rFonts w:ascii="Arial" w:eastAsia="Arial" w:hAnsi="Arial" w:cs="Arial"/>
          <w:b/>
          <w:bCs/>
          <w:spacing w:val="-6"/>
          <w:sz w:val="24"/>
          <w:szCs w:val="24"/>
        </w:rPr>
        <w:lastRenderedPageBreak/>
        <w:t>De la Valoración de las actividades del POA:</w:t>
      </w:r>
    </w:p>
    <w:p w14:paraId="1EEC85AF" w14:textId="78E3D5D0" w:rsidR="00AD156F" w:rsidRPr="00196819" w:rsidRDefault="00852A02" w:rsidP="00FF0593">
      <w:pPr>
        <w:spacing w:after="0"/>
        <w:ind w:right="-11"/>
        <w:jc w:val="both"/>
        <w:rPr>
          <w:rFonts w:ascii="Arial" w:eastAsia="Arial" w:hAnsi="Arial" w:cs="Arial"/>
          <w:spacing w:val="-6"/>
          <w:sz w:val="24"/>
          <w:szCs w:val="24"/>
        </w:rPr>
      </w:pPr>
      <w:r w:rsidRPr="00196819">
        <w:rPr>
          <w:rFonts w:ascii="Arial" w:eastAsia="Arial" w:hAnsi="Arial" w:cs="Arial"/>
          <w:spacing w:val="-6"/>
          <w:sz w:val="24"/>
          <w:szCs w:val="24"/>
        </w:rPr>
        <w:t>Es importante destacar que los valores óptimos de ejecución de las actividades oscilan entre los renglones “No aceptable (1-59)”; “Aceptable (60-79%” y “Bueno (80-100), de acuerdo con la escala de medición aplicada y definida para la administración pública, los demás valores contienen las razones de la</w:t>
      </w:r>
      <w:r w:rsidR="004C0FC7" w:rsidRPr="00196819">
        <w:rPr>
          <w:rFonts w:ascii="Arial" w:eastAsia="Arial" w:hAnsi="Arial" w:cs="Arial"/>
          <w:spacing w:val="-6"/>
          <w:sz w:val="24"/>
          <w:szCs w:val="24"/>
        </w:rPr>
        <w:t>s</w:t>
      </w:r>
      <w:r w:rsidRPr="00196819">
        <w:rPr>
          <w:rFonts w:ascii="Arial" w:eastAsia="Arial" w:hAnsi="Arial" w:cs="Arial"/>
          <w:spacing w:val="-6"/>
          <w:sz w:val="24"/>
          <w:szCs w:val="24"/>
        </w:rPr>
        <w:t xml:space="preserve"> desviaciones.</w:t>
      </w:r>
    </w:p>
    <w:p w14:paraId="151AACB6" w14:textId="77777777" w:rsidR="00C52888" w:rsidRPr="00196819" w:rsidRDefault="00C52888" w:rsidP="007F0852">
      <w:pPr>
        <w:spacing w:after="0"/>
        <w:ind w:left="839" w:right="-11"/>
        <w:jc w:val="both"/>
        <w:rPr>
          <w:rFonts w:ascii="Arial" w:eastAsia="Arial" w:hAnsi="Arial" w:cs="Arial"/>
          <w:spacing w:val="2"/>
          <w:highlight w:val="yellow"/>
        </w:rPr>
      </w:pPr>
    </w:p>
    <w:tbl>
      <w:tblPr>
        <w:tblW w:w="8741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04"/>
        <w:gridCol w:w="1362"/>
        <w:gridCol w:w="2175"/>
      </w:tblGrid>
      <w:tr w:rsidR="00C52888" w:rsidRPr="00196819" w14:paraId="1921FAFF" w14:textId="77777777" w:rsidTr="003642CD">
        <w:trPr>
          <w:trHeight w:val="326"/>
        </w:trPr>
        <w:tc>
          <w:tcPr>
            <w:tcW w:w="6566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606C27" w14:textId="77777777" w:rsidR="00C52888" w:rsidRPr="00196819" w:rsidRDefault="00C52888" w:rsidP="00D201BE">
            <w:pPr>
              <w:ind w:left="-1001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ESCALA DE VALORACIÓN</w:t>
            </w:r>
          </w:p>
        </w:tc>
        <w:tc>
          <w:tcPr>
            <w:tcW w:w="217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D21EA2F" w14:textId="77777777" w:rsidR="00C52888" w:rsidRPr="00196819" w:rsidRDefault="00C52888" w:rsidP="00657722">
            <w:pP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COLOR DE VALORACIÓN</w:t>
            </w:r>
          </w:p>
        </w:tc>
      </w:tr>
      <w:tr w:rsidR="00C52888" w:rsidRPr="00196819" w14:paraId="7ED7C0D4" w14:textId="77777777" w:rsidTr="003642CD">
        <w:trPr>
          <w:trHeight w:val="326"/>
        </w:trPr>
        <w:tc>
          <w:tcPr>
            <w:tcW w:w="52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6CE18" w14:textId="53FD5936" w:rsidR="00C52888" w:rsidRPr="00196819" w:rsidRDefault="00194B83" w:rsidP="00657722">
            <w:pPr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</w:pPr>
            <w:bookmarkStart w:id="3" w:name="_Hlk68787110"/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Desviación es </w:t>
            </w:r>
            <w:r w:rsidR="00F808BD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inferior al </w:t>
            </w:r>
            <w:r w:rsidR="001D50EA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19</w:t>
            </w:r>
            <w:r w:rsidR="00C52888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%</w:t>
            </w:r>
            <w:bookmarkEnd w:id="3"/>
            <w:r w:rsidR="00FF0936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, 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3D572B" w14:textId="73E69EAF" w:rsidR="00C52888" w:rsidRPr="00196819" w:rsidRDefault="00A94F13" w:rsidP="00657722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Bueno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B050"/>
            <w:noWrap/>
            <w:vAlign w:val="bottom"/>
            <w:hideMark/>
          </w:tcPr>
          <w:p w14:paraId="7D45EE66" w14:textId="1A2406D8" w:rsidR="00C52888" w:rsidRPr="00196819" w:rsidRDefault="00C52888" w:rsidP="00657722">
            <w:pPr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  <w:t> </w:t>
            </w:r>
            <w:r w:rsidR="00E77248"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80</w:t>
            </w:r>
            <w:r w:rsidR="00542C35" w:rsidRPr="001968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eastAsia="es-DO"/>
              </w:rPr>
              <w:t>%</w:t>
            </w:r>
            <w:r w:rsidR="00542C35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 xml:space="preserve"> y más</w:t>
            </w:r>
          </w:p>
        </w:tc>
      </w:tr>
      <w:tr w:rsidR="00C52888" w:rsidRPr="00196819" w14:paraId="2F231639" w14:textId="77777777" w:rsidTr="003642CD">
        <w:trPr>
          <w:trHeight w:val="326"/>
        </w:trPr>
        <w:tc>
          <w:tcPr>
            <w:tcW w:w="52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D75EF" w14:textId="1AFF2B9E" w:rsidR="00C52888" w:rsidRPr="00196819" w:rsidRDefault="00194B83" w:rsidP="00657722">
            <w:pPr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Desviación está entre </w:t>
            </w:r>
            <w:r w:rsidR="001D50EA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20 - 40</w:t>
            </w:r>
            <w:r w:rsidR="00C52888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%</w:t>
            </w:r>
            <w:r w:rsidR="009F0E43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.</w:t>
            </w:r>
            <w:r w:rsidR="00FF0936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 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722179" w14:textId="4FE1611F" w:rsidR="00C52888" w:rsidRPr="00196819" w:rsidRDefault="00A94F13" w:rsidP="00657722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Aceptable</w:t>
            </w:r>
            <w:r w:rsidR="00FF0936"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.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5E7AFC04" w14:textId="67DA03D7" w:rsidR="00C52888" w:rsidRPr="00196819" w:rsidRDefault="00C52888" w:rsidP="00657722">
            <w:pPr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color w:val="000000"/>
                <w:sz w:val="24"/>
                <w:szCs w:val="24"/>
                <w:lang w:eastAsia="es-DO"/>
              </w:rPr>
              <w:t> </w:t>
            </w:r>
            <w:r w:rsidR="00AC4DEC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 xml:space="preserve">Entre </w:t>
            </w:r>
            <w:r w:rsidR="00E77248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>79</w:t>
            </w:r>
            <w:r w:rsidR="00AC4DEC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>% - 60</w:t>
            </w:r>
            <w:r w:rsidR="00542C35" w:rsidRPr="00196819">
              <w:rPr>
                <w:rFonts w:ascii="Calibri" w:hAnsi="Calibri" w:cs="Calibri"/>
                <w:b/>
                <w:color w:val="000000"/>
                <w:sz w:val="24"/>
                <w:szCs w:val="24"/>
                <w:lang w:eastAsia="es-DO"/>
              </w:rPr>
              <w:t>%</w:t>
            </w:r>
          </w:p>
        </w:tc>
      </w:tr>
      <w:tr w:rsidR="00C52888" w:rsidRPr="00196819" w14:paraId="33C236CA" w14:textId="77777777" w:rsidTr="003642CD">
        <w:trPr>
          <w:trHeight w:val="342"/>
        </w:trPr>
        <w:tc>
          <w:tcPr>
            <w:tcW w:w="52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70184A57" w14:textId="382FEF99" w:rsidR="00C52888" w:rsidRPr="00196819" w:rsidRDefault="00C52888" w:rsidP="00657722">
            <w:pPr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Desviación es de más del </w:t>
            </w:r>
            <w:r w:rsidR="001D50EA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41</w:t>
            </w:r>
            <w:r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>%</w:t>
            </w:r>
            <w:r w:rsidR="009F0E43" w:rsidRPr="00196819">
              <w:rPr>
                <w:rFonts w:ascii="Arial" w:hAnsi="Arial" w:cs="Arial"/>
                <w:color w:val="000000"/>
                <w:sz w:val="24"/>
                <w:szCs w:val="24"/>
                <w:lang w:eastAsia="es-DO"/>
              </w:rPr>
              <w:t xml:space="preserve">. 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6EE8F04D" w14:textId="7A14B276" w:rsidR="00C52888" w:rsidRPr="00196819" w:rsidRDefault="00A94F13" w:rsidP="00657722">
            <w:pPr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</w:pPr>
            <w:r w:rsidRPr="00196819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eastAsia="es-DO"/>
              </w:rPr>
              <w:t>No aceptable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7957AE2F" w14:textId="77777777" w:rsidR="00C52888" w:rsidRPr="00196819" w:rsidRDefault="00C52888" w:rsidP="00657722">
            <w:pPr>
              <w:rPr>
                <w:rFonts w:ascii="Calibri" w:hAnsi="Calibri" w:cs="Calibri"/>
                <w:sz w:val="24"/>
                <w:szCs w:val="24"/>
                <w:lang w:eastAsia="es-DO"/>
              </w:rPr>
            </w:pPr>
            <w:r w:rsidRPr="00196819">
              <w:rPr>
                <w:rFonts w:ascii="Calibri" w:hAnsi="Calibri" w:cs="Calibri"/>
                <w:sz w:val="24"/>
                <w:szCs w:val="24"/>
                <w:lang w:eastAsia="es-DO"/>
              </w:rPr>
              <w:t> </w:t>
            </w:r>
            <w:r w:rsidR="00AC4DEC" w:rsidRPr="00196819">
              <w:rPr>
                <w:rFonts w:ascii="Calibri" w:hAnsi="Calibri" w:cs="Calibri"/>
                <w:b/>
                <w:sz w:val="24"/>
                <w:szCs w:val="24"/>
                <w:lang w:eastAsia="es-DO"/>
              </w:rPr>
              <w:t>59</w:t>
            </w:r>
            <w:r w:rsidR="00542C35" w:rsidRPr="00196819">
              <w:rPr>
                <w:rFonts w:ascii="Calibri" w:hAnsi="Calibri" w:cs="Calibri"/>
                <w:b/>
                <w:sz w:val="24"/>
                <w:szCs w:val="24"/>
                <w:lang w:eastAsia="es-DO"/>
              </w:rPr>
              <w:t>% y menos</w:t>
            </w:r>
          </w:p>
        </w:tc>
      </w:tr>
    </w:tbl>
    <w:p w14:paraId="34725575" w14:textId="4D56F25D" w:rsidR="0051616A" w:rsidRPr="00196819" w:rsidRDefault="002D3BEE" w:rsidP="0068599D">
      <w:pPr>
        <w:pStyle w:val="Heading1"/>
        <w:rPr>
          <w:rFonts w:eastAsia="Arial"/>
          <w:szCs w:val="24"/>
          <w:highlight w:val="yellow"/>
        </w:rPr>
      </w:pPr>
      <w:bookmarkStart w:id="4" w:name="_Toc519235767"/>
      <w:bookmarkStart w:id="5" w:name="_Toc188445587"/>
      <w:r w:rsidRPr="00386C5F">
        <w:rPr>
          <w:rFonts w:eastAsia="Arial"/>
          <w:spacing w:val="1"/>
          <w:szCs w:val="24"/>
        </w:rPr>
        <w:t>2</w:t>
      </w:r>
      <w:bookmarkStart w:id="6" w:name="_Hlk95127617"/>
      <w:r w:rsidR="00D13124" w:rsidRPr="00386C5F">
        <w:rPr>
          <w:rFonts w:eastAsia="Arial"/>
          <w:spacing w:val="1"/>
          <w:szCs w:val="24"/>
        </w:rPr>
        <w:t xml:space="preserve">. </w:t>
      </w:r>
      <w:r w:rsidR="00DB5612" w:rsidRPr="00386C5F">
        <w:rPr>
          <w:rFonts w:eastAsia="Arial"/>
          <w:spacing w:val="1"/>
          <w:szCs w:val="24"/>
        </w:rPr>
        <w:t>R</w:t>
      </w:r>
      <w:r w:rsidR="00DB5612" w:rsidRPr="00386C5F">
        <w:rPr>
          <w:rFonts w:eastAsia="Arial"/>
          <w:spacing w:val="2"/>
          <w:szCs w:val="24"/>
        </w:rPr>
        <w:t>ES</w:t>
      </w:r>
      <w:r w:rsidR="00DB5612" w:rsidRPr="00386C5F">
        <w:rPr>
          <w:rFonts w:eastAsia="Arial"/>
          <w:spacing w:val="1"/>
          <w:szCs w:val="24"/>
        </w:rPr>
        <w:t>U</w:t>
      </w:r>
      <w:r w:rsidR="00DB5612" w:rsidRPr="00386C5F">
        <w:rPr>
          <w:rFonts w:eastAsia="Arial"/>
          <w:spacing w:val="4"/>
          <w:szCs w:val="24"/>
        </w:rPr>
        <w:t>M</w:t>
      </w:r>
      <w:r w:rsidR="00DB5612" w:rsidRPr="00386C5F">
        <w:rPr>
          <w:rFonts w:eastAsia="Arial"/>
          <w:spacing w:val="3"/>
          <w:szCs w:val="24"/>
        </w:rPr>
        <w:t>E</w:t>
      </w:r>
      <w:r w:rsidR="00DB5612" w:rsidRPr="00386C5F">
        <w:rPr>
          <w:rFonts w:eastAsia="Arial"/>
          <w:szCs w:val="24"/>
        </w:rPr>
        <w:t>N</w:t>
      </w:r>
      <w:r w:rsidR="00DB5612" w:rsidRPr="00386C5F">
        <w:rPr>
          <w:rFonts w:eastAsia="Arial"/>
          <w:spacing w:val="-14"/>
          <w:szCs w:val="24"/>
        </w:rPr>
        <w:t xml:space="preserve"> </w:t>
      </w:r>
      <w:r w:rsidR="00DB5612" w:rsidRPr="00386C5F">
        <w:rPr>
          <w:rFonts w:eastAsia="Arial"/>
          <w:spacing w:val="2"/>
          <w:szCs w:val="24"/>
        </w:rPr>
        <w:t>E</w:t>
      </w:r>
      <w:r w:rsidR="00DB5612" w:rsidRPr="00386C5F">
        <w:rPr>
          <w:rFonts w:eastAsia="Arial"/>
          <w:spacing w:val="-1"/>
          <w:szCs w:val="24"/>
        </w:rPr>
        <w:t>J</w:t>
      </w:r>
      <w:r w:rsidR="00DB5612" w:rsidRPr="00386C5F">
        <w:rPr>
          <w:rFonts w:eastAsia="Arial"/>
          <w:spacing w:val="2"/>
          <w:szCs w:val="24"/>
        </w:rPr>
        <w:t>E</w:t>
      </w:r>
      <w:r w:rsidR="00DB5612" w:rsidRPr="00386C5F">
        <w:rPr>
          <w:rFonts w:eastAsia="Arial"/>
          <w:spacing w:val="1"/>
          <w:szCs w:val="24"/>
        </w:rPr>
        <w:t>C</w:t>
      </w:r>
      <w:r w:rsidR="00DB5612" w:rsidRPr="00386C5F">
        <w:rPr>
          <w:rFonts w:eastAsia="Arial"/>
          <w:spacing w:val="6"/>
          <w:szCs w:val="24"/>
        </w:rPr>
        <w:t>U</w:t>
      </w:r>
      <w:r w:rsidR="00DB5612" w:rsidRPr="00386C5F">
        <w:rPr>
          <w:rFonts w:eastAsia="Arial"/>
          <w:spacing w:val="-2"/>
          <w:szCs w:val="24"/>
        </w:rPr>
        <w:t>T</w:t>
      </w:r>
      <w:r w:rsidR="00DB5612" w:rsidRPr="00386C5F">
        <w:rPr>
          <w:rFonts w:eastAsia="Arial"/>
          <w:szCs w:val="24"/>
        </w:rPr>
        <w:t>I</w:t>
      </w:r>
      <w:r w:rsidR="00DB5612" w:rsidRPr="00386C5F">
        <w:rPr>
          <w:rFonts w:eastAsia="Arial"/>
          <w:spacing w:val="2"/>
          <w:szCs w:val="24"/>
        </w:rPr>
        <w:t>V</w:t>
      </w:r>
      <w:r w:rsidR="00DB5612" w:rsidRPr="00386C5F">
        <w:rPr>
          <w:rFonts w:eastAsia="Arial"/>
          <w:szCs w:val="24"/>
        </w:rPr>
        <w:t>O</w:t>
      </w:r>
      <w:bookmarkEnd w:id="4"/>
      <w:bookmarkEnd w:id="5"/>
    </w:p>
    <w:p w14:paraId="1B9CC84F" w14:textId="77777777" w:rsidR="007D79ED" w:rsidRPr="00196819" w:rsidRDefault="007D79ED" w:rsidP="007D79ED">
      <w:pPr>
        <w:rPr>
          <w:highlight w:val="yellow"/>
        </w:rPr>
      </w:pPr>
    </w:p>
    <w:p w14:paraId="39EDFF87" w14:textId="279210C5" w:rsidR="00486B8F" w:rsidRPr="00386C5F" w:rsidRDefault="00DB5612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-4"/>
          <w:sz w:val="24"/>
          <w:szCs w:val="24"/>
        </w:rPr>
      </w:pPr>
      <w:r w:rsidRPr="00386C5F">
        <w:rPr>
          <w:rFonts w:ascii="Arial" w:eastAsia="Arial" w:hAnsi="Arial" w:cs="Arial"/>
          <w:b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b/>
          <w:sz w:val="24"/>
          <w:szCs w:val="24"/>
        </w:rPr>
        <w:t>N</w:t>
      </w:r>
      <w:r w:rsidRPr="00386C5F">
        <w:rPr>
          <w:rFonts w:ascii="Arial" w:eastAsia="Arial" w:hAnsi="Arial" w:cs="Arial"/>
          <w:b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-4"/>
          <w:sz w:val="24"/>
          <w:szCs w:val="24"/>
        </w:rPr>
        <w:t>T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É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RMI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NO</w:t>
      </w:r>
      <w:r w:rsidRPr="00386C5F">
        <w:rPr>
          <w:rFonts w:ascii="Arial" w:eastAsia="Arial" w:hAnsi="Arial" w:cs="Arial"/>
          <w:b/>
          <w:sz w:val="24"/>
          <w:szCs w:val="24"/>
        </w:rPr>
        <w:t>S</w:t>
      </w:r>
      <w:r w:rsidRPr="00386C5F">
        <w:rPr>
          <w:rFonts w:ascii="Arial" w:eastAsia="Arial" w:hAnsi="Arial" w:cs="Arial"/>
          <w:b/>
          <w:spacing w:val="-3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-2"/>
          <w:sz w:val="24"/>
          <w:szCs w:val="24"/>
        </w:rPr>
        <w:t>D</w:t>
      </w:r>
      <w:r w:rsidRPr="00386C5F">
        <w:rPr>
          <w:rFonts w:ascii="Arial" w:eastAsia="Arial" w:hAnsi="Arial" w:cs="Arial"/>
          <w:b/>
          <w:sz w:val="24"/>
          <w:szCs w:val="24"/>
        </w:rPr>
        <w:t>E</w:t>
      </w:r>
      <w:r w:rsidRPr="00386C5F">
        <w:rPr>
          <w:rFonts w:ascii="Arial" w:eastAsia="Arial" w:hAnsi="Arial" w:cs="Arial"/>
          <w:b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-4"/>
          <w:sz w:val="24"/>
          <w:szCs w:val="24"/>
        </w:rPr>
        <w:t>C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L</w:t>
      </w:r>
      <w:r w:rsidRPr="00386C5F">
        <w:rPr>
          <w:rFonts w:ascii="Arial" w:eastAsia="Arial" w:hAnsi="Arial" w:cs="Arial"/>
          <w:b/>
          <w:spacing w:val="-6"/>
          <w:sz w:val="24"/>
          <w:szCs w:val="24"/>
        </w:rPr>
        <w:t>I</w:t>
      </w:r>
      <w:r w:rsidRPr="00386C5F">
        <w:rPr>
          <w:rFonts w:ascii="Arial" w:eastAsia="Arial" w:hAnsi="Arial" w:cs="Arial"/>
          <w:b/>
          <w:spacing w:val="6"/>
          <w:sz w:val="24"/>
          <w:szCs w:val="24"/>
        </w:rPr>
        <w:t>F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b/>
          <w:sz w:val="24"/>
          <w:szCs w:val="24"/>
        </w:rPr>
        <w:t>C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b/>
          <w:sz w:val="24"/>
          <w:szCs w:val="24"/>
        </w:rPr>
        <w:t>C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b/>
          <w:spacing w:val="-2"/>
          <w:sz w:val="24"/>
          <w:szCs w:val="24"/>
        </w:rPr>
        <w:t>Ó</w:t>
      </w:r>
      <w:r w:rsidRPr="00386C5F">
        <w:rPr>
          <w:rFonts w:ascii="Arial" w:eastAsia="Arial" w:hAnsi="Arial" w:cs="Arial"/>
          <w:b/>
          <w:sz w:val="24"/>
          <w:szCs w:val="24"/>
        </w:rPr>
        <w:t>N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G</w:t>
      </w:r>
      <w:r w:rsidRPr="00386C5F">
        <w:rPr>
          <w:rFonts w:ascii="Arial" w:eastAsia="Arial" w:hAnsi="Arial" w:cs="Arial"/>
          <w:b/>
          <w:spacing w:val="-2"/>
          <w:sz w:val="24"/>
          <w:szCs w:val="24"/>
        </w:rPr>
        <w:t>E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NE</w:t>
      </w:r>
      <w:r w:rsidRPr="00386C5F">
        <w:rPr>
          <w:rFonts w:ascii="Arial" w:eastAsia="Arial" w:hAnsi="Arial" w:cs="Arial"/>
          <w:b/>
          <w:spacing w:val="-1"/>
          <w:sz w:val="24"/>
          <w:szCs w:val="24"/>
        </w:rPr>
        <w:t>R</w:t>
      </w:r>
      <w:r w:rsidRPr="00386C5F">
        <w:rPr>
          <w:rFonts w:ascii="Arial" w:eastAsia="Arial" w:hAnsi="Arial" w:cs="Arial"/>
          <w:b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b/>
          <w:sz w:val="24"/>
          <w:szCs w:val="24"/>
        </w:rPr>
        <w:t>L:</w:t>
      </w:r>
      <w:r w:rsidRPr="00386C5F">
        <w:rPr>
          <w:rFonts w:ascii="Arial" w:eastAsia="Arial" w:hAnsi="Arial" w:cs="Arial"/>
          <w:b/>
          <w:spacing w:val="-4"/>
          <w:sz w:val="24"/>
          <w:szCs w:val="24"/>
        </w:rPr>
        <w:t xml:space="preserve"> </w:t>
      </w:r>
      <w:r w:rsidR="00AA5C1F"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z w:val="24"/>
          <w:szCs w:val="24"/>
        </w:rPr>
        <w:t>e</w:t>
      </w:r>
      <w:r w:rsidRPr="00386C5F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pacing w:val="-6"/>
          <w:sz w:val="24"/>
          <w:szCs w:val="24"/>
        </w:rPr>
        <w:t>r</w:t>
      </w:r>
      <w:r w:rsidRPr="00386C5F">
        <w:rPr>
          <w:rFonts w:ascii="Arial" w:eastAsia="Arial" w:hAnsi="Arial" w:cs="Arial"/>
          <w:spacing w:val="-2"/>
          <w:sz w:val="24"/>
          <w:szCs w:val="24"/>
        </w:rPr>
        <w:t>e</w:t>
      </w:r>
      <w:r w:rsidRPr="00386C5F">
        <w:rPr>
          <w:rFonts w:ascii="Arial" w:eastAsia="Arial" w:hAnsi="Arial" w:cs="Arial"/>
          <w:spacing w:val="6"/>
          <w:sz w:val="24"/>
          <w:szCs w:val="24"/>
        </w:rPr>
        <w:t>f</w:t>
      </w:r>
      <w:r w:rsidRPr="00386C5F">
        <w:rPr>
          <w:rFonts w:ascii="Arial" w:eastAsia="Arial" w:hAnsi="Arial" w:cs="Arial"/>
          <w:spacing w:val="-1"/>
          <w:sz w:val="24"/>
          <w:szCs w:val="24"/>
        </w:rPr>
        <w:t>l</w:t>
      </w:r>
      <w:r w:rsidRPr="00386C5F">
        <w:rPr>
          <w:rFonts w:ascii="Arial" w:eastAsia="Arial" w:hAnsi="Arial" w:cs="Arial"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spacing w:val="-6"/>
          <w:sz w:val="24"/>
          <w:szCs w:val="24"/>
        </w:rPr>
        <w:t>j</w:t>
      </w:r>
      <w:r w:rsidRPr="00386C5F">
        <w:rPr>
          <w:rFonts w:ascii="Arial" w:eastAsia="Arial" w:hAnsi="Arial" w:cs="Arial"/>
          <w:spacing w:val="2"/>
          <w:sz w:val="24"/>
          <w:szCs w:val="24"/>
        </w:rPr>
        <w:t>a</w:t>
      </w:r>
      <w:r w:rsidRPr="00386C5F">
        <w:rPr>
          <w:rFonts w:ascii="Arial" w:eastAsia="Arial" w:hAnsi="Arial" w:cs="Arial"/>
          <w:sz w:val="24"/>
          <w:szCs w:val="24"/>
        </w:rPr>
        <w:t>n</w:t>
      </w:r>
      <w:r w:rsidRPr="00386C5F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pacing w:val="-6"/>
          <w:sz w:val="24"/>
          <w:szCs w:val="24"/>
        </w:rPr>
        <w:t>l</w:t>
      </w:r>
      <w:r w:rsidRPr="00386C5F">
        <w:rPr>
          <w:rFonts w:ascii="Arial" w:eastAsia="Arial" w:hAnsi="Arial" w:cs="Arial"/>
          <w:spacing w:val="2"/>
          <w:sz w:val="24"/>
          <w:szCs w:val="24"/>
        </w:rPr>
        <w:t>o</w:t>
      </w:r>
      <w:r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spacing w:val="2"/>
          <w:sz w:val="24"/>
          <w:szCs w:val="24"/>
        </w:rPr>
        <w:t>gu</w:t>
      </w:r>
      <w:r w:rsidRPr="00386C5F">
        <w:rPr>
          <w:rFonts w:ascii="Arial" w:eastAsia="Arial" w:hAnsi="Arial" w:cs="Arial"/>
          <w:spacing w:val="-1"/>
          <w:sz w:val="24"/>
          <w:szCs w:val="24"/>
        </w:rPr>
        <w:t>i</w:t>
      </w:r>
      <w:r w:rsidRPr="00386C5F">
        <w:rPr>
          <w:rFonts w:ascii="Arial" w:eastAsia="Arial" w:hAnsi="Arial" w:cs="Arial"/>
          <w:spacing w:val="-2"/>
          <w:sz w:val="24"/>
          <w:szCs w:val="24"/>
        </w:rPr>
        <w:t>e</w:t>
      </w:r>
      <w:r w:rsidRPr="00386C5F">
        <w:rPr>
          <w:rFonts w:ascii="Arial" w:eastAsia="Arial" w:hAnsi="Arial" w:cs="Arial"/>
          <w:spacing w:val="2"/>
          <w:sz w:val="24"/>
          <w:szCs w:val="24"/>
        </w:rPr>
        <w:t>n</w:t>
      </w:r>
      <w:r w:rsidRPr="00386C5F">
        <w:rPr>
          <w:rFonts w:ascii="Arial" w:eastAsia="Arial" w:hAnsi="Arial" w:cs="Arial"/>
          <w:spacing w:val="-4"/>
          <w:sz w:val="24"/>
          <w:szCs w:val="24"/>
        </w:rPr>
        <w:t>t</w:t>
      </w:r>
      <w:r w:rsidRPr="00386C5F">
        <w:rPr>
          <w:rFonts w:ascii="Arial" w:eastAsia="Arial" w:hAnsi="Arial" w:cs="Arial"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sz w:val="24"/>
          <w:szCs w:val="24"/>
        </w:rPr>
        <w:t>s</w:t>
      </w:r>
      <w:r w:rsidRPr="00386C5F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386C5F">
        <w:rPr>
          <w:rFonts w:ascii="Arial" w:eastAsia="Arial" w:hAnsi="Arial" w:cs="Arial"/>
          <w:spacing w:val="-1"/>
          <w:sz w:val="24"/>
          <w:szCs w:val="24"/>
        </w:rPr>
        <w:t>r</w:t>
      </w:r>
      <w:r w:rsidRPr="00386C5F">
        <w:rPr>
          <w:rFonts w:ascii="Arial" w:eastAsia="Arial" w:hAnsi="Arial" w:cs="Arial"/>
          <w:spacing w:val="2"/>
          <w:sz w:val="24"/>
          <w:szCs w:val="24"/>
        </w:rPr>
        <w:t>e</w:t>
      </w:r>
      <w:r w:rsidRPr="00386C5F">
        <w:rPr>
          <w:rFonts w:ascii="Arial" w:eastAsia="Arial" w:hAnsi="Arial" w:cs="Arial"/>
          <w:spacing w:val="-4"/>
          <w:sz w:val="24"/>
          <w:szCs w:val="24"/>
        </w:rPr>
        <w:t>s</w:t>
      </w:r>
      <w:r w:rsidRPr="00386C5F">
        <w:rPr>
          <w:rFonts w:ascii="Arial" w:eastAsia="Arial" w:hAnsi="Arial" w:cs="Arial"/>
          <w:spacing w:val="2"/>
          <w:sz w:val="24"/>
          <w:szCs w:val="24"/>
        </w:rPr>
        <w:t>u</w:t>
      </w:r>
      <w:r w:rsidRPr="00386C5F">
        <w:rPr>
          <w:rFonts w:ascii="Arial" w:eastAsia="Arial" w:hAnsi="Arial" w:cs="Arial"/>
          <w:spacing w:val="-1"/>
          <w:sz w:val="24"/>
          <w:szCs w:val="24"/>
        </w:rPr>
        <w:t>l</w:t>
      </w:r>
      <w:r w:rsidRPr="00386C5F">
        <w:rPr>
          <w:rFonts w:ascii="Arial" w:eastAsia="Arial" w:hAnsi="Arial" w:cs="Arial"/>
          <w:spacing w:val="1"/>
          <w:sz w:val="24"/>
          <w:szCs w:val="24"/>
        </w:rPr>
        <w:t>t</w:t>
      </w:r>
      <w:r w:rsidRPr="00386C5F">
        <w:rPr>
          <w:rFonts w:ascii="Arial" w:eastAsia="Arial" w:hAnsi="Arial" w:cs="Arial"/>
          <w:spacing w:val="-2"/>
          <w:sz w:val="24"/>
          <w:szCs w:val="24"/>
        </w:rPr>
        <w:t>a</w:t>
      </w:r>
      <w:r w:rsidRPr="00386C5F">
        <w:rPr>
          <w:rFonts w:ascii="Arial" w:eastAsia="Arial" w:hAnsi="Arial" w:cs="Arial"/>
          <w:spacing w:val="2"/>
          <w:sz w:val="24"/>
          <w:szCs w:val="24"/>
        </w:rPr>
        <w:t>do</w:t>
      </w:r>
      <w:r w:rsidRPr="00386C5F">
        <w:rPr>
          <w:rFonts w:ascii="Arial" w:eastAsia="Arial" w:hAnsi="Arial" w:cs="Arial"/>
          <w:spacing w:val="-4"/>
          <w:sz w:val="24"/>
          <w:szCs w:val="24"/>
        </w:rPr>
        <w:t>s</w:t>
      </w:r>
      <w:r w:rsidR="0084650D" w:rsidRPr="00386C5F">
        <w:rPr>
          <w:rFonts w:ascii="Arial" w:eastAsia="Arial" w:hAnsi="Arial" w:cs="Arial"/>
          <w:spacing w:val="-4"/>
          <w:sz w:val="24"/>
          <w:szCs w:val="24"/>
        </w:rPr>
        <w:t xml:space="preserve"> según </w:t>
      </w:r>
      <w:r w:rsidR="00785464" w:rsidRPr="00386C5F">
        <w:rPr>
          <w:rFonts w:ascii="Arial" w:eastAsia="Arial" w:hAnsi="Arial" w:cs="Arial"/>
          <w:spacing w:val="-4"/>
          <w:sz w:val="24"/>
          <w:szCs w:val="24"/>
        </w:rPr>
        <w:t>monitoreo</w:t>
      </w:r>
      <w:r w:rsidR="00D85FCD" w:rsidRPr="00386C5F">
        <w:rPr>
          <w:rFonts w:ascii="Arial" w:eastAsia="Arial" w:hAnsi="Arial" w:cs="Arial"/>
          <w:spacing w:val="-4"/>
          <w:sz w:val="24"/>
          <w:szCs w:val="24"/>
        </w:rPr>
        <w:t xml:space="preserve">; </w:t>
      </w:r>
      <w:r w:rsidR="0005247D" w:rsidRPr="00386C5F">
        <w:rPr>
          <w:rFonts w:ascii="Arial" w:eastAsia="Arial" w:hAnsi="Arial" w:cs="Arial"/>
          <w:spacing w:val="-4"/>
          <w:sz w:val="24"/>
          <w:szCs w:val="24"/>
        </w:rPr>
        <w:t xml:space="preserve">de las actividades ejecutadas </w:t>
      </w:r>
      <w:r w:rsidR="00D3545D" w:rsidRPr="00386C5F">
        <w:rPr>
          <w:rFonts w:ascii="Arial" w:eastAsia="Arial" w:hAnsi="Arial" w:cs="Arial"/>
          <w:spacing w:val="-4"/>
          <w:sz w:val="24"/>
          <w:szCs w:val="24"/>
        </w:rPr>
        <w:t xml:space="preserve">en el </w:t>
      </w:r>
      <w:r w:rsidR="00505F47">
        <w:rPr>
          <w:rFonts w:ascii="Arial" w:eastAsia="Arial" w:hAnsi="Arial" w:cs="Arial"/>
          <w:spacing w:val="-4"/>
          <w:sz w:val="24"/>
          <w:szCs w:val="24"/>
        </w:rPr>
        <w:t>tercer</w:t>
      </w:r>
      <w:r w:rsidR="00D3545D" w:rsidRPr="00386C5F">
        <w:rPr>
          <w:rFonts w:ascii="Arial" w:eastAsia="Arial" w:hAnsi="Arial" w:cs="Arial"/>
          <w:spacing w:val="-4"/>
          <w:sz w:val="24"/>
          <w:szCs w:val="24"/>
        </w:rPr>
        <w:t xml:space="preserve"> </w:t>
      </w:r>
      <w:r w:rsidR="005722B8" w:rsidRPr="00386C5F">
        <w:rPr>
          <w:rFonts w:ascii="Arial" w:eastAsia="Arial" w:hAnsi="Arial" w:cs="Arial"/>
          <w:spacing w:val="-4"/>
          <w:sz w:val="24"/>
          <w:szCs w:val="24"/>
        </w:rPr>
        <w:t xml:space="preserve">trimestre </w:t>
      </w:r>
      <w:r w:rsidR="00D85FCD" w:rsidRPr="00386C5F">
        <w:rPr>
          <w:rFonts w:ascii="Arial" w:eastAsia="Arial" w:hAnsi="Arial" w:cs="Arial"/>
          <w:spacing w:val="-4"/>
          <w:sz w:val="24"/>
          <w:szCs w:val="24"/>
        </w:rPr>
        <w:t xml:space="preserve">del </w:t>
      </w:r>
      <w:r w:rsidR="00243240" w:rsidRPr="00386C5F">
        <w:rPr>
          <w:rFonts w:ascii="Arial" w:eastAsia="Arial" w:hAnsi="Arial" w:cs="Arial"/>
          <w:spacing w:val="-4"/>
          <w:sz w:val="24"/>
          <w:szCs w:val="24"/>
        </w:rPr>
        <w:t>POA 202</w:t>
      </w:r>
      <w:r w:rsidR="00505F47">
        <w:rPr>
          <w:rFonts w:ascii="Arial" w:eastAsia="Arial" w:hAnsi="Arial" w:cs="Arial"/>
          <w:spacing w:val="-4"/>
          <w:sz w:val="24"/>
          <w:szCs w:val="24"/>
        </w:rPr>
        <w:t>5</w:t>
      </w:r>
      <w:r w:rsidR="007D79ED" w:rsidRPr="00386C5F">
        <w:rPr>
          <w:rFonts w:ascii="Arial" w:eastAsia="Arial" w:hAnsi="Arial" w:cs="Arial"/>
          <w:spacing w:val="-4"/>
          <w:sz w:val="24"/>
          <w:szCs w:val="24"/>
        </w:rPr>
        <w:t xml:space="preserve">; </w:t>
      </w:r>
      <w:r w:rsidR="005273BF" w:rsidRPr="00386C5F">
        <w:rPr>
          <w:rFonts w:ascii="Arial" w:eastAsia="Arial" w:hAnsi="Arial" w:cs="Arial"/>
          <w:spacing w:val="-4"/>
          <w:sz w:val="24"/>
          <w:szCs w:val="24"/>
        </w:rPr>
        <w:t xml:space="preserve">con </w:t>
      </w:r>
      <w:r w:rsidR="002A275E" w:rsidRPr="00386C5F">
        <w:rPr>
          <w:rFonts w:ascii="Arial" w:eastAsia="Arial" w:hAnsi="Arial" w:cs="Arial"/>
          <w:spacing w:val="-4"/>
          <w:sz w:val="24"/>
          <w:szCs w:val="24"/>
        </w:rPr>
        <w:t xml:space="preserve">un </w:t>
      </w:r>
      <w:r w:rsidR="00946EE7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9</w:t>
      </w:r>
      <w:r w:rsidR="00386C5F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8</w:t>
      </w:r>
      <w:r w:rsidR="002A275E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%</w:t>
      </w:r>
      <w:r w:rsidR="002A275E" w:rsidRPr="00386C5F">
        <w:rPr>
          <w:rFonts w:ascii="Arial" w:eastAsia="Arial" w:hAnsi="Arial" w:cs="Arial"/>
          <w:color w:val="FF0000"/>
          <w:spacing w:val="-4"/>
          <w:sz w:val="24"/>
          <w:szCs w:val="24"/>
        </w:rPr>
        <w:t xml:space="preserve"> </w:t>
      </w:r>
      <w:r w:rsidR="002A275E" w:rsidRPr="00386C5F">
        <w:rPr>
          <w:rFonts w:ascii="Arial" w:eastAsia="Arial" w:hAnsi="Arial" w:cs="Arial"/>
          <w:spacing w:val="-4"/>
          <w:sz w:val="24"/>
          <w:szCs w:val="24"/>
        </w:rPr>
        <w:t xml:space="preserve">la Oficina Regional y un </w:t>
      </w:r>
      <w:r w:rsidR="00C13FFA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8</w:t>
      </w:r>
      <w:r w:rsidR="00505F47">
        <w:rPr>
          <w:rFonts w:ascii="Arial" w:eastAsia="Arial" w:hAnsi="Arial" w:cs="Arial"/>
          <w:b/>
          <w:bCs/>
          <w:spacing w:val="-4"/>
          <w:sz w:val="24"/>
          <w:szCs w:val="24"/>
        </w:rPr>
        <w:t>4</w:t>
      </w:r>
      <w:r w:rsidR="002A275E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%</w:t>
      </w:r>
      <w:r w:rsidR="002A275E" w:rsidRPr="00386C5F">
        <w:rPr>
          <w:rFonts w:ascii="Arial" w:eastAsia="Arial" w:hAnsi="Arial" w:cs="Arial"/>
          <w:color w:val="FF0000"/>
          <w:spacing w:val="-4"/>
          <w:sz w:val="24"/>
          <w:szCs w:val="24"/>
        </w:rPr>
        <w:t xml:space="preserve"> </w:t>
      </w:r>
      <w:r w:rsidR="002A275E" w:rsidRPr="00386C5F">
        <w:rPr>
          <w:rFonts w:ascii="Arial" w:eastAsia="Arial" w:hAnsi="Arial" w:cs="Arial"/>
          <w:spacing w:val="-4"/>
          <w:sz w:val="24"/>
          <w:szCs w:val="24"/>
        </w:rPr>
        <w:t>en la Red</w:t>
      </w:r>
      <w:r w:rsidR="0005247D" w:rsidRPr="00386C5F">
        <w:rPr>
          <w:rFonts w:ascii="Arial" w:eastAsia="Arial" w:hAnsi="Arial" w:cs="Arial"/>
          <w:spacing w:val="-4"/>
          <w:sz w:val="24"/>
          <w:szCs w:val="24"/>
        </w:rPr>
        <w:t xml:space="preserve"> de este </w:t>
      </w:r>
      <w:r w:rsidR="0005247D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Servicio</w:t>
      </w:r>
      <w:r w:rsidR="0005247D" w:rsidRPr="00386C5F">
        <w:rPr>
          <w:rFonts w:ascii="Arial" w:eastAsia="Arial" w:hAnsi="Arial" w:cs="Arial"/>
          <w:spacing w:val="-4"/>
          <w:sz w:val="24"/>
          <w:szCs w:val="24"/>
        </w:rPr>
        <w:t xml:space="preserve"> </w:t>
      </w:r>
      <w:r w:rsidR="004A2FA0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R</w:t>
      </w:r>
      <w:r w:rsidR="00F9247A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egional </w:t>
      </w:r>
      <w:r w:rsidR="004A2FA0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S</w:t>
      </w:r>
      <w:r w:rsidR="00F9247A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alud Metropolitana</w:t>
      </w:r>
      <w:r w:rsidR="002A275E" w:rsidRPr="00386C5F">
        <w:rPr>
          <w:rFonts w:ascii="Arial" w:eastAsia="Arial" w:hAnsi="Arial" w:cs="Arial"/>
          <w:b/>
          <w:bCs/>
          <w:spacing w:val="-4"/>
          <w:sz w:val="24"/>
          <w:szCs w:val="24"/>
        </w:rPr>
        <w:t>.</w:t>
      </w:r>
    </w:p>
    <w:p w14:paraId="0D490FE0" w14:textId="21D66BB0" w:rsidR="00D85FCD" w:rsidRPr="00386C5F" w:rsidRDefault="00B8675D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-1"/>
          <w:sz w:val="24"/>
          <w:szCs w:val="24"/>
        </w:rPr>
      </w:pPr>
      <w:r w:rsidRPr="00386C5F">
        <w:rPr>
          <w:rFonts w:ascii="Arial" w:eastAsia="Arial" w:hAnsi="Arial" w:cs="Arial"/>
          <w:spacing w:val="-4"/>
          <w:sz w:val="24"/>
          <w:szCs w:val="24"/>
        </w:rPr>
        <w:t xml:space="preserve"> </w:t>
      </w:r>
    </w:p>
    <w:p w14:paraId="43EF9D01" w14:textId="5850309A" w:rsidR="00456A8F" w:rsidRPr="0017051E" w:rsidRDefault="00537C49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</w:rPr>
      </w:pPr>
      <w:r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El SRSM logro un acumulado en los indicadores de productos de </w:t>
      </w:r>
      <w:r w:rsidR="00505F47"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>Planificación</w:t>
      </w:r>
      <w:r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Operativa </w:t>
      </w:r>
      <w:r w:rsidR="00B8675D"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>según resultados</w:t>
      </w:r>
      <w:r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de Monitoreo Interno</w:t>
      </w:r>
      <w:r w:rsidR="00B8675D" w:rsidRPr="0017051E"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de:</w:t>
      </w:r>
    </w:p>
    <w:p w14:paraId="3B2F54D6" w14:textId="77777777" w:rsidR="00486B8F" w:rsidRPr="00196819" w:rsidRDefault="00486B8F" w:rsidP="00486B8F">
      <w:pPr>
        <w:spacing w:before="32" w:after="0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p w14:paraId="53F6353B" w14:textId="2DBFEC86" w:rsidR="005722B8" w:rsidRPr="00925187" w:rsidRDefault="005722B8" w:rsidP="005722B8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925187">
        <w:rPr>
          <w:rFonts w:ascii="Arial" w:hAnsi="Arial" w:cs="Arial"/>
          <w:sz w:val="24"/>
          <w:szCs w:val="24"/>
        </w:rPr>
        <w:t xml:space="preserve">Porcentaje de ejecución </w:t>
      </w:r>
      <w:r w:rsidR="00925187">
        <w:rPr>
          <w:rFonts w:ascii="Arial" w:hAnsi="Arial" w:cs="Arial"/>
          <w:sz w:val="24"/>
          <w:szCs w:val="24"/>
        </w:rPr>
        <w:t xml:space="preserve">al </w:t>
      </w:r>
      <w:r w:rsidR="00816F2B">
        <w:rPr>
          <w:rFonts w:ascii="Arial" w:hAnsi="Arial" w:cs="Arial"/>
          <w:sz w:val="24"/>
          <w:szCs w:val="24"/>
        </w:rPr>
        <w:t>segundo</w:t>
      </w:r>
      <w:r w:rsidR="003104C4">
        <w:rPr>
          <w:rFonts w:ascii="Arial" w:hAnsi="Arial" w:cs="Arial"/>
          <w:sz w:val="24"/>
          <w:szCs w:val="24"/>
        </w:rPr>
        <w:t xml:space="preserve"> </w:t>
      </w:r>
      <w:r w:rsidR="00925187">
        <w:rPr>
          <w:rFonts w:ascii="Arial" w:hAnsi="Arial" w:cs="Arial"/>
          <w:sz w:val="24"/>
          <w:szCs w:val="24"/>
        </w:rPr>
        <w:t>trimestre</w:t>
      </w:r>
      <w:r w:rsidRPr="00925187">
        <w:rPr>
          <w:rFonts w:ascii="Arial" w:hAnsi="Arial" w:cs="Arial"/>
          <w:sz w:val="24"/>
          <w:szCs w:val="24"/>
        </w:rPr>
        <w:t xml:space="preserve"> del POA 202</w:t>
      </w:r>
      <w:r w:rsidR="003104C4">
        <w:rPr>
          <w:rFonts w:ascii="Arial" w:hAnsi="Arial" w:cs="Arial"/>
          <w:sz w:val="24"/>
          <w:szCs w:val="24"/>
        </w:rPr>
        <w:t>5</w:t>
      </w:r>
      <w:r w:rsidRPr="00925187">
        <w:rPr>
          <w:rFonts w:ascii="Arial" w:hAnsi="Arial" w:cs="Arial"/>
          <w:sz w:val="24"/>
          <w:szCs w:val="24"/>
        </w:rPr>
        <w:t xml:space="preserve"> oficina regional con un resultado </w:t>
      </w:r>
      <w:r w:rsidR="00486B8F" w:rsidRPr="00925187">
        <w:rPr>
          <w:rFonts w:ascii="Arial" w:hAnsi="Arial" w:cs="Arial"/>
          <w:sz w:val="24"/>
          <w:szCs w:val="24"/>
        </w:rPr>
        <w:t xml:space="preserve">al periodo </w:t>
      </w:r>
      <w:r w:rsidRPr="00925187">
        <w:rPr>
          <w:rFonts w:ascii="Arial" w:hAnsi="Arial" w:cs="Arial"/>
          <w:sz w:val="24"/>
          <w:szCs w:val="24"/>
        </w:rPr>
        <w:t xml:space="preserve">de </w:t>
      </w:r>
      <w:r w:rsidR="00486B8F" w:rsidRPr="00925187">
        <w:rPr>
          <w:rFonts w:ascii="Arial" w:hAnsi="Arial" w:cs="Arial"/>
          <w:sz w:val="24"/>
          <w:szCs w:val="24"/>
        </w:rPr>
        <w:t xml:space="preserve">un </w:t>
      </w:r>
      <w:r w:rsidR="00816F2B">
        <w:rPr>
          <w:rFonts w:ascii="Arial" w:hAnsi="Arial" w:cs="Arial"/>
          <w:sz w:val="24"/>
          <w:szCs w:val="24"/>
        </w:rPr>
        <w:t>92</w:t>
      </w:r>
      <w:r w:rsidRPr="00925187">
        <w:rPr>
          <w:rFonts w:ascii="Arial" w:hAnsi="Arial" w:cs="Arial"/>
          <w:b/>
          <w:bCs/>
          <w:sz w:val="24"/>
          <w:szCs w:val="24"/>
        </w:rPr>
        <w:t>%</w:t>
      </w:r>
      <w:r w:rsidRPr="00925187">
        <w:rPr>
          <w:rFonts w:ascii="Arial" w:hAnsi="Arial" w:cs="Arial"/>
          <w:sz w:val="24"/>
          <w:szCs w:val="24"/>
        </w:rPr>
        <w:t xml:space="preserve"> y cumplimiento de </w:t>
      </w:r>
      <w:r w:rsidRPr="00925187">
        <w:rPr>
          <w:rFonts w:ascii="Arial" w:hAnsi="Arial" w:cs="Arial"/>
          <w:b/>
          <w:bCs/>
          <w:sz w:val="24"/>
          <w:szCs w:val="24"/>
        </w:rPr>
        <w:t>100%</w:t>
      </w:r>
      <w:r w:rsidRPr="00925187">
        <w:rPr>
          <w:rFonts w:ascii="Arial" w:hAnsi="Arial" w:cs="Arial"/>
          <w:sz w:val="24"/>
          <w:szCs w:val="24"/>
        </w:rPr>
        <w:t xml:space="preserve"> con un desempeño de en relación con el</w:t>
      </w:r>
      <w:r w:rsidRPr="00925187">
        <w:rPr>
          <w:rFonts w:ascii="Arial" w:hAnsi="Arial" w:cs="Arial"/>
          <w:b/>
          <w:bCs/>
          <w:sz w:val="24"/>
          <w:szCs w:val="24"/>
        </w:rPr>
        <w:t xml:space="preserve"> </w:t>
      </w:r>
      <w:r w:rsidR="00816F2B">
        <w:rPr>
          <w:rFonts w:ascii="Arial" w:hAnsi="Arial" w:cs="Arial"/>
          <w:b/>
          <w:bCs/>
          <w:sz w:val="24"/>
          <w:szCs w:val="24"/>
        </w:rPr>
        <w:t>85</w:t>
      </w:r>
      <w:r w:rsidRPr="00925187">
        <w:rPr>
          <w:rFonts w:ascii="Arial" w:hAnsi="Arial" w:cs="Arial"/>
          <w:b/>
          <w:bCs/>
          <w:sz w:val="24"/>
          <w:szCs w:val="24"/>
        </w:rPr>
        <w:t>%</w:t>
      </w:r>
      <w:r w:rsidRPr="00925187">
        <w:rPr>
          <w:rFonts w:ascii="Arial" w:hAnsi="Arial" w:cs="Arial"/>
          <w:sz w:val="24"/>
          <w:szCs w:val="24"/>
        </w:rPr>
        <w:t xml:space="preserve"> meta del </w:t>
      </w:r>
      <w:r w:rsidR="003104C4" w:rsidRPr="00925187">
        <w:rPr>
          <w:rFonts w:ascii="Arial" w:hAnsi="Arial" w:cs="Arial"/>
          <w:sz w:val="24"/>
          <w:szCs w:val="24"/>
        </w:rPr>
        <w:t>Indicado</w:t>
      </w:r>
      <w:r w:rsidR="003104C4">
        <w:rPr>
          <w:rFonts w:ascii="Arial" w:hAnsi="Arial" w:cs="Arial"/>
          <w:sz w:val="24"/>
          <w:szCs w:val="24"/>
        </w:rPr>
        <w:t>r.</w:t>
      </w:r>
    </w:p>
    <w:p w14:paraId="21EC882F" w14:textId="09604D1D" w:rsidR="005722B8" w:rsidRPr="00925187" w:rsidRDefault="005722B8" w:rsidP="005722B8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925187">
        <w:rPr>
          <w:rFonts w:ascii="Arial" w:hAnsi="Arial" w:cs="Arial"/>
          <w:sz w:val="24"/>
          <w:szCs w:val="24"/>
        </w:rPr>
        <w:t>Porcentaje de ejecución del POA 202</w:t>
      </w:r>
      <w:r w:rsidR="003104C4">
        <w:rPr>
          <w:rFonts w:ascii="Arial" w:hAnsi="Arial" w:cs="Arial"/>
          <w:sz w:val="24"/>
          <w:szCs w:val="24"/>
        </w:rPr>
        <w:t>5</w:t>
      </w:r>
      <w:r w:rsidRPr="00925187">
        <w:rPr>
          <w:rFonts w:ascii="Arial" w:hAnsi="Arial" w:cs="Arial"/>
          <w:sz w:val="24"/>
          <w:szCs w:val="24"/>
        </w:rPr>
        <w:t xml:space="preserve"> de la Red </w:t>
      </w:r>
      <w:r w:rsidR="003104C4">
        <w:rPr>
          <w:rFonts w:ascii="Arial" w:hAnsi="Arial" w:cs="Arial"/>
          <w:sz w:val="24"/>
          <w:szCs w:val="24"/>
        </w:rPr>
        <w:t xml:space="preserve">en el segundo trimestre con desempeño </w:t>
      </w:r>
      <w:r w:rsidRPr="00925187">
        <w:rPr>
          <w:rFonts w:ascii="Arial" w:hAnsi="Arial" w:cs="Arial"/>
          <w:sz w:val="24"/>
          <w:szCs w:val="24"/>
        </w:rPr>
        <w:t xml:space="preserve">de </w:t>
      </w:r>
      <w:r w:rsidR="00486B8F" w:rsidRPr="00925187">
        <w:rPr>
          <w:rFonts w:ascii="Arial" w:hAnsi="Arial" w:cs="Arial"/>
          <w:sz w:val="24"/>
          <w:szCs w:val="24"/>
        </w:rPr>
        <w:t xml:space="preserve">un </w:t>
      </w:r>
      <w:r w:rsidR="00925187" w:rsidRPr="00925187">
        <w:rPr>
          <w:rFonts w:ascii="Arial" w:hAnsi="Arial" w:cs="Arial"/>
          <w:b/>
          <w:bCs/>
          <w:sz w:val="24"/>
          <w:szCs w:val="24"/>
        </w:rPr>
        <w:t>8</w:t>
      </w:r>
      <w:r w:rsidR="00816F2B">
        <w:rPr>
          <w:rFonts w:ascii="Arial" w:hAnsi="Arial" w:cs="Arial"/>
          <w:b/>
          <w:bCs/>
          <w:sz w:val="24"/>
          <w:szCs w:val="24"/>
        </w:rPr>
        <w:t>2</w:t>
      </w:r>
      <w:r w:rsidRPr="00925187">
        <w:rPr>
          <w:rFonts w:ascii="Arial" w:hAnsi="Arial" w:cs="Arial"/>
          <w:b/>
          <w:bCs/>
          <w:sz w:val="24"/>
          <w:szCs w:val="24"/>
        </w:rPr>
        <w:t>%</w:t>
      </w:r>
      <w:r w:rsidR="00C13FFA" w:rsidRPr="00925187">
        <w:rPr>
          <w:rFonts w:ascii="Arial" w:hAnsi="Arial" w:cs="Arial"/>
          <w:sz w:val="24"/>
          <w:szCs w:val="24"/>
        </w:rPr>
        <w:t>,</w:t>
      </w:r>
      <w:r w:rsidRPr="00925187">
        <w:rPr>
          <w:rFonts w:ascii="Arial" w:hAnsi="Arial" w:cs="Arial"/>
          <w:sz w:val="24"/>
          <w:szCs w:val="24"/>
        </w:rPr>
        <w:t xml:space="preserve"> en relación con el </w:t>
      </w:r>
      <w:r w:rsidRPr="00925187">
        <w:rPr>
          <w:rFonts w:ascii="Arial" w:hAnsi="Arial" w:cs="Arial"/>
          <w:b/>
          <w:bCs/>
          <w:sz w:val="24"/>
          <w:szCs w:val="24"/>
        </w:rPr>
        <w:t>8</w:t>
      </w:r>
      <w:r w:rsidR="00CA4586" w:rsidRPr="00925187">
        <w:rPr>
          <w:rFonts w:ascii="Arial" w:hAnsi="Arial" w:cs="Arial"/>
          <w:b/>
          <w:bCs/>
          <w:sz w:val="24"/>
          <w:szCs w:val="24"/>
        </w:rPr>
        <w:t>5</w:t>
      </w:r>
      <w:r w:rsidRPr="00925187">
        <w:rPr>
          <w:rFonts w:ascii="Arial" w:hAnsi="Arial" w:cs="Arial"/>
          <w:b/>
          <w:bCs/>
          <w:sz w:val="24"/>
          <w:szCs w:val="24"/>
        </w:rPr>
        <w:t>%</w:t>
      </w:r>
      <w:r w:rsidRPr="00925187">
        <w:rPr>
          <w:rFonts w:ascii="Arial" w:hAnsi="Arial" w:cs="Arial"/>
          <w:sz w:val="24"/>
          <w:szCs w:val="24"/>
        </w:rPr>
        <w:t xml:space="preserve"> meta del Indicador</w:t>
      </w:r>
    </w:p>
    <w:p w14:paraId="67B4C4DC" w14:textId="53063572" w:rsidR="00B93668" w:rsidRPr="00A643B7" w:rsidRDefault="00B93668" w:rsidP="005722B8">
      <w:pPr>
        <w:pStyle w:val="ListParagraph"/>
        <w:numPr>
          <w:ilvl w:val="0"/>
          <w:numId w:val="8"/>
        </w:numPr>
        <w:spacing w:before="32" w:after="0" w:line="360" w:lineRule="auto"/>
        <w:ind w:right="78"/>
        <w:jc w:val="both"/>
        <w:rPr>
          <w:rFonts w:ascii="Arial" w:eastAsia="Arial" w:hAnsi="Arial" w:cs="Arial"/>
          <w:spacing w:val="4"/>
          <w:sz w:val="24"/>
          <w:szCs w:val="24"/>
        </w:rPr>
      </w:pPr>
      <w:r w:rsidRPr="00A643B7">
        <w:rPr>
          <w:rFonts w:ascii="Arial" w:eastAsia="Arial" w:hAnsi="Arial" w:cs="Arial"/>
          <w:spacing w:val="4"/>
          <w:sz w:val="24"/>
          <w:szCs w:val="24"/>
        </w:rPr>
        <w:t>Porcentaje de dependencias que reportan ejecución POA:</w:t>
      </w:r>
      <w:r w:rsidR="004C2BB1" w:rsidRPr="00A643B7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="00946EE7" w:rsidRPr="00A643B7">
        <w:rPr>
          <w:rFonts w:ascii="Arial" w:eastAsia="Arial" w:hAnsi="Arial" w:cs="Arial"/>
          <w:b/>
          <w:bCs/>
          <w:spacing w:val="4"/>
          <w:sz w:val="24"/>
          <w:szCs w:val="24"/>
        </w:rPr>
        <w:t>100</w:t>
      </w:r>
      <w:r w:rsidR="005722B8" w:rsidRPr="00A643B7">
        <w:rPr>
          <w:rFonts w:ascii="Arial" w:eastAsia="Arial" w:hAnsi="Arial" w:cs="Arial"/>
          <w:b/>
          <w:bCs/>
          <w:spacing w:val="4"/>
          <w:sz w:val="24"/>
          <w:szCs w:val="24"/>
        </w:rPr>
        <w:t>%.</w:t>
      </w:r>
    </w:p>
    <w:p w14:paraId="3F4474E4" w14:textId="13A84D28" w:rsidR="00081B48" w:rsidRPr="00196819" w:rsidRDefault="00081B48" w:rsidP="008B4170">
      <w:pPr>
        <w:spacing w:before="32" w:after="0" w:line="360" w:lineRule="auto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p w14:paraId="3A5E5FD8" w14:textId="0ECF4958" w:rsidR="00081B48" w:rsidRPr="00196819" w:rsidRDefault="00081B48" w:rsidP="008B4170">
      <w:pPr>
        <w:spacing w:before="32" w:after="0" w:line="360" w:lineRule="auto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p w14:paraId="47B3174E" w14:textId="77777777" w:rsidR="003642CD" w:rsidRPr="00196819" w:rsidRDefault="003642CD" w:rsidP="008B4170">
      <w:pPr>
        <w:spacing w:before="32" w:after="0" w:line="360" w:lineRule="auto"/>
        <w:ind w:right="78"/>
        <w:jc w:val="both"/>
        <w:rPr>
          <w:rFonts w:ascii="Arial" w:eastAsia="Arial" w:hAnsi="Arial" w:cs="Arial"/>
          <w:b/>
          <w:bCs/>
          <w:spacing w:val="4"/>
          <w:sz w:val="24"/>
          <w:szCs w:val="24"/>
          <w:highlight w:val="yellow"/>
        </w:rPr>
      </w:pPr>
    </w:p>
    <w:bookmarkEnd w:id="6"/>
    <w:p w14:paraId="798AB69F" w14:textId="77777777" w:rsidR="003909C1" w:rsidRDefault="003909C1" w:rsidP="003909C1">
      <w:pPr>
        <w:rPr>
          <w:highlight w:val="yellow"/>
        </w:rPr>
      </w:pPr>
    </w:p>
    <w:p w14:paraId="3285CD35" w14:textId="77777777" w:rsidR="00505F47" w:rsidRPr="00196819" w:rsidRDefault="00505F47" w:rsidP="003909C1">
      <w:pPr>
        <w:rPr>
          <w:highlight w:val="yellow"/>
        </w:rPr>
      </w:pPr>
    </w:p>
    <w:p w14:paraId="625D09E9" w14:textId="423FAE00" w:rsidR="00840481" w:rsidRPr="00196819" w:rsidRDefault="002D3BEE" w:rsidP="00840481">
      <w:pPr>
        <w:pStyle w:val="Heading1"/>
        <w:rPr>
          <w:rFonts w:eastAsia="Arial" w:cs="Arial"/>
          <w:spacing w:val="2"/>
          <w:szCs w:val="24"/>
        </w:rPr>
      </w:pPr>
      <w:bookmarkStart w:id="7" w:name="_Toc188445588"/>
      <w:r w:rsidRPr="00196819">
        <w:rPr>
          <w:rFonts w:eastAsia="Arial"/>
          <w:spacing w:val="-1"/>
        </w:rPr>
        <w:lastRenderedPageBreak/>
        <w:t>3.</w:t>
      </w:r>
      <w:r w:rsidR="00593862" w:rsidRPr="00196819">
        <w:rPr>
          <w:rFonts w:eastAsia="Arial"/>
          <w:spacing w:val="-1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P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R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pacing w:val="-4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N</w:t>
      </w:r>
      <w:r w:rsidR="00AE12F7" w:rsidRPr="00196819">
        <w:rPr>
          <w:rFonts w:eastAsia="Arial" w:cs="Arial"/>
          <w:color w:val="215868" w:themeColor="accent5" w:themeShade="80"/>
          <w:spacing w:val="-4"/>
          <w:szCs w:val="24"/>
        </w:rPr>
        <w:t>T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A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C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I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Ó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N</w:t>
      </w:r>
      <w:r w:rsidR="00AE12F7" w:rsidRPr="00196819">
        <w:rPr>
          <w:rFonts w:eastAsia="Arial" w:cs="Arial"/>
          <w:color w:val="215868" w:themeColor="accent5" w:themeShade="80"/>
          <w:spacing w:val="4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Y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A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N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Á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LI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I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D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pacing w:val="4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L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zCs w:val="24"/>
        </w:rPr>
        <w:t xml:space="preserve">S 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R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U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L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>T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A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D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zCs w:val="24"/>
        </w:rPr>
        <w:t>S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 xml:space="preserve"> 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D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</w:t>
      </w:r>
      <w:r w:rsidR="00AE12F7" w:rsidRPr="00196819">
        <w:rPr>
          <w:rFonts w:eastAsia="Arial" w:cs="Arial"/>
          <w:color w:val="215868" w:themeColor="accent5" w:themeShade="80"/>
          <w:szCs w:val="24"/>
        </w:rPr>
        <w:t xml:space="preserve">L 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M</w:t>
      </w:r>
      <w:r w:rsidR="00AE12F7" w:rsidRPr="00196819">
        <w:rPr>
          <w:rFonts w:eastAsia="Arial" w:cs="Arial"/>
          <w:color w:val="215868" w:themeColor="accent5" w:themeShade="80"/>
          <w:spacing w:val="-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N</w:t>
      </w:r>
      <w:r w:rsidR="00AE12F7" w:rsidRPr="00196819">
        <w:rPr>
          <w:rFonts w:eastAsia="Arial" w:cs="Arial"/>
          <w:color w:val="215868" w:themeColor="accent5" w:themeShade="80"/>
          <w:spacing w:val="-1"/>
          <w:szCs w:val="24"/>
        </w:rPr>
        <w:t>I</w:t>
      </w:r>
      <w:r w:rsidR="00AE12F7" w:rsidRPr="00196819">
        <w:rPr>
          <w:rFonts w:eastAsia="Arial" w:cs="Arial"/>
          <w:color w:val="215868" w:themeColor="accent5" w:themeShade="80"/>
          <w:spacing w:val="1"/>
          <w:szCs w:val="24"/>
        </w:rPr>
        <w:t>T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O</w:t>
      </w:r>
      <w:r w:rsidR="00AE12F7" w:rsidRPr="00196819">
        <w:rPr>
          <w:rFonts w:eastAsia="Arial" w:cs="Arial"/>
          <w:color w:val="215868" w:themeColor="accent5" w:themeShade="80"/>
          <w:spacing w:val="-6"/>
          <w:szCs w:val="24"/>
        </w:rPr>
        <w:t>R</w:t>
      </w:r>
      <w:r w:rsidR="00AE12F7" w:rsidRPr="00196819">
        <w:rPr>
          <w:rFonts w:eastAsia="Arial" w:cs="Arial"/>
          <w:color w:val="215868" w:themeColor="accent5" w:themeShade="80"/>
          <w:spacing w:val="2"/>
          <w:szCs w:val="24"/>
        </w:rPr>
        <w:t>EO</w:t>
      </w:r>
      <w:r w:rsidR="00E04401" w:rsidRPr="00196819">
        <w:rPr>
          <w:rFonts w:eastAsia="Arial" w:cs="Arial"/>
          <w:color w:val="215868" w:themeColor="accent5" w:themeShade="80"/>
          <w:spacing w:val="2"/>
          <w:szCs w:val="24"/>
        </w:rPr>
        <w:t>:</w:t>
      </w:r>
      <w:bookmarkEnd w:id="7"/>
    </w:p>
    <w:p w14:paraId="2887A11B" w14:textId="77777777" w:rsidR="007A2B37" w:rsidRPr="00196819" w:rsidRDefault="007A2B37" w:rsidP="009D23FD">
      <w:pPr>
        <w:rPr>
          <w:rFonts w:ascii="Arial" w:hAnsi="Arial" w:cs="Arial"/>
          <w:b/>
          <w:sz w:val="24"/>
          <w:szCs w:val="24"/>
        </w:rPr>
      </w:pPr>
    </w:p>
    <w:p w14:paraId="3B72BA13" w14:textId="71A5D4E0" w:rsidR="007D5B90" w:rsidRDefault="006374B4" w:rsidP="00486B8F">
      <w:pPr>
        <w:rPr>
          <w:rFonts w:ascii="Arial" w:hAnsi="Arial" w:cs="Arial"/>
          <w:sz w:val="24"/>
          <w:szCs w:val="24"/>
        </w:rPr>
      </w:pPr>
      <w:r w:rsidRPr="00196819">
        <w:rPr>
          <w:rFonts w:ascii="Arial" w:hAnsi="Arial" w:cs="Arial"/>
          <w:b/>
          <w:sz w:val="24"/>
          <w:szCs w:val="24"/>
        </w:rPr>
        <w:t>Tabla No.1</w:t>
      </w:r>
      <w:r w:rsidRPr="00196819">
        <w:rPr>
          <w:rFonts w:ascii="Arial" w:hAnsi="Arial" w:cs="Arial"/>
          <w:sz w:val="24"/>
          <w:szCs w:val="24"/>
        </w:rPr>
        <w:t xml:space="preserve">. Seguimiento de </w:t>
      </w:r>
      <w:r w:rsidR="00161806" w:rsidRPr="00196819">
        <w:rPr>
          <w:rFonts w:ascii="Arial" w:hAnsi="Arial" w:cs="Arial"/>
          <w:sz w:val="24"/>
          <w:szCs w:val="24"/>
        </w:rPr>
        <w:t>r</w:t>
      </w:r>
      <w:r w:rsidRPr="00196819">
        <w:rPr>
          <w:rFonts w:ascii="Arial" w:hAnsi="Arial" w:cs="Arial"/>
          <w:sz w:val="24"/>
          <w:szCs w:val="24"/>
        </w:rPr>
        <w:t xml:space="preserve">eportes de las dependencias </w:t>
      </w:r>
      <w:r w:rsidR="00161806" w:rsidRPr="00196819">
        <w:rPr>
          <w:rFonts w:ascii="Arial" w:hAnsi="Arial" w:cs="Arial"/>
          <w:sz w:val="24"/>
          <w:szCs w:val="24"/>
        </w:rPr>
        <w:t xml:space="preserve">en monitoreo ejecución </w:t>
      </w:r>
      <w:r w:rsidR="00F07FE2" w:rsidRPr="00196819">
        <w:rPr>
          <w:rFonts w:ascii="Arial" w:hAnsi="Arial" w:cs="Arial"/>
          <w:sz w:val="24"/>
          <w:szCs w:val="24"/>
        </w:rPr>
        <w:t xml:space="preserve">del </w:t>
      </w:r>
      <w:r w:rsidR="00505F47">
        <w:rPr>
          <w:rFonts w:ascii="Arial" w:hAnsi="Arial" w:cs="Arial"/>
          <w:sz w:val="24"/>
          <w:szCs w:val="24"/>
        </w:rPr>
        <w:t>tercer</w:t>
      </w:r>
      <w:r w:rsidR="00196819" w:rsidRPr="00196819">
        <w:rPr>
          <w:rFonts w:ascii="Arial" w:hAnsi="Arial" w:cs="Arial"/>
          <w:sz w:val="24"/>
          <w:szCs w:val="24"/>
        </w:rPr>
        <w:t xml:space="preserve"> </w:t>
      </w:r>
      <w:r w:rsidR="00A56C24" w:rsidRPr="00196819">
        <w:rPr>
          <w:rFonts w:ascii="Arial" w:hAnsi="Arial" w:cs="Arial"/>
          <w:sz w:val="24"/>
          <w:szCs w:val="24"/>
        </w:rPr>
        <w:t xml:space="preserve">trimestre </w:t>
      </w:r>
      <w:r w:rsidR="00161806" w:rsidRPr="00196819">
        <w:rPr>
          <w:rFonts w:ascii="Arial" w:hAnsi="Arial" w:cs="Arial"/>
          <w:sz w:val="24"/>
          <w:szCs w:val="24"/>
        </w:rPr>
        <w:t xml:space="preserve">del </w:t>
      </w:r>
      <w:r w:rsidR="00E83A1D" w:rsidRPr="00196819">
        <w:rPr>
          <w:rFonts w:ascii="Arial" w:hAnsi="Arial" w:cs="Arial"/>
          <w:sz w:val="24"/>
          <w:szCs w:val="24"/>
        </w:rPr>
        <w:t>POA 202</w:t>
      </w:r>
      <w:r w:rsidR="003212A0">
        <w:rPr>
          <w:rFonts w:ascii="Arial" w:hAnsi="Arial" w:cs="Arial"/>
          <w:sz w:val="24"/>
          <w:szCs w:val="24"/>
        </w:rPr>
        <w:t>5</w:t>
      </w:r>
      <w:r w:rsidR="00E83A1D" w:rsidRPr="00196819">
        <w:rPr>
          <w:rFonts w:ascii="Arial" w:hAnsi="Arial" w:cs="Arial"/>
          <w:sz w:val="24"/>
          <w:szCs w:val="24"/>
        </w:rPr>
        <w:t xml:space="preserve"> </w:t>
      </w:r>
      <w:r w:rsidRPr="00196819">
        <w:rPr>
          <w:rFonts w:ascii="Arial" w:hAnsi="Arial" w:cs="Arial"/>
          <w:sz w:val="24"/>
          <w:szCs w:val="24"/>
        </w:rPr>
        <w:t>del SRSM</w:t>
      </w:r>
      <w:r w:rsidR="00D238A5" w:rsidRPr="00196819">
        <w:rPr>
          <w:rFonts w:ascii="Arial" w:hAnsi="Arial" w:cs="Arial"/>
          <w:sz w:val="24"/>
          <w:szCs w:val="24"/>
        </w:rPr>
        <w:t>.</w:t>
      </w:r>
    </w:p>
    <w:p w14:paraId="6F2F9A40" w14:textId="29CEEF33" w:rsidR="00196819" w:rsidRPr="00196819" w:rsidRDefault="00505F47" w:rsidP="00486B8F">
      <w:pPr>
        <w:rPr>
          <w:rFonts w:ascii="Arial" w:hAnsi="Arial" w:cs="Arial"/>
          <w:sz w:val="24"/>
          <w:szCs w:val="24"/>
        </w:rPr>
      </w:pPr>
      <w:r w:rsidRPr="000E65C7">
        <w:drawing>
          <wp:inline distT="0" distB="0" distL="0" distR="0" wp14:anchorId="02BB40BD" wp14:editId="5628B4C7">
            <wp:extent cx="5611609" cy="5581402"/>
            <wp:effectExtent l="0" t="0" r="8255" b="635"/>
            <wp:docPr id="643337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145" cy="5585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1C067" w14:textId="77777777" w:rsidR="004C635E" w:rsidRPr="00196819" w:rsidRDefault="004C635E" w:rsidP="00486B8F">
      <w:pPr>
        <w:rPr>
          <w:rFonts w:ascii="Arial" w:hAnsi="Arial" w:cs="Arial"/>
          <w:sz w:val="24"/>
          <w:szCs w:val="24"/>
          <w:highlight w:val="yellow"/>
        </w:rPr>
      </w:pPr>
    </w:p>
    <w:p w14:paraId="40D8802B" w14:textId="77777777" w:rsidR="00196819" w:rsidRDefault="00196819">
      <w:pPr>
        <w:rPr>
          <w:rFonts w:ascii="Arial" w:eastAsiaTheme="majorEastAsia" w:hAnsi="Arial" w:cstheme="majorBidi"/>
          <w:b/>
          <w:bCs/>
          <w:color w:val="215868" w:themeColor="accent5" w:themeShade="80"/>
          <w:sz w:val="24"/>
          <w:szCs w:val="28"/>
        </w:rPr>
      </w:pPr>
      <w:bookmarkStart w:id="8" w:name="_Toc519235776"/>
      <w:r>
        <w:rPr>
          <w:color w:val="215868" w:themeColor="accent5" w:themeShade="80"/>
        </w:rPr>
        <w:br w:type="page"/>
      </w:r>
    </w:p>
    <w:p w14:paraId="2B63C214" w14:textId="59CF395E" w:rsidR="00AE013A" w:rsidRPr="00196819" w:rsidRDefault="00593862" w:rsidP="003E1228">
      <w:pPr>
        <w:pStyle w:val="Heading1"/>
        <w:jc w:val="both"/>
        <w:rPr>
          <w:color w:val="215868" w:themeColor="accent5" w:themeShade="80"/>
        </w:rPr>
      </w:pPr>
      <w:bookmarkStart w:id="9" w:name="_Toc188445589"/>
      <w:r w:rsidRPr="00196819">
        <w:rPr>
          <w:color w:val="215868" w:themeColor="accent5" w:themeShade="80"/>
        </w:rPr>
        <w:lastRenderedPageBreak/>
        <w:t xml:space="preserve">4. </w:t>
      </w:r>
      <w:bookmarkEnd w:id="8"/>
      <w:r w:rsidR="004650CB" w:rsidRPr="00196819">
        <w:rPr>
          <w:color w:val="215868" w:themeColor="accent5" w:themeShade="80"/>
        </w:rPr>
        <w:t xml:space="preserve">NIVEL DE DESEMPEÑO DE GENERAL DEL SERVICIO REGIONAL DE SALUD METROPOLITANO </w:t>
      </w:r>
      <w:r w:rsidR="00BB0F8B" w:rsidRPr="00196819">
        <w:rPr>
          <w:color w:val="215868" w:themeColor="accent5" w:themeShade="80"/>
        </w:rPr>
        <w:t xml:space="preserve">Y SUS DEPENDENCIAS, </w:t>
      </w:r>
      <w:r w:rsidR="00505F47">
        <w:rPr>
          <w:color w:val="215868" w:themeColor="accent5" w:themeShade="80"/>
        </w:rPr>
        <w:t>TERCER</w:t>
      </w:r>
      <w:r w:rsidR="00C42A5E" w:rsidRPr="00196819">
        <w:rPr>
          <w:color w:val="215868" w:themeColor="accent5" w:themeShade="80"/>
        </w:rPr>
        <w:t xml:space="preserve"> </w:t>
      </w:r>
      <w:r w:rsidR="00C410A1" w:rsidRPr="00196819">
        <w:rPr>
          <w:color w:val="215868" w:themeColor="accent5" w:themeShade="80"/>
        </w:rPr>
        <w:t>TRIMES</w:t>
      </w:r>
      <w:r w:rsidR="00BC2AF1" w:rsidRPr="00196819">
        <w:rPr>
          <w:color w:val="215868" w:themeColor="accent5" w:themeShade="80"/>
        </w:rPr>
        <w:t>T</w:t>
      </w:r>
      <w:r w:rsidR="00C410A1" w:rsidRPr="00196819">
        <w:rPr>
          <w:color w:val="215868" w:themeColor="accent5" w:themeShade="80"/>
        </w:rPr>
        <w:t xml:space="preserve">RE </w:t>
      </w:r>
      <w:r w:rsidR="004650CB" w:rsidRPr="00196819">
        <w:rPr>
          <w:color w:val="215868" w:themeColor="accent5" w:themeShade="80"/>
        </w:rPr>
        <w:t>POA 202</w:t>
      </w:r>
      <w:r w:rsidR="0014644F">
        <w:rPr>
          <w:color w:val="215868" w:themeColor="accent5" w:themeShade="80"/>
        </w:rPr>
        <w:t>5</w:t>
      </w:r>
      <w:r w:rsidR="00F833F6" w:rsidRPr="00196819">
        <w:rPr>
          <w:color w:val="215868" w:themeColor="accent5" w:themeShade="80"/>
        </w:rPr>
        <w:t>.</w:t>
      </w:r>
      <w:bookmarkEnd w:id="9"/>
    </w:p>
    <w:p w14:paraId="3C404AE4" w14:textId="77777777" w:rsidR="00AE013A" w:rsidRPr="00196819" w:rsidRDefault="00AE013A" w:rsidP="00BA33E0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5531BB1C" w14:textId="0008D104" w:rsidR="00903025" w:rsidRPr="00196819" w:rsidRDefault="003E1228" w:rsidP="00A85895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196819">
        <w:rPr>
          <w:rFonts w:ascii="Arial" w:hAnsi="Arial" w:cs="Arial"/>
          <w:b/>
          <w:bCs/>
          <w:sz w:val="24"/>
          <w:szCs w:val="24"/>
        </w:rPr>
        <w:t>T</w:t>
      </w:r>
      <w:r w:rsidR="00F73D42" w:rsidRPr="00196819">
        <w:rPr>
          <w:rFonts w:ascii="Arial" w:hAnsi="Arial" w:cs="Arial"/>
          <w:b/>
          <w:bCs/>
          <w:sz w:val="24"/>
          <w:szCs w:val="24"/>
        </w:rPr>
        <w:t>abla No. 4.1.</w:t>
      </w:r>
      <w:r w:rsidR="007A2B37" w:rsidRPr="00196819">
        <w:rPr>
          <w:rFonts w:ascii="Arial" w:hAnsi="Arial" w:cs="Arial"/>
          <w:b/>
          <w:bCs/>
          <w:sz w:val="24"/>
          <w:szCs w:val="24"/>
        </w:rPr>
        <w:t>1</w:t>
      </w:r>
      <w:r w:rsidR="00F73D42" w:rsidRPr="00196819">
        <w:rPr>
          <w:rFonts w:ascii="Arial" w:hAnsi="Arial" w:cs="Arial"/>
          <w:sz w:val="24"/>
          <w:szCs w:val="24"/>
        </w:rPr>
        <w:t xml:space="preserve"> </w:t>
      </w:r>
      <w:r w:rsidR="00903025" w:rsidRPr="00196819">
        <w:rPr>
          <w:rFonts w:ascii="Arial" w:hAnsi="Arial" w:cs="Arial"/>
          <w:sz w:val="24"/>
          <w:szCs w:val="24"/>
        </w:rPr>
        <w:t xml:space="preserve">Resultados de </w:t>
      </w:r>
      <w:r w:rsidR="0005247D" w:rsidRPr="00196819">
        <w:rPr>
          <w:rFonts w:ascii="Arial" w:hAnsi="Arial" w:cs="Arial"/>
          <w:sz w:val="24"/>
          <w:szCs w:val="24"/>
        </w:rPr>
        <w:t>Dirección</w:t>
      </w:r>
      <w:r w:rsidR="00903025" w:rsidRPr="00196819">
        <w:rPr>
          <w:rFonts w:ascii="Arial" w:hAnsi="Arial" w:cs="Arial"/>
          <w:sz w:val="24"/>
          <w:szCs w:val="24"/>
        </w:rPr>
        <w:t xml:space="preserve"> Regional de Salud </w:t>
      </w:r>
      <w:r w:rsidR="00505F47">
        <w:rPr>
          <w:rFonts w:ascii="Arial" w:hAnsi="Arial" w:cs="Arial"/>
          <w:sz w:val="24"/>
          <w:szCs w:val="24"/>
        </w:rPr>
        <w:t>Ozama</w:t>
      </w:r>
      <w:r w:rsidR="00903025" w:rsidRPr="00196819">
        <w:rPr>
          <w:rFonts w:ascii="Arial" w:hAnsi="Arial" w:cs="Arial"/>
          <w:sz w:val="24"/>
          <w:szCs w:val="24"/>
        </w:rPr>
        <w:t xml:space="preserve">, </w:t>
      </w:r>
      <w:r w:rsidR="00903025" w:rsidRPr="00196819">
        <w:rPr>
          <w:rFonts w:ascii="Arial" w:hAnsi="Arial" w:cs="Arial"/>
          <w:b/>
          <w:bCs/>
          <w:sz w:val="24"/>
          <w:szCs w:val="24"/>
        </w:rPr>
        <w:t>DRS</w:t>
      </w:r>
      <w:r w:rsidR="00505F47">
        <w:rPr>
          <w:rFonts w:ascii="Arial" w:hAnsi="Arial" w:cs="Arial"/>
          <w:b/>
          <w:bCs/>
          <w:sz w:val="24"/>
          <w:szCs w:val="24"/>
        </w:rPr>
        <w:t>O</w:t>
      </w:r>
      <w:r w:rsidR="00903025" w:rsidRPr="00196819">
        <w:rPr>
          <w:rFonts w:ascii="Arial" w:hAnsi="Arial" w:cs="Arial"/>
          <w:sz w:val="24"/>
          <w:szCs w:val="24"/>
        </w:rPr>
        <w:t>:</w:t>
      </w:r>
      <w:r w:rsidR="00F9663E" w:rsidRPr="00196819">
        <w:rPr>
          <w:rFonts w:ascii="Arial" w:hAnsi="Arial" w:cs="Arial"/>
          <w:sz w:val="24"/>
          <w:szCs w:val="24"/>
        </w:rPr>
        <w:t xml:space="preserve"> </w:t>
      </w:r>
    </w:p>
    <w:p w14:paraId="3CF4C4FE" w14:textId="7E54A7E6" w:rsidR="003642CD" w:rsidRPr="00196819" w:rsidRDefault="008C6FD9" w:rsidP="003642CD">
      <w:pPr>
        <w:jc w:val="center"/>
        <w:rPr>
          <w:rFonts w:ascii="Arial" w:hAnsi="Arial" w:cs="Arial"/>
          <w:sz w:val="24"/>
          <w:szCs w:val="24"/>
          <w:highlight w:val="yellow"/>
        </w:rPr>
      </w:pPr>
      <w:r w:rsidRPr="000E65C7">
        <w:drawing>
          <wp:inline distT="0" distB="0" distL="0" distR="0" wp14:anchorId="10BA1739" wp14:editId="5102A2FC">
            <wp:extent cx="5611495" cy="6163293"/>
            <wp:effectExtent l="0" t="0" r="8255" b="9525"/>
            <wp:docPr id="21079139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005" cy="6171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9E761" w14:textId="03F9226C" w:rsidR="00486B8F" w:rsidRPr="008C6FD9" w:rsidRDefault="008C6FD9" w:rsidP="008C6FD9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8C6FD9">
        <w:rPr>
          <w:rFonts w:ascii="Arial" w:hAnsi="Arial" w:cs="Arial"/>
          <w:sz w:val="24"/>
          <w:szCs w:val="24"/>
        </w:rPr>
        <w:t>El 92% de las Áreas de la Dirección Regional con un desempeño de mas de un 80%</w:t>
      </w:r>
    </w:p>
    <w:p w14:paraId="0DBFBFD8" w14:textId="77777777" w:rsidR="00CD27D9" w:rsidRPr="00196819" w:rsidRDefault="00CD27D9" w:rsidP="003642CD">
      <w:pPr>
        <w:jc w:val="center"/>
        <w:rPr>
          <w:rFonts w:ascii="Arial" w:hAnsi="Arial" w:cs="Arial"/>
          <w:sz w:val="24"/>
          <w:szCs w:val="24"/>
          <w:highlight w:val="yellow"/>
        </w:rPr>
      </w:pPr>
    </w:p>
    <w:p w14:paraId="15A6341B" w14:textId="77777777" w:rsidR="000021B2" w:rsidRPr="00196819" w:rsidRDefault="000021B2" w:rsidP="007A2B37">
      <w:pPr>
        <w:rPr>
          <w:rFonts w:ascii="Arial" w:hAnsi="Arial" w:cs="Arial"/>
          <w:sz w:val="24"/>
          <w:szCs w:val="24"/>
          <w:highlight w:val="yellow"/>
        </w:rPr>
      </w:pPr>
    </w:p>
    <w:p w14:paraId="4A28C311" w14:textId="77777777" w:rsidR="00386C5F" w:rsidRDefault="00386C5F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2B7739BE" w14:textId="56CB64BC" w:rsidR="00587852" w:rsidRDefault="00F73D42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196819">
        <w:rPr>
          <w:rFonts w:ascii="Arial" w:hAnsi="Arial" w:cs="Arial"/>
          <w:b/>
          <w:bCs/>
          <w:sz w:val="24"/>
          <w:szCs w:val="24"/>
        </w:rPr>
        <w:lastRenderedPageBreak/>
        <w:t>Tabla No. 4.1.</w:t>
      </w:r>
      <w:r w:rsidR="007A2B37" w:rsidRPr="00196819">
        <w:rPr>
          <w:rFonts w:ascii="Arial" w:hAnsi="Arial" w:cs="Arial"/>
          <w:b/>
          <w:bCs/>
          <w:sz w:val="24"/>
          <w:szCs w:val="24"/>
        </w:rPr>
        <w:t>2</w:t>
      </w:r>
      <w:r w:rsidRPr="00196819">
        <w:rPr>
          <w:rFonts w:ascii="Arial" w:hAnsi="Arial" w:cs="Arial"/>
          <w:b/>
          <w:bCs/>
          <w:sz w:val="24"/>
          <w:szCs w:val="24"/>
        </w:rPr>
        <w:t xml:space="preserve">. </w:t>
      </w:r>
      <w:r w:rsidR="00587852" w:rsidRPr="00196819">
        <w:rPr>
          <w:rFonts w:ascii="Arial" w:hAnsi="Arial" w:cs="Arial"/>
          <w:sz w:val="24"/>
          <w:szCs w:val="24"/>
        </w:rPr>
        <w:t xml:space="preserve">Resultados de </w:t>
      </w:r>
      <w:r w:rsidR="007A2B37" w:rsidRPr="00196819">
        <w:rPr>
          <w:rFonts w:ascii="Arial" w:hAnsi="Arial" w:cs="Arial"/>
          <w:sz w:val="24"/>
          <w:szCs w:val="24"/>
        </w:rPr>
        <w:t>la Red Servicio Regional de Salud</w:t>
      </w:r>
      <w:r w:rsidR="00B92200">
        <w:rPr>
          <w:rFonts w:ascii="Arial" w:hAnsi="Arial" w:cs="Arial"/>
          <w:sz w:val="24"/>
          <w:szCs w:val="24"/>
        </w:rPr>
        <w:t xml:space="preserve"> Ozama, cuarto trimestre 2025</w:t>
      </w:r>
      <w:r w:rsidR="005D09E6">
        <w:rPr>
          <w:rFonts w:ascii="Arial" w:hAnsi="Arial" w:cs="Arial"/>
          <w:sz w:val="24"/>
          <w:szCs w:val="24"/>
        </w:rPr>
        <w:t>:</w:t>
      </w:r>
    </w:p>
    <w:p w14:paraId="5DBEC2D5" w14:textId="301249CF" w:rsidR="005D09E6" w:rsidRDefault="00B92200" w:rsidP="00B92200">
      <w:pPr>
        <w:jc w:val="both"/>
        <w:rPr>
          <w:rFonts w:ascii="Arial" w:hAnsi="Arial" w:cs="Arial"/>
          <w:sz w:val="24"/>
          <w:szCs w:val="24"/>
        </w:rPr>
      </w:pPr>
      <w:r w:rsidRPr="000E65C7">
        <w:drawing>
          <wp:inline distT="0" distB="0" distL="0" distR="0" wp14:anchorId="48A647CA" wp14:editId="0F85A072">
            <wp:extent cx="5612130" cy="7455869"/>
            <wp:effectExtent l="0" t="0" r="7620" b="0"/>
            <wp:docPr id="49884145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7455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520CC" w14:textId="77777777" w:rsidR="00511846" w:rsidRPr="005D09E6" w:rsidRDefault="00511846" w:rsidP="005D09E6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2DE026A6" w14:textId="4267E087" w:rsidR="00CD27D9" w:rsidRDefault="00CD27D9" w:rsidP="00CD27D9">
      <w:pPr>
        <w:pStyle w:val="ListParagraph"/>
        <w:numPr>
          <w:ilvl w:val="0"/>
          <w:numId w:val="7"/>
        </w:numPr>
        <w:rPr>
          <w:rFonts w:ascii="Arial" w:hAnsi="Arial" w:cs="Arial"/>
          <w:bCs/>
          <w:sz w:val="24"/>
          <w:szCs w:val="24"/>
        </w:rPr>
      </w:pPr>
      <w:r w:rsidRPr="005D09E6">
        <w:rPr>
          <w:rFonts w:ascii="Arial" w:hAnsi="Arial" w:cs="Arial"/>
          <w:b/>
          <w:sz w:val="24"/>
          <w:szCs w:val="24"/>
        </w:rPr>
        <w:lastRenderedPageBreak/>
        <w:t xml:space="preserve">Tabla. No.4.1.3. </w:t>
      </w:r>
      <w:r w:rsidRPr="005D09E6">
        <w:rPr>
          <w:rFonts w:ascii="Arial" w:hAnsi="Arial" w:cs="Arial"/>
          <w:bCs/>
          <w:sz w:val="24"/>
          <w:szCs w:val="24"/>
        </w:rPr>
        <w:t xml:space="preserve">Cumplimiento de Metas de Actividades Planificada y Ejecutada Por Resultados </w:t>
      </w:r>
      <w:r w:rsidR="007C53B5">
        <w:rPr>
          <w:rFonts w:ascii="Arial" w:hAnsi="Arial" w:cs="Arial"/>
          <w:bCs/>
          <w:sz w:val="24"/>
          <w:szCs w:val="24"/>
        </w:rPr>
        <w:t>II</w:t>
      </w:r>
      <w:r w:rsidRPr="005D09E6">
        <w:rPr>
          <w:rFonts w:ascii="Arial" w:hAnsi="Arial" w:cs="Arial"/>
          <w:bCs/>
          <w:sz w:val="24"/>
          <w:szCs w:val="24"/>
        </w:rPr>
        <w:t xml:space="preserve"> Trimestre POA 202</w:t>
      </w:r>
      <w:r w:rsidR="007C53B5">
        <w:rPr>
          <w:rFonts w:ascii="Arial" w:hAnsi="Arial" w:cs="Arial"/>
          <w:bCs/>
          <w:sz w:val="24"/>
          <w:szCs w:val="24"/>
        </w:rPr>
        <w:t xml:space="preserve">5 </w:t>
      </w:r>
      <w:r w:rsidRPr="005D09E6">
        <w:rPr>
          <w:rFonts w:ascii="Arial" w:hAnsi="Arial" w:cs="Arial"/>
          <w:bCs/>
          <w:sz w:val="24"/>
          <w:szCs w:val="24"/>
        </w:rPr>
        <w:t>Oficina Regional.</w:t>
      </w:r>
    </w:p>
    <w:p w14:paraId="5961542E" w14:textId="64E705E9" w:rsidR="00511846" w:rsidRPr="00196819" w:rsidRDefault="002350A9" w:rsidP="002350A9">
      <w:pPr>
        <w:jc w:val="center"/>
        <w:rPr>
          <w:rFonts w:ascii="Arial" w:hAnsi="Arial" w:cs="Arial"/>
          <w:sz w:val="24"/>
          <w:szCs w:val="24"/>
          <w:highlight w:val="yellow"/>
        </w:rPr>
      </w:pPr>
      <w:r w:rsidRPr="00C04CB3">
        <w:drawing>
          <wp:inline distT="0" distB="0" distL="0" distR="0" wp14:anchorId="1D633F44" wp14:editId="4B448F45">
            <wp:extent cx="4315460" cy="4298315"/>
            <wp:effectExtent l="0" t="0" r="8890" b="6985"/>
            <wp:docPr id="143274496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5765" cy="4308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48869" w14:textId="704C59DC" w:rsidR="00F73ECB" w:rsidRPr="00196819" w:rsidRDefault="00FC5D0D" w:rsidP="00F73ECB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196819">
        <w:rPr>
          <w:rFonts w:ascii="Arial" w:hAnsi="Arial" w:cs="Arial"/>
          <w:b/>
          <w:sz w:val="24"/>
          <w:szCs w:val="24"/>
        </w:rPr>
        <w:t xml:space="preserve">Tabla. </w:t>
      </w:r>
      <w:r w:rsidR="00943F30" w:rsidRPr="00196819">
        <w:rPr>
          <w:rFonts w:ascii="Arial" w:hAnsi="Arial" w:cs="Arial"/>
          <w:b/>
          <w:sz w:val="24"/>
          <w:szCs w:val="24"/>
        </w:rPr>
        <w:t>No.</w:t>
      </w:r>
      <w:r w:rsidR="002C765D" w:rsidRPr="00196819">
        <w:rPr>
          <w:rFonts w:ascii="Arial" w:hAnsi="Arial" w:cs="Arial"/>
          <w:b/>
          <w:sz w:val="24"/>
          <w:szCs w:val="24"/>
        </w:rPr>
        <w:t>4.1.4</w:t>
      </w:r>
      <w:r w:rsidRPr="00196819">
        <w:rPr>
          <w:rFonts w:ascii="Arial" w:hAnsi="Arial" w:cs="Arial"/>
          <w:b/>
          <w:sz w:val="24"/>
          <w:szCs w:val="24"/>
        </w:rPr>
        <w:t>.</w:t>
      </w:r>
      <w:r w:rsidR="002C765D" w:rsidRPr="00196819">
        <w:rPr>
          <w:rFonts w:ascii="Arial" w:hAnsi="Arial" w:cs="Arial"/>
          <w:b/>
          <w:sz w:val="24"/>
          <w:szCs w:val="24"/>
        </w:rPr>
        <w:t xml:space="preserve"> </w:t>
      </w:r>
      <w:r w:rsidRPr="00196819">
        <w:rPr>
          <w:rFonts w:ascii="Arial" w:hAnsi="Arial" w:cs="Arial"/>
          <w:sz w:val="24"/>
          <w:szCs w:val="24"/>
        </w:rPr>
        <w:t xml:space="preserve">Resultados alcanzados en indicadores de productos </w:t>
      </w:r>
      <w:r w:rsidR="00234796" w:rsidRPr="00196819">
        <w:rPr>
          <w:rFonts w:ascii="Arial" w:hAnsi="Arial" w:cs="Arial"/>
          <w:sz w:val="24"/>
          <w:szCs w:val="24"/>
        </w:rPr>
        <w:t>al</w:t>
      </w:r>
      <w:r w:rsidR="004C57F9" w:rsidRPr="00196819">
        <w:rPr>
          <w:rFonts w:ascii="Arial" w:hAnsi="Arial" w:cs="Arial"/>
          <w:sz w:val="24"/>
          <w:szCs w:val="24"/>
        </w:rPr>
        <w:t xml:space="preserve"> </w:t>
      </w:r>
      <w:r w:rsidR="0007140A" w:rsidRPr="00196819">
        <w:rPr>
          <w:rFonts w:ascii="Arial" w:hAnsi="Arial" w:cs="Arial"/>
          <w:sz w:val="24"/>
          <w:szCs w:val="24"/>
        </w:rPr>
        <w:t>I</w:t>
      </w:r>
      <w:r w:rsidR="008D671A" w:rsidRPr="00196819">
        <w:rPr>
          <w:rFonts w:ascii="Arial" w:hAnsi="Arial" w:cs="Arial"/>
          <w:sz w:val="24"/>
          <w:szCs w:val="24"/>
        </w:rPr>
        <w:t>I</w:t>
      </w:r>
      <w:r w:rsidR="0007140A" w:rsidRPr="00196819">
        <w:rPr>
          <w:rFonts w:ascii="Arial" w:hAnsi="Arial" w:cs="Arial"/>
          <w:sz w:val="24"/>
          <w:szCs w:val="24"/>
        </w:rPr>
        <w:t xml:space="preserve">T </w:t>
      </w:r>
      <w:r w:rsidR="005E334C" w:rsidRPr="00196819">
        <w:rPr>
          <w:rFonts w:ascii="Arial" w:hAnsi="Arial" w:cs="Arial"/>
          <w:sz w:val="24"/>
          <w:szCs w:val="24"/>
        </w:rPr>
        <w:t xml:space="preserve">del </w:t>
      </w:r>
      <w:r w:rsidRPr="00196819">
        <w:rPr>
          <w:rFonts w:ascii="Arial" w:hAnsi="Arial" w:cs="Arial"/>
          <w:sz w:val="24"/>
          <w:szCs w:val="24"/>
        </w:rPr>
        <w:t>POA 202</w:t>
      </w:r>
      <w:r w:rsidR="002350A9">
        <w:rPr>
          <w:rFonts w:ascii="Arial" w:hAnsi="Arial" w:cs="Arial"/>
          <w:sz w:val="24"/>
          <w:szCs w:val="24"/>
        </w:rPr>
        <w:t xml:space="preserve">5 </w:t>
      </w:r>
      <w:r w:rsidRPr="00196819">
        <w:rPr>
          <w:rFonts w:ascii="Arial" w:hAnsi="Arial" w:cs="Arial"/>
          <w:sz w:val="24"/>
          <w:szCs w:val="24"/>
        </w:rPr>
        <w:t>SRS</w:t>
      </w:r>
      <w:r w:rsidR="002350A9">
        <w:rPr>
          <w:rFonts w:ascii="Arial" w:hAnsi="Arial" w:cs="Arial"/>
          <w:sz w:val="24"/>
          <w:szCs w:val="24"/>
        </w:rPr>
        <w:t>O</w:t>
      </w:r>
      <w:r w:rsidRPr="00196819">
        <w:rPr>
          <w:rFonts w:ascii="Arial" w:hAnsi="Arial" w:cs="Arial"/>
          <w:sz w:val="24"/>
          <w:szCs w:val="24"/>
        </w:rPr>
        <w:t xml:space="preserve">, según de </w:t>
      </w:r>
      <w:r w:rsidR="008D671A" w:rsidRPr="00196819">
        <w:rPr>
          <w:rFonts w:ascii="Arial" w:hAnsi="Arial" w:cs="Arial"/>
          <w:sz w:val="24"/>
          <w:szCs w:val="24"/>
        </w:rPr>
        <w:t>Informe Monitoreo SNS</w:t>
      </w:r>
      <w:r w:rsidRPr="00196819">
        <w:rPr>
          <w:rFonts w:ascii="Arial" w:hAnsi="Arial" w:cs="Arial"/>
          <w:sz w:val="24"/>
          <w:szCs w:val="24"/>
        </w:rPr>
        <w:t>.</w:t>
      </w:r>
    </w:p>
    <w:p w14:paraId="4AAD1A59" w14:textId="44E50CFE" w:rsidR="00A676C1" w:rsidRPr="00196819" w:rsidRDefault="002350A9" w:rsidP="00A676C1">
      <w:pPr>
        <w:ind w:left="360"/>
        <w:jc w:val="both"/>
        <w:rPr>
          <w:rFonts w:ascii="Arial" w:hAnsi="Arial" w:cs="Arial"/>
          <w:sz w:val="24"/>
          <w:szCs w:val="24"/>
          <w:highlight w:val="yellow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4FDD2A4" wp14:editId="257EDAEC">
            <wp:simplePos x="0" y="0"/>
            <wp:positionH relativeFrom="column">
              <wp:posOffset>0</wp:posOffset>
            </wp:positionH>
            <wp:positionV relativeFrom="paragraph">
              <wp:posOffset>327660</wp:posOffset>
            </wp:positionV>
            <wp:extent cx="5788660" cy="1892935"/>
            <wp:effectExtent l="0" t="0" r="2540" b="0"/>
            <wp:wrapSquare wrapText="bothSides"/>
            <wp:docPr id="175804133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660" cy="1892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69DDA4" w14:textId="77777777" w:rsidR="007A2B37" w:rsidRPr="00196819" w:rsidRDefault="007A2B37" w:rsidP="00837EA2">
      <w:pPr>
        <w:rPr>
          <w:rFonts w:ascii="Arial" w:hAnsi="Arial" w:cs="Arial"/>
          <w:sz w:val="24"/>
          <w:szCs w:val="24"/>
          <w:highlight w:val="yellow"/>
        </w:rPr>
      </w:pPr>
    </w:p>
    <w:p w14:paraId="0B6CB53E" w14:textId="089D9FD8" w:rsidR="0096640B" w:rsidRPr="00940E64" w:rsidRDefault="00593862" w:rsidP="002364C0">
      <w:pPr>
        <w:pStyle w:val="Heading1"/>
        <w:jc w:val="both"/>
        <w:rPr>
          <w:color w:val="215868" w:themeColor="accent5" w:themeShade="80"/>
        </w:rPr>
      </w:pPr>
      <w:bookmarkStart w:id="10" w:name="_Toc188445590"/>
      <w:r w:rsidRPr="00940E64">
        <w:rPr>
          <w:color w:val="215868" w:themeColor="accent5" w:themeShade="80"/>
        </w:rPr>
        <w:lastRenderedPageBreak/>
        <w:t>5</w:t>
      </w:r>
      <w:r w:rsidR="00D13124" w:rsidRPr="00940E64">
        <w:rPr>
          <w:color w:val="215868" w:themeColor="accent5" w:themeShade="80"/>
        </w:rPr>
        <w:t xml:space="preserve">. </w:t>
      </w:r>
      <w:r w:rsidR="001A4E32" w:rsidRPr="00940E64">
        <w:rPr>
          <w:color w:val="215868" w:themeColor="accent5" w:themeShade="80"/>
        </w:rPr>
        <w:t xml:space="preserve"> </w:t>
      </w:r>
      <w:r w:rsidR="00596AF4" w:rsidRPr="00940E64">
        <w:rPr>
          <w:color w:val="215868" w:themeColor="accent5" w:themeShade="80"/>
        </w:rPr>
        <w:t>HALLAZGOS ENCONTRADOS E</w:t>
      </w:r>
      <w:r w:rsidR="00127359" w:rsidRPr="00940E64">
        <w:rPr>
          <w:color w:val="215868" w:themeColor="accent5" w:themeShade="80"/>
        </w:rPr>
        <w:t>N MONITOREO</w:t>
      </w:r>
      <w:r w:rsidR="00596AF4" w:rsidRPr="00940E64">
        <w:rPr>
          <w:color w:val="215868" w:themeColor="accent5" w:themeShade="80"/>
        </w:rPr>
        <w:t xml:space="preserve"> PLAN OPERATIVO DE LA RED:</w:t>
      </w:r>
      <w:bookmarkStart w:id="11" w:name="_Hlk110832884"/>
      <w:bookmarkEnd w:id="10"/>
    </w:p>
    <w:p w14:paraId="2209DDA3" w14:textId="77777777" w:rsidR="004E0FE1" w:rsidRPr="00196819" w:rsidRDefault="004E0FE1" w:rsidP="004E0FE1">
      <w:pPr>
        <w:rPr>
          <w:highlight w:val="yellow"/>
        </w:rPr>
      </w:pPr>
    </w:p>
    <w:p w14:paraId="37F91CC1" w14:textId="35C9D351" w:rsidR="00940E64" w:rsidRPr="00940E64" w:rsidRDefault="00940E64" w:rsidP="00940E64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bookmarkStart w:id="12" w:name="_Hlk133227138"/>
      <w:r w:rsidRPr="00940E64">
        <w:rPr>
          <w:rFonts w:ascii="Arial" w:hAnsi="Arial" w:cs="Arial"/>
          <w:sz w:val="24"/>
          <w:szCs w:val="24"/>
        </w:rPr>
        <w:t>Evidencias con falta de firmas de los responsables.</w:t>
      </w:r>
    </w:p>
    <w:p w14:paraId="294F2A8E" w14:textId="70E90F33" w:rsidR="003756A5" w:rsidRDefault="00383F8F" w:rsidP="003756A5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Seguimos encontrando e</w:t>
      </w:r>
      <w:r w:rsidR="003756A5" w:rsidRPr="00940E64">
        <w:rPr>
          <w:rFonts w:ascii="Arial" w:hAnsi="Arial" w:cs="Arial"/>
          <w:sz w:val="24"/>
          <w:szCs w:val="24"/>
        </w:rPr>
        <w:t>videncias no presentadas, ni con sustentos de reprogramación.</w:t>
      </w:r>
    </w:p>
    <w:p w14:paraId="53485648" w14:textId="7D451F8B" w:rsidR="00940E64" w:rsidRPr="00940E64" w:rsidRDefault="00B425D6" w:rsidP="00940E64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pacios en blanco con documentos estandarizados</w:t>
      </w:r>
    </w:p>
    <w:p w14:paraId="5D205676" w14:textId="17D15E6E" w:rsidR="003756A5" w:rsidRDefault="003756A5" w:rsidP="003756A5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Informes, reportes sin análisis cuantitativos, que no miden el nivel de avances.</w:t>
      </w:r>
      <w:r w:rsidR="00547160" w:rsidRPr="00940E64">
        <w:t xml:space="preserve"> </w:t>
      </w:r>
      <w:r w:rsidR="00547160" w:rsidRPr="00940E64">
        <w:rPr>
          <w:rFonts w:ascii="Arial" w:hAnsi="Arial" w:cs="Arial"/>
          <w:sz w:val="24"/>
          <w:szCs w:val="24"/>
        </w:rPr>
        <w:t>no describen los porcentajes de cumplimiento acorde a los procesos supervisados</w:t>
      </w:r>
      <w:r w:rsidR="00A16A5F" w:rsidRPr="00940E64">
        <w:rPr>
          <w:rFonts w:ascii="Arial" w:hAnsi="Arial" w:cs="Arial"/>
          <w:sz w:val="24"/>
          <w:szCs w:val="24"/>
        </w:rPr>
        <w:t xml:space="preserve"> y debilidad en el contenido que no cumple objetivo de Implementación de mejoras.</w:t>
      </w:r>
    </w:p>
    <w:p w14:paraId="4A5DB363" w14:textId="7421C01C" w:rsidR="00033431" w:rsidRPr="00940E64" w:rsidRDefault="00033431" w:rsidP="003756A5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alta de evidencia en el medio de verificación Otros </w:t>
      </w:r>
    </w:p>
    <w:p w14:paraId="55660907" w14:textId="28725BA4" w:rsidR="00C45935" w:rsidRPr="00940E64" w:rsidRDefault="003756A5" w:rsidP="003756A5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940E64">
        <w:rPr>
          <w:rFonts w:ascii="Arial" w:hAnsi="Arial" w:cs="Arial"/>
          <w:sz w:val="24"/>
          <w:szCs w:val="24"/>
          <w:lang w:val="pt-BR"/>
        </w:rPr>
        <w:t xml:space="preserve">No uso de documentos </w:t>
      </w:r>
      <w:r w:rsidR="00931DE8" w:rsidRPr="00940E64">
        <w:rPr>
          <w:rFonts w:ascii="Arial" w:hAnsi="Arial" w:cs="Arial"/>
          <w:sz w:val="24"/>
          <w:szCs w:val="24"/>
          <w:lang w:val="pt-BR"/>
        </w:rPr>
        <w:t xml:space="preserve">no </w:t>
      </w:r>
      <w:r w:rsidRPr="00940E64">
        <w:rPr>
          <w:rFonts w:ascii="Arial" w:hAnsi="Arial" w:cs="Arial"/>
          <w:sz w:val="24"/>
          <w:szCs w:val="24"/>
          <w:lang w:val="pt-BR"/>
        </w:rPr>
        <w:t>estandarizados o desactualizados</w:t>
      </w:r>
    </w:p>
    <w:p w14:paraId="7A08F8AD" w14:textId="77777777" w:rsidR="006363B3" w:rsidRPr="00940E64" w:rsidRDefault="003756A5" w:rsidP="003756A5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  <w:lang w:val="pt-BR"/>
        </w:rPr>
        <w:t xml:space="preserve"> </w:t>
      </w:r>
      <w:r w:rsidR="00C45935" w:rsidRPr="00940E64">
        <w:rPr>
          <w:rFonts w:ascii="Arial" w:hAnsi="Arial" w:cs="Arial"/>
          <w:sz w:val="24"/>
          <w:szCs w:val="24"/>
        </w:rPr>
        <w:t>L</w:t>
      </w:r>
      <w:r w:rsidRPr="00940E64">
        <w:rPr>
          <w:rFonts w:ascii="Arial" w:hAnsi="Arial" w:cs="Arial"/>
          <w:sz w:val="24"/>
          <w:szCs w:val="24"/>
        </w:rPr>
        <w:t>istados de participantes, minutas entre otros</w:t>
      </w:r>
      <w:r w:rsidR="00C45935" w:rsidRPr="00940E64">
        <w:rPr>
          <w:rFonts w:ascii="Arial" w:hAnsi="Arial" w:cs="Arial"/>
          <w:sz w:val="24"/>
          <w:szCs w:val="24"/>
        </w:rPr>
        <w:t xml:space="preserve"> con campos vacíos.</w:t>
      </w:r>
      <w:r w:rsidR="006363B3" w:rsidRPr="00940E64">
        <w:t xml:space="preserve"> </w:t>
      </w:r>
    </w:p>
    <w:p w14:paraId="49C121A6" w14:textId="1A1563F6" w:rsidR="003756A5" w:rsidRPr="00940E64" w:rsidRDefault="006363B3" w:rsidP="00DA209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 xml:space="preserve">Carencia de sello en la minuta o </w:t>
      </w:r>
      <w:r w:rsidR="00931DE8" w:rsidRPr="00940E64">
        <w:rPr>
          <w:rFonts w:ascii="Arial" w:hAnsi="Arial" w:cs="Arial"/>
          <w:sz w:val="24"/>
          <w:szCs w:val="24"/>
        </w:rPr>
        <w:t>l</w:t>
      </w:r>
      <w:r w:rsidRPr="00940E64">
        <w:rPr>
          <w:rFonts w:ascii="Arial" w:hAnsi="Arial" w:cs="Arial"/>
          <w:sz w:val="24"/>
          <w:szCs w:val="24"/>
        </w:rPr>
        <w:t>istados de participantes.</w:t>
      </w:r>
    </w:p>
    <w:p w14:paraId="1134CADA" w14:textId="77777777" w:rsidR="003756A5" w:rsidRPr="00940E64" w:rsidRDefault="003756A5" w:rsidP="003756A5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Evidencias con fechas de meses anteriores o posteriores a la programada.</w:t>
      </w:r>
    </w:p>
    <w:p w14:paraId="3342283B" w14:textId="6CF36F7F" w:rsidR="00A16A5F" w:rsidRPr="00940E64" w:rsidRDefault="003756A5" w:rsidP="00A16A5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sz w:val="24"/>
          <w:szCs w:val="24"/>
        </w:rPr>
        <w:t>Falta de ejecución de actividades por ausencia de incumbentes.</w:t>
      </w:r>
    </w:p>
    <w:p w14:paraId="460AE679" w14:textId="7D0E68F4" w:rsidR="00CE0F8B" w:rsidRPr="00154E80" w:rsidRDefault="00593862" w:rsidP="007F7B13">
      <w:pPr>
        <w:pStyle w:val="Heading1"/>
        <w:ind w:left="360"/>
        <w:rPr>
          <w:rFonts w:eastAsia="Arial"/>
        </w:rPr>
      </w:pPr>
      <w:bookmarkStart w:id="13" w:name="_Toc519235799"/>
      <w:bookmarkStart w:id="14" w:name="_Toc188445591"/>
      <w:bookmarkEnd w:id="11"/>
      <w:bookmarkEnd w:id="12"/>
      <w:r w:rsidRPr="00154E80">
        <w:rPr>
          <w:rFonts w:eastAsia="Arial"/>
        </w:rPr>
        <w:t>6</w:t>
      </w:r>
      <w:r w:rsidR="00D13124" w:rsidRPr="00154E80">
        <w:rPr>
          <w:rFonts w:eastAsia="Arial"/>
        </w:rPr>
        <w:t xml:space="preserve">. </w:t>
      </w:r>
      <w:r w:rsidR="00E5378A" w:rsidRPr="00154E80">
        <w:rPr>
          <w:rFonts w:eastAsia="Arial"/>
        </w:rPr>
        <w:t>CONCLUSIONES</w:t>
      </w:r>
      <w:bookmarkEnd w:id="13"/>
      <w:r w:rsidR="00092A1B" w:rsidRPr="00154E80">
        <w:rPr>
          <w:rFonts w:eastAsia="Arial"/>
        </w:rPr>
        <w:t>:</w:t>
      </w:r>
      <w:bookmarkEnd w:id="14"/>
    </w:p>
    <w:p w14:paraId="5696D1E9" w14:textId="77777777" w:rsidR="00840481" w:rsidRPr="00154E80" w:rsidRDefault="00840481" w:rsidP="00840481">
      <w:pPr>
        <w:spacing w:after="0" w:line="360" w:lineRule="auto"/>
        <w:ind w:right="79"/>
        <w:jc w:val="both"/>
        <w:rPr>
          <w:rFonts w:ascii="Arial" w:eastAsia="Arial" w:hAnsi="Arial" w:cs="Arial"/>
          <w:spacing w:val="2"/>
          <w:sz w:val="24"/>
          <w:szCs w:val="24"/>
        </w:rPr>
      </w:pPr>
      <w:r w:rsidRPr="00154E80">
        <w:rPr>
          <w:rFonts w:ascii="Arial" w:eastAsia="Arial" w:hAnsi="Arial" w:cs="Arial"/>
          <w:spacing w:val="2"/>
          <w:sz w:val="24"/>
          <w:szCs w:val="24"/>
        </w:rPr>
        <w:t>Ap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i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2"/>
          <w:sz w:val="24"/>
          <w:szCs w:val="24"/>
        </w:rPr>
        <w:t>a</w:t>
      </w:r>
      <w:r w:rsidRPr="00154E80">
        <w:rPr>
          <w:rFonts w:ascii="Arial" w:eastAsia="Arial" w:hAnsi="Arial" w:cs="Arial"/>
          <w:spacing w:val="2"/>
          <w:sz w:val="24"/>
          <w:szCs w:val="24"/>
        </w:rPr>
        <w:t>n</w:t>
      </w:r>
      <w:r w:rsidRPr="00154E80">
        <w:rPr>
          <w:rFonts w:ascii="Arial" w:eastAsia="Arial" w:hAnsi="Arial" w:cs="Arial"/>
          <w:spacing w:val="-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o</w:t>
      </w:r>
      <w:r w:rsidRPr="00154E80"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</w:t>
      </w:r>
      <w:r w:rsidRPr="00154E80">
        <w:rPr>
          <w:rFonts w:ascii="Arial" w:eastAsia="Arial" w:hAnsi="Arial" w:cs="Arial"/>
          <w:spacing w:val="2"/>
          <w:sz w:val="24"/>
          <w:szCs w:val="24"/>
        </w:rPr>
        <w:t>o</w:t>
      </w:r>
      <w:r w:rsidRPr="00154E80">
        <w:rPr>
          <w:rFonts w:ascii="Arial" w:eastAsia="Arial" w:hAnsi="Arial" w:cs="Arial"/>
          <w:sz w:val="24"/>
          <w:szCs w:val="24"/>
        </w:rPr>
        <w:t>s</w:t>
      </w:r>
      <w:r w:rsidRPr="00154E80"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1"/>
          <w:sz w:val="24"/>
          <w:szCs w:val="24"/>
        </w:rPr>
        <w:t>ri</w:t>
      </w:r>
      <w:r w:rsidRPr="00154E80">
        <w:rPr>
          <w:rFonts w:ascii="Arial" w:eastAsia="Arial" w:hAnsi="Arial" w:cs="Arial"/>
          <w:spacing w:val="1"/>
          <w:sz w:val="24"/>
          <w:szCs w:val="24"/>
        </w:rPr>
        <w:t>t</w:t>
      </w:r>
      <w:r w:rsidRPr="00154E80">
        <w:rPr>
          <w:rFonts w:ascii="Arial" w:eastAsia="Arial" w:hAnsi="Arial" w:cs="Arial"/>
          <w:spacing w:val="2"/>
          <w:sz w:val="24"/>
          <w:szCs w:val="24"/>
        </w:rPr>
        <w:t>e</w:t>
      </w:r>
      <w:r w:rsidRPr="00154E80">
        <w:rPr>
          <w:rFonts w:ascii="Arial" w:eastAsia="Arial" w:hAnsi="Arial" w:cs="Arial"/>
          <w:spacing w:val="-1"/>
          <w:sz w:val="24"/>
          <w:szCs w:val="24"/>
        </w:rPr>
        <w:t>ri</w:t>
      </w:r>
      <w:r w:rsidRPr="00154E80">
        <w:rPr>
          <w:rFonts w:ascii="Arial" w:eastAsia="Arial" w:hAnsi="Arial" w:cs="Arial"/>
          <w:spacing w:val="2"/>
          <w:sz w:val="24"/>
          <w:szCs w:val="24"/>
        </w:rPr>
        <w:t>o</w:t>
      </w:r>
      <w:r w:rsidRPr="00154E80">
        <w:rPr>
          <w:rFonts w:ascii="Arial" w:eastAsia="Arial" w:hAnsi="Arial" w:cs="Arial"/>
          <w:sz w:val="24"/>
          <w:szCs w:val="24"/>
        </w:rPr>
        <w:t>s</w:t>
      </w:r>
      <w:r w:rsidRPr="00154E80"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e</w:t>
      </w:r>
      <w:r w:rsidRPr="00154E80"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4"/>
          <w:sz w:val="24"/>
          <w:szCs w:val="24"/>
        </w:rPr>
        <w:t>v</w:t>
      </w:r>
      <w:r w:rsidRPr="00154E80">
        <w:rPr>
          <w:rFonts w:ascii="Arial" w:eastAsia="Arial" w:hAnsi="Arial" w:cs="Arial"/>
          <w:spacing w:val="2"/>
          <w:sz w:val="24"/>
          <w:szCs w:val="24"/>
        </w:rPr>
        <w:t>a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</w:t>
      </w:r>
      <w:r w:rsidRPr="00154E80">
        <w:rPr>
          <w:rFonts w:ascii="Arial" w:eastAsia="Arial" w:hAnsi="Arial" w:cs="Arial"/>
          <w:spacing w:val="2"/>
          <w:sz w:val="24"/>
          <w:szCs w:val="24"/>
        </w:rPr>
        <w:t>o</w:t>
      </w:r>
      <w:r w:rsidRPr="00154E80">
        <w:rPr>
          <w:rFonts w:ascii="Arial" w:eastAsia="Arial" w:hAnsi="Arial" w:cs="Arial"/>
          <w:spacing w:val="-1"/>
          <w:sz w:val="24"/>
          <w:szCs w:val="24"/>
        </w:rPr>
        <w:t>r</w:t>
      </w:r>
      <w:r w:rsidRPr="00154E80">
        <w:rPr>
          <w:rFonts w:ascii="Arial" w:eastAsia="Arial" w:hAnsi="Arial" w:cs="Arial"/>
          <w:spacing w:val="2"/>
          <w:sz w:val="24"/>
          <w:szCs w:val="24"/>
        </w:rPr>
        <w:t>a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6"/>
          <w:sz w:val="24"/>
          <w:szCs w:val="24"/>
        </w:rPr>
        <w:t>i</w:t>
      </w:r>
      <w:r w:rsidRPr="00154E80">
        <w:rPr>
          <w:rFonts w:ascii="Arial" w:eastAsia="Arial" w:hAnsi="Arial" w:cs="Arial"/>
          <w:spacing w:val="2"/>
          <w:sz w:val="24"/>
          <w:szCs w:val="24"/>
        </w:rPr>
        <w:t>ó</w:t>
      </w:r>
      <w:r w:rsidRPr="00154E80">
        <w:rPr>
          <w:rFonts w:ascii="Arial" w:eastAsia="Arial" w:hAnsi="Arial" w:cs="Arial"/>
          <w:sz w:val="24"/>
          <w:szCs w:val="24"/>
        </w:rPr>
        <w:t>n</w:t>
      </w:r>
      <w:r w:rsidRPr="00154E80"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e</w:t>
      </w:r>
      <w:r w:rsidRPr="00154E80"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a evaluación según metodología de semáforo</w:t>
      </w:r>
      <w:r w:rsidR="00310404" w:rsidRPr="00154E80">
        <w:rPr>
          <w:rFonts w:ascii="Arial" w:eastAsia="Arial" w:hAnsi="Arial" w:cs="Arial"/>
          <w:sz w:val="24"/>
          <w:szCs w:val="24"/>
        </w:rPr>
        <w:t>.</w:t>
      </w:r>
    </w:p>
    <w:p w14:paraId="72FFCC4E" w14:textId="77777777" w:rsidR="00310404" w:rsidRPr="00154E80" w:rsidRDefault="00840481" w:rsidP="00840481">
      <w:pPr>
        <w:spacing w:after="0" w:line="360" w:lineRule="auto"/>
        <w:ind w:right="79"/>
        <w:jc w:val="both"/>
        <w:rPr>
          <w:rFonts w:ascii="Arial" w:eastAsia="Arial" w:hAnsi="Arial" w:cs="Arial"/>
          <w:sz w:val="24"/>
          <w:szCs w:val="24"/>
        </w:rPr>
      </w:pPr>
      <w:r w:rsidRPr="00154E80">
        <w:rPr>
          <w:rFonts w:ascii="Arial" w:eastAsia="Arial" w:hAnsi="Arial" w:cs="Arial"/>
          <w:spacing w:val="2"/>
          <w:sz w:val="24"/>
          <w:szCs w:val="24"/>
        </w:rPr>
        <w:t>Exhiben</w:t>
      </w:r>
      <w:r w:rsidRPr="00154E80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-2"/>
          <w:sz w:val="24"/>
          <w:szCs w:val="24"/>
        </w:rPr>
        <w:t>u</w:t>
      </w:r>
      <w:r w:rsidRPr="00154E80">
        <w:rPr>
          <w:rFonts w:ascii="Arial" w:eastAsia="Arial" w:hAnsi="Arial" w:cs="Arial"/>
          <w:sz w:val="24"/>
          <w:szCs w:val="24"/>
        </w:rPr>
        <w:t>n</w:t>
      </w:r>
      <w:r w:rsidRPr="00154E80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pacing w:val="2"/>
          <w:sz w:val="24"/>
          <w:szCs w:val="24"/>
        </w:rPr>
        <w:t>n</w:t>
      </w:r>
      <w:r w:rsidRPr="00154E80">
        <w:rPr>
          <w:rFonts w:ascii="Arial" w:eastAsia="Arial" w:hAnsi="Arial" w:cs="Arial"/>
          <w:spacing w:val="-1"/>
          <w:sz w:val="24"/>
          <w:szCs w:val="24"/>
        </w:rPr>
        <w:t>i</w:t>
      </w:r>
      <w:r w:rsidRPr="00154E80">
        <w:rPr>
          <w:rFonts w:ascii="Arial" w:eastAsia="Arial" w:hAnsi="Arial" w:cs="Arial"/>
          <w:sz w:val="24"/>
          <w:szCs w:val="24"/>
        </w:rPr>
        <w:t>v</w:t>
      </w:r>
      <w:r w:rsidRPr="00154E80">
        <w:rPr>
          <w:rFonts w:ascii="Arial" w:eastAsia="Arial" w:hAnsi="Arial" w:cs="Arial"/>
          <w:spacing w:val="2"/>
          <w:sz w:val="24"/>
          <w:szCs w:val="24"/>
        </w:rPr>
        <w:t>e</w:t>
      </w:r>
      <w:r w:rsidRPr="00154E80">
        <w:rPr>
          <w:rFonts w:ascii="Arial" w:eastAsia="Arial" w:hAnsi="Arial" w:cs="Arial"/>
          <w:sz w:val="24"/>
          <w:szCs w:val="24"/>
        </w:rPr>
        <w:t xml:space="preserve">l </w:t>
      </w:r>
      <w:r w:rsidRPr="00154E80">
        <w:rPr>
          <w:rFonts w:ascii="Arial" w:eastAsia="Arial" w:hAnsi="Arial" w:cs="Arial"/>
          <w:spacing w:val="2"/>
          <w:sz w:val="24"/>
          <w:szCs w:val="24"/>
        </w:rPr>
        <w:t>d</w:t>
      </w:r>
      <w:r w:rsidRPr="00154E80">
        <w:rPr>
          <w:rFonts w:ascii="Arial" w:eastAsia="Arial" w:hAnsi="Arial" w:cs="Arial"/>
          <w:sz w:val="24"/>
          <w:szCs w:val="24"/>
        </w:rPr>
        <w:t>e</w:t>
      </w:r>
      <w:r w:rsidRPr="00154E80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154E80">
        <w:rPr>
          <w:rFonts w:ascii="Arial" w:eastAsia="Arial" w:hAnsi="Arial" w:cs="Arial"/>
          <w:sz w:val="24"/>
          <w:szCs w:val="24"/>
        </w:rPr>
        <w:t>c</w:t>
      </w:r>
      <w:r w:rsidRPr="00154E80">
        <w:rPr>
          <w:rFonts w:ascii="Arial" w:eastAsia="Arial" w:hAnsi="Arial" w:cs="Arial"/>
          <w:spacing w:val="-2"/>
          <w:sz w:val="24"/>
          <w:szCs w:val="24"/>
        </w:rPr>
        <w:t>u</w:t>
      </w:r>
      <w:r w:rsidRPr="00154E80">
        <w:rPr>
          <w:rFonts w:ascii="Arial" w:eastAsia="Arial" w:hAnsi="Arial" w:cs="Arial"/>
          <w:spacing w:val="-1"/>
          <w:sz w:val="24"/>
          <w:szCs w:val="24"/>
        </w:rPr>
        <w:t>m</w:t>
      </w:r>
      <w:r w:rsidRPr="00154E80">
        <w:rPr>
          <w:rFonts w:ascii="Arial" w:eastAsia="Arial" w:hAnsi="Arial" w:cs="Arial"/>
          <w:spacing w:val="2"/>
          <w:sz w:val="24"/>
          <w:szCs w:val="24"/>
        </w:rPr>
        <w:t>p</w:t>
      </w:r>
      <w:r w:rsidRPr="00154E80">
        <w:rPr>
          <w:rFonts w:ascii="Arial" w:eastAsia="Arial" w:hAnsi="Arial" w:cs="Arial"/>
          <w:spacing w:val="-1"/>
          <w:sz w:val="24"/>
          <w:szCs w:val="24"/>
        </w:rPr>
        <w:t>limi</w:t>
      </w:r>
      <w:r w:rsidRPr="00154E80">
        <w:rPr>
          <w:rFonts w:ascii="Arial" w:eastAsia="Arial" w:hAnsi="Arial" w:cs="Arial"/>
          <w:spacing w:val="2"/>
          <w:sz w:val="24"/>
          <w:szCs w:val="24"/>
        </w:rPr>
        <w:t>en</w:t>
      </w:r>
      <w:r w:rsidRPr="00154E80">
        <w:rPr>
          <w:rFonts w:ascii="Arial" w:eastAsia="Arial" w:hAnsi="Arial" w:cs="Arial"/>
          <w:spacing w:val="1"/>
          <w:sz w:val="24"/>
          <w:szCs w:val="24"/>
        </w:rPr>
        <w:t>t</w:t>
      </w:r>
      <w:r w:rsidRPr="00154E80">
        <w:rPr>
          <w:rFonts w:ascii="Arial" w:eastAsia="Arial" w:hAnsi="Arial" w:cs="Arial"/>
          <w:sz w:val="24"/>
          <w:szCs w:val="24"/>
        </w:rPr>
        <w:t>o en términos de calidad de ejecución y medios de verificación auditados</w:t>
      </w:r>
      <w:r w:rsidR="00310404" w:rsidRPr="00154E80">
        <w:rPr>
          <w:rFonts w:ascii="Arial" w:eastAsia="Arial" w:hAnsi="Arial" w:cs="Arial"/>
          <w:sz w:val="24"/>
          <w:szCs w:val="24"/>
        </w:rPr>
        <w:t>, según escala de valoración siguiente:</w:t>
      </w:r>
    </w:p>
    <w:p w14:paraId="749B8816" w14:textId="521BA07E" w:rsidR="00E02FB0" w:rsidRPr="00154E80" w:rsidRDefault="00E02FB0" w:rsidP="00092A1B">
      <w:r w:rsidRPr="00154E80">
        <w:rPr>
          <w:rFonts w:ascii="Arial" w:hAnsi="Arial" w:cs="Arial"/>
          <w:b/>
          <w:i/>
          <w:iCs/>
          <w:sz w:val="24"/>
          <w:szCs w:val="24"/>
          <w:lang w:eastAsia="es-DO"/>
        </w:rPr>
        <w:t>RESULTADO:</w:t>
      </w:r>
    </w:p>
    <w:p w14:paraId="0DC0BB9E" w14:textId="00A244FC" w:rsidR="00DA3612" w:rsidRPr="00154E80" w:rsidRDefault="00785D26">
      <w:pPr>
        <w:pStyle w:val="ListParagraph"/>
        <w:numPr>
          <w:ilvl w:val="0"/>
          <w:numId w:val="2"/>
        </w:numPr>
        <w:spacing w:after="0" w:line="360" w:lineRule="auto"/>
        <w:ind w:right="79"/>
        <w:jc w:val="both"/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</w:pPr>
      <w:r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>Oficina de Dirección</w:t>
      </w:r>
      <w:r w:rsidR="006E1091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SRSM</w:t>
      </w:r>
      <w:r w:rsidR="0000386D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</w:t>
      </w:r>
      <w:r w:rsidR="007A2B37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alcanzó un desempeño de un </w:t>
      </w:r>
      <w:r w:rsidR="006834B6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9</w:t>
      </w:r>
      <w:r w:rsidR="00005D6A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8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%</w:t>
      </w:r>
      <w:r w:rsidR="007A2B37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, según 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Metas de Actividades Planificada y Ejecutada </w:t>
      </w:r>
      <w:r w:rsidR="00005D6A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según resultados en el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</w:t>
      </w:r>
      <w:r w:rsidR="006834B6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II</w:t>
      </w:r>
      <w:r w:rsidR="00005D6A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I</w:t>
      </w:r>
      <w:r w:rsidR="007A2B37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Trimestre POA 202</w:t>
      </w:r>
      <w:r w:rsidR="00005D6A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5</w:t>
      </w:r>
      <w:r w:rsidR="00333EC8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</w:t>
      </w:r>
      <w:r w:rsidR="000450F8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o</w:t>
      </w:r>
      <w:r w:rsidR="00333EC8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 xml:space="preserve"> Bueno</w:t>
      </w:r>
      <w:r w:rsidR="00154E80" w:rsidRPr="00154E80">
        <w:rPr>
          <w:rFonts w:ascii="Arial" w:hAnsi="Arial" w:cs="Arial"/>
          <w:b/>
          <w:bCs/>
          <w:color w:val="000000" w:themeColor="text1"/>
          <w:sz w:val="24"/>
          <w:szCs w:val="24"/>
          <w:lang w:eastAsia="es-DO"/>
        </w:rPr>
        <w:t>.</w:t>
      </w:r>
    </w:p>
    <w:p w14:paraId="35EA472F" w14:textId="31C487E2" w:rsidR="008A074D" w:rsidRPr="00E51239" w:rsidRDefault="00894D79">
      <w:pPr>
        <w:pStyle w:val="ListParagraph"/>
        <w:numPr>
          <w:ilvl w:val="0"/>
          <w:numId w:val="2"/>
        </w:numPr>
        <w:spacing w:after="0" w:line="360" w:lineRule="auto"/>
        <w:ind w:right="79"/>
        <w:jc w:val="both"/>
        <w:rPr>
          <w:rFonts w:ascii="Arial" w:eastAsia="Arial" w:hAnsi="Arial" w:cs="Arial"/>
          <w:b/>
          <w:color w:val="000000" w:themeColor="text1"/>
          <w:spacing w:val="2"/>
          <w:sz w:val="24"/>
          <w:szCs w:val="24"/>
        </w:rPr>
      </w:pPr>
      <w:r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>Hospitales</w:t>
      </w:r>
      <w:r w:rsidR="00333EC8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 monitoreados</w:t>
      </w:r>
      <w:r w:rsidR="006E1091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>, alcanzaron</w:t>
      </w:r>
      <w:r w:rsidR="00DB19B2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 </w:t>
      </w:r>
      <w:r w:rsidR="006E1091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un </w:t>
      </w:r>
      <w:r w:rsidR="00177385" w:rsidRPr="00154E80">
        <w:rPr>
          <w:rFonts w:ascii="Arial" w:hAnsi="Arial" w:cs="Arial"/>
          <w:b/>
          <w:bCs/>
          <w:iCs/>
          <w:color w:val="000000" w:themeColor="text1"/>
          <w:sz w:val="24"/>
          <w:szCs w:val="24"/>
          <w:lang w:eastAsia="es-DO"/>
        </w:rPr>
        <w:t>8</w:t>
      </w:r>
      <w:r w:rsidR="00005D6A">
        <w:rPr>
          <w:rFonts w:ascii="Arial" w:hAnsi="Arial" w:cs="Arial"/>
          <w:b/>
          <w:bCs/>
          <w:iCs/>
          <w:color w:val="000000" w:themeColor="text1"/>
          <w:sz w:val="24"/>
          <w:szCs w:val="24"/>
          <w:lang w:eastAsia="es-DO"/>
        </w:rPr>
        <w:t>4</w:t>
      </w:r>
      <w:r w:rsidR="006E1091" w:rsidRPr="00154E80">
        <w:rPr>
          <w:rFonts w:ascii="Arial" w:hAnsi="Arial" w:cs="Arial"/>
          <w:b/>
          <w:bCs/>
          <w:iCs/>
          <w:color w:val="000000" w:themeColor="text1"/>
          <w:sz w:val="24"/>
          <w:szCs w:val="24"/>
          <w:lang w:eastAsia="es-DO"/>
        </w:rPr>
        <w:t>% en la ejecución</w:t>
      </w:r>
      <w:r w:rsidR="006920C7" w:rsidRPr="00154E80">
        <w:rPr>
          <w:rFonts w:ascii="Arial" w:hAnsi="Arial" w:cs="Arial"/>
          <w:iCs/>
          <w:color w:val="000000" w:themeColor="text1"/>
          <w:sz w:val="24"/>
          <w:szCs w:val="24"/>
          <w:lang w:eastAsia="es-DO"/>
        </w:rPr>
        <w:t xml:space="preserve"> </w:t>
      </w:r>
      <w:r w:rsidR="00BB0F8B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del </w:t>
      </w:r>
      <w:r w:rsidR="00005D6A">
        <w:rPr>
          <w:rFonts w:ascii="Arial" w:hAnsi="Arial" w:cs="Arial"/>
          <w:color w:val="000000" w:themeColor="text1"/>
          <w:sz w:val="24"/>
          <w:szCs w:val="24"/>
          <w:lang w:eastAsia="es-DO"/>
        </w:rPr>
        <w:t>tercer</w:t>
      </w:r>
      <w:r w:rsidR="001C26D0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</w:t>
      </w:r>
      <w:r w:rsidR="00962142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>trimestre POA 202</w:t>
      </w:r>
      <w:r w:rsidR="00005D6A">
        <w:rPr>
          <w:rFonts w:ascii="Arial" w:hAnsi="Arial" w:cs="Arial"/>
          <w:color w:val="000000" w:themeColor="text1"/>
          <w:sz w:val="24"/>
          <w:szCs w:val="24"/>
          <w:lang w:eastAsia="es-DO"/>
        </w:rPr>
        <w:t>5</w:t>
      </w:r>
      <w:r w:rsidR="0000386D" w:rsidRPr="00154E8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o </w:t>
      </w:r>
      <w:r w:rsidR="00177385" w:rsidRPr="00154E80">
        <w:rPr>
          <w:rFonts w:ascii="Arial" w:hAnsi="Arial" w:cs="Arial"/>
          <w:b/>
          <w:bCs/>
          <w:iCs/>
          <w:color w:val="000000" w:themeColor="text1"/>
          <w:sz w:val="24"/>
          <w:szCs w:val="24"/>
          <w:lang w:eastAsia="es-DO"/>
        </w:rPr>
        <w:t>Bueno</w:t>
      </w:r>
      <w:r w:rsidR="00962142" w:rsidRPr="00154E80">
        <w:rPr>
          <w:rFonts w:ascii="Arial" w:hAnsi="Arial" w:cs="Arial"/>
          <w:b/>
          <w:i/>
          <w:iCs/>
          <w:color w:val="000000" w:themeColor="text1"/>
          <w:sz w:val="24"/>
          <w:szCs w:val="24"/>
          <w:lang w:eastAsia="es-DO"/>
        </w:rPr>
        <w:t>.</w:t>
      </w:r>
    </w:p>
    <w:p w14:paraId="59838830" w14:textId="77777777" w:rsidR="00837EA2" w:rsidRDefault="00837EA2">
      <w:pPr>
        <w:rPr>
          <w:rFonts w:ascii="Arial" w:eastAsia="Arial" w:hAnsi="Arial" w:cstheme="majorBidi"/>
          <w:b/>
          <w:bCs/>
          <w:color w:val="215868" w:themeColor="accent5" w:themeShade="80"/>
          <w:spacing w:val="-1"/>
          <w:sz w:val="24"/>
          <w:szCs w:val="28"/>
        </w:rPr>
      </w:pPr>
      <w:bookmarkStart w:id="15" w:name="_Toc519235800"/>
      <w:bookmarkStart w:id="16" w:name="_Toc188445592"/>
      <w:r>
        <w:rPr>
          <w:rFonts w:eastAsia="Arial"/>
          <w:color w:val="215868" w:themeColor="accent5" w:themeShade="80"/>
          <w:spacing w:val="-1"/>
        </w:rPr>
        <w:br w:type="page"/>
      </w:r>
    </w:p>
    <w:p w14:paraId="2F80B098" w14:textId="2BB85437" w:rsidR="00B460AB" w:rsidRDefault="00593862" w:rsidP="00170863">
      <w:pPr>
        <w:pStyle w:val="Heading1"/>
        <w:rPr>
          <w:rFonts w:eastAsia="Arial"/>
          <w:color w:val="215868" w:themeColor="accent5" w:themeShade="80"/>
          <w:spacing w:val="-2"/>
        </w:rPr>
      </w:pPr>
      <w:r w:rsidRPr="005D09E6">
        <w:rPr>
          <w:rFonts w:eastAsia="Arial"/>
          <w:color w:val="215868" w:themeColor="accent5" w:themeShade="80"/>
          <w:spacing w:val="-1"/>
        </w:rPr>
        <w:lastRenderedPageBreak/>
        <w:t>7</w:t>
      </w:r>
      <w:r w:rsidR="00261549" w:rsidRPr="005D09E6">
        <w:rPr>
          <w:rFonts w:eastAsia="Arial"/>
          <w:color w:val="215868" w:themeColor="accent5" w:themeShade="80"/>
        </w:rPr>
        <w:t>.</w:t>
      </w:r>
      <w:r w:rsidR="00261549" w:rsidRPr="005D09E6">
        <w:rPr>
          <w:rFonts w:eastAsia="Arial"/>
          <w:color w:val="215868" w:themeColor="accent5" w:themeShade="80"/>
          <w:spacing w:val="77"/>
        </w:rPr>
        <w:t xml:space="preserve"> </w:t>
      </w:r>
      <w:r w:rsidR="00261549" w:rsidRPr="005D09E6">
        <w:rPr>
          <w:rFonts w:eastAsia="Arial"/>
          <w:color w:val="215868" w:themeColor="accent5" w:themeShade="80"/>
          <w:spacing w:val="1"/>
        </w:rPr>
        <w:t>R</w:t>
      </w:r>
      <w:r w:rsidR="00261549" w:rsidRPr="005D09E6">
        <w:rPr>
          <w:rFonts w:eastAsia="Arial"/>
          <w:color w:val="215868" w:themeColor="accent5" w:themeShade="80"/>
          <w:spacing w:val="2"/>
        </w:rPr>
        <w:t>E</w:t>
      </w:r>
      <w:r w:rsidR="00261549" w:rsidRPr="005D09E6">
        <w:rPr>
          <w:rFonts w:eastAsia="Arial"/>
          <w:color w:val="215868" w:themeColor="accent5" w:themeShade="80"/>
          <w:spacing w:val="1"/>
        </w:rPr>
        <w:t>C</w:t>
      </w:r>
      <w:r w:rsidR="00261549" w:rsidRPr="005D09E6">
        <w:rPr>
          <w:rFonts w:eastAsia="Arial"/>
          <w:color w:val="215868" w:themeColor="accent5" w:themeShade="80"/>
        </w:rPr>
        <w:t>O</w:t>
      </w:r>
      <w:r w:rsidR="00261549" w:rsidRPr="005D09E6">
        <w:rPr>
          <w:rFonts w:eastAsia="Arial"/>
          <w:color w:val="215868" w:themeColor="accent5" w:themeShade="80"/>
          <w:spacing w:val="4"/>
        </w:rPr>
        <w:t>M</w:t>
      </w:r>
      <w:r w:rsidR="00261549" w:rsidRPr="005D09E6">
        <w:rPr>
          <w:rFonts w:eastAsia="Arial"/>
          <w:color w:val="215868" w:themeColor="accent5" w:themeShade="80"/>
          <w:spacing w:val="2"/>
        </w:rPr>
        <w:t>E</w:t>
      </w:r>
      <w:r w:rsidR="00261549" w:rsidRPr="005D09E6">
        <w:rPr>
          <w:rFonts w:eastAsia="Arial"/>
          <w:color w:val="215868" w:themeColor="accent5" w:themeShade="80"/>
          <w:spacing w:val="1"/>
        </w:rPr>
        <w:t>N</w:t>
      </w:r>
      <w:r w:rsidR="00261549" w:rsidRPr="005D09E6">
        <w:rPr>
          <w:rFonts w:eastAsia="Arial"/>
          <w:color w:val="215868" w:themeColor="accent5" w:themeShade="80"/>
          <w:spacing w:val="6"/>
        </w:rPr>
        <w:t>D</w:t>
      </w:r>
      <w:r w:rsidR="00261549" w:rsidRPr="005D09E6">
        <w:rPr>
          <w:rFonts w:eastAsia="Arial"/>
          <w:color w:val="215868" w:themeColor="accent5" w:themeShade="80"/>
          <w:spacing w:val="-3"/>
        </w:rPr>
        <w:t>A</w:t>
      </w:r>
      <w:r w:rsidR="00261549" w:rsidRPr="005D09E6">
        <w:rPr>
          <w:rFonts w:eastAsia="Arial"/>
          <w:color w:val="215868" w:themeColor="accent5" w:themeShade="80"/>
          <w:spacing w:val="1"/>
        </w:rPr>
        <w:t>C</w:t>
      </w:r>
      <w:r w:rsidR="00261549" w:rsidRPr="005D09E6">
        <w:rPr>
          <w:rFonts w:eastAsia="Arial"/>
          <w:color w:val="215868" w:themeColor="accent5" w:themeShade="80"/>
          <w:spacing w:val="4"/>
        </w:rPr>
        <w:t>I</w:t>
      </w:r>
      <w:r w:rsidR="00261549" w:rsidRPr="005D09E6">
        <w:rPr>
          <w:rFonts w:eastAsia="Arial"/>
          <w:color w:val="215868" w:themeColor="accent5" w:themeShade="80"/>
        </w:rPr>
        <w:t>O</w:t>
      </w:r>
      <w:r w:rsidR="00261549" w:rsidRPr="005D09E6">
        <w:rPr>
          <w:rFonts w:eastAsia="Arial"/>
          <w:color w:val="215868" w:themeColor="accent5" w:themeShade="80"/>
          <w:spacing w:val="1"/>
        </w:rPr>
        <w:t>N</w:t>
      </w:r>
      <w:r w:rsidR="00261549" w:rsidRPr="005D09E6">
        <w:rPr>
          <w:rFonts w:eastAsia="Arial"/>
          <w:color w:val="215868" w:themeColor="accent5" w:themeShade="80"/>
          <w:spacing w:val="2"/>
        </w:rPr>
        <w:t>E</w:t>
      </w:r>
      <w:r w:rsidR="00261549" w:rsidRPr="005D09E6">
        <w:rPr>
          <w:rFonts w:eastAsia="Arial"/>
          <w:color w:val="215868" w:themeColor="accent5" w:themeShade="80"/>
        </w:rPr>
        <w:t>S</w:t>
      </w:r>
      <w:r w:rsidR="00261549" w:rsidRPr="005D09E6">
        <w:rPr>
          <w:rFonts w:eastAsia="Arial"/>
          <w:color w:val="215868" w:themeColor="accent5" w:themeShade="80"/>
          <w:spacing w:val="-28"/>
        </w:rPr>
        <w:t xml:space="preserve"> </w:t>
      </w:r>
      <w:bookmarkEnd w:id="15"/>
      <w:r w:rsidR="005A7CE9" w:rsidRPr="005D09E6">
        <w:rPr>
          <w:rFonts w:eastAsia="Arial"/>
          <w:color w:val="215868" w:themeColor="accent5" w:themeShade="80"/>
          <w:spacing w:val="-2"/>
        </w:rPr>
        <w:t>DE MEJOR</w:t>
      </w:r>
      <w:r w:rsidR="006F6FA6" w:rsidRPr="005D09E6">
        <w:rPr>
          <w:rFonts w:eastAsia="Arial"/>
          <w:color w:val="215868" w:themeColor="accent5" w:themeShade="80"/>
          <w:spacing w:val="-2"/>
        </w:rPr>
        <w:t>A</w:t>
      </w:r>
      <w:r w:rsidR="005A7CE9" w:rsidRPr="005D09E6">
        <w:rPr>
          <w:rFonts w:eastAsia="Arial"/>
          <w:color w:val="215868" w:themeColor="accent5" w:themeShade="80"/>
          <w:spacing w:val="-2"/>
        </w:rPr>
        <w:t>S</w:t>
      </w:r>
      <w:r w:rsidR="007F7B13" w:rsidRPr="005D09E6">
        <w:rPr>
          <w:rFonts w:eastAsia="Arial"/>
          <w:color w:val="215868" w:themeColor="accent5" w:themeShade="80"/>
          <w:spacing w:val="-2"/>
        </w:rPr>
        <w:t>:</w:t>
      </w:r>
      <w:bookmarkEnd w:id="16"/>
    </w:p>
    <w:p w14:paraId="46887882" w14:textId="77777777" w:rsidR="00B425D6" w:rsidRPr="00B425D6" w:rsidRDefault="00B425D6" w:rsidP="00B425D6"/>
    <w:p w14:paraId="3115AF01" w14:textId="4FC28635" w:rsidR="004E0FE1" w:rsidRPr="00196819" w:rsidRDefault="00B425D6" w:rsidP="004E0FE1">
      <w:pPr>
        <w:rPr>
          <w:highlight w:val="yellow"/>
        </w:rPr>
      </w:pPr>
      <w:r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1     </w:t>
      </w:r>
      <w:proofErr w:type="gramStart"/>
      <w:r w:rsidR="00655565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Solicitar</w:t>
      </w:r>
      <w:proofErr w:type="gramEnd"/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y dar seguimiento a las áreas funcionales que no tiene incumbentes</w:t>
      </w:r>
    </w:p>
    <w:p w14:paraId="61EDAD0A" w14:textId="77777777" w:rsidR="00DA2090" w:rsidRPr="005D09E6" w:rsidRDefault="00DA2090" w:rsidP="00DA209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Incluir en las evidencias con sustentos de reprogramación con fechas del mismo mes de programada la actividad.</w:t>
      </w:r>
    </w:p>
    <w:p w14:paraId="76144D12" w14:textId="77777777" w:rsidR="00DA2090" w:rsidRPr="005D09E6" w:rsidRDefault="00DA2090" w:rsidP="00DA209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Informes, deben tener resultados de análisis cuantitativos, que midan el nivel de avances; también el cumplimiento acorde a los procesos supervisados y contenido con recomendaciones objetivas para la Implementación de mejoras.</w:t>
      </w:r>
    </w:p>
    <w:p w14:paraId="03DD8FB9" w14:textId="7DECEEF0" w:rsidR="00DA2090" w:rsidRPr="005D09E6" w:rsidRDefault="00DA2090" w:rsidP="00DA209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Utilizar documentos estandarizados con última versión, si ya paso tiempo de adiestramiento del SNS y SRS.</w:t>
      </w:r>
    </w:p>
    <w:p w14:paraId="65DF5A23" w14:textId="77777777" w:rsidR="00DA2090" w:rsidRPr="005D09E6" w:rsidRDefault="00DA2090" w:rsidP="00DA209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Todos los campos de Listados de participantes, minutas, formularios, entre otros deben llenarse según instructivos y lineamientos</w:t>
      </w:r>
      <w:r w:rsidRPr="005D09E6">
        <w:rPr>
          <w:rFonts w:ascii="Calibri" w:eastAsia="Calibri" w:hAnsi="Calibri" w:cs="Arial"/>
          <w:kern w:val="2"/>
          <w:sz w:val="24"/>
          <w:szCs w:val="24"/>
          <w14:ligatures w14:val="standardContextual"/>
        </w:rPr>
        <w:t xml:space="preserve"> de</w:t>
      </w: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 xml:space="preserve"> monitoreo.</w:t>
      </w:r>
    </w:p>
    <w:p w14:paraId="4491D7D1" w14:textId="77777777" w:rsidR="00DA2090" w:rsidRPr="005D09E6" w:rsidRDefault="00DA2090" w:rsidP="00DA209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Carencia de sello en la minuta o Listados de participantes.</w:t>
      </w:r>
    </w:p>
    <w:p w14:paraId="2A11445E" w14:textId="77777777" w:rsidR="00DA2090" w:rsidRPr="005D09E6" w:rsidRDefault="00DA2090" w:rsidP="00DA209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Las Actividades deben tener todas evidencias incompletas que están definidas en POA.</w:t>
      </w:r>
    </w:p>
    <w:p w14:paraId="7378A303" w14:textId="77777777" w:rsidR="00DA2090" w:rsidRPr="005D09E6" w:rsidRDefault="00DA2090" w:rsidP="00DA209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Las evidencias deben tener la fecha que están programadas en POA.</w:t>
      </w:r>
    </w:p>
    <w:p w14:paraId="2EB7AC4E" w14:textId="195EBCC6" w:rsidR="00CD27D9" w:rsidRPr="00655565" w:rsidRDefault="00DA2090" w:rsidP="00CD27D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eastAsia="Calibri" w:hAnsi="Arial" w:cs="Arial"/>
          <w:kern w:val="2"/>
          <w:sz w:val="24"/>
          <w:szCs w:val="24"/>
          <w14:ligatures w14:val="standardContextual"/>
        </w:rPr>
      </w:pPr>
      <w:r w:rsidRPr="005D09E6">
        <w:rPr>
          <w:rFonts w:ascii="Arial" w:eastAsia="Calibri" w:hAnsi="Arial" w:cs="Arial"/>
          <w:kern w:val="2"/>
          <w:sz w:val="24"/>
          <w:szCs w:val="24"/>
          <w14:ligatures w14:val="standardContextual"/>
        </w:rPr>
        <w:t>Las evidencias deben estar nombre de los responsables; firmar y sellar, si no es un informe.</w:t>
      </w:r>
    </w:p>
    <w:p w14:paraId="234F9FF1" w14:textId="77777777" w:rsidR="00691A71" w:rsidRDefault="00691A71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786DE7DD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5E85CE04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3555CD4D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173D5383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21900D9F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56875834" w14:textId="77777777" w:rsidR="00837EA2" w:rsidRDefault="00837EA2" w:rsidP="00CD27D9">
      <w:pPr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47D18F67" w14:textId="77777777" w:rsidR="00837EA2" w:rsidRDefault="00837EA2">
      <w:pPr>
        <w:rPr>
          <w:rFonts w:ascii="Arial" w:eastAsiaTheme="majorEastAsia" w:hAnsi="Arial" w:cstheme="majorBidi"/>
          <w:b/>
          <w:bCs/>
          <w:color w:val="215868" w:themeColor="accent5" w:themeShade="80"/>
          <w:sz w:val="24"/>
          <w:szCs w:val="28"/>
        </w:rPr>
      </w:pPr>
      <w:bookmarkStart w:id="17" w:name="_Toc188445593"/>
      <w:r>
        <w:rPr>
          <w:color w:val="215868" w:themeColor="accent5" w:themeShade="80"/>
        </w:rPr>
        <w:br w:type="page"/>
      </w:r>
    </w:p>
    <w:p w14:paraId="33B8268B" w14:textId="260C7AD9" w:rsidR="00962142" w:rsidRPr="005D09E6" w:rsidRDefault="001C2B9F" w:rsidP="00170863">
      <w:pPr>
        <w:pStyle w:val="Heading1"/>
        <w:rPr>
          <w:color w:val="215868" w:themeColor="accent5" w:themeShade="80"/>
        </w:rPr>
      </w:pPr>
      <w:r w:rsidRPr="005D09E6">
        <w:rPr>
          <w:color w:val="215868" w:themeColor="accent5" w:themeShade="80"/>
        </w:rPr>
        <w:lastRenderedPageBreak/>
        <w:t>8</w:t>
      </w:r>
      <w:r w:rsidR="00166D03" w:rsidRPr="005D09E6">
        <w:rPr>
          <w:color w:val="215868" w:themeColor="accent5" w:themeShade="80"/>
        </w:rPr>
        <w:t xml:space="preserve">. </w:t>
      </w:r>
      <w:r w:rsidR="001544A1" w:rsidRPr="005D09E6">
        <w:rPr>
          <w:color w:val="215868" w:themeColor="accent5" w:themeShade="80"/>
        </w:rPr>
        <w:t>ANEXOS</w:t>
      </w:r>
      <w:r w:rsidR="00113356" w:rsidRPr="005D09E6">
        <w:rPr>
          <w:color w:val="215868" w:themeColor="accent5" w:themeShade="80"/>
        </w:rPr>
        <w:t>:</w:t>
      </w:r>
      <w:bookmarkEnd w:id="17"/>
    </w:p>
    <w:p w14:paraId="1EC2D2C9" w14:textId="77777777" w:rsidR="009769D2" w:rsidRPr="00196819" w:rsidRDefault="009769D2" w:rsidP="009769D2">
      <w:pPr>
        <w:spacing w:after="0" w:line="360" w:lineRule="auto"/>
        <w:ind w:right="79"/>
        <w:jc w:val="both"/>
        <w:rPr>
          <w:rFonts w:ascii="Arial" w:hAnsi="Arial" w:cs="Arial"/>
          <w:b/>
          <w:sz w:val="24"/>
          <w:szCs w:val="24"/>
          <w:highlight w:val="yellow"/>
        </w:rPr>
      </w:pPr>
    </w:p>
    <w:p w14:paraId="00D73476" w14:textId="021689F1" w:rsidR="00E42E09" w:rsidRDefault="001548C3" w:rsidP="009769D2">
      <w:pPr>
        <w:spacing w:after="0" w:line="360" w:lineRule="auto"/>
        <w:ind w:right="79"/>
        <w:jc w:val="both"/>
        <w:rPr>
          <w:rFonts w:ascii="Arial" w:hAnsi="Arial" w:cs="Arial"/>
          <w:color w:val="000000" w:themeColor="text1"/>
          <w:sz w:val="24"/>
          <w:szCs w:val="24"/>
          <w:lang w:eastAsia="es-DO"/>
        </w:rPr>
      </w:pPr>
      <w:r w:rsidRPr="00C23970">
        <w:rPr>
          <w:rFonts w:ascii="Arial" w:hAnsi="Arial" w:cs="Arial"/>
          <w:b/>
          <w:sz w:val="24"/>
          <w:szCs w:val="24"/>
        </w:rPr>
        <w:t>Gráfico No.</w:t>
      </w:r>
      <w:r w:rsidR="00F73D42" w:rsidRPr="00C23970">
        <w:rPr>
          <w:rFonts w:ascii="Arial" w:hAnsi="Arial" w:cs="Arial"/>
          <w:b/>
          <w:sz w:val="24"/>
          <w:szCs w:val="24"/>
        </w:rPr>
        <w:t>4.1.</w:t>
      </w:r>
      <w:r w:rsidR="00CD27D9" w:rsidRPr="00C23970">
        <w:rPr>
          <w:rFonts w:ascii="Arial" w:hAnsi="Arial" w:cs="Arial"/>
          <w:b/>
          <w:sz w:val="24"/>
          <w:szCs w:val="24"/>
        </w:rPr>
        <w:t>1</w:t>
      </w:r>
      <w:r w:rsidRPr="00C23970">
        <w:rPr>
          <w:rFonts w:ascii="Arial" w:hAnsi="Arial" w:cs="Arial"/>
          <w:b/>
          <w:sz w:val="24"/>
          <w:szCs w:val="24"/>
        </w:rPr>
        <w:t xml:space="preserve">. </w:t>
      </w:r>
      <w:r w:rsidR="00321A9C" w:rsidRPr="00C23970">
        <w:rPr>
          <w:rFonts w:ascii="Arial" w:hAnsi="Arial" w:cs="Arial"/>
          <w:b/>
          <w:bCs/>
          <w:sz w:val="24"/>
          <w:szCs w:val="24"/>
        </w:rPr>
        <w:t>Tabla No.</w:t>
      </w:r>
      <w:r w:rsidR="00F73D42" w:rsidRPr="00C23970">
        <w:rPr>
          <w:rFonts w:ascii="Arial" w:hAnsi="Arial" w:cs="Arial"/>
          <w:b/>
          <w:bCs/>
          <w:sz w:val="24"/>
          <w:szCs w:val="24"/>
        </w:rPr>
        <w:t>4.</w:t>
      </w:r>
      <w:r w:rsidR="00321A9C" w:rsidRPr="00C23970">
        <w:rPr>
          <w:rFonts w:ascii="Arial" w:hAnsi="Arial" w:cs="Arial"/>
          <w:b/>
          <w:bCs/>
          <w:sz w:val="24"/>
          <w:szCs w:val="24"/>
        </w:rPr>
        <w:t>1.</w:t>
      </w:r>
      <w:r w:rsidR="00A73492" w:rsidRPr="00C23970">
        <w:rPr>
          <w:rFonts w:ascii="Arial" w:hAnsi="Arial" w:cs="Arial"/>
          <w:b/>
          <w:bCs/>
          <w:sz w:val="24"/>
          <w:szCs w:val="24"/>
        </w:rPr>
        <w:t>1</w:t>
      </w:r>
      <w:r w:rsidR="00F73D42" w:rsidRPr="00C23970">
        <w:rPr>
          <w:rFonts w:ascii="Arial" w:hAnsi="Arial" w:cs="Arial"/>
          <w:b/>
          <w:bCs/>
          <w:sz w:val="24"/>
          <w:szCs w:val="24"/>
        </w:rPr>
        <w:t>.</w:t>
      </w:r>
      <w:r w:rsidR="00321A9C" w:rsidRPr="00C23970">
        <w:rPr>
          <w:rFonts w:ascii="Arial" w:hAnsi="Arial" w:cs="Arial"/>
          <w:sz w:val="24"/>
          <w:szCs w:val="24"/>
        </w:rPr>
        <w:t xml:space="preserve"> Resultados de monitoreo </w:t>
      </w:r>
      <w:r w:rsidR="00C24F8F" w:rsidRPr="00C23970">
        <w:rPr>
          <w:rFonts w:ascii="Arial" w:hAnsi="Arial" w:cs="Arial"/>
          <w:sz w:val="24"/>
          <w:szCs w:val="24"/>
        </w:rPr>
        <w:t>I</w:t>
      </w:r>
      <w:r w:rsidR="00782046">
        <w:rPr>
          <w:rFonts w:ascii="Arial" w:hAnsi="Arial" w:cs="Arial"/>
          <w:sz w:val="24"/>
          <w:szCs w:val="24"/>
        </w:rPr>
        <w:t>I</w:t>
      </w:r>
      <w:r w:rsidR="00816607">
        <w:rPr>
          <w:rFonts w:ascii="Arial" w:hAnsi="Arial" w:cs="Arial"/>
          <w:sz w:val="24"/>
          <w:szCs w:val="24"/>
        </w:rPr>
        <w:t xml:space="preserve">I </w:t>
      </w:r>
      <w:r w:rsidR="00094F92" w:rsidRPr="00C23970">
        <w:rPr>
          <w:rFonts w:ascii="Arial" w:hAnsi="Arial" w:cs="Arial"/>
          <w:sz w:val="24"/>
          <w:szCs w:val="24"/>
        </w:rPr>
        <w:t xml:space="preserve">Trimestre </w:t>
      </w:r>
      <w:r w:rsidR="00321A9C" w:rsidRPr="00C23970">
        <w:rPr>
          <w:rFonts w:ascii="Arial" w:hAnsi="Arial" w:cs="Arial"/>
          <w:sz w:val="24"/>
          <w:szCs w:val="24"/>
        </w:rPr>
        <w:t>POA 202</w:t>
      </w:r>
      <w:r w:rsidR="00782046">
        <w:rPr>
          <w:rFonts w:ascii="Arial" w:hAnsi="Arial" w:cs="Arial"/>
          <w:sz w:val="24"/>
          <w:szCs w:val="24"/>
        </w:rPr>
        <w:t>5</w:t>
      </w:r>
      <w:r w:rsidR="00321A9C" w:rsidRPr="00C23970">
        <w:rPr>
          <w:rFonts w:ascii="Arial" w:hAnsi="Arial" w:cs="Arial"/>
          <w:sz w:val="24"/>
          <w:szCs w:val="24"/>
        </w:rPr>
        <w:t xml:space="preserve">, de </w:t>
      </w:r>
      <w:r w:rsidR="00A73492" w:rsidRPr="00C23970">
        <w:rPr>
          <w:rFonts w:ascii="Arial" w:hAnsi="Arial" w:cs="Arial"/>
          <w:sz w:val="24"/>
          <w:szCs w:val="24"/>
        </w:rPr>
        <w:t xml:space="preserve">la </w:t>
      </w:r>
      <w:r w:rsidR="00A73492" w:rsidRPr="00C23970">
        <w:rPr>
          <w:rFonts w:ascii="Arial" w:hAnsi="Arial" w:cs="Arial"/>
          <w:b/>
          <w:bCs/>
          <w:sz w:val="24"/>
          <w:szCs w:val="24"/>
        </w:rPr>
        <w:t xml:space="preserve">Dirección 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>Regional de</w:t>
      </w:r>
      <w:r w:rsidR="00321A9C" w:rsidRPr="00C23970">
        <w:rPr>
          <w:rFonts w:ascii="Arial" w:hAnsi="Arial" w:cs="Arial"/>
          <w:b/>
          <w:bCs/>
          <w:sz w:val="24"/>
          <w:szCs w:val="24"/>
        </w:rPr>
        <w:t xml:space="preserve"> Salud Metropolitano</w:t>
      </w:r>
      <w:r w:rsidR="00321A9C" w:rsidRPr="00C23970">
        <w:rPr>
          <w:rFonts w:ascii="Arial" w:hAnsi="Arial" w:cs="Arial"/>
          <w:sz w:val="24"/>
          <w:szCs w:val="24"/>
        </w:rPr>
        <w:t>.</w:t>
      </w:r>
      <w:bookmarkStart w:id="18" w:name="_Hlk95127753"/>
      <w:r w:rsidR="009769D2" w:rsidRPr="00C23970">
        <w:rPr>
          <w:rFonts w:ascii="Arial" w:hAnsi="Arial" w:cs="Arial"/>
          <w:color w:val="000000" w:themeColor="text1"/>
          <w:sz w:val="24"/>
          <w:szCs w:val="24"/>
          <w:lang w:eastAsia="es-DO"/>
        </w:rPr>
        <w:t xml:space="preserve"> </w:t>
      </w:r>
    </w:p>
    <w:p w14:paraId="119A9220" w14:textId="3DEE2BBA" w:rsidR="00A73492" w:rsidRPr="00196819" w:rsidRDefault="00816607" w:rsidP="00816607">
      <w:pPr>
        <w:spacing w:after="0" w:line="360" w:lineRule="auto"/>
        <w:ind w:right="79"/>
        <w:jc w:val="center"/>
        <w:rPr>
          <w:rFonts w:ascii="Arial" w:hAnsi="Arial" w:cs="Arial"/>
          <w:color w:val="000000" w:themeColor="text1"/>
          <w:sz w:val="24"/>
          <w:szCs w:val="24"/>
          <w:highlight w:val="yellow"/>
          <w:lang w:eastAsia="es-DO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5104B72" wp14:editId="7F4FD362">
            <wp:simplePos x="0" y="0"/>
            <wp:positionH relativeFrom="column">
              <wp:posOffset>0</wp:posOffset>
            </wp:positionH>
            <wp:positionV relativeFrom="paragraph">
              <wp:posOffset>262255</wp:posOffset>
            </wp:positionV>
            <wp:extent cx="5462270" cy="6858635"/>
            <wp:effectExtent l="0" t="0" r="5080" b="0"/>
            <wp:wrapSquare wrapText="bothSides"/>
            <wp:docPr id="804044424" name="Picture 9" descr="A graph with numbers an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044424" name="Picture 9" descr="A graph with numbers and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2270" cy="6858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9A658A" w14:textId="77777777" w:rsidR="00A73492" w:rsidRPr="00196819" w:rsidRDefault="00A73492" w:rsidP="009769D2">
      <w:pPr>
        <w:spacing w:after="0" w:line="360" w:lineRule="auto"/>
        <w:ind w:right="79"/>
        <w:jc w:val="both"/>
        <w:rPr>
          <w:rFonts w:ascii="Arial" w:hAnsi="Arial" w:cs="Arial"/>
          <w:color w:val="000000" w:themeColor="text1"/>
          <w:sz w:val="24"/>
          <w:szCs w:val="24"/>
          <w:highlight w:val="yellow"/>
          <w:lang w:eastAsia="es-DO"/>
        </w:rPr>
      </w:pPr>
    </w:p>
    <w:p w14:paraId="7FD33837" w14:textId="77777777" w:rsidR="004D2BA7" w:rsidRPr="00196819" w:rsidRDefault="004D2BA7" w:rsidP="00A73492">
      <w:pPr>
        <w:spacing w:after="0" w:line="360" w:lineRule="auto"/>
        <w:ind w:right="79"/>
        <w:jc w:val="both"/>
        <w:rPr>
          <w:rFonts w:ascii="Arial" w:hAnsi="Arial" w:cs="Arial"/>
          <w:b/>
          <w:sz w:val="24"/>
          <w:szCs w:val="24"/>
          <w:highlight w:val="yellow"/>
        </w:rPr>
      </w:pPr>
    </w:p>
    <w:p w14:paraId="7BC41075" w14:textId="346D5E5F" w:rsidR="00837EA2" w:rsidRDefault="00837EA2">
      <w:pPr>
        <w:rPr>
          <w:rFonts w:ascii="Arial" w:hAnsi="Arial" w:cs="Arial"/>
          <w:b/>
          <w:sz w:val="24"/>
          <w:szCs w:val="24"/>
        </w:rPr>
      </w:pPr>
    </w:p>
    <w:p w14:paraId="26E2EA30" w14:textId="65489238" w:rsidR="001702C7" w:rsidRDefault="00A73492" w:rsidP="00A73492">
      <w:pPr>
        <w:spacing w:after="0" w:line="360" w:lineRule="auto"/>
        <w:ind w:right="79"/>
        <w:jc w:val="both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b/>
          <w:sz w:val="24"/>
          <w:szCs w:val="24"/>
        </w:rPr>
        <w:t xml:space="preserve">Gráfico No.4.1.1. </w:t>
      </w:r>
      <w:r w:rsidRPr="00940E64">
        <w:rPr>
          <w:rFonts w:ascii="Arial" w:hAnsi="Arial" w:cs="Arial"/>
          <w:b/>
          <w:bCs/>
          <w:sz w:val="24"/>
          <w:szCs w:val="24"/>
        </w:rPr>
        <w:t>Tabla No.4.1.2.</w:t>
      </w:r>
      <w:r w:rsidRPr="00940E64">
        <w:rPr>
          <w:rFonts w:ascii="Arial" w:hAnsi="Arial" w:cs="Arial"/>
          <w:sz w:val="24"/>
          <w:szCs w:val="24"/>
        </w:rPr>
        <w:t xml:space="preserve"> Resultados de monitoreo </w:t>
      </w:r>
      <w:r w:rsidR="00816607" w:rsidRPr="00940E64">
        <w:rPr>
          <w:rFonts w:ascii="Arial" w:hAnsi="Arial" w:cs="Arial"/>
          <w:sz w:val="24"/>
          <w:szCs w:val="24"/>
        </w:rPr>
        <w:t>I</w:t>
      </w:r>
      <w:r w:rsidR="00816607">
        <w:rPr>
          <w:rFonts w:ascii="Arial" w:hAnsi="Arial" w:cs="Arial"/>
          <w:sz w:val="24"/>
          <w:szCs w:val="24"/>
        </w:rPr>
        <w:t>II</w:t>
      </w:r>
      <w:r w:rsidR="00816607" w:rsidRPr="00940E64">
        <w:rPr>
          <w:rFonts w:ascii="Arial" w:hAnsi="Arial" w:cs="Arial"/>
          <w:sz w:val="24"/>
          <w:szCs w:val="24"/>
        </w:rPr>
        <w:t xml:space="preserve"> trimestre</w:t>
      </w:r>
      <w:r w:rsidRPr="00940E64">
        <w:rPr>
          <w:rFonts w:ascii="Arial" w:hAnsi="Arial" w:cs="Arial"/>
          <w:sz w:val="24"/>
          <w:szCs w:val="24"/>
        </w:rPr>
        <w:t xml:space="preserve"> POA 202</w:t>
      </w:r>
      <w:r w:rsidR="00782046">
        <w:rPr>
          <w:rFonts w:ascii="Arial" w:hAnsi="Arial" w:cs="Arial"/>
          <w:sz w:val="24"/>
          <w:szCs w:val="24"/>
        </w:rPr>
        <w:t>5</w:t>
      </w:r>
      <w:r w:rsidR="00816607">
        <w:rPr>
          <w:rFonts w:ascii="Arial" w:hAnsi="Arial" w:cs="Arial"/>
          <w:sz w:val="24"/>
          <w:szCs w:val="24"/>
        </w:rPr>
        <w:t xml:space="preserve"> de la Red.</w:t>
      </w:r>
    </w:p>
    <w:p w14:paraId="403EBF0A" w14:textId="4233AFCF" w:rsidR="00816607" w:rsidRDefault="00816607" w:rsidP="00816607">
      <w:pPr>
        <w:spacing w:after="0" w:line="360" w:lineRule="auto"/>
        <w:ind w:right="79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3EC757C" wp14:editId="7558B7DD">
            <wp:simplePos x="0" y="0"/>
            <wp:positionH relativeFrom="column">
              <wp:posOffset>0</wp:posOffset>
            </wp:positionH>
            <wp:positionV relativeFrom="paragraph">
              <wp:posOffset>261620</wp:posOffset>
            </wp:positionV>
            <wp:extent cx="5106035" cy="7218045"/>
            <wp:effectExtent l="0" t="0" r="0" b="1905"/>
            <wp:wrapSquare wrapText="bothSides"/>
            <wp:docPr id="1825665769" name="Picture 10" descr="A graph with numbers and percentag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665769" name="Picture 10" descr="A graph with numbers and percentag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035" cy="7218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9C12B3" w14:textId="77777777" w:rsidR="00782046" w:rsidRDefault="00782046" w:rsidP="00A73492">
      <w:pPr>
        <w:spacing w:after="0" w:line="360" w:lineRule="auto"/>
        <w:ind w:right="79"/>
        <w:jc w:val="both"/>
        <w:rPr>
          <w:rFonts w:ascii="Arial" w:hAnsi="Arial" w:cs="Arial"/>
          <w:b/>
          <w:bCs/>
          <w:sz w:val="24"/>
          <w:szCs w:val="24"/>
        </w:rPr>
      </w:pPr>
    </w:p>
    <w:p w14:paraId="33B350CD" w14:textId="67927CCA" w:rsidR="001702C7" w:rsidRDefault="001702C7" w:rsidP="001702C7">
      <w:pPr>
        <w:ind w:firstLine="708"/>
        <w:rPr>
          <w:rFonts w:ascii="Arial" w:hAnsi="Arial" w:cs="Arial"/>
          <w:b/>
          <w:bCs/>
          <w:sz w:val="24"/>
          <w:szCs w:val="24"/>
        </w:rPr>
      </w:pPr>
    </w:p>
    <w:p w14:paraId="7654C51F" w14:textId="77777777" w:rsidR="001702C7" w:rsidRPr="001702C7" w:rsidRDefault="001702C7" w:rsidP="001702C7">
      <w:pPr>
        <w:rPr>
          <w:rFonts w:ascii="Arial" w:hAnsi="Arial" w:cs="Arial"/>
          <w:sz w:val="24"/>
          <w:szCs w:val="24"/>
        </w:rPr>
      </w:pPr>
    </w:p>
    <w:p w14:paraId="76F1FE14" w14:textId="79CA339C" w:rsidR="00CD27D9" w:rsidRPr="00C23970" w:rsidRDefault="00D06127" w:rsidP="00CD27D9">
      <w:pPr>
        <w:rPr>
          <w:rFonts w:ascii="Arial" w:hAnsi="Arial" w:cs="Arial"/>
          <w:sz w:val="24"/>
          <w:szCs w:val="24"/>
        </w:rPr>
      </w:pPr>
      <w:r w:rsidRPr="00C23970">
        <w:rPr>
          <w:rFonts w:ascii="Arial" w:hAnsi="Arial" w:cs="Arial"/>
          <w:b/>
          <w:sz w:val="24"/>
          <w:szCs w:val="24"/>
        </w:rPr>
        <w:t>Gráfico</w:t>
      </w:r>
      <w:r w:rsidR="00D201BE" w:rsidRPr="00C23970">
        <w:rPr>
          <w:rFonts w:ascii="Arial" w:hAnsi="Arial" w:cs="Arial"/>
          <w:b/>
          <w:sz w:val="24"/>
          <w:szCs w:val="24"/>
        </w:rPr>
        <w:t xml:space="preserve"> </w:t>
      </w:r>
      <w:r w:rsidRPr="00C23970">
        <w:rPr>
          <w:rFonts w:ascii="Arial" w:hAnsi="Arial" w:cs="Arial"/>
          <w:b/>
          <w:sz w:val="24"/>
          <w:szCs w:val="24"/>
        </w:rPr>
        <w:t>No.</w:t>
      </w:r>
      <w:r w:rsidR="00F73D42" w:rsidRPr="00C23970">
        <w:rPr>
          <w:rFonts w:ascii="Arial" w:hAnsi="Arial" w:cs="Arial"/>
          <w:b/>
          <w:sz w:val="24"/>
          <w:szCs w:val="24"/>
        </w:rPr>
        <w:t>4.1.3</w:t>
      </w:r>
      <w:r w:rsidR="00574E78" w:rsidRPr="00C23970">
        <w:rPr>
          <w:rFonts w:ascii="Arial" w:hAnsi="Arial" w:cs="Arial"/>
          <w:b/>
          <w:sz w:val="24"/>
          <w:szCs w:val="24"/>
        </w:rPr>
        <w:t>.</w:t>
      </w:r>
      <w:r w:rsidR="00F73D42" w:rsidRPr="00C23970">
        <w:rPr>
          <w:rFonts w:ascii="Arial" w:hAnsi="Arial" w:cs="Arial"/>
          <w:b/>
          <w:sz w:val="24"/>
          <w:szCs w:val="24"/>
        </w:rPr>
        <w:t xml:space="preserve"> </w:t>
      </w:r>
      <w:r w:rsidR="00F73D42" w:rsidRPr="00C23970">
        <w:rPr>
          <w:rFonts w:ascii="Arial" w:hAnsi="Arial" w:cs="Arial"/>
          <w:b/>
          <w:bCs/>
          <w:sz w:val="24"/>
          <w:szCs w:val="24"/>
        </w:rPr>
        <w:t xml:space="preserve">Tabla No. 4.1.3. </w:t>
      </w:r>
      <w:r w:rsidR="00CD27D9" w:rsidRPr="00C23970">
        <w:rPr>
          <w:rFonts w:ascii="Arial" w:hAnsi="Arial" w:cs="Arial"/>
          <w:sz w:val="24"/>
          <w:szCs w:val="24"/>
        </w:rPr>
        <w:t xml:space="preserve">Cumplimiento de Metas de Actividades Planificada y Ejecutada 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>Por Resultados I</w:t>
      </w:r>
      <w:r w:rsidR="00782046">
        <w:rPr>
          <w:rFonts w:ascii="Arial" w:hAnsi="Arial" w:cs="Arial"/>
          <w:b/>
          <w:bCs/>
          <w:sz w:val="24"/>
          <w:szCs w:val="24"/>
        </w:rPr>
        <w:t>I</w:t>
      </w:r>
      <w:r w:rsidR="00816607">
        <w:rPr>
          <w:rFonts w:ascii="Arial" w:hAnsi="Arial" w:cs="Arial"/>
          <w:b/>
          <w:bCs/>
          <w:sz w:val="24"/>
          <w:szCs w:val="24"/>
        </w:rPr>
        <w:t>I</w:t>
      </w:r>
      <w:r w:rsidR="00782046">
        <w:rPr>
          <w:rFonts w:ascii="Arial" w:hAnsi="Arial" w:cs="Arial"/>
          <w:b/>
          <w:bCs/>
          <w:sz w:val="24"/>
          <w:szCs w:val="24"/>
        </w:rPr>
        <w:t xml:space="preserve"> 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>Trimestre POA 202</w:t>
      </w:r>
      <w:r w:rsidR="00782046">
        <w:rPr>
          <w:rFonts w:ascii="Arial" w:hAnsi="Arial" w:cs="Arial"/>
          <w:b/>
          <w:bCs/>
          <w:sz w:val="24"/>
          <w:szCs w:val="24"/>
        </w:rPr>
        <w:t>5</w:t>
      </w:r>
      <w:r w:rsidR="00CD27D9" w:rsidRPr="00C23970">
        <w:rPr>
          <w:rFonts w:ascii="Arial" w:hAnsi="Arial" w:cs="Arial"/>
          <w:b/>
          <w:bCs/>
          <w:sz w:val="24"/>
          <w:szCs w:val="24"/>
        </w:rPr>
        <w:t xml:space="preserve"> Oficina Regional</w:t>
      </w:r>
    </w:p>
    <w:p w14:paraId="243AED1B" w14:textId="77B1E5AF" w:rsidR="00CD27D9" w:rsidRDefault="00816607" w:rsidP="00816607">
      <w:pPr>
        <w:rPr>
          <w:rFonts w:ascii="Arial" w:hAnsi="Arial" w:cs="Arial"/>
          <w:sz w:val="24"/>
          <w:szCs w:val="24"/>
          <w:highlight w:val="yellow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146ABF71" wp14:editId="64C4FECE">
            <wp:simplePos x="0" y="0"/>
            <wp:positionH relativeFrom="column">
              <wp:posOffset>0</wp:posOffset>
            </wp:positionH>
            <wp:positionV relativeFrom="paragraph">
              <wp:posOffset>328930</wp:posOffset>
            </wp:positionV>
            <wp:extent cx="5266690" cy="2050415"/>
            <wp:effectExtent l="0" t="0" r="0" b="6985"/>
            <wp:wrapSquare wrapText="bothSides"/>
            <wp:docPr id="76159431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050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6EA2EA" w14:textId="77777777" w:rsidR="00C23970" w:rsidRPr="00196819" w:rsidRDefault="00C23970" w:rsidP="00246EC7">
      <w:pPr>
        <w:jc w:val="center"/>
        <w:rPr>
          <w:rFonts w:ascii="Arial" w:hAnsi="Arial" w:cs="Arial"/>
          <w:sz w:val="24"/>
          <w:szCs w:val="24"/>
          <w:highlight w:val="yellow"/>
        </w:rPr>
      </w:pPr>
    </w:p>
    <w:p w14:paraId="2A8FECCA" w14:textId="2D5837FB" w:rsidR="009C3DF0" w:rsidRPr="00C23970" w:rsidRDefault="00166967" w:rsidP="009C3DF0">
      <w:pPr>
        <w:jc w:val="both"/>
        <w:rPr>
          <w:rFonts w:ascii="Arial" w:hAnsi="Arial" w:cs="Arial"/>
          <w:sz w:val="24"/>
          <w:szCs w:val="24"/>
        </w:rPr>
      </w:pPr>
      <w:bookmarkStart w:id="19" w:name="_Hlk95127808"/>
      <w:bookmarkEnd w:id="18"/>
      <w:r w:rsidRPr="00C23970">
        <w:rPr>
          <w:rFonts w:ascii="Arial" w:hAnsi="Arial" w:cs="Arial"/>
          <w:b/>
          <w:sz w:val="24"/>
          <w:szCs w:val="24"/>
        </w:rPr>
        <w:t>Gráfico</w:t>
      </w:r>
      <w:r w:rsidR="002C765D" w:rsidRPr="00C23970">
        <w:rPr>
          <w:rFonts w:ascii="Arial" w:hAnsi="Arial" w:cs="Arial"/>
          <w:b/>
          <w:sz w:val="24"/>
          <w:szCs w:val="24"/>
        </w:rPr>
        <w:t xml:space="preserve"> No.4.1.</w:t>
      </w:r>
      <w:bookmarkStart w:id="20" w:name="_Hlk95730258"/>
      <w:r w:rsidR="002C765D" w:rsidRPr="00C23970">
        <w:rPr>
          <w:rFonts w:ascii="Arial" w:hAnsi="Arial" w:cs="Arial"/>
          <w:b/>
          <w:sz w:val="24"/>
          <w:szCs w:val="24"/>
        </w:rPr>
        <w:t xml:space="preserve">4. Tabla. No.4.1.4. </w:t>
      </w:r>
      <w:r w:rsidR="009C3DF0" w:rsidRPr="00C23970">
        <w:rPr>
          <w:rFonts w:ascii="Arial" w:hAnsi="Arial" w:cs="Arial"/>
          <w:sz w:val="24"/>
          <w:szCs w:val="24"/>
        </w:rPr>
        <w:t xml:space="preserve">Resultados alcanzados en </w:t>
      </w:r>
      <w:r w:rsidR="009C3DF0" w:rsidRPr="00C23970">
        <w:rPr>
          <w:rFonts w:ascii="Arial" w:hAnsi="Arial" w:cs="Arial"/>
          <w:b/>
          <w:bCs/>
          <w:sz w:val="24"/>
          <w:szCs w:val="24"/>
        </w:rPr>
        <w:t xml:space="preserve">indicadores de productos </w:t>
      </w:r>
      <w:r w:rsidR="008C7051" w:rsidRPr="00C23970">
        <w:rPr>
          <w:rFonts w:ascii="Arial" w:hAnsi="Arial" w:cs="Arial"/>
          <w:b/>
          <w:bCs/>
          <w:sz w:val="24"/>
          <w:szCs w:val="24"/>
        </w:rPr>
        <w:t xml:space="preserve">al </w:t>
      </w:r>
      <w:r w:rsidR="008361A8" w:rsidRPr="00C23970">
        <w:rPr>
          <w:rFonts w:ascii="Arial" w:hAnsi="Arial" w:cs="Arial"/>
          <w:b/>
          <w:bCs/>
          <w:sz w:val="24"/>
          <w:szCs w:val="24"/>
        </w:rPr>
        <w:t>I</w:t>
      </w:r>
      <w:r w:rsidR="00782046">
        <w:rPr>
          <w:rFonts w:ascii="Arial" w:hAnsi="Arial" w:cs="Arial"/>
          <w:b/>
          <w:bCs/>
          <w:sz w:val="24"/>
          <w:szCs w:val="24"/>
        </w:rPr>
        <w:t>I</w:t>
      </w:r>
      <w:r w:rsidR="008C7051" w:rsidRPr="00C23970">
        <w:rPr>
          <w:rFonts w:ascii="Arial" w:hAnsi="Arial" w:cs="Arial"/>
          <w:b/>
          <w:bCs/>
          <w:sz w:val="24"/>
          <w:szCs w:val="24"/>
        </w:rPr>
        <w:t xml:space="preserve"> </w:t>
      </w:r>
      <w:r w:rsidR="009C3DF0" w:rsidRPr="00C23970">
        <w:rPr>
          <w:rFonts w:ascii="Arial" w:hAnsi="Arial" w:cs="Arial"/>
          <w:b/>
          <w:bCs/>
          <w:sz w:val="24"/>
          <w:szCs w:val="24"/>
        </w:rPr>
        <w:t>del POA 202</w:t>
      </w:r>
      <w:r w:rsidR="00782046">
        <w:rPr>
          <w:rFonts w:ascii="Arial" w:hAnsi="Arial" w:cs="Arial"/>
          <w:b/>
          <w:bCs/>
          <w:sz w:val="24"/>
          <w:szCs w:val="24"/>
        </w:rPr>
        <w:t>5</w:t>
      </w:r>
      <w:r w:rsidR="009C3DF0" w:rsidRPr="00C23970">
        <w:rPr>
          <w:rFonts w:ascii="Arial" w:hAnsi="Arial" w:cs="Arial"/>
          <w:b/>
          <w:bCs/>
          <w:sz w:val="24"/>
          <w:szCs w:val="24"/>
        </w:rPr>
        <w:t xml:space="preserve"> SRS</w:t>
      </w:r>
      <w:r w:rsidR="00816607">
        <w:rPr>
          <w:rFonts w:ascii="Arial" w:hAnsi="Arial" w:cs="Arial"/>
          <w:b/>
          <w:bCs/>
          <w:sz w:val="24"/>
          <w:szCs w:val="24"/>
        </w:rPr>
        <w:t>O</w:t>
      </w:r>
      <w:r w:rsidR="009C3DF0" w:rsidRPr="00C23970">
        <w:rPr>
          <w:rFonts w:ascii="Arial" w:hAnsi="Arial" w:cs="Arial"/>
          <w:sz w:val="24"/>
          <w:szCs w:val="24"/>
        </w:rPr>
        <w:t xml:space="preserve">, según </w:t>
      </w:r>
      <w:r w:rsidR="00094F92" w:rsidRPr="00C23970">
        <w:rPr>
          <w:rFonts w:ascii="Arial" w:hAnsi="Arial" w:cs="Arial"/>
          <w:sz w:val="24"/>
          <w:szCs w:val="24"/>
        </w:rPr>
        <w:t xml:space="preserve">informe monitoreo </w:t>
      </w:r>
      <w:r w:rsidR="00E91A0B" w:rsidRPr="00C23970">
        <w:rPr>
          <w:rFonts w:ascii="Arial" w:hAnsi="Arial" w:cs="Arial"/>
          <w:sz w:val="24"/>
          <w:szCs w:val="24"/>
        </w:rPr>
        <w:t>SNS.</w:t>
      </w:r>
    </w:p>
    <w:p w14:paraId="6F14C71B" w14:textId="2C685E2B" w:rsidR="00A42763" w:rsidRPr="00196819" w:rsidRDefault="00816607" w:rsidP="00246EC7">
      <w:pPr>
        <w:jc w:val="center"/>
        <w:rPr>
          <w:rFonts w:ascii="Arial" w:hAnsi="Arial" w:cs="Arial"/>
          <w:sz w:val="24"/>
          <w:szCs w:val="24"/>
          <w:highlight w:val="yellow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5F453B0E" wp14:editId="3D23B22C">
            <wp:simplePos x="0" y="0"/>
            <wp:positionH relativeFrom="column">
              <wp:posOffset>0</wp:posOffset>
            </wp:positionH>
            <wp:positionV relativeFrom="paragraph">
              <wp:posOffset>10795</wp:posOffset>
            </wp:positionV>
            <wp:extent cx="5266690" cy="2220595"/>
            <wp:effectExtent l="0" t="0" r="0" b="8255"/>
            <wp:wrapSquare wrapText="bothSides"/>
            <wp:docPr id="35006101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220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4BDECE" w14:textId="6C7DB26B" w:rsidR="00A35B84" w:rsidRPr="00196819" w:rsidRDefault="00A35B84" w:rsidP="00A35B84">
      <w:pPr>
        <w:jc w:val="center"/>
        <w:rPr>
          <w:rFonts w:ascii="Arial" w:hAnsi="Arial" w:cs="Arial"/>
          <w:sz w:val="24"/>
          <w:szCs w:val="24"/>
          <w:highlight w:val="yellow"/>
        </w:rPr>
      </w:pPr>
    </w:p>
    <w:bookmarkEnd w:id="19"/>
    <w:bookmarkEnd w:id="20"/>
    <w:p w14:paraId="0BEB123D" w14:textId="77777777" w:rsidR="00816607" w:rsidRDefault="00816607" w:rsidP="00605AE5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</w:p>
    <w:p w14:paraId="08B0BB2C" w14:textId="77777777" w:rsidR="00816607" w:rsidRDefault="00816607" w:rsidP="00605AE5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</w:p>
    <w:p w14:paraId="1EFDBF16" w14:textId="77777777" w:rsidR="00816607" w:rsidRDefault="00816607" w:rsidP="00605AE5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</w:p>
    <w:p w14:paraId="7E620C1B" w14:textId="77777777" w:rsidR="00816607" w:rsidRDefault="00816607" w:rsidP="00605AE5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</w:p>
    <w:p w14:paraId="0696B29B" w14:textId="77777777" w:rsidR="00816607" w:rsidRDefault="00816607" w:rsidP="00605AE5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</w:p>
    <w:p w14:paraId="4A2DDECC" w14:textId="77777777" w:rsidR="00816607" w:rsidRDefault="00816607" w:rsidP="00605AE5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</w:p>
    <w:p w14:paraId="28245010" w14:textId="77777777" w:rsidR="00816607" w:rsidRDefault="00816607" w:rsidP="00605AE5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szCs w:val="24"/>
        </w:rPr>
      </w:pPr>
    </w:p>
    <w:p w14:paraId="35EA46E6" w14:textId="5CC90DD3" w:rsidR="00342F02" w:rsidRPr="00940E64" w:rsidRDefault="00342F02" w:rsidP="00605AE5">
      <w:pPr>
        <w:pStyle w:val="ListParagraph"/>
        <w:spacing w:after="0" w:line="360" w:lineRule="auto"/>
        <w:ind w:left="0"/>
        <w:rPr>
          <w:rFonts w:ascii="Arial" w:hAnsi="Arial" w:cs="Arial"/>
          <w:sz w:val="24"/>
          <w:szCs w:val="24"/>
        </w:rPr>
      </w:pPr>
      <w:r w:rsidRPr="00940E64">
        <w:rPr>
          <w:rFonts w:ascii="Arial" w:hAnsi="Arial" w:cs="Arial"/>
          <w:b/>
          <w:sz w:val="24"/>
          <w:szCs w:val="24"/>
        </w:rPr>
        <w:t xml:space="preserve">Elaborado por: </w:t>
      </w:r>
      <w:r w:rsidR="00087E83" w:rsidRPr="00940E64">
        <w:rPr>
          <w:rFonts w:ascii="Arial" w:hAnsi="Arial" w:cs="Arial"/>
          <w:bCs/>
          <w:sz w:val="24"/>
          <w:szCs w:val="24"/>
        </w:rPr>
        <w:t>Soraya P</w:t>
      </w:r>
      <w:r w:rsidR="00170863" w:rsidRPr="00940E64">
        <w:rPr>
          <w:rFonts w:ascii="Arial" w:hAnsi="Arial" w:cs="Arial"/>
          <w:bCs/>
          <w:sz w:val="24"/>
          <w:szCs w:val="24"/>
        </w:rPr>
        <w:t>é</w:t>
      </w:r>
      <w:r w:rsidR="00087E83" w:rsidRPr="00940E64">
        <w:rPr>
          <w:rFonts w:ascii="Arial" w:hAnsi="Arial" w:cs="Arial"/>
          <w:bCs/>
          <w:sz w:val="24"/>
          <w:szCs w:val="24"/>
        </w:rPr>
        <w:t>rez</w:t>
      </w:r>
      <w:r w:rsidRPr="00940E64">
        <w:rPr>
          <w:rFonts w:ascii="Arial" w:hAnsi="Arial" w:cs="Arial"/>
          <w:bCs/>
          <w:sz w:val="24"/>
          <w:szCs w:val="24"/>
        </w:rPr>
        <w:t xml:space="preserve">, </w:t>
      </w:r>
      <w:r w:rsidR="00087E83" w:rsidRPr="00940E64">
        <w:rPr>
          <w:rFonts w:ascii="Arial" w:hAnsi="Arial" w:cs="Arial"/>
          <w:bCs/>
          <w:sz w:val="24"/>
          <w:szCs w:val="24"/>
        </w:rPr>
        <w:t xml:space="preserve">Analista </w:t>
      </w:r>
      <w:r w:rsidRPr="00940E64">
        <w:rPr>
          <w:rFonts w:ascii="Arial" w:hAnsi="Arial" w:cs="Arial"/>
          <w:bCs/>
          <w:sz w:val="24"/>
          <w:szCs w:val="24"/>
        </w:rPr>
        <w:t>de monitoreo y evaluación del SRSM.</w:t>
      </w:r>
    </w:p>
    <w:p w14:paraId="591D7775" w14:textId="77777777" w:rsidR="00087E83" w:rsidRPr="00940E64" w:rsidRDefault="00087E83" w:rsidP="00342F02">
      <w:pPr>
        <w:pStyle w:val="ListParagraph"/>
        <w:spacing w:line="360" w:lineRule="auto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752766C4" w14:textId="054CD584" w:rsidR="00087E83" w:rsidRPr="00940E64" w:rsidRDefault="00087E83" w:rsidP="00342F02">
      <w:pPr>
        <w:pStyle w:val="ListParagraph"/>
        <w:spacing w:line="360" w:lineRule="auto"/>
        <w:ind w:left="0"/>
        <w:jc w:val="both"/>
        <w:rPr>
          <w:rFonts w:ascii="Arial" w:hAnsi="Arial" w:cs="Arial"/>
          <w:bCs/>
          <w:sz w:val="24"/>
          <w:szCs w:val="24"/>
        </w:rPr>
      </w:pPr>
      <w:r w:rsidRPr="00940E64">
        <w:rPr>
          <w:rFonts w:ascii="Arial" w:hAnsi="Arial" w:cs="Arial"/>
          <w:b/>
          <w:sz w:val="24"/>
          <w:szCs w:val="24"/>
        </w:rPr>
        <w:t>Revisado por:</w:t>
      </w:r>
      <w:r w:rsidRPr="00940E64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940E64">
        <w:rPr>
          <w:rFonts w:ascii="Arial" w:hAnsi="Arial" w:cs="Arial"/>
          <w:bCs/>
          <w:sz w:val="24"/>
          <w:szCs w:val="24"/>
        </w:rPr>
        <w:t>Ydolidia</w:t>
      </w:r>
      <w:proofErr w:type="spellEnd"/>
      <w:r w:rsidRPr="00940E64">
        <w:rPr>
          <w:rFonts w:ascii="Arial" w:hAnsi="Arial" w:cs="Arial"/>
          <w:bCs/>
          <w:sz w:val="24"/>
          <w:szCs w:val="24"/>
        </w:rPr>
        <w:t xml:space="preserve"> Ortega, </w:t>
      </w:r>
      <w:proofErr w:type="spellStart"/>
      <w:r w:rsidRPr="00940E64">
        <w:rPr>
          <w:rFonts w:ascii="Arial" w:hAnsi="Arial" w:cs="Arial"/>
          <w:bCs/>
          <w:sz w:val="24"/>
          <w:szCs w:val="24"/>
        </w:rPr>
        <w:t>Enc</w:t>
      </w:r>
      <w:proofErr w:type="spellEnd"/>
      <w:r w:rsidRPr="00940E64">
        <w:rPr>
          <w:rFonts w:ascii="Arial" w:hAnsi="Arial" w:cs="Arial"/>
          <w:bCs/>
          <w:sz w:val="24"/>
          <w:szCs w:val="24"/>
        </w:rPr>
        <w:t>. Planificación y Desarrollo del SRSM</w:t>
      </w:r>
    </w:p>
    <w:p w14:paraId="3CCFCA50" w14:textId="120C18FD" w:rsidR="009C77B8" w:rsidRDefault="009C77B8" w:rsidP="00342F02">
      <w:pPr>
        <w:pStyle w:val="ListParagraph"/>
        <w:spacing w:line="360" w:lineRule="auto"/>
        <w:ind w:left="0"/>
        <w:jc w:val="both"/>
        <w:rPr>
          <w:rFonts w:ascii="Arial" w:hAnsi="Arial" w:cs="Arial"/>
          <w:bCs/>
          <w:sz w:val="24"/>
          <w:szCs w:val="24"/>
        </w:rPr>
      </w:pPr>
      <w:r w:rsidRPr="00940E64">
        <w:rPr>
          <w:rFonts w:ascii="Arial" w:hAnsi="Arial" w:cs="Arial"/>
          <w:bCs/>
          <w:sz w:val="24"/>
          <w:szCs w:val="24"/>
        </w:rPr>
        <w:t>Firma:</w:t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</w:r>
      <w:r w:rsidRPr="00940E64">
        <w:rPr>
          <w:rFonts w:ascii="Arial" w:hAnsi="Arial" w:cs="Arial"/>
          <w:bCs/>
          <w:sz w:val="24"/>
          <w:szCs w:val="24"/>
        </w:rPr>
        <w:tab/>
        <w:t>Sello:</w:t>
      </w:r>
    </w:p>
    <w:p w14:paraId="700932FC" w14:textId="77777777" w:rsidR="00E567F6" w:rsidRDefault="00E567F6" w:rsidP="00342F02">
      <w:pPr>
        <w:pStyle w:val="ListParagraph"/>
        <w:spacing w:line="360" w:lineRule="auto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5BC79A07" w14:textId="29EB7D0B" w:rsidR="00DC36F8" w:rsidRDefault="00DC36F8" w:rsidP="00342F02">
      <w:pPr>
        <w:pStyle w:val="ListParagraph"/>
        <w:spacing w:line="360" w:lineRule="auto"/>
        <w:ind w:left="0"/>
        <w:jc w:val="both"/>
        <w:rPr>
          <w:rFonts w:ascii="Arial" w:hAnsi="Arial" w:cs="Arial"/>
          <w:bCs/>
          <w:sz w:val="24"/>
          <w:szCs w:val="24"/>
        </w:rPr>
      </w:pPr>
    </w:p>
    <w:sectPr w:rsidR="00DC36F8" w:rsidSect="00731CC2">
      <w:footerReference w:type="default" r:id="rId20"/>
      <w:pgSz w:w="12240" w:h="15840" w:code="1"/>
      <w:pgMar w:top="851" w:right="1701" w:bottom="851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FFAAA5" w14:textId="77777777" w:rsidR="009A3B90" w:rsidRDefault="009A3B90" w:rsidP="006D0553">
      <w:pPr>
        <w:spacing w:after="0" w:line="240" w:lineRule="auto"/>
      </w:pPr>
      <w:r>
        <w:separator/>
      </w:r>
    </w:p>
  </w:endnote>
  <w:endnote w:type="continuationSeparator" w:id="0">
    <w:p w14:paraId="5F1DB197" w14:textId="77777777" w:rsidR="009A3B90" w:rsidRDefault="009A3B90" w:rsidP="006D0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72676291"/>
      <w:docPartObj>
        <w:docPartGallery w:val="Page Numbers (Bottom of Page)"/>
        <w:docPartUnique/>
      </w:docPartObj>
    </w:sdtPr>
    <w:sdtContent>
      <w:p w14:paraId="0933FCCC" w14:textId="6EB51E9E" w:rsidR="00AD2CD8" w:rsidRDefault="00AD2CD8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140A" w:rsidRPr="0007140A">
          <w:rPr>
            <w:noProof/>
            <w:lang w:val="es-ES"/>
          </w:rPr>
          <w:t>12</w:t>
        </w:r>
        <w:r>
          <w:fldChar w:fldCharType="end"/>
        </w:r>
      </w:p>
    </w:sdtContent>
  </w:sdt>
  <w:p w14:paraId="2A75D03D" w14:textId="77777777" w:rsidR="00AD2CD8" w:rsidRDefault="00AD2C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CA837" w14:textId="77777777" w:rsidR="009A3B90" w:rsidRDefault="009A3B90" w:rsidP="006D0553">
      <w:pPr>
        <w:spacing w:after="0" w:line="240" w:lineRule="auto"/>
      </w:pPr>
      <w:r>
        <w:separator/>
      </w:r>
    </w:p>
  </w:footnote>
  <w:footnote w:type="continuationSeparator" w:id="0">
    <w:p w14:paraId="5B7E4B9C" w14:textId="77777777" w:rsidR="009A3B90" w:rsidRDefault="009A3B90" w:rsidP="006D05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07569"/>
    <w:multiLevelType w:val="hybridMultilevel"/>
    <w:tmpl w:val="34E2285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F4D0D"/>
    <w:multiLevelType w:val="hybridMultilevel"/>
    <w:tmpl w:val="303CB5BC"/>
    <w:lvl w:ilvl="0" w:tplc="1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A0019" w:tentative="1">
      <w:start w:val="1"/>
      <w:numFmt w:val="lowerLetter"/>
      <w:lvlText w:val="%2."/>
      <w:lvlJc w:val="left"/>
      <w:pPr>
        <w:ind w:left="1440" w:hanging="360"/>
      </w:pPr>
    </w:lvl>
    <w:lvl w:ilvl="2" w:tplc="1C0A001B" w:tentative="1">
      <w:start w:val="1"/>
      <w:numFmt w:val="lowerRoman"/>
      <w:lvlText w:val="%3."/>
      <w:lvlJc w:val="right"/>
      <w:pPr>
        <w:ind w:left="2160" w:hanging="180"/>
      </w:pPr>
    </w:lvl>
    <w:lvl w:ilvl="3" w:tplc="1C0A000F" w:tentative="1">
      <w:start w:val="1"/>
      <w:numFmt w:val="decimal"/>
      <w:lvlText w:val="%4."/>
      <w:lvlJc w:val="left"/>
      <w:pPr>
        <w:ind w:left="2880" w:hanging="360"/>
      </w:pPr>
    </w:lvl>
    <w:lvl w:ilvl="4" w:tplc="1C0A0019" w:tentative="1">
      <w:start w:val="1"/>
      <w:numFmt w:val="lowerLetter"/>
      <w:lvlText w:val="%5."/>
      <w:lvlJc w:val="left"/>
      <w:pPr>
        <w:ind w:left="3600" w:hanging="360"/>
      </w:pPr>
    </w:lvl>
    <w:lvl w:ilvl="5" w:tplc="1C0A001B" w:tentative="1">
      <w:start w:val="1"/>
      <w:numFmt w:val="lowerRoman"/>
      <w:lvlText w:val="%6."/>
      <w:lvlJc w:val="right"/>
      <w:pPr>
        <w:ind w:left="4320" w:hanging="180"/>
      </w:pPr>
    </w:lvl>
    <w:lvl w:ilvl="6" w:tplc="1C0A000F" w:tentative="1">
      <w:start w:val="1"/>
      <w:numFmt w:val="decimal"/>
      <w:lvlText w:val="%7."/>
      <w:lvlJc w:val="left"/>
      <w:pPr>
        <w:ind w:left="5040" w:hanging="360"/>
      </w:pPr>
    </w:lvl>
    <w:lvl w:ilvl="7" w:tplc="1C0A0019" w:tentative="1">
      <w:start w:val="1"/>
      <w:numFmt w:val="lowerLetter"/>
      <w:lvlText w:val="%8."/>
      <w:lvlJc w:val="left"/>
      <w:pPr>
        <w:ind w:left="5760" w:hanging="360"/>
      </w:pPr>
    </w:lvl>
    <w:lvl w:ilvl="8" w:tplc="1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64A83"/>
    <w:multiLevelType w:val="hybridMultilevel"/>
    <w:tmpl w:val="76981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058D4"/>
    <w:multiLevelType w:val="hybridMultilevel"/>
    <w:tmpl w:val="31C8364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94B77"/>
    <w:multiLevelType w:val="multilevel"/>
    <w:tmpl w:val="927AC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b/>
      </w:rPr>
    </w:lvl>
  </w:abstractNum>
  <w:abstractNum w:abstractNumId="5" w15:restartNumberingAfterBreak="0">
    <w:nsid w:val="3C1D588A"/>
    <w:multiLevelType w:val="hybridMultilevel"/>
    <w:tmpl w:val="D4A09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1B748B"/>
    <w:multiLevelType w:val="hybridMultilevel"/>
    <w:tmpl w:val="88F481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AC462EC"/>
    <w:multiLevelType w:val="hybridMultilevel"/>
    <w:tmpl w:val="82489810"/>
    <w:lvl w:ilvl="0" w:tplc="1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541315"/>
    <w:multiLevelType w:val="hybridMultilevel"/>
    <w:tmpl w:val="A24A60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F40B23"/>
    <w:multiLevelType w:val="hybridMultilevel"/>
    <w:tmpl w:val="11C6292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8270193">
    <w:abstractNumId w:val="1"/>
  </w:num>
  <w:num w:numId="2" w16cid:durableId="1868640598">
    <w:abstractNumId w:val="7"/>
  </w:num>
  <w:num w:numId="3" w16cid:durableId="1632705578">
    <w:abstractNumId w:val="8"/>
  </w:num>
  <w:num w:numId="4" w16cid:durableId="1743604690">
    <w:abstractNumId w:val="4"/>
  </w:num>
  <w:num w:numId="5" w16cid:durableId="1009791860">
    <w:abstractNumId w:val="5"/>
  </w:num>
  <w:num w:numId="6" w16cid:durableId="227421015">
    <w:abstractNumId w:val="9"/>
  </w:num>
  <w:num w:numId="7" w16cid:durableId="259338513">
    <w:abstractNumId w:val="0"/>
  </w:num>
  <w:num w:numId="8" w16cid:durableId="712116355">
    <w:abstractNumId w:val="3"/>
  </w:num>
  <w:num w:numId="9" w16cid:durableId="1880896525">
    <w:abstractNumId w:val="2"/>
  </w:num>
  <w:num w:numId="10" w16cid:durableId="489685200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xsbA0tTQ0NjYzNTJS0lEKTi0uzszPAykwrAUAXSeq0SwAAAA="/>
  </w:docVars>
  <w:rsids>
    <w:rsidRoot w:val="002555F8"/>
    <w:rsid w:val="00000842"/>
    <w:rsid w:val="000017EA"/>
    <w:rsid w:val="000019C8"/>
    <w:rsid w:val="00001C32"/>
    <w:rsid w:val="000021B2"/>
    <w:rsid w:val="00002B78"/>
    <w:rsid w:val="0000386D"/>
    <w:rsid w:val="00003A29"/>
    <w:rsid w:val="00004311"/>
    <w:rsid w:val="000043D3"/>
    <w:rsid w:val="0000499D"/>
    <w:rsid w:val="00005D6A"/>
    <w:rsid w:val="00005F3F"/>
    <w:rsid w:val="000100C3"/>
    <w:rsid w:val="00013BC0"/>
    <w:rsid w:val="00014887"/>
    <w:rsid w:val="00015F58"/>
    <w:rsid w:val="00017C09"/>
    <w:rsid w:val="00021093"/>
    <w:rsid w:val="00021BF1"/>
    <w:rsid w:val="00022E63"/>
    <w:rsid w:val="000242C0"/>
    <w:rsid w:val="000250F1"/>
    <w:rsid w:val="00027650"/>
    <w:rsid w:val="000305A2"/>
    <w:rsid w:val="00031635"/>
    <w:rsid w:val="0003163E"/>
    <w:rsid w:val="00033431"/>
    <w:rsid w:val="00034D89"/>
    <w:rsid w:val="00036665"/>
    <w:rsid w:val="00036B00"/>
    <w:rsid w:val="000421BA"/>
    <w:rsid w:val="00043339"/>
    <w:rsid w:val="00043826"/>
    <w:rsid w:val="00043A1A"/>
    <w:rsid w:val="00043AAB"/>
    <w:rsid w:val="000450F8"/>
    <w:rsid w:val="0004651F"/>
    <w:rsid w:val="00046A8D"/>
    <w:rsid w:val="000505D2"/>
    <w:rsid w:val="000506B2"/>
    <w:rsid w:val="00051BFB"/>
    <w:rsid w:val="0005247D"/>
    <w:rsid w:val="00054613"/>
    <w:rsid w:val="00057E4B"/>
    <w:rsid w:val="0006027E"/>
    <w:rsid w:val="00061BF0"/>
    <w:rsid w:val="00061E3E"/>
    <w:rsid w:val="000636C6"/>
    <w:rsid w:val="0006488A"/>
    <w:rsid w:val="0006645B"/>
    <w:rsid w:val="00066BBD"/>
    <w:rsid w:val="00067675"/>
    <w:rsid w:val="00071247"/>
    <w:rsid w:val="0007140A"/>
    <w:rsid w:val="000747F2"/>
    <w:rsid w:val="00074A2C"/>
    <w:rsid w:val="00075589"/>
    <w:rsid w:val="00077391"/>
    <w:rsid w:val="00077997"/>
    <w:rsid w:val="00081347"/>
    <w:rsid w:val="00081B48"/>
    <w:rsid w:val="00081CDD"/>
    <w:rsid w:val="00081FF6"/>
    <w:rsid w:val="00084E2D"/>
    <w:rsid w:val="00085DBB"/>
    <w:rsid w:val="000870A8"/>
    <w:rsid w:val="000871ED"/>
    <w:rsid w:val="0008738C"/>
    <w:rsid w:val="00087A84"/>
    <w:rsid w:val="00087E83"/>
    <w:rsid w:val="0009023B"/>
    <w:rsid w:val="0009294C"/>
    <w:rsid w:val="00092A1B"/>
    <w:rsid w:val="00094D9D"/>
    <w:rsid w:val="00094F92"/>
    <w:rsid w:val="000A29E7"/>
    <w:rsid w:val="000A42F6"/>
    <w:rsid w:val="000A4803"/>
    <w:rsid w:val="000A713D"/>
    <w:rsid w:val="000A7243"/>
    <w:rsid w:val="000A7536"/>
    <w:rsid w:val="000A75A4"/>
    <w:rsid w:val="000A781A"/>
    <w:rsid w:val="000B4D86"/>
    <w:rsid w:val="000B5592"/>
    <w:rsid w:val="000B6819"/>
    <w:rsid w:val="000B73D7"/>
    <w:rsid w:val="000B7588"/>
    <w:rsid w:val="000C03E7"/>
    <w:rsid w:val="000C0A9A"/>
    <w:rsid w:val="000C118C"/>
    <w:rsid w:val="000C1FCC"/>
    <w:rsid w:val="000C4A90"/>
    <w:rsid w:val="000C5E33"/>
    <w:rsid w:val="000D0E7A"/>
    <w:rsid w:val="000D32B1"/>
    <w:rsid w:val="000D41F4"/>
    <w:rsid w:val="000D52B9"/>
    <w:rsid w:val="000D5CF2"/>
    <w:rsid w:val="000D63EB"/>
    <w:rsid w:val="000D6FC3"/>
    <w:rsid w:val="000E0185"/>
    <w:rsid w:val="000E0EB2"/>
    <w:rsid w:val="000E19D0"/>
    <w:rsid w:val="000E1CAC"/>
    <w:rsid w:val="000E1DBF"/>
    <w:rsid w:val="000E2CDB"/>
    <w:rsid w:val="000E43AE"/>
    <w:rsid w:val="000E4E15"/>
    <w:rsid w:val="000E534E"/>
    <w:rsid w:val="000E5F45"/>
    <w:rsid w:val="000E671F"/>
    <w:rsid w:val="000E7745"/>
    <w:rsid w:val="000E7977"/>
    <w:rsid w:val="000F0926"/>
    <w:rsid w:val="000F0B05"/>
    <w:rsid w:val="000F210E"/>
    <w:rsid w:val="000F31B2"/>
    <w:rsid w:val="000F340B"/>
    <w:rsid w:val="000F3920"/>
    <w:rsid w:val="000F450D"/>
    <w:rsid w:val="000F4CE4"/>
    <w:rsid w:val="000F5497"/>
    <w:rsid w:val="000F7D1E"/>
    <w:rsid w:val="00101216"/>
    <w:rsid w:val="00102604"/>
    <w:rsid w:val="0010429A"/>
    <w:rsid w:val="00104887"/>
    <w:rsid w:val="00104EA2"/>
    <w:rsid w:val="00105DC3"/>
    <w:rsid w:val="001073D1"/>
    <w:rsid w:val="0011005D"/>
    <w:rsid w:val="00111943"/>
    <w:rsid w:val="00111989"/>
    <w:rsid w:val="00113356"/>
    <w:rsid w:val="001154C2"/>
    <w:rsid w:val="00115828"/>
    <w:rsid w:val="00115897"/>
    <w:rsid w:val="0011670D"/>
    <w:rsid w:val="001169C4"/>
    <w:rsid w:val="00117166"/>
    <w:rsid w:val="001177F7"/>
    <w:rsid w:val="00120E6A"/>
    <w:rsid w:val="00120E6E"/>
    <w:rsid w:val="00120EA6"/>
    <w:rsid w:val="00121B62"/>
    <w:rsid w:val="001228D5"/>
    <w:rsid w:val="00125DF2"/>
    <w:rsid w:val="00127359"/>
    <w:rsid w:val="00127C65"/>
    <w:rsid w:val="00127E21"/>
    <w:rsid w:val="001309C0"/>
    <w:rsid w:val="00132502"/>
    <w:rsid w:val="001338E0"/>
    <w:rsid w:val="00134649"/>
    <w:rsid w:val="00135299"/>
    <w:rsid w:val="00136076"/>
    <w:rsid w:val="001360C0"/>
    <w:rsid w:val="0013736D"/>
    <w:rsid w:val="0014119D"/>
    <w:rsid w:val="00141F7B"/>
    <w:rsid w:val="001435B2"/>
    <w:rsid w:val="0014644F"/>
    <w:rsid w:val="00151564"/>
    <w:rsid w:val="00154385"/>
    <w:rsid w:val="001544A1"/>
    <w:rsid w:val="001545A7"/>
    <w:rsid w:val="001548C3"/>
    <w:rsid w:val="00154A16"/>
    <w:rsid w:val="00154ABE"/>
    <w:rsid w:val="00154E80"/>
    <w:rsid w:val="00155BF2"/>
    <w:rsid w:val="00156964"/>
    <w:rsid w:val="00161806"/>
    <w:rsid w:val="00162F49"/>
    <w:rsid w:val="00164976"/>
    <w:rsid w:val="00166967"/>
    <w:rsid w:val="00166D03"/>
    <w:rsid w:val="001676C9"/>
    <w:rsid w:val="001702C7"/>
    <w:rsid w:val="0017051E"/>
    <w:rsid w:val="00170863"/>
    <w:rsid w:val="00170F82"/>
    <w:rsid w:val="00171140"/>
    <w:rsid w:val="00171B50"/>
    <w:rsid w:val="0017346F"/>
    <w:rsid w:val="00174D9D"/>
    <w:rsid w:val="001762F2"/>
    <w:rsid w:val="00177385"/>
    <w:rsid w:val="00180FBD"/>
    <w:rsid w:val="00181001"/>
    <w:rsid w:val="00182213"/>
    <w:rsid w:val="0018285F"/>
    <w:rsid w:val="00183F18"/>
    <w:rsid w:val="00185C49"/>
    <w:rsid w:val="001878FF"/>
    <w:rsid w:val="00187AB8"/>
    <w:rsid w:val="00190F69"/>
    <w:rsid w:val="001925B2"/>
    <w:rsid w:val="00194B83"/>
    <w:rsid w:val="0019588F"/>
    <w:rsid w:val="001962E4"/>
    <w:rsid w:val="00196819"/>
    <w:rsid w:val="001A02FD"/>
    <w:rsid w:val="001A2538"/>
    <w:rsid w:val="001A3753"/>
    <w:rsid w:val="001A4E32"/>
    <w:rsid w:val="001A6029"/>
    <w:rsid w:val="001A7022"/>
    <w:rsid w:val="001A75F8"/>
    <w:rsid w:val="001A769E"/>
    <w:rsid w:val="001B6578"/>
    <w:rsid w:val="001B6870"/>
    <w:rsid w:val="001B7B7B"/>
    <w:rsid w:val="001B7E82"/>
    <w:rsid w:val="001C0486"/>
    <w:rsid w:val="001C053F"/>
    <w:rsid w:val="001C08E4"/>
    <w:rsid w:val="001C0BAF"/>
    <w:rsid w:val="001C16D6"/>
    <w:rsid w:val="001C26D0"/>
    <w:rsid w:val="001C2B9F"/>
    <w:rsid w:val="001C3BC3"/>
    <w:rsid w:val="001C3D06"/>
    <w:rsid w:val="001C52B7"/>
    <w:rsid w:val="001C5E74"/>
    <w:rsid w:val="001C7332"/>
    <w:rsid w:val="001D040E"/>
    <w:rsid w:val="001D0623"/>
    <w:rsid w:val="001D08E2"/>
    <w:rsid w:val="001D3937"/>
    <w:rsid w:val="001D458F"/>
    <w:rsid w:val="001D50EA"/>
    <w:rsid w:val="001D65E0"/>
    <w:rsid w:val="001D6CF2"/>
    <w:rsid w:val="001D780C"/>
    <w:rsid w:val="001D7F77"/>
    <w:rsid w:val="001E186F"/>
    <w:rsid w:val="001E28B6"/>
    <w:rsid w:val="001E3291"/>
    <w:rsid w:val="001E3420"/>
    <w:rsid w:val="001E3CDC"/>
    <w:rsid w:val="001E4745"/>
    <w:rsid w:val="001E4E78"/>
    <w:rsid w:val="001E5422"/>
    <w:rsid w:val="001E6222"/>
    <w:rsid w:val="001F0B5E"/>
    <w:rsid w:val="001F2023"/>
    <w:rsid w:val="001F2026"/>
    <w:rsid w:val="001F2A40"/>
    <w:rsid w:val="001F6919"/>
    <w:rsid w:val="001F6E18"/>
    <w:rsid w:val="001F74CA"/>
    <w:rsid w:val="002010C9"/>
    <w:rsid w:val="00201A4D"/>
    <w:rsid w:val="002028DD"/>
    <w:rsid w:val="002046B2"/>
    <w:rsid w:val="00205BD3"/>
    <w:rsid w:val="002064AC"/>
    <w:rsid w:val="002070A9"/>
    <w:rsid w:val="0020713C"/>
    <w:rsid w:val="002076C6"/>
    <w:rsid w:val="00210B66"/>
    <w:rsid w:val="00216A47"/>
    <w:rsid w:val="002210CF"/>
    <w:rsid w:val="00223D1E"/>
    <w:rsid w:val="00223DE0"/>
    <w:rsid w:val="00224C41"/>
    <w:rsid w:val="00226CF1"/>
    <w:rsid w:val="002279D5"/>
    <w:rsid w:val="0023149E"/>
    <w:rsid w:val="0023182F"/>
    <w:rsid w:val="00231FFC"/>
    <w:rsid w:val="00232587"/>
    <w:rsid w:val="002336A7"/>
    <w:rsid w:val="00233B87"/>
    <w:rsid w:val="00234796"/>
    <w:rsid w:val="002350A9"/>
    <w:rsid w:val="002364C0"/>
    <w:rsid w:val="00240C28"/>
    <w:rsid w:val="00242B80"/>
    <w:rsid w:val="00243240"/>
    <w:rsid w:val="00243CAF"/>
    <w:rsid w:val="00244A35"/>
    <w:rsid w:val="002455C1"/>
    <w:rsid w:val="00245E28"/>
    <w:rsid w:val="002460AF"/>
    <w:rsid w:val="00246B0D"/>
    <w:rsid w:val="00246D12"/>
    <w:rsid w:val="00246E5E"/>
    <w:rsid w:val="00246EC7"/>
    <w:rsid w:val="00247A28"/>
    <w:rsid w:val="00247E81"/>
    <w:rsid w:val="00250449"/>
    <w:rsid w:val="00251617"/>
    <w:rsid w:val="00251918"/>
    <w:rsid w:val="00251AAB"/>
    <w:rsid w:val="00251EE7"/>
    <w:rsid w:val="00252F57"/>
    <w:rsid w:val="002542EE"/>
    <w:rsid w:val="002555F8"/>
    <w:rsid w:val="00255F6F"/>
    <w:rsid w:val="002560E0"/>
    <w:rsid w:val="00256E8C"/>
    <w:rsid w:val="002577F9"/>
    <w:rsid w:val="00261549"/>
    <w:rsid w:val="002646E7"/>
    <w:rsid w:val="002659C2"/>
    <w:rsid w:val="0026767F"/>
    <w:rsid w:val="00270205"/>
    <w:rsid w:val="00271581"/>
    <w:rsid w:val="00271EFD"/>
    <w:rsid w:val="002720D4"/>
    <w:rsid w:val="0027332C"/>
    <w:rsid w:val="002757FC"/>
    <w:rsid w:val="00284F6C"/>
    <w:rsid w:val="002857C7"/>
    <w:rsid w:val="0029013A"/>
    <w:rsid w:val="00290AC4"/>
    <w:rsid w:val="00290C9E"/>
    <w:rsid w:val="002953D8"/>
    <w:rsid w:val="00295AF8"/>
    <w:rsid w:val="00297732"/>
    <w:rsid w:val="00297DB8"/>
    <w:rsid w:val="002A19BD"/>
    <w:rsid w:val="002A2631"/>
    <w:rsid w:val="002A275E"/>
    <w:rsid w:val="002A2E27"/>
    <w:rsid w:val="002A386B"/>
    <w:rsid w:val="002A612D"/>
    <w:rsid w:val="002A65A6"/>
    <w:rsid w:val="002A7D4C"/>
    <w:rsid w:val="002A7D55"/>
    <w:rsid w:val="002B0D80"/>
    <w:rsid w:val="002B2759"/>
    <w:rsid w:val="002B2FF6"/>
    <w:rsid w:val="002B5F76"/>
    <w:rsid w:val="002B64AE"/>
    <w:rsid w:val="002B7EBC"/>
    <w:rsid w:val="002C12DE"/>
    <w:rsid w:val="002C2ED1"/>
    <w:rsid w:val="002C33E9"/>
    <w:rsid w:val="002C765D"/>
    <w:rsid w:val="002D2E30"/>
    <w:rsid w:val="002D3BEE"/>
    <w:rsid w:val="002D45A1"/>
    <w:rsid w:val="002D5DCC"/>
    <w:rsid w:val="002D608F"/>
    <w:rsid w:val="002E1941"/>
    <w:rsid w:val="002E2869"/>
    <w:rsid w:val="002E4EE3"/>
    <w:rsid w:val="002E5A22"/>
    <w:rsid w:val="002E6E32"/>
    <w:rsid w:val="002F2040"/>
    <w:rsid w:val="002F277C"/>
    <w:rsid w:val="002F29BF"/>
    <w:rsid w:val="002F31BA"/>
    <w:rsid w:val="002F37BB"/>
    <w:rsid w:val="002F4BB1"/>
    <w:rsid w:val="002F5A6A"/>
    <w:rsid w:val="002F5F09"/>
    <w:rsid w:val="002F7EF7"/>
    <w:rsid w:val="0030125A"/>
    <w:rsid w:val="00301B52"/>
    <w:rsid w:val="003052F0"/>
    <w:rsid w:val="00305F43"/>
    <w:rsid w:val="00310235"/>
    <w:rsid w:val="00310404"/>
    <w:rsid w:val="003104C4"/>
    <w:rsid w:val="0031222A"/>
    <w:rsid w:val="00313E1A"/>
    <w:rsid w:val="00314555"/>
    <w:rsid w:val="00314715"/>
    <w:rsid w:val="00315FE4"/>
    <w:rsid w:val="003162D6"/>
    <w:rsid w:val="0031649B"/>
    <w:rsid w:val="00317B18"/>
    <w:rsid w:val="0032042E"/>
    <w:rsid w:val="003212A0"/>
    <w:rsid w:val="00321592"/>
    <w:rsid w:val="00321A9C"/>
    <w:rsid w:val="00322FF6"/>
    <w:rsid w:val="00324EEA"/>
    <w:rsid w:val="00327954"/>
    <w:rsid w:val="00327EEC"/>
    <w:rsid w:val="0033025D"/>
    <w:rsid w:val="003314F0"/>
    <w:rsid w:val="00333EC8"/>
    <w:rsid w:val="003345CF"/>
    <w:rsid w:val="00334A57"/>
    <w:rsid w:val="00341669"/>
    <w:rsid w:val="00342192"/>
    <w:rsid w:val="00342793"/>
    <w:rsid w:val="00342F02"/>
    <w:rsid w:val="00344D4C"/>
    <w:rsid w:val="00346843"/>
    <w:rsid w:val="003506F3"/>
    <w:rsid w:val="0035119F"/>
    <w:rsid w:val="003519D0"/>
    <w:rsid w:val="00351F4B"/>
    <w:rsid w:val="00352067"/>
    <w:rsid w:val="003524F6"/>
    <w:rsid w:val="00355C2A"/>
    <w:rsid w:val="00356B2A"/>
    <w:rsid w:val="00361895"/>
    <w:rsid w:val="00361BA4"/>
    <w:rsid w:val="00361C7C"/>
    <w:rsid w:val="003621AA"/>
    <w:rsid w:val="003628DE"/>
    <w:rsid w:val="00362F41"/>
    <w:rsid w:val="00363C92"/>
    <w:rsid w:val="003642CD"/>
    <w:rsid w:val="00365276"/>
    <w:rsid w:val="00370A4F"/>
    <w:rsid w:val="0037347E"/>
    <w:rsid w:val="00373C32"/>
    <w:rsid w:val="00374AC9"/>
    <w:rsid w:val="00374DF3"/>
    <w:rsid w:val="00374EAF"/>
    <w:rsid w:val="00375232"/>
    <w:rsid w:val="003756A5"/>
    <w:rsid w:val="00376883"/>
    <w:rsid w:val="00377E61"/>
    <w:rsid w:val="00383CEE"/>
    <w:rsid w:val="00383F8F"/>
    <w:rsid w:val="0038467D"/>
    <w:rsid w:val="00386C5F"/>
    <w:rsid w:val="00387FA1"/>
    <w:rsid w:val="003909C1"/>
    <w:rsid w:val="00391C2E"/>
    <w:rsid w:val="00392BC9"/>
    <w:rsid w:val="00393689"/>
    <w:rsid w:val="0039368B"/>
    <w:rsid w:val="00393FC4"/>
    <w:rsid w:val="003971FA"/>
    <w:rsid w:val="00397EE8"/>
    <w:rsid w:val="003A01CC"/>
    <w:rsid w:val="003A14C9"/>
    <w:rsid w:val="003A6FE6"/>
    <w:rsid w:val="003A70EA"/>
    <w:rsid w:val="003B2967"/>
    <w:rsid w:val="003B3BDF"/>
    <w:rsid w:val="003B5D13"/>
    <w:rsid w:val="003B6450"/>
    <w:rsid w:val="003B68B0"/>
    <w:rsid w:val="003B6A11"/>
    <w:rsid w:val="003B6CB3"/>
    <w:rsid w:val="003C052F"/>
    <w:rsid w:val="003C1B63"/>
    <w:rsid w:val="003C21DD"/>
    <w:rsid w:val="003C3512"/>
    <w:rsid w:val="003C4B12"/>
    <w:rsid w:val="003C6B63"/>
    <w:rsid w:val="003C6B8D"/>
    <w:rsid w:val="003D4520"/>
    <w:rsid w:val="003D4B94"/>
    <w:rsid w:val="003D4C70"/>
    <w:rsid w:val="003D5C3F"/>
    <w:rsid w:val="003D6408"/>
    <w:rsid w:val="003D689F"/>
    <w:rsid w:val="003D699D"/>
    <w:rsid w:val="003D6D2C"/>
    <w:rsid w:val="003E0097"/>
    <w:rsid w:val="003E1228"/>
    <w:rsid w:val="003E271F"/>
    <w:rsid w:val="003E49F8"/>
    <w:rsid w:val="003E5EC9"/>
    <w:rsid w:val="003E7666"/>
    <w:rsid w:val="003E77ED"/>
    <w:rsid w:val="003E7E8D"/>
    <w:rsid w:val="003F0C50"/>
    <w:rsid w:val="003F2E02"/>
    <w:rsid w:val="003F4066"/>
    <w:rsid w:val="003F4CE7"/>
    <w:rsid w:val="004005A9"/>
    <w:rsid w:val="0040072B"/>
    <w:rsid w:val="00403BE7"/>
    <w:rsid w:val="00403C6F"/>
    <w:rsid w:val="00405FFF"/>
    <w:rsid w:val="00407293"/>
    <w:rsid w:val="00410164"/>
    <w:rsid w:val="00413C0E"/>
    <w:rsid w:val="00414C6B"/>
    <w:rsid w:val="0042104D"/>
    <w:rsid w:val="004225D9"/>
    <w:rsid w:val="00423A66"/>
    <w:rsid w:val="004241AE"/>
    <w:rsid w:val="00424271"/>
    <w:rsid w:val="00424586"/>
    <w:rsid w:val="004254E7"/>
    <w:rsid w:val="0042573B"/>
    <w:rsid w:val="00425F96"/>
    <w:rsid w:val="00426943"/>
    <w:rsid w:val="00427DD1"/>
    <w:rsid w:val="00427ED0"/>
    <w:rsid w:val="00432067"/>
    <w:rsid w:val="004335A7"/>
    <w:rsid w:val="00433F54"/>
    <w:rsid w:val="0043649E"/>
    <w:rsid w:val="0043798B"/>
    <w:rsid w:val="00440B60"/>
    <w:rsid w:val="004421FA"/>
    <w:rsid w:val="00442550"/>
    <w:rsid w:val="00443761"/>
    <w:rsid w:val="00445546"/>
    <w:rsid w:val="00446BC8"/>
    <w:rsid w:val="00447404"/>
    <w:rsid w:val="00450B9D"/>
    <w:rsid w:val="0045101F"/>
    <w:rsid w:val="004510D2"/>
    <w:rsid w:val="00452828"/>
    <w:rsid w:val="00453498"/>
    <w:rsid w:val="00455129"/>
    <w:rsid w:val="004557E5"/>
    <w:rsid w:val="0045599B"/>
    <w:rsid w:val="00456A8F"/>
    <w:rsid w:val="00457233"/>
    <w:rsid w:val="00460A80"/>
    <w:rsid w:val="00462DEC"/>
    <w:rsid w:val="00463151"/>
    <w:rsid w:val="004650CB"/>
    <w:rsid w:val="00466F7F"/>
    <w:rsid w:val="00467148"/>
    <w:rsid w:val="00470CD8"/>
    <w:rsid w:val="00473111"/>
    <w:rsid w:val="00474E08"/>
    <w:rsid w:val="00474EAC"/>
    <w:rsid w:val="0047769F"/>
    <w:rsid w:val="004819CF"/>
    <w:rsid w:val="004837AE"/>
    <w:rsid w:val="004849AF"/>
    <w:rsid w:val="00484C81"/>
    <w:rsid w:val="004869DA"/>
    <w:rsid w:val="00486A82"/>
    <w:rsid w:val="00486B8F"/>
    <w:rsid w:val="004879EF"/>
    <w:rsid w:val="00487B5C"/>
    <w:rsid w:val="00487D22"/>
    <w:rsid w:val="00491571"/>
    <w:rsid w:val="0049230A"/>
    <w:rsid w:val="00492643"/>
    <w:rsid w:val="0049273C"/>
    <w:rsid w:val="00493E4D"/>
    <w:rsid w:val="00494D52"/>
    <w:rsid w:val="004977B2"/>
    <w:rsid w:val="004A2FA0"/>
    <w:rsid w:val="004A4A31"/>
    <w:rsid w:val="004A6448"/>
    <w:rsid w:val="004A761C"/>
    <w:rsid w:val="004B05C0"/>
    <w:rsid w:val="004B2CB4"/>
    <w:rsid w:val="004C0768"/>
    <w:rsid w:val="004C0FC7"/>
    <w:rsid w:val="004C1B74"/>
    <w:rsid w:val="004C2A4C"/>
    <w:rsid w:val="004C2AB2"/>
    <w:rsid w:val="004C2BB1"/>
    <w:rsid w:val="004C53D1"/>
    <w:rsid w:val="004C57F9"/>
    <w:rsid w:val="004C635E"/>
    <w:rsid w:val="004C69B9"/>
    <w:rsid w:val="004C77C0"/>
    <w:rsid w:val="004D0E3D"/>
    <w:rsid w:val="004D2BA7"/>
    <w:rsid w:val="004D2E28"/>
    <w:rsid w:val="004D3329"/>
    <w:rsid w:val="004D3CF0"/>
    <w:rsid w:val="004D60FB"/>
    <w:rsid w:val="004D6652"/>
    <w:rsid w:val="004E0B47"/>
    <w:rsid w:val="004E0EF6"/>
    <w:rsid w:val="004E0FE1"/>
    <w:rsid w:val="004E148F"/>
    <w:rsid w:val="004E1739"/>
    <w:rsid w:val="004E1AA2"/>
    <w:rsid w:val="004E26BB"/>
    <w:rsid w:val="004E6C3B"/>
    <w:rsid w:val="004E7870"/>
    <w:rsid w:val="004F2255"/>
    <w:rsid w:val="004F2650"/>
    <w:rsid w:val="004F3172"/>
    <w:rsid w:val="004F4D79"/>
    <w:rsid w:val="004F64BF"/>
    <w:rsid w:val="00502BA9"/>
    <w:rsid w:val="005030FE"/>
    <w:rsid w:val="00503941"/>
    <w:rsid w:val="00504012"/>
    <w:rsid w:val="005043C2"/>
    <w:rsid w:val="00505921"/>
    <w:rsid w:val="00505F47"/>
    <w:rsid w:val="005077AF"/>
    <w:rsid w:val="0051123E"/>
    <w:rsid w:val="00511846"/>
    <w:rsid w:val="0051197F"/>
    <w:rsid w:val="00511E0D"/>
    <w:rsid w:val="00513534"/>
    <w:rsid w:val="00515E6C"/>
    <w:rsid w:val="0051616A"/>
    <w:rsid w:val="0051648A"/>
    <w:rsid w:val="005175C4"/>
    <w:rsid w:val="00520437"/>
    <w:rsid w:val="00520806"/>
    <w:rsid w:val="00520ACE"/>
    <w:rsid w:val="00522C82"/>
    <w:rsid w:val="00523014"/>
    <w:rsid w:val="0052554B"/>
    <w:rsid w:val="00527349"/>
    <w:rsid w:val="005273BF"/>
    <w:rsid w:val="005301D3"/>
    <w:rsid w:val="005315AF"/>
    <w:rsid w:val="00532BA2"/>
    <w:rsid w:val="00533782"/>
    <w:rsid w:val="005348E7"/>
    <w:rsid w:val="00537136"/>
    <w:rsid w:val="00537C49"/>
    <w:rsid w:val="005409F7"/>
    <w:rsid w:val="00542C35"/>
    <w:rsid w:val="00543B93"/>
    <w:rsid w:val="005459D4"/>
    <w:rsid w:val="005469F1"/>
    <w:rsid w:val="00547160"/>
    <w:rsid w:val="00547A1D"/>
    <w:rsid w:val="00550E97"/>
    <w:rsid w:val="00550FF7"/>
    <w:rsid w:val="00551EA3"/>
    <w:rsid w:val="00552EB5"/>
    <w:rsid w:val="00556A1F"/>
    <w:rsid w:val="00557307"/>
    <w:rsid w:val="00557FC1"/>
    <w:rsid w:val="00562752"/>
    <w:rsid w:val="005629B6"/>
    <w:rsid w:val="005638E7"/>
    <w:rsid w:val="00563D17"/>
    <w:rsid w:val="00564AE7"/>
    <w:rsid w:val="0056692D"/>
    <w:rsid w:val="005722B8"/>
    <w:rsid w:val="00574E78"/>
    <w:rsid w:val="00574FAD"/>
    <w:rsid w:val="005773B4"/>
    <w:rsid w:val="00577ED5"/>
    <w:rsid w:val="0058745B"/>
    <w:rsid w:val="00587852"/>
    <w:rsid w:val="00587924"/>
    <w:rsid w:val="00590410"/>
    <w:rsid w:val="00592261"/>
    <w:rsid w:val="005930A0"/>
    <w:rsid w:val="00593862"/>
    <w:rsid w:val="00593C43"/>
    <w:rsid w:val="005940DB"/>
    <w:rsid w:val="005968C8"/>
    <w:rsid w:val="00596AF4"/>
    <w:rsid w:val="0059723B"/>
    <w:rsid w:val="005A182D"/>
    <w:rsid w:val="005A59A4"/>
    <w:rsid w:val="005A694B"/>
    <w:rsid w:val="005A7CE9"/>
    <w:rsid w:val="005B0B3F"/>
    <w:rsid w:val="005B0F28"/>
    <w:rsid w:val="005B5502"/>
    <w:rsid w:val="005B5EF5"/>
    <w:rsid w:val="005B6041"/>
    <w:rsid w:val="005C0C6A"/>
    <w:rsid w:val="005C34A3"/>
    <w:rsid w:val="005C4787"/>
    <w:rsid w:val="005C5FE4"/>
    <w:rsid w:val="005C66D0"/>
    <w:rsid w:val="005C74AB"/>
    <w:rsid w:val="005C7572"/>
    <w:rsid w:val="005D0887"/>
    <w:rsid w:val="005D09E6"/>
    <w:rsid w:val="005D26A6"/>
    <w:rsid w:val="005D2CA9"/>
    <w:rsid w:val="005D5B57"/>
    <w:rsid w:val="005D6327"/>
    <w:rsid w:val="005D69E1"/>
    <w:rsid w:val="005E0078"/>
    <w:rsid w:val="005E0DF0"/>
    <w:rsid w:val="005E334C"/>
    <w:rsid w:val="005E3C36"/>
    <w:rsid w:val="005E563A"/>
    <w:rsid w:val="005E5727"/>
    <w:rsid w:val="005E6267"/>
    <w:rsid w:val="005E6B70"/>
    <w:rsid w:val="005E7CE4"/>
    <w:rsid w:val="005F003F"/>
    <w:rsid w:val="005F2C35"/>
    <w:rsid w:val="00600CA6"/>
    <w:rsid w:val="006016DE"/>
    <w:rsid w:val="00603B2E"/>
    <w:rsid w:val="00605623"/>
    <w:rsid w:val="00605AE5"/>
    <w:rsid w:val="00606657"/>
    <w:rsid w:val="00610A17"/>
    <w:rsid w:val="00613E76"/>
    <w:rsid w:val="00614DFE"/>
    <w:rsid w:val="00615EA8"/>
    <w:rsid w:val="00616E6B"/>
    <w:rsid w:val="0061733B"/>
    <w:rsid w:val="00620928"/>
    <w:rsid w:val="006232D0"/>
    <w:rsid w:val="006261E0"/>
    <w:rsid w:val="00627BB2"/>
    <w:rsid w:val="006300C5"/>
    <w:rsid w:val="006357B2"/>
    <w:rsid w:val="00636282"/>
    <w:rsid w:val="006363B3"/>
    <w:rsid w:val="006374B4"/>
    <w:rsid w:val="006407B1"/>
    <w:rsid w:val="00641D97"/>
    <w:rsid w:val="00642347"/>
    <w:rsid w:val="00644BD9"/>
    <w:rsid w:val="00645275"/>
    <w:rsid w:val="0064584F"/>
    <w:rsid w:val="00650D63"/>
    <w:rsid w:val="00651BC0"/>
    <w:rsid w:val="00652421"/>
    <w:rsid w:val="00654133"/>
    <w:rsid w:val="00655565"/>
    <w:rsid w:val="006560BD"/>
    <w:rsid w:val="00656F2B"/>
    <w:rsid w:val="00657722"/>
    <w:rsid w:val="00657A21"/>
    <w:rsid w:val="00661812"/>
    <w:rsid w:val="00661F35"/>
    <w:rsid w:val="006624A8"/>
    <w:rsid w:val="006657E3"/>
    <w:rsid w:val="00665A46"/>
    <w:rsid w:val="00666614"/>
    <w:rsid w:val="006672A1"/>
    <w:rsid w:val="00667458"/>
    <w:rsid w:val="00673932"/>
    <w:rsid w:val="00674908"/>
    <w:rsid w:val="00674CF1"/>
    <w:rsid w:val="0067599B"/>
    <w:rsid w:val="006762EF"/>
    <w:rsid w:val="006803FD"/>
    <w:rsid w:val="00680AD4"/>
    <w:rsid w:val="00682312"/>
    <w:rsid w:val="00682FDA"/>
    <w:rsid w:val="006834B6"/>
    <w:rsid w:val="006844D4"/>
    <w:rsid w:val="00684FD6"/>
    <w:rsid w:val="0068599D"/>
    <w:rsid w:val="00690084"/>
    <w:rsid w:val="00691159"/>
    <w:rsid w:val="00691A71"/>
    <w:rsid w:val="006920C7"/>
    <w:rsid w:val="00692B29"/>
    <w:rsid w:val="00693CE2"/>
    <w:rsid w:val="0069664C"/>
    <w:rsid w:val="00696F1C"/>
    <w:rsid w:val="006A2B3C"/>
    <w:rsid w:val="006A2DBA"/>
    <w:rsid w:val="006A629B"/>
    <w:rsid w:val="006A74FC"/>
    <w:rsid w:val="006B0005"/>
    <w:rsid w:val="006B3207"/>
    <w:rsid w:val="006B3919"/>
    <w:rsid w:val="006B4C51"/>
    <w:rsid w:val="006B52F6"/>
    <w:rsid w:val="006C22F1"/>
    <w:rsid w:val="006C2D7C"/>
    <w:rsid w:val="006C307D"/>
    <w:rsid w:val="006C3268"/>
    <w:rsid w:val="006C7FE0"/>
    <w:rsid w:val="006D0278"/>
    <w:rsid w:val="006D0553"/>
    <w:rsid w:val="006D17C8"/>
    <w:rsid w:val="006D206D"/>
    <w:rsid w:val="006D2F73"/>
    <w:rsid w:val="006D3414"/>
    <w:rsid w:val="006D3D5E"/>
    <w:rsid w:val="006D46CD"/>
    <w:rsid w:val="006D4DD8"/>
    <w:rsid w:val="006D7CE5"/>
    <w:rsid w:val="006E04D9"/>
    <w:rsid w:val="006E0BCC"/>
    <w:rsid w:val="006E1091"/>
    <w:rsid w:val="006E1546"/>
    <w:rsid w:val="006E4823"/>
    <w:rsid w:val="006E4A3F"/>
    <w:rsid w:val="006E512F"/>
    <w:rsid w:val="006E59E4"/>
    <w:rsid w:val="006E7630"/>
    <w:rsid w:val="006F0FDC"/>
    <w:rsid w:val="006F3B1C"/>
    <w:rsid w:val="006F4EA1"/>
    <w:rsid w:val="006F5BCC"/>
    <w:rsid w:val="006F6FA6"/>
    <w:rsid w:val="006F72C4"/>
    <w:rsid w:val="006F769F"/>
    <w:rsid w:val="006F7873"/>
    <w:rsid w:val="007012B4"/>
    <w:rsid w:val="00701B81"/>
    <w:rsid w:val="00703671"/>
    <w:rsid w:val="00705DA2"/>
    <w:rsid w:val="007068D8"/>
    <w:rsid w:val="007103F3"/>
    <w:rsid w:val="00715216"/>
    <w:rsid w:val="0071769E"/>
    <w:rsid w:val="00717B02"/>
    <w:rsid w:val="00721648"/>
    <w:rsid w:val="00721C8F"/>
    <w:rsid w:val="007243E2"/>
    <w:rsid w:val="00724F22"/>
    <w:rsid w:val="00725728"/>
    <w:rsid w:val="0073066C"/>
    <w:rsid w:val="00731CC2"/>
    <w:rsid w:val="00731EC3"/>
    <w:rsid w:val="007329B7"/>
    <w:rsid w:val="007335AA"/>
    <w:rsid w:val="00733B0D"/>
    <w:rsid w:val="00733D7A"/>
    <w:rsid w:val="00733DF1"/>
    <w:rsid w:val="0073563C"/>
    <w:rsid w:val="00736E40"/>
    <w:rsid w:val="0074018B"/>
    <w:rsid w:val="00740537"/>
    <w:rsid w:val="0074083D"/>
    <w:rsid w:val="00740E60"/>
    <w:rsid w:val="00741076"/>
    <w:rsid w:val="00741C77"/>
    <w:rsid w:val="00741DB3"/>
    <w:rsid w:val="00741EF3"/>
    <w:rsid w:val="00742423"/>
    <w:rsid w:val="00742D84"/>
    <w:rsid w:val="0074331F"/>
    <w:rsid w:val="00744778"/>
    <w:rsid w:val="0074729C"/>
    <w:rsid w:val="007472C3"/>
    <w:rsid w:val="00747355"/>
    <w:rsid w:val="00747E5E"/>
    <w:rsid w:val="007510D3"/>
    <w:rsid w:val="00752F62"/>
    <w:rsid w:val="0075482D"/>
    <w:rsid w:val="00755F36"/>
    <w:rsid w:val="007560EB"/>
    <w:rsid w:val="007563D9"/>
    <w:rsid w:val="007566CF"/>
    <w:rsid w:val="00757237"/>
    <w:rsid w:val="00761240"/>
    <w:rsid w:val="00762612"/>
    <w:rsid w:val="0076291E"/>
    <w:rsid w:val="00773BFC"/>
    <w:rsid w:val="007749DA"/>
    <w:rsid w:val="00775757"/>
    <w:rsid w:val="00775D30"/>
    <w:rsid w:val="0077607E"/>
    <w:rsid w:val="00776F66"/>
    <w:rsid w:val="007776BF"/>
    <w:rsid w:val="00782046"/>
    <w:rsid w:val="00782466"/>
    <w:rsid w:val="00782876"/>
    <w:rsid w:val="007836BD"/>
    <w:rsid w:val="00784C0F"/>
    <w:rsid w:val="00785464"/>
    <w:rsid w:val="00785615"/>
    <w:rsid w:val="00785D26"/>
    <w:rsid w:val="007870F7"/>
    <w:rsid w:val="00787C4D"/>
    <w:rsid w:val="00790872"/>
    <w:rsid w:val="0079111C"/>
    <w:rsid w:val="00792543"/>
    <w:rsid w:val="00793384"/>
    <w:rsid w:val="00793B84"/>
    <w:rsid w:val="00797CCB"/>
    <w:rsid w:val="00797EEE"/>
    <w:rsid w:val="00797F59"/>
    <w:rsid w:val="007A0336"/>
    <w:rsid w:val="007A13D4"/>
    <w:rsid w:val="007A1634"/>
    <w:rsid w:val="007A163F"/>
    <w:rsid w:val="007A2B37"/>
    <w:rsid w:val="007A36C0"/>
    <w:rsid w:val="007A476D"/>
    <w:rsid w:val="007A5638"/>
    <w:rsid w:val="007A7676"/>
    <w:rsid w:val="007B1E7E"/>
    <w:rsid w:val="007B2D43"/>
    <w:rsid w:val="007B341D"/>
    <w:rsid w:val="007B3F42"/>
    <w:rsid w:val="007B50FC"/>
    <w:rsid w:val="007C2B89"/>
    <w:rsid w:val="007C3036"/>
    <w:rsid w:val="007C3665"/>
    <w:rsid w:val="007C49CE"/>
    <w:rsid w:val="007C53B5"/>
    <w:rsid w:val="007C5DF4"/>
    <w:rsid w:val="007D07FA"/>
    <w:rsid w:val="007D0CAD"/>
    <w:rsid w:val="007D3355"/>
    <w:rsid w:val="007D3891"/>
    <w:rsid w:val="007D4142"/>
    <w:rsid w:val="007D5B90"/>
    <w:rsid w:val="007D6EC8"/>
    <w:rsid w:val="007D6F2A"/>
    <w:rsid w:val="007D708A"/>
    <w:rsid w:val="007D7988"/>
    <w:rsid w:val="007D79ED"/>
    <w:rsid w:val="007D7F1A"/>
    <w:rsid w:val="007E0357"/>
    <w:rsid w:val="007E10BB"/>
    <w:rsid w:val="007E19FD"/>
    <w:rsid w:val="007E2633"/>
    <w:rsid w:val="007E2DEB"/>
    <w:rsid w:val="007E4A53"/>
    <w:rsid w:val="007E5052"/>
    <w:rsid w:val="007F0852"/>
    <w:rsid w:val="007F1659"/>
    <w:rsid w:val="007F17A7"/>
    <w:rsid w:val="007F6D16"/>
    <w:rsid w:val="007F7B13"/>
    <w:rsid w:val="00800B9E"/>
    <w:rsid w:val="00800F56"/>
    <w:rsid w:val="00801C61"/>
    <w:rsid w:val="00802B9E"/>
    <w:rsid w:val="008035FE"/>
    <w:rsid w:val="00803D8D"/>
    <w:rsid w:val="0080490A"/>
    <w:rsid w:val="0080511C"/>
    <w:rsid w:val="00805380"/>
    <w:rsid w:val="008107EE"/>
    <w:rsid w:val="00811595"/>
    <w:rsid w:val="00812046"/>
    <w:rsid w:val="00812737"/>
    <w:rsid w:val="00813488"/>
    <w:rsid w:val="00814BD5"/>
    <w:rsid w:val="0081529B"/>
    <w:rsid w:val="008163B6"/>
    <w:rsid w:val="00816562"/>
    <w:rsid w:val="00816607"/>
    <w:rsid w:val="00816F2B"/>
    <w:rsid w:val="00820654"/>
    <w:rsid w:val="0082070B"/>
    <w:rsid w:val="00820A72"/>
    <w:rsid w:val="00822D58"/>
    <w:rsid w:val="00823435"/>
    <w:rsid w:val="00826AB2"/>
    <w:rsid w:val="00826BBA"/>
    <w:rsid w:val="00827A01"/>
    <w:rsid w:val="008307A3"/>
    <w:rsid w:val="00830EF4"/>
    <w:rsid w:val="00831178"/>
    <w:rsid w:val="00834B99"/>
    <w:rsid w:val="00836192"/>
    <w:rsid w:val="008361A8"/>
    <w:rsid w:val="008361C3"/>
    <w:rsid w:val="00837808"/>
    <w:rsid w:val="00837EA2"/>
    <w:rsid w:val="0084023A"/>
    <w:rsid w:val="00840481"/>
    <w:rsid w:val="00842A1F"/>
    <w:rsid w:val="008446E8"/>
    <w:rsid w:val="0084646D"/>
    <w:rsid w:val="0084650D"/>
    <w:rsid w:val="0084672D"/>
    <w:rsid w:val="00847BC2"/>
    <w:rsid w:val="00850516"/>
    <w:rsid w:val="00851BCC"/>
    <w:rsid w:val="00852A02"/>
    <w:rsid w:val="00852B2D"/>
    <w:rsid w:val="0085491F"/>
    <w:rsid w:val="00855B2F"/>
    <w:rsid w:val="00856EE2"/>
    <w:rsid w:val="00860815"/>
    <w:rsid w:val="00860E75"/>
    <w:rsid w:val="008620FE"/>
    <w:rsid w:val="008635B7"/>
    <w:rsid w:val="00863BBC"/>
    <w:rsid w:val="008678CA"/>
    <w:rsid w:val="00867D4B"/>
    <w:rsid w:val="008712DD"/>
    <w:rsid w:val="008734C8"/>
    <w:rsid w:val="008747C9"/>
    <w:rsid w:val="00874C5F"/>
    <w:rsid w:val="00881267"/>
    <w:rsid w:val="00882230"/>
    <w:rsid w:val="00884CD7"/>
    <w:rsid w:val="008869BE"/>
    <w:rsid w:val="00886D30"/>
    <w:rsid w:val="008877AE"/>
    <w:rsid w:val="008916E4"/>
    <w:rsid w:val="00892FE5"/>
    <w:rsid w:val="00894D79"/>
    <w:rsid w:val="008A074D"/>
    <w:rsid w:val="008A1565"/>
    <w:rsid w:val="008A2D8A"/>
    <w:rsid w:val="008A4564"/>
    <w:rsid w:val="008A4CB5"/>
    <w:rsid w:val="008A5D76"/>
    <w:rsid w:val="008A7931"/>
    <w:rsid w:val="008B196C"/>
    <w:rsid w:val="008B1CA4"/>
    <w:rsid w:val="008B24AF"/>
    <w:rsid w:val="008B2A98"/>
    <w:rsid w:val="008B3420"/>
    <w:rsid w:val="008B3DFE"/>
    <w:rsid w:val="008B4170"/>
    <w:rsid w:val="008B5F53"/>
    <w:rsid w:val="008B676B"/>
    <w:rsid w:val="008B6C51"/>
    <w:rsid w:val="008B7711"/>
    <w:rsid w:val="008B7A9F"/>
    <w:rsid w:val="008C01B1"/>
    <w:rsid w:val="008C09A0"/>
    <w:rsid w:val="008C09EB"/>
    <w:rsid w:val="008C0D71"/>
    <w:rsid w:val="008C1335"/>
    <w:rsid w:val="008C20F9"/>
    <w:rsid w:val="008C2664"/>
    <w:rsid w:val="008C3A84"/>
    <w:rsid w:val="008C6729"/>
    <w:rsid w:val="008C6FD9"/>
    <w:rsid w:val="008C7051"/>
    <w:rsid w:val="008C72AF"/>
    <w:rsid w:val="008D1669"/>
    <w:rsid w:val="008D20C9"/>
    <w:rsid w:val="008D231A"/>
    <w:rsid w:val="008D3305"/>
    <w:rsid w:val="008D440E"/>
    <w:rsid w:val="008D558E"/>
    <w:rsid w:val="008D671A"/>
    <w:rsid w:val="008D76B5"/>
    <w:rsid w:val="008D7E13"/>
    <w:rsid w:val="008E018C"/>
    <w:rsid w:val="008E2E28"/>
    <w:rsid w:val="008E354B"/>
    <w:rsid w:val="008E4168"/>
    <w:rsid w:val="008E458D"/>
    <w:rsid w:val="008E502B"/>
    <w:rsid w:val="008E57AD"/>
    <w:rsid w:val="008F033E"/>
    <w:rsid w:val="008F070C"/>
    <w:rsid w:val="008F0822"/>
    <w:rsid w:val="008F118F"/>
    <w:rsid w:val="008F3ABF"/>
    <w:rsid w:val="008F3F96"/>
    <w:rsid w:val="008F4093"/>
    <w:rsid w:val="008F4DBA"/>
    <w:rsid w:val="008F661F"/>
    <w:rsid w:val="008F691B"/>
    <w:rsid w:val="008F74FA"/>
    <w:rsid w:val="00900411"/>
    <w:rsid w:val="009026A4"/>
    <w:rsid w:val="00903025"/>
    <w:rsid w:val="009037DC"/>
    <w:rsid w:val="00903D4F"/>
    <w:rsid w:val="00910C4F"/>
    <w:rsid w:val="00910FF2"/>
    <w:rsid w:val="00912004"/>
    <w:rsid w:val="00912219"/>
    <w:rsid w:val="009141F2"/>
    <w:rsid w:val="00914344"/>
    <w:rsid w:val="00915F3F"/>
    <w:rsid w:val="00915F56"/>
    <w:rsid w:val="00920F61"/>
    <w:rsid w:val="00921F20"/>
    <w:rsid w:val="009232B8"/>
    <w:rsid w:val="00923B1D"/>
    <w:rsid w:val="00925187"/>
    <w:rsid w:val="009253F6"/>
    <w:rsid w:val="00926C00"/>
    <w:rsid w:val="009303E2"/>
    <w:rsid w:val="009306D9"/>
    <w:rsid w:val="00931DE8"/>
    <w:rsid w:val="00933E0F"/>
    <w:rsid w:val="0093404C"/>
    <w:rsid w:val="00935224"/>
    <w:rsid w:val="00935255"/>
    <w:rsid w:val="009355F4"/>
    <w:rsid w:val="00936877"/>
    <w:rsid w:val="00940E64"/>
    <w:rsid w:val="00941324"/>
    <w:rsid w:val="00941913"/>
    <w:rsid w:val="009419FE"/>
    <w:rsid w:val="009437AF"/>
    <w:rsid w:val="00943F30"/>
    <w:rsid w:val="00944351"/>
    <w:rsid w:val="00945683"/>
    <w:rsid w:val="00946744"/>
    <w:rsid w:val="00946766"/>
    <w:rsid w:val="00946B40"/>
    <w:rsid w:val="00946EE7"/>
    <w:rsid w:val="00946FA5"/>
    <w:rsid w:val="00950FCF"/>
    <w:rsid w:val="009517D9"/>
    <w:rsid w:val="00952D67"/>
    <w:rsid w:val="00953ED1"/>
    <w:rsid w:val="00955995"/>
    <w:rsid w:val="0095734D"/>
    <w:rsid w:val="009574A4"/>
    <w:rsid w:val="00961A91"/>
    <w:rsid w:val="00962142"/>
    <w:rsid w:val="009630A1"/>
    <w:rsid w:val="00964773"/>
    <w:rsid w:val="0096640B"/>
    <w:rsid w:val="0096762C"/>
    <w:rsid w:val="00973189"/>
    <w:rsid w:val="00973AD9"/>
    <w:rsid w:val="00974F77"/>
    <w:rsid w:val="009769D2"/>
    <w:rsid w:val="00976A11"/>
    <w:rsid w:val="00981206"/>
    <w:rsid w:val="00983BA5"/>
    <w:rsid w:val="009849B6"/>
    <w:rsid w:val="00986A32"/>
    <w:rsid w:val="009923AC"/>
    <w:rsid w:val="00992619"/>
    <w:rsid w:val="00993198"/>
    <w:rsid w:val="009941A8"/>
    <w:rsid w:val="0099481C"/>
    <w:rsid w:val="009A05A5"/>
    <w:rsid w:val="009A0EDA"/>
    <w:rsid w:val="009A2561"/>
    <w:rsid w:val="009A3B90"/>
    <w:rsid w:val="009A58EF"/>
    <w:rsid w:val="009A5DCA"/>
    <w:rsid w:val="009A6455"/>
    <w:rsid w:val="009A7FC6"/>
    <w:rsid w:val="009B4468"/>
    <w:rsid w:val="009B4FA5"/>
    <w:rsid w:val="009C1C57"/>
    <w:rsid w:val="009C22D4"/>
    <w:rsid w:val="009C3690"/>
    <w:rsid w:val="009C3DF0"/>
    <w:rsid w:val="009C4C6B"/>
    <w:rsid w:val="009C4F55"/>
    <w:rsid w:val="009C7587"/>
    <w:rsid w:val="009C77B8"/>
    <w:rsid w:val="009D01F3"/>
    <w:rsid w:val="009D23FD"/>
    <w:rsid w:val="009D268D"/>
    <w:rsid w:val="009D3D49"/>
    <w:rsid w:val="009D4B10"/>
    <w:rsid w:val="009D5694"/>
    <w:rsid w:val="009D56C5"/>
    <w:rsid w:val="009D656A"/>
    <w:rsid w:val="009E3AD0"/>
    <w:rsid w:val="009E53BB"/>
    <w:rsid w:val="009E5980"/>
    <w:rsid w:val="009E5BD0"/>
    <w:rsid w:val="009F0E43"/>
    <w:rsid w:val="009F0E80"/>
    <w:rsid w:val="009F15BE"/>
    <w:rsid w:val="009F383D"/>
    <w:rsid w:val="009F3FBC"/>
    <w:rsid w:val="00A00418"/>
    <w:rsid w:val="00A005A5"/>
    <w:rsid w:val="00A01657"/>
    <w:rsid w:val="00A0199E"/>
    <w:rsid w:val="00A0526E"/>
    <w:rsid w:val="00A05976"/>
    <w:rsid w:val="00A05CEB"/>
    <w:rsid w:val="00A0722F"/>
    <w:rsid w:val="00A100B3"/>
    <w:rsid w:val="00A10218"/>
    <w:rsid w:val="00A12D96"/>
    <w:rsid w:val="00A136AD"/>
    <w:rsid w:val="00A13E7F"/>
    <w:rsid w:val="00A13F82"/>
    <w:rsid w:val="00A146AA"/>
    <w:rsid w:val="00A14CCA"/>
    <w:rsid w:val="00A16A5F"/>
    <w:rsid w:val="00A173BE"/>
    <w:rsid w:val="00A21349"/>
    <w:rsid w:val="00A21A97"/>
    <w:rsid w:val="00A22146"/>
    <w:rsid w:val="00A2375E"/>
    <w:rsid w:val="00A23C4D"/>
    <w:rsid w:val="00A247C0"/>
    <w:rsid w:val="00A24B5A"/>
    <w:rsid w:val="00A327D2"/>
    <w:rsid w:val="00A35B84"/>
    <w:rsid w:val="00A36B10"/>
    <w:rsid w:val="00A37216"/>
    <w:rsid w:val="00A37A70"/>
    <w:rsid w:val="00A42763"/>
    <w:rsid w:val="00A4279E"/>
    <w:rsid w:val="00A42E97"/>
    <w:rsid w:val="00A43033"/>
    <w:rsid w:val="00A4470A"/>
    <w:rsid w:val="00A470D8"/>
    <w:rsid w:val="00A51E88"/>
    <w:rsid w:val="00A51EA3"/>
    <w:rsid w:val="00A536C5"/>
    <w:rsid w:val="00A55A02"/>
    <w:rsid w:val="00A55A27"/>
    <w:rsid w:val="00A5653F"/>
    <w:rsid w:val="00A56C24"/>
    <w:rsid w:val="00A57C4D"/>
    <w:rsid w:val="00A627F6"/>
    <w:rsid w:val="00A62BB5"/>
    <w:rsid w:val="00A62DE2"/>
    <w:rsid w:val="00A6421C"/>
    <w:rsid w:val="00A643B7"/>
    <w:rsid w:val="00A65409"/>
    <w:rsid w:val="00A65E76"/>
    <w:rsid w:val="00A6621B"/>
    <w:rsid w:val="00A66B61"/>
    <w:rsid w:val="00A676C1"/>
    <w:rsid w:val="00A67F93"/>
    <w:rsid w:val="00A67FBA"/>
    <w:rsid w:val="00A700D4"/>
    <w:rsid w:val="00A71B4B"/>
    <w:rsid w:val="00A73492"/>
    <w:rsid w:val="00A75761"/>
    <w:rsid w:val="00A81AF6"/>
    <w:rsid w:val="00A8300B"/>
    <w:rsid w:val="00A83F95"/>
    <w:rsid w:val="00A84651"/>
    <w:rsid w:val="00A84CC7"/>
    <w:rsid w:val="00A85895"/>
    <w:rsid w:val="00A85DFB"/>
    <w:rsid w:val="00A86520"/>
    <w:rsid w:val="00A865AF"/>
    <w:rsid w:val="00A865D6"/>
    <w:rsid w:val="00A907F9"/>
    <w:rsid w:val="00A94F13"/>
    <w:rsid w:val="00A94F8A"/>
    <w:rsid w:val="00A95140"/>
    <w:rsid w:val="00A9520B"/>
    <w:rsid w:val="00A97A70"/>
    <w:rsid w:val="00A97DA5"/>
    <w:rsid w:val="00AA0D76"/>
    <w:rsid w:val="00AA0F21"/>
    <w:rsid w:val="00AA146A"/>
    <w:rsid w:val="00AA2561"/>
    <w:rsid w:val="00AA2995"/>
    <w:rsid w:val="00AA5C1F"/>
    <w:rsid w:val="00AA681E"/>
    <w:rsid w:val="00AA7397"/>
    <w:rsid w:val="00AB02EF"/>
    <w:rsid w:val="00AB2D9D"/>
    <w:rsid w:val="00AB312D"/>
    <w:rsid w:val="00AB449E"/>
    <w:rsid w:val="00AC1C85"/>
    <w:rsid w:val="00AC1E6D"/>
    <w:rsid w:val="00AC347D"/>
    <w:rsid w:val="00AC349B"/>
    <w:rsid w:val="00AC4AD8"/>
    <w:rsid w:val="00AC4DEC"/>
    <w:rsid w:val="00AC5793"/>
    <w:rsid w:val="00AC5EFA"/>
    <w:rsid w:val="00AC5EFE"/>
    <w:rsid w:val="00AC68AE"/>
    <w:rsid w:val="00AD0DCA"/>
    <w:rsid w:val="00AD0E89"/>
    <w:rsid w:val="00AD156F"/>
    <w:rsid w:val="00AD2CD8"/>
    <w:rsid w:val="00AD3A6F"/>
    <w:rsid w:val="00AD479A"/>
    <w:rsid w:val="00AD53D4"/>
    <w:rsid w:val="00AD674B"/>
    <w:rsid w:val="00AD7304"/>
    <w:rsid w:val="00AE013A"/>
    <w:rsid w:val="00AE12F7"/>
    <w:rsid w:val="00AE7349"/>
    <w:rsid w:val="00AF01F0"/>
    <w:rsid w:val="00AF3586"/>
    <w:rsid w:val="00AF3968"/>
    <w:rsid w:val="00AF5245"/>
    <w:rsid w:val="00AF60E1"/>
    <w:rsid w:val="00AF6BA5"/>
    <w:rsid w:val="00B00C65"/>
    <w:rsid w:val="00B019E3"/>
    <w:rsid w:val="00B03E83"/>
    <w:rsid w:val="00B06448"/>
    <w:rsid w:val="00B06D05"/>
    <w:rsid w:val="00B074AA"/>
    <w:rsid w:val="00B074F2"/>
    <w:rsid w:val="00B1028E"/>
    <w:rsid w:val="00B11961"/>
    <w:rsid w:val="00B125B7"/>
    <w:rsid w:val="00B12964"/>
    <w:rsid w:val="00B14950"/>
    <w:rsid w:val="00B14DA2"/>
    <w:rsid w:val="00B15233"/>
    <w:rsid w:val="00B155B4"/>
    <w:rsid w:val="00B156C9"/>
    <w:rsid w:val="00B16173"/>
    <w:rsid w:val="00B16796"/>
    <w:rsid w:val="00B1691B"/>
    <w:rsid w:val="00B178E7"/>
    <w:rsid w:val="00B179D2"/>
    <w:rsid w:val="00B2073A"/>
    <w:rsid w:val="00B212A4"/>
    <w:rsid w:val="00B25714"/>
    <w:rsid w:val="00B2761F"/>
    <w:rsid w:val="00B278B2"/>
    <w:rsid w:val="00B34D96"/>
    <w:rsid w:val="00B3672A"/>
    <w:rsid w:val="00B369D9"/>
    <w:rsid w:val="00B36D08"/>
    <w:rsid w:val="00B418C0"/>
    <w:rsid w:val="00B41922"/>
    <w:rsid w:val="00B41F9D"/>
    <w:rsid w:val="00B425D6"/>
    <w:rsid w:val="00B43592"/>
    <w:rsid w:val="00B460AB"/>
    <w:rsid w:val="00B50AD1"/>
    <w:rsid w:val="00B50EE5"/>
    <w:rsid w:val="00B51568"/>
    <w:rsid w:val="00B51832"/>
    <w:rsid w:val="00B5206F"/>
    <w:rsid w:val="00B54627"/>
    <w:rsid w:val="00B56647"/>
    <w:rsid w:val="00B56B23"/>
    <w:rsid w:val="00B57737"/>
    <w:rsid w:val="00B57AA7"/>
    <w:rsid w:val="00B60D23"/>
    <w:rsid w:val="00B61978"/>
    <w:rsid w:val="00B61D55"/>
    <w:rsid w:val="00B62670"/>
    <w:rsid w:val="00B640AB"/>
    <w:rsid w:val="00B6475E"/>
    <w:rsid w:val="00B650D6"/>
    <w:rsid w:val="00B65459"/>
    <w:rsid w:val="00B654C1"/>
    <w:rsid w:val="00B67CE3"/>
    <w:rsid w:val="00B71FB6"/>
    <w:rsid w:val="00B7528E"/>
    <w:rsid w:val="00B75AF1"/>
    <w:rsid w:val="00B76972"/>
    <w:rsid w:val="00B81650"/>
    <w:rsid w:val="00B830C8"/>
    <w:rsid w:val="00B83B59"/>
    <w:rsid w:val="00B83BE1"/>
    <w:rsid w:val="00B861F8"/>
    <w:rsid w:val="00B8675D"/>
    <w:rsid w:val="00B91014"/>
    <w:rsid w:val="00B92200"/>
    <w:rsid w:val="00B93547"/>
    <w:rsid w:val="00B93668"/>
    <w:rsid w:val="00B938E5"/>
    <w:rsid w:val="00B95943"/>
    <w:rsid w:val="00B9594C"/>
    <w:rsid w:val="00B96546"/>
    <w:rsid w:val="00B96E53"/>
    <w:rsid w:val="00BA134C"/>
    <w:rsid w:val="00BA33E0"/>
    <w:rsid w:val="00BA4914"/>
    <w:rsid w:val="00BA4B0B"/>
    <w:rsid w:val="00BA51B4"/>
    <w:rsid w:val="00BA70DE"/>
    <w:rsid w:val="00BB056A"/>
    <w:rsid w:val="00BB0F8B"/>
    <w:rsid w:val="00BB21F7"/>
    <w:rsid w:val="00BB36CB"/>
    <w:rsid w:val="00BC04B5"/>
    <w:rsid w:val="00BC05EE"/>
    <w:rsid w:val="00BC2AF1"/>
    <w:rsid w:val="00BC3D12"/>
    <w:rsid w:val="00BC3F2E"/>
    <w:rsid w:val="00BC47BA"/>
    <w:rsid w:val="00BC5303"/>
    <w:rsid w:val="00BC5676"/>
    <w:rsid w:val="00BC7186"/>
    <w:rsid w:val="00BC7322"/>
    <w:rsid w:val="00BD15FB"/>
    <w:rsid w:val="00BD1A22"/>
    <w:rsid w:val="00BD3947"/>
    <w:rsid w:val="00BD464D"/>
    <w:rsid w:val="00BD4D77"/>
    <w:rsid w:val="00BD6336"/>
    <w:rsid w:val="00BD7AB1"/>
    <w:rsid w:val="00BE181E"/>
    <w:rsid w:val="00BE2B27"/>
    <w:rsid w:val="00BE3B66"/>
    <w:rsid w:val="00BE47BB"/>
    <w:rsid w:val="00BE48DC"/>
    <w:rsid w:val="00BE5795"/>
    <w:rsid w:val="00BE6043"/>
    <w:rsid w:val="00BE631B"/>
    <w:rsid w:val="00BF0B59"/>
    <w:rsid w:val="00BF11FB"/>
    <w:rsid w:val="00BF13EE"/>
    <w:rsid w:val="00BF1622"/>
    <w:rsid w:val="00BF21D2"/>
    <w:rsid w:val="00BF3C74"/>
    <w:rsid w:val="00BF3D7C"/>
    <w:rsid w:val="00BF55D9"/>
    <w:rsid w:val="00BF5F2D"/>
    <w:rsid w:val="00BF7A66"/>
    <w:rsid w:val="00C00999"/>
    <w:rsid w:val="00C00A05"/>
    <w:rsid w:val="00C045F9"/>
    <w:rsid w:val="00C04C51"/>
    <w:rsid w:val="00C076D4"/>
    <w:rsid w:val="00C07DCB"/>
    <w:rsid w:val="00C13028"/>
    <w:rsid w:val="00C13C9F"/>
    <w:rsid w:val="00C13FFA"/>
    <w:rsid w:val="00C14546"/>
    <w:rsid w:val="00C1769A"/>
    <w:rsid w:val="00C20018"/>
    <w:rsid w:val="00C2031B"/>
    <w:rsid w:val="00C20430"/>
    <w:rsid w:val="00C205BA"/>
    <w:rsid w:val="00C21271"/>
    <w:rsid w:val="00C23970"/>
    <w:rsid w:val="00C23AA8"/>
    <w:rsid w:val="00C24F8F"/>
    <w:rsid w:val="00C254A6"/>
    <w:rsid w:val="00C2759B"/>
    <w:rsid w:val="00C30443"/>
    <w:rsid w:val="00C30582"/>
    <w:rsid w:val="00C31462"/>
    <w:rsid w:val="00C328C4"/>
    <w:rsid w:val="00C331FB"/>
    <w:rsid w:val="00C33A73"/>
    <w:rsid w:val="00C3557C"/>
    <w:rsid w:val="00C35684"/>
    <w:rsid w:val="00C37412"/>
    <w:rsid w:val="00C375AC"/>
    <w:rsid w:val="00C40172"/>
    <w:rsid w:val="00C410A1"/>
    <w:rsid w:val="00C41E69"/>
    <w:rsid w:val="00C41EEB"/>
    <w:rsid w:val="00C42A5E"/>
    <w:rsid w:val="00C432D4"/>
    <w:rsid w:val="00C45935"/>
    <w:rsid w:val="00C46374"/>
    <w:rsid w:val="00C50A33"/>
    <w:rsid w:val="00C51770"/>
    <w:rsid w:val="00C517A8"/>
    <w:rsid w:val="00C51ECF"/>
    <w:rsid w:val="00C52888"/>
    <w:rsid w:val="00C533FC"/>
    <w:rsid w:val="00C5430D"/>
    <w:rsid w:val="00C5529F"/>
    <w:rsid w:val="00C60005"/>
    <w:rsid w:val="00C604D3"/>
    <w:rsid w:val="00C64C05"/>
    <w:rsid w:val="00C652D2"/>
    <w:rsid w:val="00C67070"/>
    <w:rsid w:val="00C701D9"/>
    <w:rsid w:val="00C72A26"/>
    <w:rsid w:val="00C75C35"/>
    <w:rsid w:val="00C75C75"/>
    <w:rsid w:val="00C84575"/>
    <w:rsid w:val="00C8554A"/>
    <w:rsid w:val="00C8653E"/>
    <w:rsid w:val="00C86623"/>
    <w:rsid w:val="00C86B7C"/>
    <w:rsid w:val="00C907BF"/>
    <w:rsid w:val="00C919FD"/>
    <w:rsid w:val="00C9226E"/>
    <w:rsid w:val="00C9232F"/>
    <w:rsid w:val="00C928E2"/>
    <w:rsid w:val="00C9299B"/>
    <w:rsid w:val="00C947B5"/>
    <w:rsid w:val="00C94CD0"/>
    <w:rsid w:val="00C960C1"/>
    <w:rsid w:val="00C96FF3"/>
    <w:rsid w:val="00CA0404"/>
    <w:rsid w:val="00CA2891"/>
    <w:rsid w:val="00CA3008"/>
    <w:rsid w:val="00CA4586"/>
    <w:rsid w:val="00CA5C70"/>
    <w:rsid w:val="00CA61DB"/>
    <w:rsid w:val="00CA707B"/>
    <w:rsid w:val="00CA79B9"/>
    <w:rsid w:val="00CB1153"/>
    <w:rsid w:val="00CB24A5"/>
    <w:rsid w:val="00CB505B"/>
    <w:rsid w:val="00CB568F"/>
    <w:rsid w:val="00CB5AE4"/>
    <w:rsid w:val="00CB5D14"/>
    <w:rsid w:val="00CB5DA6"/>
    <w:rsid w:val="00CB6D60"/>
    <w:rsid w:val="00CB74BD"/>
    <w:rsid w:val="00CB7839"/>
    <w:rsid w:val="00CC10B2"/>
    <w:rsid w:val="00CC17E4"/>
    <w:rsid w:val="00CC3FF5"/>
    <w:rsid w:val="00CC4091"/>
    <w:rsid w:val="00CC42A2"/>
    <w:rsid w:val="00CC4BD3"/>
    <w:rsid w:val="00CC6C00"/>
    <w:rsid w:val="00CD02DC"/>
    <w:rsid w:val="00CD27D9"/>
    <w:rsid w:val="00CD2974"/>
    <w:rsid w:val="00CD6F8D"/>
    <w:rsid w:val="00CD75F6"/>
    <w:rsid w:val="00CD784C"/>
    <w:rsid w:val="00CE0F8B"/>
    <w:rsid w:val="00CE23F6"/>
    <w:rsid w:val="00CE24C6"/>
    <w:rsid w:val="00CF2897"/>
    <w:rsid w:val="00CF48C7"/>
    <w:rsid w:val="00CF4DF0"/>
    <w:rsid w:val="00CF72A8"/>
    <w:rsid w:val="00D0288A"/>
    <w:rsid w:val="00D0389F"/>
    <w:rsid w:val="00D06127"/>
    <w:rsid w:val="00D065E1"/>
    <w:rsid w:val="00D06F21"/>
    <w:rsid w:val="00D1162A"/>
    <w:rsid w:val="00D12B09"/>
    <w:rsid w:val="00D13124"/>
    <w:rsid w:val="00D13E59"/>
    <w:rsid w:val="00D13EFB"/>
    <w:rsid w:val="00D15236"/>
    <w:rsid w:val="00D15EA7"/>
    <w:rsid w:val="00D16588"/>
    <w:rsid w:val="00D16FEF"/>
    <w:rsid w:val="00D17266"/>
    <w:rsid w:val="00D17BE4"/>
    <w:rsid w:val="00D201BE"/>
    <w:rsid w:val="00D20976"/>
    <w:rsid w:val="00D238A5"/>
    <w:rsid w:val="00D23C3C"/>
    <w:rsid w:val="00D24346"/>
    <w:rsid w:val="00D26602"/>
    <w:rsid w:val="00D30DB3"/>
    <w:rsid w:val="00D3145D"/>
    <w:rsid w:val="00D31FA3"/>
    <w:rsid w:val="00D32B1B"/>
    <w:rsid w:val="00D349C2"/>
    <w:rsid w:val="00D3545D"/>
    <w:rsid w:val="00D35DAD"/>
    <w:rsid w:val="00D35E9B"/>
    <w:rsid w:val="00D3631F"/>
    <w:rsid w:val="00D37095"/>
    <w:rsid w:val="00D41E14"/>
    <w:rsid w:val="00D429E6"/>
    <w:rsid w:val="00D42A59"/>
    <w:rsid w:val="00D44AE0"/>
    <w:rsid w:val="00D4705D"/>
    <w:rsid w:val="00D50856"/>
    <w:rsid w:val="00D50A7E"/>
    <w:rsid w:val="00D53791"/>
    <w:rsid w:val="00D546CB"/>
    <w:rsid w:val="00D57B86"/>
    <w:rsid w:val="00D60C22"/>
    <w:rsid w:val="00D62D6B"/>
    <w:rsid w:val="00D63116"/>
    <w:rsid w:val="00D63D9F"/>
    <w:rsid w:val="00D64E5D"/>
    <w:rsid w:val="00D65D94"/>
    <w:rsid w:val="00D6745F"/>
    <w:rsid w:val="00D67F65"/>
    <w:rsid w:val="00D70196"/>
    <w:rsid w:val="00D70D7B"/>
    <w:rsid w:val="00D71E51"/>
    <w:rsid w:val="00D75A94"/>
    <w:rsid w:val="00D75B83"/>
    <w:rsid w:val="00D75F62"/>
    <w:rsid w:val="00D7606B"/>
    <w:rsid w:val="00D76F4B"/>
    <w:rsid w:val="00D813EC"/>
    <w:rsid w:val="00D821B7"/>
    <w:rsid w:val="00D8338E"/>
    <w:rsid w:val="00D85450"/>
    <w:rsid w:val="00D859B0"/>
    <w:rsid w:val="00D85FCD"/>
    <w:rsid w:val="00D866BB"/>
    <w:rsid w:val="00D87D8D"/>
    <w:rsid w:val="00D90941"/>
    <w:rsid w:val="00D91EA7"/>
    <w:rsid w:val="00D92B66"/>
    <w:rsid w:val="00D93A6A"/>
    <w:rsid w:val="00D967F6"/>
    <w:rsid w:val="00D9715F"/>
    <w:rsid w:val="00D97E99"/>
    <w:rsid w:val="00DA00B1"/>
    <w:rsid w:val="00DA2090"/>
    <w:rsid w:val="00DA3612"/>
    <w:rsid w:val="00DA573E"/>
    <w:rsid w:val="00DA5E85"/>
    <w:rsid w:val="00DA6685"/>
    <w:rsid w:val="00DB19B2"/>
    <w:rsid w:val="00DB24DF"/>
    <w:rsid w:val="00DB3444"/>
    <w:rsid w:val="00DB3634"/>
    <w:rsid w:val="00DB510E"/>
    <w:rsid w:val="00DB5125"/>
    <w:rsid w:val="00DB5612"/>
    <w:rsid w:val="00DB66A0"/>
    <w:rsid w:val="00DB6E78"/>
    <w:rsid w:val="00DB7D7C"/>
    <w:rsid w:val="00DC0E44"/>
    <w:rsid w:val="00DC2D1C"/>
    <w:rsid w:val="00DC324B"/>
    <w:rsid w:val="00DC36F8"/>
    <w:rsid w:val="00DC537C"/>
    <w:rsid w:val="00DC6B03"/>
    <w:rsid w:val="00DC6D63"/>
    <w:rsid w:val="00DD1220"/>
    <w:rsid w:val="00DD34DA"/>
    <w:rsid w:val="00DD3813"/>
    <w:rsid w:val="00DD6ADF"/>
    <w:rsid w:val="00DD6D27"/>
    <w:rsid w:val="00DD7BA9"/>
    <w:rsid w:val="00DE065A"/>
    <w:rsid w:val="00DE0A25"/>
    <w:rsid w:val="00DE292D"/>
    <w:rsid w:val="00DE4BC1"/>
    <w:rsid w:val="00DE5E65"/>
    <w:rsid w:val="00DE62F1"/>
    <w:rsid w:val="00DE62F4"/>
    <w:rsid w:val="00DE731F"/>
    <w:rsid w:val="00DE7BC7"/>
    <w:rsid w:val="00DF0949"/>
    <w:rsid w:val="00DF4130"/>
    <w:rsid w:val="00DF5EBC"/>
    <w:rsid w:val="00E0117E"/>
    <w:rsid w:val="00E022AC"/>
    <w:rsid w:val="00E02FB0"/>
    <w:rsid w:val="00E03634"/>
    <w:rsid w:val="00E04401"/>
    <w:rsid w:val="00E05342"/>
    <w:rsid w:val="00E057C1"/>
    <w:rsid w:val="00E05C97"/>
    <w:rsid w:val="00E1188D"/>
    <w:rsid w:val="00E11A16"/>
    <w:rsid w:val="00E13501"/>
    <w:rsid w:val="00E13DFC"/>
    <w:rsid w:val="00E16AA5"/>
    <w:rsid w:val="00E16EA2"/>
    <w:rsid w:val="00E17E23"/>
    <w:rsid w:val="00E202B0"/>
    <w:rsid w:val="00E20586"/>
    <w:rsid w:val="00E23927"/>
    <w:rsid w:val="00E23982"/>
    <w:rsid w:val="00E248FA"/>
    <w:rsid w:val="00E24A24"/>
    <w:rsid w:val="00E2535E"/>
    <w:rsid w:val="00E2560B"/>
    <w:rsid w:val="00E25B6B"/>
    <w:rsid w:val="00E31C21"/>
    <w:rsid w:val="00E3264E"/>
    <w:rsid w:val="00E32993"/>
    <w:rsid w:val="00E32A84"/>
    <w:rsid w:val="00E33768"/>
    <w:rsid w:val="00E34F0F"/>
    <w:rsid w:val="00E36B52"/>
    <w:rsid w:val="00E37965"/>
    <w:rsid w:val="00E41708"/>
    <w:rsid w:val="00E42E09"/>
    <w:rsid w:val="00E44257"/>
    <w:rsid w:val="00E44B68"/>
    <w:rsid w:val="00E452DC"/>
    <w:rsid w:val="00E479D8"/>
    <w:rsid w:val="00E51239"/>
    <w:rsid w:val="00E516BE"/>
    <w:rsid w:val="00E5378A"/>
    <w:rsid w:val="00E5432E"/>
    <w:rsid w:val="00E567F6"/>
    <w:rsid w:val="00E570A3"/>
    <w:rsid w:val="00E573EA"/>
    <w:rsid w:val="00E60279"/>
    <w:rsid w:val="00E6038D"/>
    <w:rsid w:val="00E60C97"/>
    <w:rsid w:val="00E6105E"/>
    <w:rsid w:val="00E616D6"/>
    <w:rsid w:val="00E634EB"/>
    <w:rsid w:val="00E64B86"/>
    <w:rsid w:val="00E675C2"/>
    <w:rsid w:val="00E707EE"/>
    <w:rsid w:val="00E712C4"/>
    <w:rsid w:val="00E739A2"/>
    <w:rsid w:val="00E7644E"/>
    <w:rsid w:val="00E77162"/>
    <w:rsid w:val="00E77248"/>
    <w:rsid w:val="00E8010D"/>
    <w:rsid w:val="00E812D3"/>
    <w:rsid w:val="00E83571"/>
    <w:rsid w:val="00E83A1D"/>
    <w:rsid w:val="00E8473B"/>
    <w:rsid w:val="00E86D76"/>
    <w:rsid w:val="00E87048"/>
    <w:rsid w:val="00E9020D"/>
    <w:rsid w:val="00E91A0B"/>
    <w:rsid w:val="00E91C54"/>
    <w:rsid w:val="00E92037"/>
    <w:rsid w:val="00E93543"/>
    <w:rsid w:val="00E96F51"/>
    <w:rsid w:val="00E97408"/>
    <w:rsid w:val="00EA204C"/>
    <w:rsid w:val="00EA37CE"/>
    <w:rsid w:val="00EA4EC0"/>
    <w:rsid w:val="00EA5592"/>
    <w:rsid w:val="00EB224C"/>
    <w:rsid w:val="00EB225A"/>
    <w:rsid w:val="00EB2F26"/>
    <w:rsid w:val="00EB3DAD"/>
    <w:rsid w:val="00EB4F88"/>
    <w:rsid w:val="00EB62F5"/>
    <w:rsid w:val="00EB63DE"/>
    <w:rsid w:val="00EC06F8"/>
    <w:rsid w:val="00EC1BD4"/>
    <w:rsid w:val="00EC1C69"/>
    <w:rsid w:val="00EC30BA"/>
    <w:rsid w:val="00EC77C4"/>
    <w:rsid w:val="00EC7C29"/>
    <w:rsid w:val="00ED1879"/>
    <w:rsid w:val="00ED3663"/>
    <w:rsid w:val="00ED471B"/>
    <w:rsid w:val="00ED7454"/>
    <w:rsid w:val="00EE0273"/>
    <w:rsid w:val="00EE2764"/>
    <w:rsid w:val="00EE2BF6"/>
    <w:rsid w:val="00EE4B39"/>
    <w:rsid w:val="00EE51DF"/>
    <w:rsid w:val="00EF1AC3"/>
    <w:rsid w:val="00EF228C"/>
    <w:rsid w:val="00EF406D"/>
    <w:rsid w:val="00EF54BE"/>
    <w:rsid w:val="00EF57A4"/>
    <w:rsid w:val="00EF6FFE"/>
    <w:rsid w:val="00F011A6"/>
    <w:rsid w:val="00F017F3"/>
    <w:rsid w:val="00F03CD5"/>
    <w:rsid w:val="00F043BD"/>
    <w:rsid w:val="00F046AF"/>
    <w:rsid w:val="00F063DC"/>
    <w:rsid w:val="00F06A67"/>
    <w:rsid w:val="00F06CB1"/>
    <w:rsid w:val="00F07FE2"/>
    <w:rsid w:val="00F10594"/>
    <w:rsid w:val="00F10856"/>
    <w:rsid w:val="00F11BEC"/>
    <w:rsid w:val="00F13160"/>
    <w:rsid w:val="00F173BB"/>
    <w:rsid w:val="00F175BE"/>
    <w:rsid w:val="00F17F26"/>
    <w:rsid w:val="00F209F0"/>
    <w:rsid w:val="00F210CD"/>
    <w:rsid w:val="00F21D08"/>
    <w:rsid w:val="00F248E6"/>
    <w:rsid w:val="00F27555"/>
    <w:rsid w:val="00F27E6A"/>
    <w:rsid w:val="00F31D95"/>
    <w:rsid w:val="00F3339E"/>
    <w:rsid w:val="00F42033"/>
    <w:rsid w:val="00F421F9"/>
    <w:rsid w:val="00F42AC6"/>
    <w:rsid w:val="00F42BA7"/>
    <w:rsid w:val="00F453DC"/>
    <w:rsid w:val="00F478B1"/>
    <w:rsid w:val="00F47A17"/>
    <w:rsid w:val="00F50CD6"/>
    <w:rsid w:val="00F5133A"/>
    <w:rsid w:val="00F54F3A"/>
    <w:rsid w:val="00F57ECE"/>
    <w:rsid w:val="00F62099"/>
    <w:rsid w:val="00F632D6"/>
    <w:rsid w:val="00F63727"/>
    <w:rsid w:val="00F63CE0"/>
    <w:rsid w:val="00F65621"/>
    <w:rsid w:val="00F667C9"/>
    <w:rsid w:val="00F70985"/>
    <w:rsid w:val="00F71D22"/>
    <w:rsid w:val="00F71E0E"/>
    <w:rsid w:val="00F73916"/>
    <w:rsid w:val="00F73D42"/>
    <w:rsid w:val="00F73DB1"/>
    <w:rsid w:val="00F73ECB"/>
    <w:rsid w:val="00F75739"/>
    <w:rsid w:val="00F76216"/>
    <w:rsid w:val="00F767EE"/>
    <w:rsid w:val="00F808BD"/>
    <w:rsid w:val="00F81443"/>
    <w:rsid w:val="00F833F6"/>
    <w:rsid w:val="00F847F8"/>
    <w:rsid w:val="00F86133"/>
    <w:rsid w:val="00F86277"/>
    <w:rsid w:val="00F8755E"/>
    <w:rsid w:val="00F91579"/>
    <w:rsid w:val="00F9247A"/>
    <w:rsid w:val="00F92FD2"/>
    <w:rsid w:val="00F94295"/>
    <w:rsid w:val="00F9663E"/>
    <w:rsid w:val="00F96A19"/>
    <w:rsid w:val="00FA3FBB"/>
    <w:rsid w:val="00FA6E38"/>
    <w:rsid w:val="00FB24BB"/>
    <w:rsid w:val="00FB48EF"/>
    <w:rsid w:val="00FB5DD5"/>
    <w:rsid w:val="00FB7A04"/>
    <w:rsid w:val="00FC1CAE"/>
    <w:rsid w:val="00FC246B"/>
    <w:rsid w:val="00FC3715"/>
    <w:rsid w:val="00FC491D"/>
    <w:rsid w:val="00FC514F"/>
    <w:rsid w:val="00FC5D0D"/>
    <w:rsid w:val="00FC6126"/>
    <w:rsid w:val="00FC6913"/>
    <w:rsid w:val="00FD171A"/>
    <w:rsid w:val="00FD3017"/>
    <w:rsid w:val="00FD4493"/>
    <w:rsid w:val="00FD4F75"/>
    <w:rsid w:val="00FD5DFD"/>
    <w:rsid w:val="00FD7ED3"/>
    <w:rsid w:val="00FE17E7"/>
    <w:rsid w:val="00FE3300"/>
    <w:rsid w:val="00FE3BC2"/>
    <w:rsid w:val="00FE3C85"/>
    <w:rsid w:val="00FE3D7B"/>
    <w:rsid w:val="00FE5076"/>
    <w:rsid w:val="00FE53FA"/>
    <w:rsid w:val="00FF0593"/>
    <w:rsid w:val="00FF0936"/>
    <w:rsid w:val="00FF31FD"/>
    <w:rsid w:val="00FF3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D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97FB66"/>
  <w15:docId w15:val="{5D32FA2D-99CF-466A-93F4-F424824C9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D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DF0"/>
  </w:style>
  <w:style w:type="paragraph" w:styleId="Heading1">
    <w:name w:val="heading 1"/>
    <w:basedOn w:val="Normal"/>
    <w:next w:val="Normal"/>
    <w:link w:val="Heading1Char"/>
    <w:uiPriority w:val="9"/>
    <w:qFormat/>
    <w:rsid w:val="00BE2B2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B27"/>
    <w:pPr>
      <w:keepNext/>
      <w:keepLines/>
      <w:spacing w:before="200" w:after="0"/>
      <w:outlineLvl w:val="1"/>
    </w:pPr>
    <w:rPr>
      <w:rFonts w:ascii="Arial" w:eastAsia="Times New Roman" w:hAnsi="Arial" w:cs="Times New Roman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3A73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3A73"/>
    <w:pPr>
      <w:keepNext/>
      <w:keepLines/>
      <w:spacing w:before="200" w:after="0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3A73"/>
    <w:pPr>
      <w:keepNext/>
      <w:keepLines/>
      <w:spacing w:before="200" w:after="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C33A73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 w:cs="Times New Roman"/>
      <w:b/>
      <w:bCs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3A73"/>
    <w:pPr>
      <w:keepNext/>
      <w:keepLines/>
      <w:spacing w:before="200" w:after="0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3A73"/>
    <w:pPr>
      <w:keepNext/>
      <w:keepLines/>
      <w:spacing w:before="200" w:after="0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3A73"/>
    <w:pPr>
      <w:keepNext/>
      <w:keepLines/>
      <w:spacing w:before="200" w:after="0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55F8"/>
    <w:pPr>
      <w:ind w:left="720"/>
      <w:contextualSpacing/>
    </w:pPr>
  </w:style>
  <w:style w:type="table" w:styleId="TableGrid">
    <w:name w:val="Table Grid"/>
    <w:basedOn w:val="TableNormal"/>
    <w:uiPriority w:val="59"/>
    <w:rsid w:val="002555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D05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0553"/>
  </w:style>
  <w:style w:type="paragraph" w:styleId="Footer">
    <w:name w:val="footer"/>
    <w:basedOn w:val="Normal"/>
    <w:link w:val="FooterChar"/>
    <w:uiPriority w:val="99"/>
    <w:unhideWhenUsed/>
    <w:rsid w:val="006D05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553"/>
  </w:style>
  <w:style w:type="paragraph" w:styleId="BalloonText">
    <w:name w:val="Balloon Text"/>
    <w:basedOn w:val="Normal"/>
    <w:link w:val="BalloonTextChar"/>
    <w:uiPriority w:val="99"/>
    <w:semiHidden/>
    <w:unhideWhenUsed/>
    <w:rsid w:val="00A62D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DE2"/>
    <w:rPr>
      <w:rFonts w:ascii="Tahoma" w:hAnsi="Tahoma" w:cs="Tahoma"/>
      <w:sz w:val="16"/>
      <w:szCs w:val="16"/>
    </w:rPr>
  </w:style>
  <w:style w:type="paragraph" w:customStyle="1" w:styleId="DefaultStyle">
    <w:name w:val="Default Style"/>
    <w:rsid w:val="00AB312D"/>
    <w:pPr>
      <w:suppressAutoHyphens/>
    </w:pPr>
    <w:rPr>
      <w:rFonts w:ascii="Tahoma" w:eastAsia="Times New Roman" w:hAnsi="Tahoma" w:cs="Tahoma"/>
      <w:sz w:val="20"/>
      <w:szCs w:val="20"/>
      <w:lang w:val="en-GB" w:eastAsia="zh-CN"/>
    </w:rPr>
  </w:style>
  <w:style w:type="paragraph" w:customStyle="1" w:styleId="Heading21">
    <w:name w:val="Heading 21"/>
    <w:basedOn w:val="DefaultStyle"/>
    <w:rsid w:val="00AB312D"/>
    <w:rPr>
      <w:rFonts w:eastAsia="SimSun"/>
      <w:b/>
      <w:sz w:val="22"/>
      <w:szCs w:val="22"/>
    </w:rPr>
  </w:style>
  <w:style w:type="paragraph" w:styleId="Title">
    <w:name w:val="Title"/>
    <w:basedOn w:val="DefaultStyle"/>
    <w:link w:val="TitleChar"/>
    <w:rsid w:val="00AB312D"/>
    <w:pPr>
      <w:jc w:val="right"/>
    </w:pPr>
    <w:rPr>
      <w:rFonts w:ascii="Arial Black" w:hAnsi="Arial Black" w:cs="Arial Black"/>
      <w:color w:val="808080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B312D"/>
    <w:rPr>
      <w:rFonts w:ascii="Arial Black" w:eastAsia="Times New Roman" w:hAnsi="Arial Black" w:cs="Arial Black"/>
      <w:color w:val="808080"/>
      <w:sz w:val="56"/>
      <w:szCs w:val="56"/>
      <w:lang w:val="en-GB" w:eastAsia="zh-CN"/>
    </w:rPr>
  </w:style>
  <w:style w:type="paragraph" w:customStyle="1" w:styleId="Lugar">
    <w:name w:val="Lugar"/>
    <w:basedOn w:val="DefaultStyle"/>
    <w:rsid w:val="00AB312D"/>
    <w:pPr>
      <w:jc w:val="right"/>
    </w:pPr>
    <w:rPr>
      <w:lang w:val="es-ES" w:eastAsia="es-ES" w:bidi="es-ES"/>
    </w:rPr>
  </w:style>
  <w:style w:type="character" w:customStyle="1" w:styleId="Heading1Char">
    <w:name w:val="Heading 1 Char"/>
    <w:basedOn w:val="DefaultParagraphFont"/>
    <w:link w:val="Heading1"/>
    <w:uiPriority w:val="9"/>
    <w:rsid w:val="00BE2B27"/>
    <w:rPr>
      <w:rFonts w:ascii="Arial" w:eastAsiaTheme="majorEastAsia" w:hAnsi="Arial" w:cstheme="majorBidi"/>
      <w:b/>
      <w:bCs/>
      <w:color w:val="365F91" w:themeColor="accent1" w:themeShade="BF"/>
      <w:sz w:val="24"/>
      <w:szCs w:val="28"/>
    </w:rPr>
  </w:style>
  <w:style w:type="paragraph" w:customStyle="1" w:styleId="NoSpacing1">
    <w:name w:val="No Spacing1"/>
    <w:link w:val="NoSpacingChar"/>
    <w:rsid w:val="00721648"/>
    <w:pPr>
      <w:spacing w:after="0" w:line="240" w:lineRule="auto"/>
    </w:pPr>
    <w:rPr>
      <w:rFonts w:ascii="Calibri" w:eastAsia="Calibri" w:hAnsi="Calibri" w:cs="Times New Roman"/>
      <w:lang w:val="es-ES"/>
    </w:rPr>
  </w:style>
  <w:style w:type="character" w:customStyle="1" w:styleId="NoSpacingChar">
    <w:name w:val="No Spacing Char"/>
    <w:link w:val="NoSpacing1"/>
    <w:locked/>
    <w:rsid w:val="00721648"/>
    <w:rPr>
      <w:rFonts w:ascii="Calibri" w:eastAsia="Calibri" w:hAnsi="Calibri" w:cs="Times New Roman"/>
      <w:lang w:val="es-ES"/>
    </w:rPr>
  </w:style>
  <w:style w:type="paragraph" w:styleId="TOC1">
    <w:name w:val="toc 1"/>
    <w:basedOn w:val="Normal"/>
    <w:next w:val="Normal"/>
    <w:autoRedefine/>
    <w:uiPriority w:val="39"/>
    <w:unhideWhenUsed/>
    <w:rsid w:val="0072164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21648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2164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21648"/>
    <w:pPr>
      <w:spacing w:after="100"/>
      <w:ind w:left="440"/>
    </w:pPr>
  </w:style>
  <w:style w:type="paragraph" w:styleId="BodyText">
    <w:name w:val="Body Text"/>
    <w:basedOn w:val="Normal"/>
    <w:link w:val="BodyTextChar"/>
    <w:rsid w:val="00721648"/>
    <w:pPr>
      <w:spacing w:after="120" w:line="240" w:lineRule="auto"/>
    </w:pPr>
    <w:rPr>
      <w:rFonts w:ascii="Times New Roman" w:eastAsia="Calibri" w:hAnsi="Times New Roman" w:cs="Times New Roman"/>
      <w:sz w:val="24"/>
      <w:szCs w:val="24"/>
      <w:lang w:eastAsia="es-ES"/>
    </w:rPr>
  </w:style>
  <w:style w:type="character" w:customStyle="1" w:styleId="BodyTextChar">
    <w:name w:val="Body Text Char"/>
    <w:basedOn w:val="DefaultParagraphFont"/>
    <w:link w:val="BodyText"/>
    <w:rsid w:val="00721648"/>
    <w:rPr>
      <w:rFonts w:ascii="Times New Roman" w:eastAsia="Calibri" w:hAnsi="Times New Roman" w:cs="Times New Roman"/>
      <w:sz w:val="24"/>
      <w:szCs w:val="24"/>
      <w:lang w:eastAsia="es-ES"/>
    </w:rPr>
  </w:style>
  <w:style w:type="paragraph" w:customStyle="1" w:styleId="Pa8">
    <w:name w:val="Pa8"/>
    <w:basedOn w:val="Normal"/>
    <w:next w:val="Normal"/>
    <w:uiPriority w:val="99"/>
    <w:rsid w:val="00721648"/>
    <w:pPr>
      <w:autoSpaceDE w:val="0"/>
      <w:autoSpaceDN w:val="0"/>
      <w:adjustRightInd w:val="0"/>
      <w:spacing w:after="0" w:line="221" w:lineRule="atLeast"/>
    </w:pPr>
    <w:rPr>
      <w:rFonts w:ascii="Franklin Gothic Book" w:eastAsia="Times New Roman" w:hAnsi="Franklin Gothic Book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7216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DO"/>
    </w:rPr>
  </w:style>
  <w:style w:type="paragraph" w:styleId="NoSpacing">
    <w:name w:val="No Spacing"/>
    <w:uiPriority w:val="1"/>
    <w:qFormat/>
    <w:rsid w:val="002F2040"/>
    <w:pPr>
      <w:spacing w:after="0" w:line="240" w:lineRule="auto"/>
    </w:pPr>
    <w:rPr>
      <w:rFonts w:eastAsia="Batang"/>
      <w:lang w:eastAsia="es-DO"/>
    </w:rPr>
  </w:style>
  <w:style w:type="paragraph" w:customStyle="1" w:styleId="contenido">
    <w:name w:val="contenido"/>
    <w:basedOn w:val="Normal"/>
    <w:rsid w:val="002F2040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333333"/>
      <w:sz w:val="17"/>
      <w:szCs w:val="17"/>
      <w:lang w:val="es-ES" w:eastAsia="es-ES"/>
    </w:rPr>
  </w:style>
  <w:style w:type="paragraph" w:customStyle="1" w:styleId="Heading22">
    <w:name w:val="Heading 22"/>
    <w:basedOn w:val="Normal"/>
    <w:next w:val="Normal"/>
    <w:uiPriority w:val="9"/>
    <w:semiHidden/>
    <w:unhideWhenUsed/>
    <w:qFormat/>
    <w:rsid w:val="00C33A73"/>
    <w:pPr>
      <w:keepNext/>
      <w:spacing w:before="240" w:after="60" w:line="240" w:lineRule="auto"/>
      <w:ind w:left="144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paragraph" w:customStyle="1" w:styleId="Heading31">
    <w:name w:val="Heading 31"/>
    <w:basedOn w:val="Normal"/>
    <w:next w:val="Normal"/>
    <w:uiPriority w:val="9"/>
    <w:semiHidden/>
    <w:unhideWhenUsed/>
    <w:qFormat/>
    <w:rsid w:val="00C33A73"/>
    <w:pPr>
      <w:keepNext/>
      <w:spacing w:before="240" w:after="60" w:line="240" w:lineRule="auto"/>
      <w:ind w:left="2160" w:hanging="180"/>
      <w:outlineLvl w:val="2"/>
    </w:pPr>
    <w:rPr>
      <w:rFonts w:ascii="Cambria" w:eastAsia="Times New Roman" w:hAnsi="Cambria" w:cs="Times New Roman"/>
      <w:b/>
      <w:bCs/>
      <w:sz w:val="26"/>
      <w:szCs w:val="26"/>
      <w:lang w:val="en-US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C33A73"/>
    <w:pPr>
      <w:keepNext/>
      <w:spacing w:before="240" w:after="60" w:line="240" w:lineRule="auto"/>
      <w:ind w:left="2880" w:hanging="360"/>
      <w:outlineLvl w:val="3"/>
    </w:pPr>
    <w:rPr>
      <w:rFonts w:eastAsia="Times New Roman"/>
      <w:b/>
      <w:bCs/>
      <w:sz w:val="28"/>
      <w:szCs w:val="28"/>
      <w:lang w:val="en-US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3600" w:hanging="360"/>
      <w:outlineLvl w:val="4"/>
    </w:pPr>
    <w:rPr>
      <w:rFonts w:eastAsia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C33A73"/>
    <w:rPr>
      <w:rFonts w:ascii="Times New Roman" w:eastAsia="Times New Roman" w:hAnsi="Times New Roman" w:cs="Times New Roman"/>
      <w:b/>
      <w:bCs/>
      <w:lang w:val="en-US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5040" w:hanging="360"/>
      <w:outlineLvl w:val="6"/>
    </w:pPr>
    <w:rPr>
      <w:rFonts w:eastAsia="Times New Roman"/>
      <w:sz w:val="24"/>
      <w:szCs w:val="24"/>
      <w:lang w:val="en-US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5760" w:hanging="360"/>
      <w:outlineLvl w:val="7"/>
    </w:pPr>
    <w:rPr>
      <w:rFonts w:eastAsia="Times New Roman"/>
      <w:i/>
      <w:iCs/>
      <w:sz w:val="24"/>
      <w:szCs w:val="24"/>
      <w:lang w:val="en-US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C33A73"/>
    <w:pPr>
      <w:spacing w:before="240" w:after="60" w:line="240" w:lineRule="auto"/>
      <w:ind w:left="6480" w:hanging="180"/>
      <w:outlineLvl w:val="8"/>
    </w:pPr>
    <w:rPr>
      <w:rFonts w:ascii="Cambria" w:eastAsia="Times New Roman" w:hAnsi="Cambria" w:cs="Times New Roman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C33A73"/>
  </w:style>
  <w:style w:type="character" w:customStyle="1" w:styleId="Heading2Char">
    <w:name w:val="Heading 2 Char"/>
    <w:basedOn w:val="DefaultParagraphFont"/>
    <w:link w:val="Heading2"/>
    <w:uiPriority w:val="9"/>
    <w:rsid w:val="00BE2B27"/>
    <w:rPr>
      <w:rFonts w:ascii="Arial" w:eastAsia="Times New Roman" w:hAnsi="Arial" w:cs="Times New Roman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3A7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3A73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3A73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3A73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3A73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3A73"/>
    <w:rPr>
      <w:rFonts w:ascii="Cambria" w:eastAsia="Times New Roman" w:hAnsi="Cambria" w:cs="Times New Roman"/>
      <w:sz w:val="22"/>
      <w:szCs w:val="22"/>
    </w:rPr>
  </w:style>
  <w:style w:type="paragraph" w:customStyle="1" w:styleId="Default">
    <w:name w:val="Default"/>
    <w:rsid w:val="00C33A7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2Char1">
    <w:name w:val="Heading 2 Char1"/>
    <w:basedOn w:val="DefaultParagraphFont"/>
    <w:uiPriority w:val="9"/>
    <w:semiHidden/>
    <w:rsid w:val="00C33A7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1">
    <w:name w:val="Heading 3 Char1"/>
    <w:basedOn w:val="DefaultParagraphFont"/>
    <w:uiPriority w:val="9"/>
    <w:semiHidden/>
    <w:rsid w:val="00C33A7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1">
    <w:name w:val="Heading 4 Char1"/>
    <w:basedOn w:val="DefaultParagraphFont"/>
    <w:uiPriority w:val="9"/>
    <w:semiHidden/>
    <w:rsid w:val="00C33A7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1">
    <w:name w:val="Heading 5 Char1"/>
    <w:basedOn w:val="DefaultParagraphFont"/>
    <w:uiPriority w:val="9"/>
    <w:semiHidden/>
    <w:rsid w:val="00C33A7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1">
    <w:name w:val="Heading 7 Char1"/>
    <w:basedOn w:val="DefaultParagraphFont"/>
    <w:uiPriority w:val="9"/>
    <w:semiHidden/>
    <w:rsid w:val="00C33A7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1">
    <w:name w:val="Heading 8 Char1"/>
    <w:basedOn w:val="DefaultParagraphFont"/>
    <w:uiPriority w:val="9"/>
    <w:semiHidden/>
    <w:rsid w:val="00C33A7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1">
    <w:name w:val="Heading 9 Char1"/>
    <w:basedOn w:val="DefaultParagraphFont"/>
    <w:uiPriority w:val="9"/>
    <w:semiHidden/>
    <w:rsid w:val="00C33A7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64B86"/>
    <w:pPr>
      <w:spacing w:before="240" w:line="259" w:lineRule="auto"/>
      <w:outlineLvl w:val="9"/>
    </w:pPr>
    <w:rPr>
      <w:rFonts w:asciiTheme="majorHAnsi" w:hAnsiTheme="majorHAnsi"/>
      <w:b w:val="0"/>
      <w:bCs w:val="0"/>
      <w:sz w:val="32"/>
      <w:szCs w:val="32"/>
      <w:lang w:eastAsia="es-DO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5E7C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999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2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19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5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48266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8409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6167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2459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5340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3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bc42a81b-ff12-407d-9a73-5e570a2669fb" xsi:nil="true"/>
    <lcf76f155ced4ddcb4097134ff3c332f xmlns="7115dfc0-dedc-46ee-88bd-b0a72fc534e8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FBBAE96B2A1564E920D823C0288C131" ma:contentTypeVersion="20" ma:contentTypeDescription="Crear nuevo documento." ma:contentTypeScope="" ma:versionID="7c52ce9a8ff1a956f7f163907306ef1a">
  <xsd:schema xmlns:xsd="http://www.w3.org/2001/XMLSchema" xmlns:xs="http://www.w3.org/2001/XMLSchema" xmlns:p="http://schemas.microsoft.com/office/2006/metadata/properties" xmlns:ns1="http://schemas.microsoft.com/sharepoint/v3" xmlns:ns2="7115dfc0-dedc-46ee-88bd-b0a72fc534e8" xmlns:ns3="bc42a81b-ff12-407d-9a73-5e570a2669fb" targetNamespace="http://schemas.microsoft.com/office/2006/metadata/properties" ma:root="true" ma:fieldsID="43d51e9d1ac75b51b83885284bec52c3" ns1:_="" ns2:_="" ns3:_="">
    <xsd:import namespace="http://schemas.microsoft.com/sharepoint/v3"/>
    <xsd:import namespace="7115dfc0-dedc-46ee-88bd-b0a72fc534e8"/>
    <xsd:import namespace="bc42a81b-ff12-407d-9a73-5e570a2669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Propiedades de la Directiva de cumplimiento unificado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Acción de IU de la Directiva de cumplimiento unificad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15dfc0-dedc-46ee-88bd-b0a72fc534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Etiquetas de imagen" ma:readOnly="false" ma:fieldId="{5cf76f15-5ced-4ddc-b409-7134ff3c332f}" ma:taxonomyMulti="true" ma:sspId="6e699ab5-d0a1-46d4-b005-a58804273b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42a81b-ff12-407d-9a73-5e570a2669f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94da8d52-9149-4199-8f9a-f79328bd01fa}" ma:internalName="TaxCatchAll" ma:showField="CatchAllData" ma:web="bc42a81b-ff12-407d-9a73-5e570a2669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F9F2BC-CD2A-4338-B3E5-85F9CC51C9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1A4F54-E1B1-4E51-9C3E-A08841D80A2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c42a81b-ff12-407d-9a73-5e570a2669fb"/>
    <ds:schemaRef ds:uri="7115dfc0-dedc-46ee-88bd-b0a72fc534e8"/>
  </ds:schemaRefs>
</ds:datastoreItem>
</file>

<file path=customXml/itemProps3.xml><?xml version="1.0" encoding="utf-8"?>
<ds:datastoreItem xmlns:ds="http://schemas.openxmlformats.org/officeDocument/2006/customXml" ds:itemID="{48B2C4F9-5A2E-499E-A1DC-C806E55AE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E3D589-D109-4DB1-A8FF-84DE03BB8A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15dfc0-dedc-46ee-88bd-b0a72fc534e8"/>
    <ds:schemaRef ds:uri="bc42a81b-ff12-407d-9a73-5e570a2669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3</Pages>
  <Words>1195</Words>
  <Characters>6812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livio</dc:creator>
  <cp:lastModifiedBy>Romy Rodriguez Ortega</cp:lastModifiedBy>
  <cp:revision>14</cp:revision>
  <cp:lastPrinted>2025-02-12T19:03:00Z</cp:lastPrinted>
  <dcterms:created xsi:type="dcterms:W3CDTF">2025-10-20T15:50:00Z</dcterms:created>
  <dcterms:modified xsi:type="dcterms:W3CDTF">2025-10-20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BBAE96B2A1564E920D823C0288C131</vt:lpwstr>
  </property>
</Properties>
</file>